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436A80" w:rsidRPr="00DB3528" w:rsidP="53764A8C" w14:paraId="4B6800D1" w14:textId="0BFB9CDB">
      <w:pPr>
        <w:contextualSpacing/>
        <w:jc w:val="center"/>
        <w:rPr>
          <w:b/>
          <w:bCs/>
        </w:rPr>
      </w:pPr>
      <w:r w:rsidRPr="22E95B50">
        <w:rPr>
          <w:b/>
          <w:bCs/>
        </w:rPr>
        <w:t xml:space="preserve">Instrument </w:t>
      </w:r>
      <w:r w:rsidRPr="22E95B50" w:rsidR="7C978693">
        <w:rPr>
          <w:b/>
          <w:bCs/>
        </w:rPr>
        <w:t>3</w:t>
      </w:r>
    </w:p>
    <w:p w:rsidR="00436A80" w:rsidRPr="00DB3528" w:rsidP="22E95B50" w14:paraId="08872A1E" w14:textId="1F2CE47B">
      <w:pPr>
        <w:contextualSpacing/>
        <w:jc w:val="center"/>
        <w:rPr>
          <w:b/>
          <w:bCs/>
        </w:rPr>
      </w:pPr>
    </w:p>
    <w:p w:rsidR="00436A80" w:rsidRPr="00DB3528" w:rsidP="53764A8C" w14:paraId="3CB570C1" w14:textId="184606DF">
      <w:pPr>
        <w:contextualSpacing/>
        <w:jc w:val="center"/>
        <w:rPr>
          <w:b/>
          <w:bCs/>
        </w:rPr>
      </w:pPr>
      <w:r w:rsidRPr="22E95B50">
        <w:rPr>
          <w:b/>
          <w:bCs/>
        </w:rPr>
        <w:t>Tribal TANF Data Needs Assessment Survey</w:t>
      </w:r>
    </w:p>
    <w:p w:rsidR="00B61F1F" w:rsidRPr="00DB3528" w:rsidP="22E95B50" w14:paraId="2C5CAFC2" w14:textId="518257BA">
      <w:pPr>
        <w:contextualSpacing/>
        <w:jc w:val="center"/>
        <w:rPr>
          <w:b/>
          <w:bCs/>
        </w:rPr>
      </w:pPr>
    </w:p>
    <w:p w:rsidR="00B61F1F" w:rsidRPr="00DB3528" w:rsidP="00E618DB" w14:paraId="031DD194" w14:textId="56042475">
      <w:pPr>
        <w:pStyle w:val="Heading2"/>
      </w:pPr>
      <w:r>
        <w:t>PG 1:</w:t>
      </w:r>
      <w:r w:rsidR="00414129">
        <w:t xml:space="preserve"> </w:t>
      </w:r>
      <w:r w:rsidR="00E618DB">
        <w:t xml:space="preserve">Introduction and </w:t>
      </w:r>
      <w:r>
        <w:t>Overview</w:t>
      </w:r>
    </w:p>
    <w:p w:rsidR="008B69C6" w:rsidRPr="00DB3528" w:rsidP="00063B4E" w14:paraId="0F8431D4" w14:textId="25213090">
      <w:pPr>
        <w:spacing w:after="0" w:line="240" w:lineRule="auto"/>
      </w:pPr>
      <w:r>
        <w:t>You are invited to participate in this survey as</w:t>
      </w:r>
      <w:r w:rsidR="00AF548B">
        <w:t xml:space="preserve"> </w:t>
      </w:r>
      <w:r w:rsidR="00BE1F39">
        <w:t>part of</w:t>
      </w:r>
      <w:r w:rsidR="00AF548B">
        <w:t xml:space="preserve"> the </w:t>
      </w:r>
      <w:r w:rsidR="00DF1D00">
        <w:t xml:space="preserve">Next Steps for </w:t>
      </w:r>
      <w:r w:rsidR="00AF548B">
        <w:t xml:space="preserve">Tribal </w:t>
      </w:r>
      <w:r w:rsidR="00D35DE1">
        <w:t>Temporary Assistance for Needy Families (</w:t>
      </w:r>
      <w:r w:rsidR="00AF548B">
        <w:t>TANF</w:t>
      </w:r>
      <w:r w:rsidR="00D35DE1">
        <w:t>)</w:t>
      </w:r>
      <w:r w:rsidR="00AF548B">
        <w:t xml:space="preserve"> Research and Data</w:t>
      </w:r>
      <w:r w:rsidR="0066288C">
        <w:t xml:space="preserve"> </w:t>
      </w:r>
      <w:r w:rsidR="2AD5CD9B">
        <w:t>project</w:t>
      </w:r>
      <w:r w:rsidR="00E17A73">
        <w:t xml:space="preserve">. </w:t>
      </w:r>
      <w:r w:rsidR="00B61F1F">
        <w:t>You are receiving this survey because you are a Tribal TANF</w:t>
      </w:r>
      <w:r w:rsidR="1F8CD24C">
        <w:t xml:space="preserve"> employee or work for a program that administers Tribal TANF</w:t>
      </w:r>
      <w:r w:rsidR="00B61F1F">
        <w:t>.</w:t>
      </w:r>
    </w:p>
    <w:p w:rsidR="008B69C6" w:rsidRPr="00DB3528" w:rsidP="00063B4E" w14:paraId="6D36801A" w14:textId="2E162A2B">
      <w:pPr>
        <w:spacing w:after="0" w:line="240" w:lineRule="auto"/>
      </w:pPr>
    </w:p>
    <w:p w:rsidR="00670250" w:rsidP="7E86DA72" w14:paraId="6665EAFB" w14:textId="464F6D7D">
      <w:pPr>
        <w:spacing w:after="0" w:line="240" w:lineRule="auto"/>
      </w:pPr>
      <w:r w:rsidRPr="22E95B50">
        <w:rPr>
          <w:rFonts w:cs="Calibri"/>
        </w:rPr>
        <w:t xml:space="preserve">MEF Associates, a small social policy research firm, and </w:t>
      </w:r>
      <w:r>
        <w:t xml:space="preserve">Kauffman and Associates, </w:t>
      </w:r>
      <w:r w:rsidRPr="22E95B50">
        <w:rPr>
          <w:rFonts w:cs="Calibri"/>
        </w:rPr>
        <w:t>an American Indian woman-owned research and consulting firm</w:t>
      </w:r>
      <w:r w:rsidRPr="22E95B50" w:rsidR="4758F4F4">
        <w:rPr>
          <w:rFonts w:cs="Calibri"/>
        </w:rPr>
        <w:t>,</w:t>
      </w:r>
      <w:r w:rsidRPr="22E95B50">
        <w:rPr>
          <w:rFonts w:cs="Calibri"/>
        </w:rPr>
        <w:t xml:space="preserve"> </w:t>
      </w:r>
      <w:r w:rsidRPr="22E95B50" w:rsidR="5652E585">
        <w:rPr>
          <w:rFonts w:cs="Calibri"/>
        </w:rPr>
        <w:t>are</w:t>
      </w:r>
      <w:r w:rsidRPr="22E95B50" w:rsidR="44C59923">
        <w:rPr>
          <w:rFonts w:cs="Calibri"/>
        </w:rPr>
        <w:t xml:space="preserve"> </w:t>
      </w:r>
      <w:r w:rsidRPr="22E95B50">
        <w:rPr>
          <w:rFonts w:cs="Calibri"/>
        </w:rPr>
        <w:t xml:space="preserve">working on behalf of </w:t>
      </w:r>
      <w:r w:rsidR="4C5D9337">
        <w:t>t</w:t>
      </w:r>
      <w:r w:rsidR="008B69C6">
        <w:t>he Administration for Children and Families (ACF)</w:t>
      </w:r>
      <w:r w:rsidRPr="22E95B50" w:rsidR="00AC71ED">
        <w:rPr>
          <w:rFonts w:cs="Calibri"/>
        </w:rPr>
        <w:t xml:space="preserve"> to </w:t>
      </w:r>
      <w:r w:rsidR="00AF548B">
        <w:t xml:space="preserve">gather insights on </w:t>
      </w:r>
      <w:r w:rsidR="0012566D">
        <w:t xml:space="preserve">how </w:t>
      </w:r>
      <w:r w:rsidR="00AF548B">
        <w:t xml:space="preserve">Tribal TANF </w:t>
      </w:r>
      <w:r w:rsidR="00764A5C">
        <w:t xml:space="preserve">programs </w:t>
      </w:r>
      <w:r w:rsidR="00AF548B">
        <w:t>collect and use data to support their programs.</w:t>
      </w:r>
      <w:r w:rsidR="001C3001">
        <w:t xml:space="preserve"> </w:t>
      </w:r>
      <w:r w:rsidR="00545759">
        <w:t>Data is defined as facts, knowledge, or information</w:t>
      </w:r>
      <w:r w:rsidR="002634DA">
        <w:t>.</w:t>
      </w:r>
    </w:p>
    <w:p w:rsidR="00670250" w:rsidP="00063B4E" w14:paraId="02D61C45" w14:textId="77777777">
      <w:pPr>
        <w:spacing w:after="0" w:line="240" w:lineRule="auto"/>
      </w:pPr>
    </w:p>
    <w:p w:rsidR="4551D420" w:rsidP="623F32E4" w14:paraId="4F9E0B83" w14:textId="7B367A91">
      <w:pPr>
        <w:spacing w:after="0" w:line="240" w:lineRule="auto"/>
      </w:pPr>
      <w:r>
        <w:t>The goal of th</w:t>
      </w:r>
      <w:r w:rsidR="76084627">
        <w:t>e project</w:t>
      </w:r>
      <w:r>
        <w:t xml:space="preserve"> is to</w:t>
      </w:r>
      <w:r w:rsidR="0E8BC9A6">
        <w:t xml:space="preserve"> </w:t>
      </w:r>
      <w:r w:rsidR="7D2CD613">
        <w:t xml:space="preserve">facilitate </w:t>
      </w:r>
      <w:r w:rsidR="0E8BC9A6">
        <w:t xml:space="preserve">better support </w:t>
      </w:r>
      <w:r w:rsidR="604D5F6E">
        <w:t xml:space="preserve">for </w:t>
      </w:r>
      <w:r w:rsidR="0E8BC9A6">
        <w:t>Tribal TANF programs through</w:t>
      </w:r>
      <w:r>
        <w:t xml:space="preserve"> understand</w:t>
      </w:r>
      <w:r w:rsidR="17154528">
        <w:t>ing</w:t>
      </w:r>
      <w:r>
        <w:t xml:space="preserve"> </w:t>
      </w:r>
      <w:r w:rsidR="00867F44">
        <w:t>Tribal TANF programs’ needs and experiences related to TANF data collection, use, and reporting</w:t>
      </w:r>
      <w:r w:rsidR="3D98A3FC">
        <w:t>.</w:t>
      </w:r>
      <w:r w:rsidR="00BA0ABA">
        <w:t xml:space="preserve"> </w:t>
      </w:r>
      <w:r w:rsidR="00E4050C">
        <w:t xml:space="preserve">This project is </w:t>
      </w:r>
      <w:r w:rsidRPr="22E95B50" w:rsidR="00E4050C">
        <w:rPr>
          <w:i/>
          <w:iCs/>
        </w:rPr>
        <w:t>not</w:t>
      </w:r>
      <w:r w:rsidR="00E4050C">
        <w:t xml:space="preserve"> an evaluation of Tribal TANF</w:t>
      </w:r>
      <w:r w:rsidR="0E52BB58">
        <w:t xml:space="preserve">, but rather </w:t>
      </w:r>
      <w:r w:rsidR="0074472D">
        <w:t xml:space="preserve">an opportunity </w:t>
      </w:r>
      <w:r w:rsidR="7D149CE5">
        <w:t>for Tribal TANF staff and participants to share their experience</w:t>
      </w:r>
      <w:r w:rsidR="6C3D3970">
        <w:t>s</w:t>
      </w:r>
      <w:r w:rsidR="7D149CE5">
        <w:t xml:space="preserve"> </w:t>
      </w:r>
      <w:r w:rsidR="33BA37B0">
        <w:t xml:space="preserve">with, </w:t>
      </w:r>
      <w:r w:rsidR="7D149CE5">
        <w:t>and perspe</w:t>
      </w:r>
      <w:r w:rsidR="4F6B2622">
        <w:t>ctives o</w:t>
      </w:r>
      <w:r w:rsidR="00576E06">
        <w:t>n</w:t>
      </w:r>
      <w:r w:rsidR="7B1F92BA">
        <w:t>,</w:t>
      </w:r>
      <w:r w:rsidR="4F6B2622">
        <w:t xml:space="preserve"> the program</w:t>
      </w:r>
      <w:r w:rsidR="471B223F">
        <w:t xml:space="preserve">.  </w:t>
      </w:r>
      <w:r w:rsidR="7FFA6D86">
        <w:t xml:space="preserve"> </w:t>
      </w:r>
      <w:r w:rsidR="7ACF3DF7">
        <w:t>Our team is committed to conducting this work with transparency, humility, and respect. Recognizing the history of mistrust surrounding research in Tribal communities, we prioritize sensitivity, open communication, and collaborative engagement. Our goal is to ensure this process reflects community priorities and generates meaningful value for your program.</w:t>
      </w:r>
    </w:p>
    <w:p w:rsidR="17D0E8DA" w:rsidRPr="00DB3528" w:rsidP="22E95B50" w14:paraId="159B8F7D" w14:textId="67CE4D24">
      <w:pPr>
        <w:spacing w:after="0" w:line="240" w:lineRule="auto"/>
        <w:contextualSpacing/>
      </w:pPr>
    </w:p>
    <w:p w:rsidR="00DA68D1" w:rsidRPr="001054A6" w:rsidP="17A6D0F4" w14:paraId="671BBAD6" w14:textId="1A9BE159">
      <w:pPr>
        <w:spacing w:after="0" w:line="240" w:lineRule="auto"/>
        <w:contextualSpacing/>
        <w:rPr>
          <w:b/>
          <w:bCs/>
        </w:rPr>
      </w:pPr>
      <w:r w:rsidRPr="22E95B50">
        <w:rPr>
          <w:b/>
          <w:bCs/>
        </w:rPr>
        <w:t xml:space="preserve">This survey is intended for Tribal TANF Directors and will take approximately 30 minutes to complete. </w:t>
      </w:r>
      <w:r>
        <w:t xml:space="preserve">It includes questions about: (1) your experience collecting, using, and reporting Tribal TANF data; (2) the strengths and challenges your program faces related to data; and (3) the types of support and resources that </w:t>
      </w:r>
      <w:r w:rsidR="793CD629">
        <w:t xml:space="preserve">could be </w:t>
      </w:r>
      <w:r>
        <w:t>help</w:t>
      </w:r>
      <w:r w:rsidR="714D26DA">
        <w:t>ful to</w:t>
      </w:r>
      <w:r>
        <w:t xml:space="preserve"> your program. </w:t>
      </w:r>
      <w:r w:rsidRPr="22E95B50" w:rsidR="007C3E2F">
        <w:rPr>
          <w:b/>
          <w:bCs/>
        </w:rPr>
        <w:t xml:space="preserve">You </w:t>
      </w:r>
      <w:r w:rsidRPr="22E95B50" w:rsidR="00520221">
        <w:rPr>
          <w:b/>
          <w:bCs/>
        </w:rPr>
        <w:t xml:space="preserve">will receive a $25 </w:t>
      </w:r>
      <w:r w:rsidRPr="22E95B50" w:rsidR="004A395D">
        <w:rPr>
          <w:b/>
          <w:bCs/>
        </w:rPr>
        <w:t>virtual gift card as a thank you for your time</w:t>
      </w:r>
      <w:r w:rsidRPr="22E95B50" w:rsidR="007C3E2F">
        <w:rPr>
          <w:b/>
          <w:bCs/>
        </w:rPr>
        <w:t xml:space="preserve"> </w:t>
      </w:r>
      <w:r w:rsidRPr="22E95B50" w:rsidR="62C06235">
        <w:rPr>
          <w:b/>
          <w:bCs/>
        </w:rPr>
        <w:t xml:space="preserve">spent </w:t>
      </w:r>
      <w:r w:rsidRPr="22E95B50" w:rsidR="007C3E2F">
        <w:rPr>
          <w:b/>
          <w:bCs/>
        </w:rPr>
        <w:t>completing the survey</w:t>
      </w:r>
      <w:r w:rsidRPr="22E95B50" w:rsidR="004A395D">
        <w:rPr>
          <w:b/>
          <w:bCs/>
        </w:rPr>
        <w:t xml:space="preserve">. </w:t>
      </w:r>
    </w:p>
    <w:p w:rsidR="00DA68D1" w:rsidP="22E95B50" w14:paraId="3B163941" w14:textId="77777777">
      <w:pPr>
        <w:spacing w:after="0" w:line="240" w:lineRule="auto"/>
        <w:contextualSpacing/>
      </w:pPr>
    </w:p>
    <w:p w:rsidR="17D0E8DA" w:rsidP="001054A6" w14:paraId="11DB9BA3" w14:textId="28B4B06C">
      <w:pPr>
        <w:spacing w:after="0" w:line="240" w:lineRule="auto"/>
        <w:rPr>
          <w:rFonts w:ascii="Aptos" w:hAnsi="Aptos"/>
        </w:rPr>
      </w:pPr>
      <w:r w:rsidRPr="4602D1D8">
        <w:rPr>
          <w:b/>
          <w:bCs/>
        </w:rPr>
        <w:t>Your participation is voluntary</w:t>
      </w:r>
      <w:r w:rsidRPr="4602D1D8" w:rsidR="284562C0">
        <w:rPr>
          <w:b/>
          <w:bCs/>
        </w:rPr>
        <w:t>, and you have the right to stop at any time</w:t>
      </w:r>
      <w:r w:rsidRPr="4602D1D8">
        <w:rPr>
          <w:b/>
          <w:bCs/>
        </w:rPr>
        <w:t xml:space="preserve">. Your survey responses will be kept </w:t>
      </w:r>
      <w:r w:rsidRPr="4602D1D8">
        <w:rPr>
          <w:b/>
          <w:bCs/>
        </w:rPr>
        <w:t xml:space="preserve">private </w:t>
      </w:r>
      <w:r>
        <w:t>.</w:t>
      </w:r>
      <w:r>
        <w:t xml:space="preserve"> </w:t>
      </w:r>
      <w:r w:rsidRPr="4602D1D8" w:rsidR="69E5302B">
        <w:rPr>
          <w:rFonts w:ascii="Aptos" w:eastAsia="Aptos" w:hAnsi="Aptos" w:cs="Aptos"/>
        </w:rPr>
        <w:t>Your survey uses a unique link</w:t>
      </w:r>
      <w:r w:rsidRPr="008F4328" w:rsidR="69E5302B">
        <w:rPr>
          <w:rFonts w:ascii="Aptos" w:eastAsia="Aptos" w:hAnsi="Aptos" w:cs="Aptos"/>
        </w:rPr>
        <w:t xml:space="preserve"> </w:t>
      </w:r>
      <w:r w:rsidRPr="001054A6" w:rsidR="7C8C0FFE">
        <w:t>containing</w:t>
      </w:r>
      <w:r w:rsidRPr="008F4328" w:rsidR="7C8C0FFE">
        <w:rPr>
          <w:b/>
          <w:bCs/>
        </w:rPr>
        <w:t xml:space="preserve"> </w:t>
      </w:r>
      <w:r w:rsidRPr="4602D1D8" w:rsidR="69E5302B">
        <w:rPr>
          <w:rFonts w:ascii="Aptos" w:eastAsia="Aptos" w:hAnsi="Aptos" w:cs="Aptos"/>
        </w:rPr>
        <w:t>your email</w:t>
      </w:r>
      <w:r w:rsidRPr="4602D1D8" w:rsidR="3E572B61">
        <w:rPr>
          <w:rFonts w:ascii="Aptos" w:eastAsia="Aptos" w:hAnsi="Aptos" w:cs="Aptos"/>
        </w:rPr>
        <w:t xml:space="preserve"> address</w:t>
      </w:r>
      <w:r w:rsidR="006F2160">
        <w:rPr>
          <w:rFonts w:ascii="Aptos" w:eastAsia="Aptos" w:hAnsi="Aptos" w:cs="Aptos"/>
        </w:rPr>
        <w:t xml:space="preserve">, but we will </w:t>
      </w:r>
      <w:r w:rsidR="008F4328">
        <w:rPr>
          <w:rFonts w:ascii="Aptos" w:eastAsia="Aptos" w:hAnsi="Aptos" w:cs="Aptos"/>
        </w:rPr>
        <w:t xml:space="preserve">maintain your privacy by </w:t>
      </w:r>
      <w:r w:rsidRPr="4602D1D8" w:rsidR="69E5302B">
        <w:rPr>
          <w:rFonts w:ascii="Aptos" w:eastAsia="Aptos" w:hAnsi="Aptos" w:cs="Aptos"/>
        </w:rPr>
        <w:t>separat</w:t>
      </w:r>
      <w:r w:rsidR="008F4328">
        <w:rPr>
          <w:rFonts w:ascii="Aptos" w:eastAsia="Aptos" w:hAnsi="Aptos" w:cs="Aptos"/>
        </w:rPr>
        <w:t>ing</w:t>
      </w:r>
      <w:r w:rsidRPr="4602D1D8" w:rsidR="69E5302B">
        <w:rPr>
          <w:rFonts w:ascii="Aptos" w:eastAsia="Aptos" w:hAnsi="Aptos" w:cs="Aptos"/>
        </w:rPr>
        <w:t xml:space="preserve"> your email address from your </w:t>
      </w:r>
      <w:r w:rsidRPr="001054A6" w:rsidR="449D9C49">
        <w:t>survey responses</w:t>
      </w:r>
      <w:r w:rsidRPr="4602D1D8" w:rsidR="69E5302B">
        <w:rPr>
          <w:rFonts w:ascii="Aptos" w:eastAsia="Aptos" w:hAnsi="Aptos" w:cs="Aptos"/>
        </w:rPr>
        <w:t xml:space="preserve">. This means the study team looking at </w:t>
      </w:r>
      <w:r w:rsidR="00343C60">
        <w:rPr>
          <w:rFonts w:ascii="Aptos" w:eastAsia="Aptos" w:hAnsi="Aptos" w:cs="Aptos"/>
        </w:rPr>
        <w:t>survey</w:t>
      </w:r>
      <w:r w:rsidRPr="4602D1D8" w:rsidR="69E5302B">
        <w:rPr>
          <w:rFonts w:ascii="Aptos" w:eastAsia="Aptos" w:hAnsi="Aptos" w:cs="Aptos"/>
        </w:rPr>
        <w:t xml:space="preserve"> responses will not know your identity.</w:t>
      </w:r>
      <w:r w:rsidRPr="4602D1D8" w:rsidR="1F0289F6">
        <w:rPr>
          <w:rFonts w:ascii="Aptos" w:eastAsia="Aptos" w:hAnsi="Aptos" w:cs="Aptos"/>
        </w:rPr>
        <w:t xml:space="preserve"> </w:t>
      </w:r>
      <w:r>
        <w:t>Survey responses</w:t>
      </w:r>
      <w:r w:rsidRPr="4602D1D8" w:rsidR="558498BA">
        <w:rPr>
          <w:rFonts w:ascii="Aptos" w:eastAsia="Aptos" w:hAnsi="Aptos" w:cs="Aptos"/>
        </w:rPr>
        <w:t xml:space="preserve"> will be combined and shared </w:t>
      </w:r>
      <w:r w:rsidRPr="4602D1D8" w:rsidR="2DA03586">
        <w:rPr>
          <w:rFonts w:ascii="Aptos" w:eastAsia="Aptos" w:hAnsi="Aptos" w:cs="Aptos"/>
        </w:rPr>
        <w:t xml:space="preserve">in </w:t>
      </w:r>
      <w:r w:rsidR="5E9BB5C5">
        <w:t>aggregate. No</w:t>
      </w:r>
      <w:r w:rsidR="0E631AA1">
        <w:t xml:space="preserve"> individual </w:t>
      </w:r>
      <w:r w:rsidR="41CD63EC">
        <w:t>identifying</w:t>
      </w:r>
      <w:r w:rsidR="0E631AA1">
        <w:t xml:space="preserve"> information will be shared.</w:t>
      </w:r>
    </w:p>
    <w:p w:rsidR="008650E2" w:rsidP="22E95B50" w14:paraId="467CDB21" w14:textId="478D27C3">
      <w:pPr>
        <w:spacing w:after="0" w:line="240" w:lineRule="auto"/>
        <w:contextualSpacing/>
      </w:pPr>
    </w:p>
    <w:p w:rsidR="0E2784FB" w:rsidRPr="00DD7431" w:rsidP="00DD7431" w14:paraId="7CB6EEE4" w14:textId="0CACFB37">
      <w:pPr>
        <w:spacing w:after="0" w:line="240" w:lineRule="auto"/>
        <w:rPr>
          <w:b/>
          <w:bCs/>
        </w:rPr>
      </w:pPr>
      <w:r w:rsidRPr="00DD7431">
        <w:rPr>
          <w:b/>
          <w:bCs/>
        </w:rPr>
        <w:t xml:space="preserve">Are there any risks?  </w:t>
      </w:r>
    </w:p>
    <w:p w:rsidR="0E2784FB" w:rsidP="09790A45" w14:paraId="0B37A280" w14:textId="4AF45086">
      <w:pPr>
        <w:spacing w:after="0" w:line="240" w:lineRule="auto"/>
        <w:rPr>
          <w:rFonts w:ascii="Aptos" w:eastAsia="Aptos" w:hAnsi="Aptos" w:cs="Aptos"/>
        </w:rPr>
      </w:pPr>
      <w:r w:rsidRPr="00DD7431">
        <w:t xml:space="preserve">Participation in this study involves minimal risks. You may feel uncomfortable answering certain questions, but you are free to skip any question you do not wish to answer. </w:t>
      </w:r>
      <w:r w:rsidRPr="00DD7431" w:rsidR="72ADC48F">
        <w:t>We will take every precaution to keep your information private to the extent permitted by law. In the unlikely event of a data breach or of someone outside the study team accessing project data, we will make every effort to notify you.</w:t>
      </w:r>
    </w:p>
    <w:p w:rsidR="0E2784FB" w:rsidRPr="00DD7431" w:rsidP="00DD7431" w14:paraId="2FC7FD75" w14:textId="56A99FD4">
      <w:pPr>
        <w:spacing w:after="0" w:line="240" w:lineRule="auto"/>
      </w:pPr>
      <w:r w:rsidRPr="00DD7431">
        <w:t xml:space="preserve"> </w:t>
      </w:r>
    </w:p>
    <w:p w:rsidR="0E2784FB" w:rsidRPr="00DD7431" w:rsidP="00DD7431" w14:paraId="5A8B4C98" w14:textId="09B2876B">
      <w:pPr>
        <w:spacing w:after="0" w:line="240" w:lineRule="auto"/>
        <w:rPr>
          <w:b/>
          <w:bCs/>
        </w:rPr>
      </w:pPr>
      <w:r w:rsidRPr="00DD7431">
        <w:rPr>
          <w:b/>
          <w:bCs/>
        </w:rPr>
        <w:t xml:space="preserve">Are there benefits by agreeing to participate?  </w:t>
      </w:r>
    </w:p>
    <w:p w:rsidR="0E2784FB" w:rsidRPr="00DD7431" w:rsidP="00DD7431" w14:paraId="3DAE4608" w14:textId="78F3125A">
      <w:pPr>
        <w:spacing w:after="0" w:line="240" w:lineRule="auto"/>
      </w:pPr>
      <w:r w:rsidRPr="00DD7431">
        <w:t>While you may not benefit directly, findings from this study may shape future directions for Tribal TANF research and data, which may lead to new opportunities related to Tribal TANF and its services.   </w:t>
      </w:r>
    </w:p>
    <w:p w:rsidR="6E9A9D2B" w:rsidP="6E9A9D2B" w14:paraId="7504A618" w14:textId="4A9DE94E">
      <w:pPr>
        <w:spacing w:after="0" w:line="240" w:lineRule="auto"/>
      </w:pPr>
    </w:p>
    <w:p w:rsidR="00B14378" w:rsidP="00760081" w14:paraId="4E35A1B6" w14:textId="77777777">
      <w:pPr>
        <w:spacing w:after="0" w:line="240" w:lineRule="auto"/>
      </w:pPr>
    </w:p>
    <w:p w:rsidR="00760081" w:rsidRPr="00C43002" w:rsidP="00760081" w14:paraId="627F807B" w14:textId="77777777">
      <w:pPr>
        <w:spacing w:after="0" w:line="240" w:lineRule="auto"/>
      </w:pPr>
      <w:r w:rsidRPr="00760081">
        <w:t>A government agency may not conduct or sponsor, and a person is not required to respond to, a collection of information unless it displays a currently valid OMB control number. The OMB number for this information collection is XXXX-</w:t>
      </w:r>
      <w:r w:rsidRPr="00760081">
        <w:t>XXXX</w:t>
      </w:r>
      <w:r w:rsidRPr="00760081">
        <w:t> and the expiration date is XX/XX/XXXX. </w:t>
      </w:r>
    </w:p>
    <w:p w:rsidR="008650E2" w:rsidRPr="00C43002" w:rsidP="008650E2" w14:paraId="5E28CDCD" w14:textId="77777777">
      <w:pPr>
        <w:spacing w:after="0" w:line="240" w:lineRule="auto"/>
      </w:pPr>
    </w:p>
    <w:p w:rsidR="008650E2" w:rsidRPr="00C43002" w:rsidP="2F7BAD8E" w14:paraId="5E6C2409" w14:textId="2C04FFC7">
      <w:pPr>
        <w:spacing w:after="0" w:line="240" w:lineRule="auto"/>
      </w:pPr>
      <w:r>
        <w:t>This survey has been approved by the Institutional Review Board Health Media Lab</w:t>
      </w:r>
      <w:r w:rsidR="156B73F9">
        <w:t>.</w:t>
      </w:r>
      <w:r w:rsidR="39B5D5FA">
        <w:t xml:space="preserve"> [</w:t>
      </w:r>
      <w:r w:rsidRPr="001054A6" w:rsidR="39B5D5FA">
        <w:rPr>
          <w:b/>
          <w:bCs/>
        </w:rPr>
        <w:t>hover over:</w:t>
      </w:r>
      <w:r w:rsidRPr="001054A6" w:rsidR="70443034">
        <w:rPr>
          <w:b/>
          <w:bCs/>
        </w:rPr>
        <w:t xml:space="preserve"> </w:t>
      </w:r>
      <w:r w:rsidRPr="001054A6" w:rsidR="621FF44D">
        <w:rPr>
          <w:b/>
          <w:bCs/>
        </w:rPr>
        <w:t>I</w:t>
      </w:r>
      <w:r w:rsidRPr="001054A6" w:rsidR="70443034">
        <w:rPr>
          <w:b/>
          <w:bCs/>
        </w:rPr>
        <w:t xml:space="preserve">nstitutional Review Boards are dedicated to protecting </w:t>
      </w:r>
      <w:r w:rsidRPr="001054A6" w:rsidR="77AA4D70">
        <w:rPr>
          <w:b/>
          <w:bCs/>
        </w:rPr>
        <w:t xml:space="preserve">the safety, rights, and privacy of </w:t>
      </w:r>
      <w:r w:rsidRPr="001054A6" w:rsidR="70443034">
        <w:rPr>
          <w:b/>
          <w:bCs/>
        </w:rPr>
        <w:t>participants in research studies</w:t>
      </w:r>
      <w:r w:rsidR="12046507">
        <w:t>]</w:t>
      </w:r>
      <w:r w:rsidRPr="22E95B50">
        <w:rPr>
          <w:b/>
          <w:bCs/>
        </w:rPr>
        <w:t xml:space="preserve">. </w:t>
      </w:r>
      <w:r w:rsidR="00497A29">
        <w:t xml:space="preserve">If you need Tribal approval </w:t>
      </w:r>
      <w:r w:rsidR="00A92430">
        <w:t>before continuing with the survey, please reach out to KAI Project Director, Tyler LaPlaunt</w:t>
      </w:r>
      <w:r w:rsidR="15A81146">
        <w:t xml:space="preserve"> </w:t>
      </w:r>
      <w:r w:rsidRPr="22E95B50" w:rsidR="15A81146">
        <w:rPr>
          <w:rStyle w:val="normaltextrun"/>
          <w:rFonts w:eastAsia="Arial" w:cs="Arial"/>
          <w:color w:val="000000" w:themeColor="text1"/>
        </w:rPr>
        <w:t>(</w:t>
      </w:r>
      <w:hyperlink r:id="rId8">
        <w:r w:rsidRPr="22E95B50" w:rsidR="15A81146">
          <w:rPr>
            <w:rStyle w:val="Hyperlink"/>
            <w:rFonts w:eastAsia="Arial" w:cs="Arial"/>
          </w:rPr>
          <w:t>tyler.laplaunt@kauffmaninc.com</w:t>
        </w:r>
      </w:hyperlink>
      <w:r w:rsidRPr="22E95B50" w:rsidR="15A81146">
        <w:rPr>
          <w:rFonts w:eastAsia="Arial" w:cs="Arial"/>
          <w:color w:val="000000" w:themeColor="text1"/>
        </w:rPr>
        <w:t>)</w:t>
      </w:r>
      <w:r w:rsidR="00DA7EB5">
        <w:t>, for support</w:t>
      </w:r>
      <w:r w:rsidR="00A92430">
        <w:t>.</w:t>
      </w:r>
    </w:p>
    <w:p w:rsidR="008650E2" w:rsidRPr="00206792" w:rsidP="008650E2" w14:paraId="75AF630E" w14:textId="77777777">
      <w:pPr>
        <w:spacing w:after="0" w:line="240" w:lineRule="auto"/>
        <w:rPr>
          <w:rFonts w:eastAsia="Arial" w:cs="Arial"/>
          <w:color w:val="000000" w:themeColor="text1"/>
        </w:rPr>
      </w:pPr>
    </w:p>
    <w:p w:rsidR="008650E2" w:rsidP="008650E2" w14:paraId="6477FE9A" w14:textId="6F3B4C08">
      <w:pPr>
        <w:spacing w:after="0" w:line="240" w:lineRule="auto"/>
        <w:rPr>
          <w:rFonts w:eastAsia="Arial" w:cs="Arial"/>
          <w:color w:val="000000" w:themeColor="text1"/>
        </w:rPr>
      </w:pPr>
      <w:r w:rsidRPr="207E2E64">
        <w:rPr>
          <w:rStyle w:val="normaltextrun"/>
          <w:rFonts w:eastAsia="Arial" w:cs="Arial"/>
          <w:color w:val="000000" w:themeColor="text1"/>
        </w:rPr>
        <w:t xml:space="preserve">If you have any questions about this effort, please contact the project directors: </w:t>
      </w:r>
      <w:r>
        <w:br/>
      </w:r>
      <w:r w:rsidRPr="207E2E64">
        <w:rPr>
          <w:rStyle w:val="normaltextrun"/>
          <w:rFonts w:eastAsia="Arial" w:cs="Arial"/>
          <w:color w:val="000000" w:themeColor="text1"/>
        </w:rPr>
        <w:t>MEF Project Director Emily Schmitt (</w:t>
      </w:r>
      <w:hyperlink r:id="rId9" w:history="1">
        <w:r w:rsidRPr="207E2E64">
          <w:rPr>
            <w:rStyle w:val="Hyperlink"/>
            <w:rFonts w:eastAsia="Arial" w:cs="Arial"/>
          </w:rPr>
          <w:t>emily.schmitt@mefassociates.com</w:t>
        </w:r>
        <w:r w:rsidRPr="207E2E64" w:rsidR="7B54FA96">
          <w:rPr>
            <w:rStyle w:val="Hyperlink"/>
            <w:rFonts w:eastAsia="Arial" w:cs="Arial"/>
          </w:rPr>
          <w:t xml:space="preserve"> or </w:t>
        </w:r>
      </w:hyperlink>
      <w:r w:rsidR="1D982778">
        <w:t>p</w:t>
      </w:r>
      <w:r w:rsidR="207E2E64">
        <w:t>hone: 703-951-6003</w:t>
      </w:r>
      <w:r w:rsidRPr="207E2E64" w:rsidR="207E2E64">
        <w:rPr>
          <w:rFonts w:eastAsia="Arial" w:cs="Arial"/>
          <w:color w:val="000000" w:themeColor="text1"/>
        </w:rPr>
        <w:t xml:space="preserve">)  and KAI Project Director </w:t>
      </w:r>
      <w:r w:rsidRPr="207E2E64" w:rsidR="207E2E64">
        <w:rPr>
          <w:rStyle w:val="normaltextrun"/>
          <w:rFonts w:eastAsia="Arial" w:cs="Arial"/>
          <w:color w:val="000000" w:themeColor="text1"/>
        </w:rPr>
        <w:t>Tyler LaPlaunt (</w:t>
      </w:r>
      <w:hyperlink r:id="rId8" w:history="1">
        <w:r w:rsidRPr="207E2E64" w:rsidR="207E2E64">
          <w:rPr>
            <w:rStyle w:val="Hyperlink"/>
            <w:rFonts w:eastAsia="Arial" w:cs="Arial"/>
          </w:rPr>
          <w:t>tyler.laplaunt@kauffmaninc.com</w:t>
        </w:r>
        <w:r w:rsidRPr="207E2E64" w:rsidR="1F4BA7EE">
          <w:rPr>
            <w:rStyle w:val="Hyperlink"/>
            <w:rFonts w:eastAsia="Arial" w:cs="Arial"/>
          </w:rPr>
          <w:t xml:space="preserve"> or phone: </w:t>
        </w:r>
      </w:hyperlink>
      <w:r w:rsidR="207E2E64">
        <w:t>218-519-7592</w:t>
      </w:r>
      <w:r w:rsidRPr="207E2E64" w:rsidR="207E2E64">
        <w:rPr>
          <w:rFonts w:eastAsia="Arial" w:cs="Arial"/>
          <w:color w:val="000000" w:themeColor="text1"/>
        </w:rPr>
        <w:t xml:space="preserve">).   </w:t>
      </w:r>
    </w:p>
    <w:p w:rsidR="6DD59BA2" w:rsidP="6DD59BA2" w14:paraId="7E4265CF" w14:textId="79644B67">
      <w:pPr>
        <w:spacing w:after="0" w:line="240" w:lineRule="auto"/>
        <w:rPr>
          <w:rFonts w:eastAsia="Arial" w:cs="Arial"/>
          <w:color w:val="000000" w:themeColor="text1"/>
        </w:rPr>
      </w:pPr>
    </w:p>
    <w:p w:rsidR="008650E2" w:rsidP="008650E2" w14:paraId="6C748FA6" w14:textId="28B9991A">
      <w:pPr>
        <w:spacing w:after="0" w:line="240" w:lineRule="auto"/>
        <w:rPr>
          <w:rStyle w:val="eop"/>
          <w:rFonts w:eastAsia="Arial" w:cs="Arial"/>
          <w:color w:val="000000" w:themeColor="text1"/>
        </w:rPr>
      </w:pPr>
      <w:r w:rsidRPr="22E95B50">
        <w:rPr>
          <w:rStyle w:val="normaltextrun"/>
          <w:rFonts w:eastAsia="Arial" w:cs="Arial"/>
          <w:color w:val="000000" w:themeColor="text1"/>
        </w:rPr>
        <w:t xml:space="preserve">By </w:t>
      </w:r>
      <w:r w:rsidRPr="22E95B50" w:rsidR="2C22D34E">
        <w:rPr>
          <w:rStyle w:val="normaltextrun"/>
          <w:rFonts w:eastAsia="Arial" w:cs="Arial"/>
          <w:color w:val="000000" w:themeColor="text1"/>
        </w:rPr>
        <w:t>clicking “Next,” you consent to participate in this survey</w:t>
      </w:r>
      <w:r w:rsidRPr="22E95B50">
        <w:rPr>
          <w:rStyle w:val="normaltextrun"/>
          <w:rFonts w:eastAsia="Arial" w:cs="Arial"/>
          <w:color w:val="000000" w:themeColor="text1"/>
        </w:rPr>
        <w:t>.</w:t>
      </w:r>
      <w:r w:rsidRPr="22E95B50">
        <w:rPr>
          <w:rStyle w:val="eop"/>
          <w:rFonts w:eastAsia="Arial" w:cs="Arial"/>
          <w:color w:val="000000" w:themeColor="text1"/>
        </w:rPr>
        <w:t> Thank you for sharing your knowledge of Tribal TANF.</w:t>
      </w:r>
    </w:p>
    <w:p w:rsidR="00F20218" w:rsidP="00F20218" w14:paraId="7EDD7041" w14:textId="77777777">
      <w:pPr>
        <w:pStyle w:val="ListParagraph"/>
        <w:numPr>
          <w:ilvl w:val="0"/>
          <w:numId w:val="65"/>
        </w:numPr>
        <w:spacing w:after="0" w:line="240" w:lineRule="auto"/>
        <w:rPr>
          <w:rStyle w:val="eop"/>
          <w:rFonts w:eastAsia="Arial" w:cs="Arial"/>
          <w:color w:val="000000" w:themeColor="text1"/>
        </w:rPr>
      </w:pPr>
      <w:r w:rsidRPr="22E95B50">
        <w:rPr>
          <w:rStyle w:val="eop"/>
          <w:rFonts w:eastAsia="Arial" w:cs="Arial"/>
          <w:color w:val="000000" w:themeColor="text1"/>
        </w:rPr>
        <w:t>[Proceed to next page of survey]</w:t>
      </w:r>
    </w:p>
    <w:p w:rsidR="00AA3D4A" w:rsidRPr="00DB3528" w:rsidP="00AA3D4A" w14:paraId="71FB0EF3" w14:textId="1FEE09A7">
      <w:pPr>
        <w:pStyle w:val="Heading2"/>
      </w:pPr>
      <w:r>
        <w:t xml:space="preserve">PG 2: </w:t>
      </w:r>
      <w:r w:rsidR="004C0735">
        <w:t>Na</w:t>
      </w:r>
      <w:r>
        <w:t>vigating</w:t>
      </w:r>
      <w:r w:rsidR="004C0735">
        <w:t xml:space="preserve"> and submitting</w:t>
      </w:r>
      <w:r>
        <w:t xml:space="preserve"> the </w:t>
      </w:r>
      <w:r w:rsidR="00AE0B01">
        <w:t>S</w:t>
      </w:r>
      <w:r>
        <w:t>urvey</w:t>
      </w:r>
    </w:p>
    <w:p w:rsidR="009E6040" w:rsidP="22E95B50" w14:paraId="52C2EEA4" w14:textId="0C8E71E7">
      <w:pPr>
        <w:spacing w:after="0" w:line="240" w:lineRule="auto"/>
        <w:contextualSpacing/>
        <w:rPr>
          <w:rFonts w:ascii="Aptos" w:hAnsi="Aptos"/>
        </w:rPr>
      </w:pPr>
      <w:r>
        <w:t xml:space="preserve">At the bottom of each screen, the "back" button takes you to the previous page, while the "next" button will proceed to next page. </w:t>
      </w:r>
    </w:p>
    <w:p w:rsidR="009E6040" w:rsidP="7E86DA72" w14:paraId="2455E570" w14:textId="2E473A24">
      <w:pPr>
        <w:spacing w:after="0" w:line="240" w:lineRule="auto"/>
        <w:rPr>
          <w:rFonts w:ascii="Aptos" w:hAnsi="Aptos"/>
        </w:rPr>
      </w:pPr>
    </w:p>
    <w:p w:rsidR="00DF1E16" w:rsidP="7E86DA72" w14:paraId="21728FEB" w14:textId="31952FD9">
      <w:pPr>
        <w:spacing w:after="0" w:line="240" w:lineRule="auto"/>
        <w:rPr>
          <w:rFonts w:ascii="Aptos" w:hAnsi="Aptos"/>
        </w:rPr>
      </w:pPr>
      <w:r w:rsidRPr="22E95B50">
        <w:rPr>
          <w:rFonts w:ascii="Aptos" w:hAnsi="Aptos"/>
        </w:rPr>
        <w:t xml:space="preserve">You </w:t>
      </w:r>
      <w:r>
        <w:t>may</w:t>
      </w:r>
      <w:r w:rsidRPr="22E95B50">
        <w:rPr>
          <w:rFonts w:ascii="Aptos" w:hAnsi="Aptos"/>
        </w:rPr>
        <w:t xml:space="preserve"> skip any questions you prefer not to answer by selecting “prefer not to answer</w:t>
      </w:r>
      <w:r w:rsidRPr="22E95B50" w:rsidR="00034A01">
        <w:rPr>
          <w:rFonts w:ascii="Aptos" w:hAnsi="Aptos"/>
        </w:rPr>
        <w:t>.</w:t>
      </w:r>
      <w:r w:rsidRPr="22E95B50">
        <w:rPr>
          <w:rFonts w:ascii="Aptos" w:hAnsi="Aptos"/>
        </w:rPr>
        <w:t>”</w:t>
      </w:r>
      <w:r w:rsidRPr="22E95B50" w:rsidR="00034A01">
        <w:rPr>
          <w:rFonts w:ascii="Aptos" w:hAnsi="Aptos"/>
        </w:rPr>
        <w:t xml:space="preserve"> </w:t>
      </w:r>
      <w:r w:rsidRPr="22E95B50">
        <w:rPr>
          <w:rFonts w:ascii="Aptos" w:hAnsi="Aptos"/>
        </w:rPr>
        <w:t>You may return to the survey at any time to complete it. However, please ensure you use the same browser and device to avoid losing your progress.</w:t>
      </w:r>
    </w:p>
    <w:p w:rsidR="00335A74" w:rsidP="7E86DA72" w14:paraId="2B8412CA" w14:textId="77777777">
      <w:pPr>
        <w:spacing w:after="0" w:line="240" w:lineRule="auto"/>
      </w:pPr>
    </w:p>
    <w:p w:rsidR="009E6040" w:rsidP="7E86DA72" w14:paraId="6560DD2D" w14:textId="5EF86CE3">
      <w:pPr>
        <w:spacing w:after="0" w:line="240" w:lineRule="auto"/>
        <w:rPr>
          <w:u w:val="single"/>
        </w:rPr>
      </w:pPr>
      <w:r>
        <w:t>You may print this survey and review questions at your own pace before submitting it online.</w:t>
      </w:r>
      <w:r w:rsidR="7DCB117D">
        <w:t xml:space="preserve"> To download the survey, Click Here</w:t>
      </w:r>
      <w:r w:rsidR="00ED2F7D">
        <w:t xml:space="preserve"> [LINK TO </w:t>
      </w:r>
      <w:r w:rsidR="001820C0">
        <w:t>PRINT].</w:t>
      </w:r>
      <w:r w:rsidRPr="447BF024">
        <w:rPr>
          <w:i/>
          <w:iCs/>
        </w:rPr>
        <w:t> </w:t>
      </w:r>
      <w:r w:rsidRPr="447BF024">
        <w:rPr>
          <w:u w:val="single"/>
        </w:rPr>
        <w:t>To ensure</w:t>
      </w:r>
      <w:r w:rsidRPr="447BF024" w:rsidR="001AA9D5">
        <w:rPr>
          <w:u w:val="single"/>
        </w:rPr>
        <w:t xml:space="preserve"> your</w:t>
      </w:r>
      <w:r w:rsidRPr="447BF024">
        <w:rPr>
          <w:u w:val="single"/>
        </w:rPr>
        <w:t xml:space="preserve"> </w:t>
      </w:r>
      <w:r w:rsidRPr="447BF024" w:rsidR="020D38D8">
        <w:rPr>
          <w:u w:val="single"/>
        </w:rPr>
        <w:t>privacy</w:t>
      </w:r>
      <w:r w:rsidRPr="447BF024" w:rsidR="26CDAF9C">
        <w:rPr>
          <w:u w:val="single"/>
        </w:rPr>
        <w:t xml:space="preserve"> is protected and maintained</w:t>
      </w:r>
      <w:r w:rsidRPr="447BF024">
        <w:rPr>
          <w:u w:val="single"/>
        </w:rPr>
        <w:t xml:space="preserve">, please do not </w:t>
      </w:r>
      <w:r w:rsidRPr="447BF024" w:rsidR="0DF2CA87">
        <w:rPr>
          <w:u w:val="single"/>
        </w:rPr>
        <w:t xml:space="preserve">submit </w:t>
      </w:r>
      <w:r w:rsidRPr="447BF024" w:rsidR="4EA45E0B">
        <w:rPr>
          <w:u w:val="single"/>
        </w:rPr>
        <w:t xml:space="preserve">your </w:t>
      </w:r>
      <w:r w:rsidRPr="447BF024">
        <w:rPr>
          <w:u w:val="single"/>
        </w:rPr>
        <w:t>survey responses via email</w:t>
      </w:r>
      <w:r w:rsidRPr="447BF024" w:rsidR="5A3D6894">
        <w:rPr>
          <w:u w:val="single"/>
        </w:rPr>
        <w:t xml:space="preserve"> attachment</w:t>
      </w:r>
      <w:r w:rsidRPr="447BF024">
        <w:rPr>
          <w:u w:val="single"/>
        </w:rPr>
        <w:t>.</w:t>
      </w:r>
    </w:p>
    <w:p w:rsidR="00335A74" w:rsidP="22E95B50" w14:paraId="51C5063B" w14:textId="77777777">
      <w:pPr>
        <w:spacing w:after="0" w:line="240" w:lineRule="auto"/>
        <w:contextualSpacing/>
      </w:pPr>
    </w:p>
    <w:p w:rsidR="6A6009CA" w:rsidRPr="00DB3528" w:rsidP="22E95B50" w14:paraId="40879579" w14:textId="12CCB193">
      <w:pPr>
        <w:spacing w:after="0" w:line="240" w:lineRule="auto"/>
        <w:contextualSpacing/>
        <w:rPr>
          <w:rFonts w:ascii="Aptos" w:hAnsi="Aptos"/>
        </w:rPr>
      </w:pPr>
      <w:r>
        <w:t xml:space="preserve">When </w:t>
      </w:r>
      <w:r w:rsidR="00E02C2A">
        <w:t>answering the questions, y</w:t>
      </w:r>
      <w:r w:rsidR="00706E22">
        <w:t>ou may</w:t>
      </w:r>
      <w:r w:rsidR="1EEF68B5">
        <w:t xml:space="preserve"> consult with other members of your staff as needed, though we ask that only one survey </w:t>
      </w:r>
      <w:r w:rsidR="009859DF">
        <w:t xml:space="preserve">be submitted per </w:t>
      </w:r>
      <w:r w:rsidR="22F0F3F6">
        <w:t xml:space="preserve">Tribal TANF </w:t>
      </w:r>
      <w:r w:rsidR="009859DF">
        <w:t>program</w:t>
      </w:r>
      <w:r w:rsidR="00B50F06">
        <w:t>.</w:t>
      </w:r>
      <w:r w:rsidR="09BD7888">
        <w:t xml:space="preserve"> For Tribal TANF programs with multiple offices, this survey should be completed by the main office or regi</w:t>
      </w:r>
      <w:r w:rsidR="08184FE7">
        <w:t>onal director’s office.</w:t>
      </w:r>
      <w:r w:rsidR="00B50F06">
        <w:t xml:space="preserve"> </w:t>
      </w:r>
    </w:p>
    <w:p w:rsidR="00335A74" w:rsidP="53764A8C" w14:paraId="536A2442" w14:textId="473EBB86">
      <w:pPr>
        <w:spacing w:after="0" w:line="240" w:lineRule="auto"/>
      </w:pPr>
      <w:r>
        <w:br/>
      </w:r>
      <w:r w:rsidR="002D3372">
        <w:t xml:space="preserve">At the end of this survey, you will be able to review a summary of your responses for accuracy. You will also have the option to download a PDF copy for your records. </w:t>
      </w:r>
    </w:p>
    <w:p w:rsidR="00335A74" w:rsidP="6DD59BA2" w14:paraId="4802D079" w14:textId="77777777">
      <w:pPr>
        <w:spacing w:after="0" w:line="240" w:lineRule="auto"/>
      </w:pPr>
    </w:p>
    <w:p w:rsidR="729242BC" w:rsidRPr="00DB3528" w:rsidP="303C80A5" w14:paraId="04085B7B" w14:textId="266A55C2">
      <w:pPr>
        <w:pStyle w:val="Heading2"/>
      </w:pPr>
      <w:r>
        <w:t>Once you submit your responses, a message on the screen will indicate that your responses have been received. At this point, you will not be able to go back and review or revise your responses.</w:t>
      </w:r>
      <w:r>
        <w:br/>
      </w:r>
      <w:r>
        <w:br/>
      </w:r>
      <w:r w:rsidR="78DDF6C7">
        <w:t xml:space="preserve">PG 3: </w:t>
      </w:r>
      <w:r>
        <w:t xml:space="preserve">Terminology </w:t>
      </w:r>
    </w:p>
    <w:p w:rsidR="6DD59BA2" w:rsidP="6DD59BA2" w14:paraId="0A399AFE" w14:textId="0C3A6277">
      <w:pPr>
        <w:spacing w:after="0" w:line="240" w:lineRule="auto"/>
      </w:pPr>
    </w:p>
    <w:p w:rsidR="60D12D8E" w:rsidP="6DD59BA2" w14:paraId="4190C201" w14:textId="469CF1D7">
      <w:pPr>
        <w:spacing w:after="0" w:line="240" w:lineRule="auto"/>
        <w:rPr>
          <w:rStyle w:val="eop"/>
          <w:rFonts w:ascii="Arial" w:eastAsia="Arial" w:hAnsi="Arial" w:cs="Arial"/>
          <w:color w:val="000000" w:themeColor="text1"/>
          <w:sz w:val="22"/>
          <w:szCs w:val="22"/>
        </w:rPr>
      </w:pPr>
      <w:r w:rsidRPr="22E95B50">
        <w:rPr>
          <w:rStyle w:val="eop"/>
          <w:rFonts w:ascii="Arial" w:eastAsia="Arial" w:hAnsi="Arial" w:cs="Arial"/>
          <w:color w:val="000000" w:themeColor="text1"/>
          <w:sz w:val="22"/>
          <w:szCs w:val="22"/>
        </w:rPr>
        <w:t>Before we begin, we want to make sure you understand the terms used in this survey. See the list below of the terms and their definitions.</w:t>
      </w:r>
    </w:p>
    <w:p w:rsidR="6DD59BA2" w:rsidP="6DD59BA2" w14:paraId="2F43AD1B" w14:textId="5262CB07"/>
    <w:p w:rsidR="729242BC" w:rsidRPr="00DB3528" w:rsidP="291A85FB" w14:paraId="3B941FEB" w14:textId="30908ED9">
      <w:pPr>
        <w:pStyle w:val="ListParagraph"/>
      </w:pPr>
      <w:r>
        <w:t>We use “</w:t>
      </w:r>
      <w:r w:rsidRPr="22E95B50" w:rsidR="004D00D2">
        <w:rPr>
          <w:b/>
          <w:bCs/>
        </w:rPr>
        <w:t>clients</w:t>
      </w:r>
      <w:r>
        <w:t>”</w:t>
      </w:r>
      <w:r w:rsidR="00220B9A">
        <w:t xml:space="preserve"> and “</w:t>
      </w:r>
      <w:r w:rsidRPr="22E95B50" w:rsidR="00220B9A">
        <w:rPr>
          <w:b/>
          <w:bCs/>
        </w:rPr>
        <w:t>participants</w:t>
      </w:r>
      <w:r w:rsidR="00220B9A">
        <w:t>”</w:t>
      </w:r>
      <w:r>
        <w:t xml:space="preserve"> to mean recipients of Tribal TANF cash assistance</w:t>
      </w:r>
      <w:r w:rsidR="7E404E9B">
        <w:t xml:space="preserve"> or participants in other programming funded by Tribal TANF grants</w:t>
      </w:r>
      <w:r>
        <w:t xml:space="preserve">. </w:t>
      </w:r>
    </w:p>
    <w:p w:rsidR="00E67785" w:rsidRPr="00DB3528" w:rsidP="291A85FB" w14:paraId="1B8C0CD5" w14:textId="34C4DDF8">
      <w:pPr>
        <w:pStyle w:val="ListParagraph"/>
      </w:pPr>
    </w:p>
    <w:p w:rsidR="0DDC7EC0" w:rsidP="0DDC7EC0" w14:paraId="5AF7005E" w14:textId="79FD92B2">
      <w:pPr>
        <w:pStyle w:val="ListParagraph"/>
      </w:pPr>
      <w:r>
        <w:t>We use “</w:t>
      </w:r>
      <w:r w:rsidRPr="22E95B50">
        <w:rPr>
          <w:b/>
          <w:bCs/>
        </w:rPr>
        <w:t>Tribal TANF Program</w:t>
      </w:r>
      <w:r>
        <w:t xml:space="preserve">” </w:t>
      </w:r>
      <w:r w:rsidR="00E9097B">
        <w:t xml:space="preserve">or </w:t>
      </w:r>
      <w:r w:rsidRPr="001054A6" w:rsidR="00E9097B">
        <w:rPr>
          <w:b/>
          <w:bCs/>
        </w:rPr>
        <w:t>“your program”</w:t>
      </w:r>
      <w:r w:rsidR="00E9097B">
        <w:t xml:space="preserve"> </w:t>
      </w:r>
      <w:r>
        <w:t xml:space="preserve">to mean the entity that administers </w:t>
      </w:r>
      <w:r w:rsidR="72285C84">
        <w:t xml:space="preserve">a government’s </w:t>
      </w:r>
      <w:r>
        <w:t>Tribal TANF</w:t>
      </w:r>
      <w:r w:rsidR="2DEC94C4">
        <w:t xml:space="preserve"> grant. This entity may be known in your locality as the “Tribal TANF agency</w:t>
      </w:r>
      <w:r w:rsidR="00913BAC">
        <w:t>,</w:t>
      </w:r>
      <w:r w:rsidR="2DEC94C4">
        <w:t>” “Tribal TANF office</w:t>
      </w:r>
      <w:r w:rsidR="00913BAC">
        <w:t>,</w:t>
      </w:r>
      <w:r w:rsidR="2DEC94C4">
        <w:t>”</w:t>
      </w:r>
      <w:r w:rsidR="00913BAC">
        <w:t xml:space="preserve"> or some other term.</w:t>
      </w:r>
      <w:r w:rsidR="2DEC94C4">
        <w:t xml:space="preserve"> </w:t>
      </w:r>
    </w:p>
    <w:p w:rsidR="429A221E" w:rsidP="002C2531" w14:paraId="444A4B96" w14:textId="1A124EC0">
      <w:pPr>
        <w:spacing w:before="240" w:after="240"/>
        <w:ind w:left="720"/>
      </w:pPr>
      <w:r>
        <w:t>When we ask about how you “</w:t>
      </w:r>
      <w:r w:rsidRPr="22E95B50">
        <w:rPr>
          <w:b/>
          <w:bCs/>
        </w:rPr>
        <w:t>use</w:t>
      </w:r>
      <w:r>
        <w:t xml:space="preserve">” data, we mean </w:t>
      </w:r>
      <w:r w:rsidR="003A53AE">
        <w:t xml:space="preserve">we mean </w:t>
      </w:r>
      <w:r w:rsidR="00F412C8">
        <w:t xml:space="preserve">how you </w:t>
      </w:r>
      <w:r w:rsidR="003A53AE">
        <w:t xml:space="preserve">look closely at information to understand what it is telling you. This includes things like adding up totals, sorting lists, or finding patterns. </w:t>
      </w:r>
    </w:p>
    <w:p w:rsidR="0001640D" w:rsidP="0001640D" w14:paraId="4D4EBC3F" w14:textId="18AE1519">
      <w:pPr>
        <w:spacing w:before="240" w:after="240"/>
        <w:ind w:left="720"/>
        <w:rPr>
          <w:rFonts w:ascii="Aptos" w:eastAsia="Aptos" w:hAnsi="Aptos" w:cs="Aptos"/>
        </w:rPr>
      </w:pPr>
      <w:r w:rsidRPr="22E95B50">
        <w:rPr>
          <w:rFonts w:ascii="Aptos" w:eastAsia="Aptos" w:hAnsi="Aptos" w:cs="Aptos"/>
        </w:rPr>
        <w:t>When we ask about how you "</w:t>
      </w:r>
      <w:r w:rsidRPr="22E95B50">
        <w:rPr>
          <w:rFonts w:ascii="Aptos" w:eastAsia="Aptos" w:hAnsi="Aptos" w:cs="Aptos"/>
          <w:b/>
          <w:bCs/>
        </w:rPr>
        <w:t>collect</w:t>
      </w:r>
      <w:r w:rsidRPr="22E95B50">
        <w:rPr>
          <w:rFonts w:ascii="Aptos" w:eastAsia="Aptos" w:hAnsi="Aptos" w:cs="Aptos"/>
        </w:rPr>
        <w:t xml:space="preserve">" data we mean </w:t>
      </w:r>
      <w:r w:rsidR="00D8054F">
        <w:rPr>
          <w:rFonts w:ascii="Aptos" w:eastAsia="Aptos" w:hAnsi="Aptos" w:cs="Aptos"/>
        </w:rPr>
        <w:t xml:space="preserve">how you </w:t>
      </w:r>
      <w:r w:rsidRPr="22E95B50">
        <w:rPr>
          <w:rFonts w:ascii="Aptos" w:eastAsia="Aptos" w:hAnsi="Aptos" w:cs="Aptos"/>
        </w:rPr>
        <w:t>gather and compil</w:t>
      </w:r>
      <w:r w:rsidR="00D8054F">
        <w:rPr>
          <w:rFonts w:ascii="Aptos" w:eastAsia="Aptos" w:hAnsi="Aptos" w:cs="Aptos"/>
        </w:rPr>
        <w:t>e</w:t>
      </w:r>
      <w:r w:rsidRPr="22E95B50">
        <w:rPr>
          <w:rFonts w:ascii="Aptos" w:eastAsia="Aptos" w:hAnsi="Aptos" w:cs="Aptos"/>
        </w:rPr>
        <w:t xml:space="preserve"> </w:t>
      </w:r>
      <w:r w:rsidR="00D8054F">
        <w:rPr>
          <w:rFonts w:ascii="Aptos" w:eastAsia="Aptos" w:hAnsi="Aptos" w:cs="Aptos"/>
        </w:rPr>
        <w:t xml:space="preserve">information </w:t>
      </w:r>
      <w:r w:rsidR="008677A9">
        <w:rPr>
          <w:rFonts w:ascii="Aptos" w:eastAsia="Aptos" w:hAnsi="Aptos" w:cs="Aptos"/>
        </w:rPr>
        <w:t>for</w:t>
      </w:r>
      <w:r w:rsidRPr="22E95B50">
        <w:rPr>
          <w:rFonts w:ascii="Aptos" w:eastAsia="Aptos" w:hAnsi="Aptos" w:cs="Aptos"/>
        </w:rPr>
        <w:t xml:space="preserve"> programmatic or reporting requirements.</w:t>
      </w:r>
      <w:r>
        <w:tab/>
      </w:r>
    </w:p>
    <w:p w:rsidR="1FB6FBF5" w:rsidP="002C2531" w14:paraId="2ECE82DE" w14:textId="431A3733">
      <w:pPr>
        <w:spacing w:before="240" w:after="240"/>
        <w:ind w:left="720"/>
      </w:pPr>
      <w:r>
        <w:t xml:space="preserve"> </w:t>
      </w:r>
      <w:r w:rsidR="447F631B">
        <w:t>When we ask about how you “</w:t>
      </w:r>
      <w:r w:rsidRPr="22E95B50" w:rsidR="447F631B">
        <w:rPr>
          <w:b/>
          <w:bCs/>
        </w:rPr>
        <w:t>store</w:t>
      </w:r>
      <w:r w:rsidR="447F631B">
        <w:t>” data, we mean w</w:t>
      </w:r>
      <w:r>
        <w:t>here and how you keep your program's information (</w:t>
      </w:r>
      <w:r w:rsidR="3DE46359">
        <w:t>e.g.,</w:t>
      </w:r>
      <w:r>
        <w:t xml:space="preserve"> in filing cabinets, spreadsheets, or a computer system).</w:t>
      </w:r>
    </w:p>
    <w:p w:rsidR="18E26EE9" w:rsidRPr="00DB3528" w:rsidP="001A3ADE" w14:paraId="4BB9EFE4" w14:textId="642EAECB">
      <w:pPr>
        <w:spacing w:after="0"/>
        <w:rPr>
          <w:b/>
          <w:bCs/>
        </w:rPr>
      </w:pPr>
    </w:p>
    <w:p w:rsidR="00AC11F7" w:rsidRPr="00DB3528" w:rsidP="008D1834" w14:paraId="61D9C2D5" w14:textId="3EB72A4A">
      <w:pPr>
        <w:pStyle w:val="ListParagraph"/>
        <w:numPr>
          <w:ilvl w:val="0"/>
          <w:numId w:val="20"/>
        </w:numPr>
        <w:spacing w:after="0"/>
        <w:rPr>
          <w:b/>
          <w:bCs/>
        </w:rPr>
      </w:pPr>
      <w:r w:rsidRPr="22E95B50">
        <w:rPr>
          <w:b/>
          <w:bCs/>
        </w:rPr>
        <w:t>Do you work for</w:t>
      </w:r>
      <w:r w:rsidRPr="22E95B50">
        <w:rPr>
          <w:b/>
          <w:bCs/>
        </w:rPr>
        <w:t xml:space="preserve"> a Tribal TANF </w:t>
      </w:r>
      <w:r w:rsidRPr="22E95B50" w:rsidR="7C06D267">
        <w:rPr>
          <w:b/>
          <w:bCs/>
        </w:rPr>
        <w:t>program</w:t>
      </w:r>
      <w:r w:rsidRPr="22E95B50" w:rsidR="0585C9D4">
        <w:rPr>
          <w:b/>
          <w:bCs/>
        </w:rPr>
        <w:t xml:space="preserve"> </w:t>
      </w:r>
      <w:r w:rsidRPr="22E95B50" w:rsidR="00F264B6">
        <w:rPr>
          <w:b/>
          <w:bCs/>
        </w:rPr>
        <w:t xml:space="preserve">or </w:t>
      </w:r>
      <w:r w:rsidRPr="22E95B50" w:rsidR="006C4ED2">
        <w:rPr>
          <w:b/>
          <w:bCs/>
        </w:rPr>
        <w:t xml:space="preserve">a </w:t>
      </w:r>
      <w:r w:rsidRPr="22E95B50" w:rsidR="00F264B6">
        <w:rPr>
          <w:b/>
          <w:bCs/>
        </w:rPr>
        <w:t>program that administers Tribal TANF funds</w:t>
      </w:r>
      <w:r w:rsidRPr="22E95B50" w:rsidR="006B6857">
        <w:rPr>
          <w:b/>
          <w:bCs/>
        </w:rPr>
        <w:t>?</w:t>
      </w:r>
      <w:r w:rsidRPr="22E95B50" w:rsidR="00416C4F">
        <w:rPr>
          <w:b/>
          <w:bCs/>
        </w:rPr>
        <w:t xml:space="preserve"> </w:t>
      </w:r>
      <w:r w:rsidRPr="22E95B50" w:rsidR="006A2D2A">
        <w:rPr>
          <w:b/>
          <w:bCs/>
        </w:rPr>
        <w:t>*</w:t>
      </w:r>
      <w:r w:rsidRPr="22E95B50" w:rsidR="00416C4F">
        <w:rPr>
          <w:b/>
          <w:bCs/>
        </w:rPr>
        <w:t>Response required*</w:t>
      </w:r>
    </w:p>
    <w:p w:rsidR="00AC11F7" w:rsidRPr="00DB3528" w:rsidP="00AC11F7" w14:paraId="7C36A3E2" w14:textId="5AC62671">
      <w:pPr>
        <w:pStyle w:val="ListParagraph"/>
        <w:numPr>
          <w:ilvl w:val="1"/>
          <w:numId w:val="20"/>
        </w:numPr>
        <w:spacing w:after="0"/>
      </w:pPr>
      <w:r>
        <w:t>Yes</w:t>
      </w:r>
    </w:p>
    <w:p w:rsidR="00AC11F7" w:rsidRPr="00DB3528" w:rsidP="00AC11F7" w14:paraId="64D2EB5E" w14:textId="7A614ACC">
      <w:pPr>
        <w:pStyle w:val="ListParagraph"/>
        <w:numPr>
          <w:ilvl w:val="1"/>
          <w:numId w:val="20"/>
        </w:numPr>
        <w:spacing w:after="0"/>
      </w:pPr>
      <w:r>
        <w:t>No</w:t>
      </w:r>
      <w:r w:rsidR="00D06694">
        <w:t xml:space="preserve"> </w:t>
      </w:r>
    </w:p>
    <w:p w:rsidR="62731F68" w:rsidRPr="00DB3528" w:rsidP="6DD59BA2" w14:paraId="77E9FDF9" w14:textId="78A59112">
      <w:pPr>
        <w:numPr>
          <w:ilvl w:val="1"/>
          <w:numId w:val="20"/>
        </w:numPr>
        <w:spacing w:after="0"/>
        <w:rPr>
          <w:b/>
          <w:bCs/>
        </w:rPr>
      </w:pPr>
      <w:r w:rsidRPr="22E95B50">
        <w:rPr>
          <w:b/>
          <w:bCs/>
        </w:rPr>
        <w:t>[If Q1= “</w:t>
      </w:r>
      <w:r w:rsidRPr="22E95B50">
        <w:rPr>
          <w:b/>
          <w:bCs/>
        </w:rPr>
        <w:t xml:space="preserve">No” </w:t>
      </w:r>
      <w:r w:rsidRPr="22E95B50" w:rsidR="004C2738">
        <w:rPr>
          <w:b/>
          <w:bCs/>
        </w:rPr>
        <w:t xml:space="preserve"> then</w:t>
      </w:r>
      <w:r w:rsidRPr="22E95B50" w:rsidR="004C2738">
        <w:rPr>
          <w:b/>
          <w:bCs/>
        </w:rPr>
        <w:t xml:space="preserve"> </w:t>
      </w:r>
      <w:r w:rsidRPr="22E95B50" w:rsidR="00836DF4">
        <w:rPr>
          <w:b/>
          <w:bCs/>
        </w:rPr>
        <w:t>End Survey]</w:t>
      </w:r>
      <w:r w:rsidRPr="22E95B50" w:rsidR="3AD13841">
        <w:rPr>
          <w:b/>
          <w:bCs/>
        </w:rPr>
        <w:t xml:space="preserve"> </w:t>
      </w:r>
      <w:r w:rsidRPr="22E95B50" w:rsidR="0023478F">
        <w:rPr>
          <w:b/>
          <w:bCs/>
        </w:rPr>
        <w:t xml:space="preserve">Thank you for your interest. This survey is intended for Tribal TANF staff or staff of programs that administer Tribal TANF funds only. Your participation is not needed </w:t>
      </w:r>
      <w:r w:rsidRPr="22E95B50" w:rsidR="0023478F">
        <w:rPr>
          <w:b/>
          <w:bCs/>
        </w:rPr>
        <w:t>at this time</w:t>
      </w:r>
      <w:r w:rsidRPr="22E95B50" w:rsidR="0023478F">
        <w:rPr>
          <w:b/>
          <w:bCs/>
        </w:rPr>
        <w:t>. Thank you for your consideration</w:t>
      </w:r>
    </w:p>
    <w:p w:rsidR="5BD4C8C2" w:rsidP="001054A6" w14:paraId="4FA8DF48" w14:textId="091AE91D">
      <w:pPr>
        <w:spacing w:after="0"/>
        <w:rPr>
          <w:b/>
          <w:bCs/>
        </w:rPr>
      </w:pPr>
    </w:p>
    <w:p w:rsidR="002F6748" w:rsidRPr="00DB3528" w:rsidP="53764A8C" w14:paraId="1AE519D5" w14:textId="77777777">
      <w:pPr>
        <w:pStyle w:val="Heading2"/>
        <w:contextualSpacing/>
      </w:pPr>
      <w:r>
        <w:t xml:space="preserve">First, tell us about your Tribal TANF program. </w:t>
      </w:r>
    </w:p>
    <w:p w:rsidR="002F6748" w:rsidRPr="00DB3528" w:rsidP="002F6748" w14:paraId="621CD100" w14:textId="77777777">
      <w:pPr>
        <w:pStyle w:val="Heading4"/>
        <w:rPr>
          <w:color w:val="auto"/>
        </w:rPr>
      </w:pPr>
      <w:r w:rsidRPr="22E95B50">
        <w:rPr>
          <w:rStyle w:val="Emphasis"/>
          <w:i/>
          <w:iCs/>
          <w:color w:val="auto"/>
        </w:rPr>
        <w:t xml:space="preserve">Please answer all questions to the best of your knowledge. You may stop at any point to ask for help from other staff members in your program who may have more insight into these topics. </w:t>
      </w:r>
    </w:p>
    <w:p w:rsidR="002F6748" w:rsidRPr="00DB3528" w:rsidP="5BD4C8C2" w14:paraId="3C7947E2" w14:textId="77777777">
      <w:pPr>
        <w:spacing w:after="0"/>
        <w:ind w:left="720"/>
        <w:rPr>
          <w:b/>
          <w:bCs/>
        </w:rPr>
      </w:pPr>
    </w:p>
    <w:p w:rsidR="6C4FA06D" w:rsidRPr="001054A6" w:rsidP="00814CD0" w14:paraId="21789C95" w14:textId="583E93C2">
      <w:pPr>
        <w:pStyle w:val="ListParagraph"/>
        <w:numPr>
          <w:ilvl w:val="0"/>
          <w:numId w:val="20"/>
        </w:numPr>
        <w:spacing w:after="0"/>
        <w:rPr>
          <w:b/>
          <w:bCs/>
        </w:rPr>
      </w:pPr>
      <w:r w:rsidRPr="22E95B50">
        <w:rPr>
          <w:b/>
          <w:bCs/>
        </w:rPr>
        <w:t>What is your role in the Tribal</w:t>
      </w:r>
      <w:r w:rsidRPr="22E95B50" w:rsidR="00D92A8F">
        <w:rPr>
          <w:b/>
          <w:bCs/>
        </w:rPr>
        <w:t xml:space="preserve"> TANF program you work for? </w:t>
      </w:r>
      <w:r w:rsidRPr="22E95B50" w:rsidR="0000098E">
        <w:rPr>
          <w:b/>
          <w:bCs/>
        </w:rPr>
        <w:t>C</w:t>
      </w:r>
      <w:r w:rsidRPr="22E95B50" w:rsidR="00ED22E8">
        <w:rPr>
          <w:b/>
          <w:bCs/>
        </w:rPr>
        <w:t>hoose</w:t>
      </w:r>
      <w:r w:rsidRPr="22E95B50" w:rsidR="00D92A8F">
        <w:rPr>
          <w:b/>
          <w:bCs/>
        </w:rPr>
        <w:t xml:space="preserve"> all that apply.</w:t>
      </w:r>
    </w:p>
    <w:p w:rsidR="6C4FA06D" w:rsidRPr="00DB3528" w:rsidP="078727DD" w14:paraId="16F4A14C" w14:textId="4F11D1C0">
      <w:pPr>
        <w:pStyle w:val="ListParagraph"/>
        <w:numPr>
          <w:ilvl w:val="1"/>
          <w:numId w:val="20"/>
        </w:numPr>
        <w:spacing w:after="0"/>
      </w:pPr>
      <w:r>
        <w:t xml:space="preserve">Program </w:t>
      </w:r>
      <w:r>
        <w:t xml:space="preserve">Director/Program Administrator </w:t>
      </w:r>
    </w:p>
    <w:p w:rsidR="00DB41F6" w:rsidRPr="00DB3528" w:rsidP="078727DD" w14:paraId="5D629825" w14:textId="053E41CE">
      <w:pPr>
        <w:pStyle w:val="ListParagraph"/>
        <w:numPr>
          <w:ilvl w:val="1"/>
          <w:numId w:val="20"/>
        </w:numPr>
        <w:spacing w:after="0"/>
      </w:pPr>
      <w:r>
        <w:t xml:space="preserve">Regional </w:t>
      </w:r>
      <w:r w:rsidR="6C4FA06D">
        <w:t>Manager</w:t>
      </w:r>
    </w:p>
    <w:p w:rsidR="6C4FA06D" w:rsidRPr="00DB3528" w:rsidP="078727DD" w14:paraId="1FE61A59" w14:textId="06B37D3C">
      <w:pPr>
        <w:pStyle w:val="ListParagraph"/>
        <w:numPr>
          <w:ilvl w:val="1"/>
          <w:numId w:val="20"/>
        </w:numPr>
        <w:spacing w:after="0"/>
      </w:pPr>
      <w:r>
        <w:t>Site Manager</w:t>
      </w:r>
      <w:r>
        <w:t xml:space="preserve"> </w:t>
      </w:r>
      <w:r w:rsidR="0037296F">
        <w:t>or Office Manager</w:t>
      </w:r>
    </w:p>
    <w:p w:rsidR="6C4FA06D" w:rsidRPr="00DB3528" w:rsidP="078727DD" w14:paraId="0A8696BD" w14:textId="2ED8273D">
      <w:pPr>
        <w:pStyle w:val="ListParagraph"/>
        <w:numPr>
          <w:ilvl w:val="1"/>
          <w:numId w:val="20"/>
        </w:numPr>
        <w:spacing w:after="0"/>
      </w:pPr>
      <w:r>
        <w:t xml:space="preserve">Supervisor </w:t>
      </w:r>
    </w:p>
    <w:p w:rsidR="6C4FA06D" w:rsidRPr="00DB3528" w:rsidP="078727DD" w14:paraId="267C1F4B" w14:textId="7D66E69F">
      <w:pPr>
        <w:pStyle w:val="ListParagraph"/>
        <w:numPr>
          <w:ilvl w:val="1"/>
          <w:numId w:val="20"/>
        </w:numPr>
        <w:spacing w:after="0"/>
      </w:pPr>
      <w:r>
        <w:t>Case Worker</w:t>
      </w:r>
      <w:r w:rsidR="00180172">
        <w:t>, Coach,</w:t>
      </w:r>
      <w:r>
        <w:t xml:space="preserve"> or Client Services </w:t>
      </w:r>
      <w:r w:rsidR="0037296F">
        <w:t>Worker</w:t>
      </w:r>
    </w:p>
    <w:p w:rsidR="003F3472" w:rsidRPr="00DB3528" w:rsidP="078727DD" w14:paraId="7B1B8F98" w14:textId="745DCAFE">
      <w:pPr>
        <w:pStyle w:val="ListParagraph"/>
        <w:numPr>
          <w:ilvl w:val="1"/>
          <w:numId w:val="20"/>
        </w:numPr>
        <w:spacing w:after="0"/>
      </w:pPr>
      <w:r>
        <w:t>Research</w:t>
      </w:r>
      <w:r>
        <w:t xml:space="preserve"> Staff</w:t>
      </w:r>
    </w:p>
    <w:p w:rsidR="6C4FA06D" w:rsidRPr="00DB3528" w:rsidP="078727DD" w14:paraId="282771A1" w14:textId="36410E30">
      <w:pPr>
        <w:pStyle w:val="ListParagraph"/>
        <w:numPr>
          <w:ilvl w:val="1"/>
          <w:numId w:val="20"/>
        </w:numPr>
        <w:spacing w:after="0"/>
      </w:pPr>
      <w:r>
        <w:t>D</w:t>
      </w:r>
      <w:r>
        <w:t xml:space="preserve">ata </w:t>
      </w:r>
      <w:r>
        <w:t>S</w:t>
      </w:r>
      <w:r>
        <w:t xml:space="preserve">taff </w:t>
      </w:r>
    </w:p>
    <w:p w:rsidR="0013378C" w:rsidRPr="00DB3528" w:rsidP="078727DD" w14:paraId="5EB78578" w14:textId="7C435FC8">
      <w:pPr>
        <w:pStyle w:val="ListParagraph"/>
        <w:numPr>
          <w:ilvl w:val="1"/>
          <w:numId w:val="20"/>
        </w:numPr>
        <w:spacing w:after="0"/>
      </w:pPr>
      <w:r>
        <w:t>C</w:t>
      </w:r>
      <w:r>
        <w:t>ompliance Officer</w:t>
      </w:r>
    </w:p>
    <w:p w:rsidR="00131C08" w:rsidRPr="00DB3528" w:rsidP="078727DD" w14:paraId="2C9D4974" w14:textId="48AFAD6B">
      <w:pPr>
        <w:pStyle w:val="ListParagraph"/>
        <w:numPr>
          <w:ilvl w:val="1"/>
          <w:numId w:val="20"/>
        </w:numPr>
        <w:spacing w:after="0"/>
      </w:pPr>
      <w:r>
        <w:t>Quality Assurance</w:t>
      </w:r>
      <w:r w:rsidR="0037296F">
        <w:t xml:space="preserve"> Officer</w:t>
      </w:r>
    </w:p>
    <w:p w:rsidR="6C4FA06D" w:rsidRPr="00DB3528" w:rsidP="078727DD" w14:paraId="05985E42" w14:textId="07DD8C0A">
      <w:pPr>
        <w:pStyle w:val="ListParagraph"/>
        <w:numPr>
          <w:ilvl w:val="1"/>
          <w:numId w:val="20"/>
        </w:numPr>
        <w:spacing w:after="0"/>
      </w:pPr>
      <w:r>
        <w:t xml:space="preserve">Administrative </w:t>
      </w:r>
      <w:r w:rsidR="003F3472">
        <w:t>S</w:t>
      </w:r>
      <w:r>
        <w:t xml:space="preserve">upport </w:t>
      </w:r>
      <w:r w:rsidR="00491470">
        <w:t xml:space="preserve">or Front </w:t>
      </w:r>
      <w:r w:rsidR="000D1BD5">
        <w:t>Support</w:t>
      </w:r>
      <w:r w:rsidR="00491470">
        <w:t xml:space="preserve"> </w:t>
      </w:r>
      <w:r w:rsidR="003F3472">
        <w:t>O</w:t>
      </w:r>
      <w:r w:rsidR="00491470">
        <w:t xml:space="preserve">ffice </w:t>
      </w:r>
      <w:r w:rsidR="003F3472">
        <w:t>S</w:t>
      </w:r>
      <w:r w:rsidR="00491470">
        <w:t xml:space="preserve">taff </w:t>
      </w:r>
      <w:r>
        <w:t xml:space="preserve"> </w:t>
      </w:r>
    </w:p>
    <w:p w:rsidR="00FD5C06" w:rsidP="078727DD" w14:paraId="01F74859" w14:textId="5F99D791">
      <w:pPr>
        <w:pStyle w:val="ListParagraph"/>
        <w:numPr>
          <w:ilvl w:val="1"/>
          <w:numId w:val="20"/>
        </w:numPr>
        <w:spacing w:after="0"/>
      </w:pPr>
      <w:r>
        <w:t>Other</w:t>
      </w:r>
      <w:r w:rsidR="7884F45D">
        <w:t xml:space="preserve">, </w:t>
      </w:r>
      <w:r>
        <w:t>please specify</w:t>
      </w:r>
      <w:r w:rsidR="32D1AE62">
        <w:t>:</w:t>
      </w:r>
      <w:r w:rsidR="00E44896">
        <w:t xml:space="preserve"> ________________</w:t>
      </w:r>
      <w:r w:rsidR="00B951AE">
        <w:t xml:space="preserve"> </w:t>
      </w:r>
    </w:p>
    <w:p w:rsidR="00AD564C" w:rsidRPr="001054A6" w:rsidP="22E95B50" w14:paraId="7D243A90" w14:textId="4F5C2FAB">
      <w:pPr>
        <w:pStyle w:val="ListParagraph"/>
        <w:numPr>
          <w:ilvl w:val="1"/>
          <w:numId w:val="20"/>
        </w:numPr>
        <w:spacing w:after="0"/>
        <w:rPr>
          <w:b/>
          <w:bCs/>
          <w:i/>
          <w:iCs/>
        </w:rPr>
      </w:pPr>
      <w:r>
        <w:t>Prefer not to answer</w:t>
      </w:r>
      <w:r w:rsidR="00B951AE">
        <w:t xml:space="preserve"> </w:t>
      </w:r>
      <w:r w:rsidRPr="22E95B50" w:rsidR="00B951AE">
        <w:rPr>
          <w:b/>
          <w:bCs/>
          <w:i/>
          <w:iCs/>
        </w:rPr>
        <w:t>[Exclusive]</w:t>
      </w:r>
    </w:p>
    <w:p w:rsidR="001601A3" w:rsidRPr="00DB3528" w:rsidP="00F862D3" w14:paraId="76406B84" w14:textId="3F1FB40E">
      <w:pPr>
        <w:spacing w:after="0"/>
      </w:pPr>
    </w:p>
    <w:p w:rsidR="003C79B5" w:rsidRPr="008B6179" w:rsidP="1B007466" w14:paraId="2F7695C6" w14:textId="49798378">
      <w:pPr>
        <w:pStyle w:val="ListParagraph"/>
        <w:numPr>
          <w:ilvl w:val="0"/>
          <w:numId w:val="20"/>
        </w:numPr>
        <w:spacing w:after="0"/>
        <w:rPr>
          <w:b/>
          <w:bCs/>
        </w:rPr>
      </w:pPr>
      <w:r w:rsidRPr="22E95B50">
        <w:rPr>
          <w:b/>
          <w:bCs/>
        </w:rPr>
        <w:t>W</w:t>
      </w:r>
      <w:r w:rsidRPr="22E95B50" w:rsidR="193A0AD0">
        <w:rPr>
          <w:b/>
          <w:bCs/>
        </w:rPr>
        <w:t>h</w:t>
      </w:r>
      <w:r w:rsidRPr="22E95B50" w:rsidR="69812E34">
        <w:rPr>
          <w:b/>
          <w:bCs/>
        </w:rPr>
        <w:t>ich</w:t>
      </w:r>
      <w:r w:rsidRPr="22E95B50" w:rsidR="193A0AD0">
        <w:rPr>
          <w:b/>
          <w:bCs/>
        </w:rPr>
        <w:t xml:space="preserve"> region </w:t>
      </w:r>
      <w:r w:rsidRPr="22E95B50" w:rsidR="00DA1324">
        <w:rPr>
          <w:b/>
          <w:bCs/>
        </w:rPr>
        <w:t xml:space="preserve">of the United States </w:t>
      </w:r>
      <w:r w:rsidRPr="22E95B50" w:rsidR="1DB8B99A">
        <w:rPr>
          <w:b/>
          <w:bCs/>
        </w:rPr>
        <w:t xml:space="preserve">is your </w:t>
      </w:r>
      <w:r w:rsidRPr="22E95B50" w:rsidR="000A0D33">
        <w:rPr>
          <w:b/>
          <w:bCs/>
        </w:rPr>
        <w:t xml:space="preserve">Tribal TANF </w:t>
      </w:r>
      <w:r w:rsidRPr="22E95B50" w:rsidR="1DB8B99A">
        <w:rPr>
          <w:b/>
          <w:bCs/>
        </w:rPr>
        <w:t>program</w:t>
      </w:r>
      <w:r w:rsidRPr="22E95B50">
        <w:rPr>
          <w:b/>
          <w:bCs/>
        </w:rPr>
        <w:t xml:space="preserve"> in</w:t>
      </w:r>
      <w:r w:rsidRPr="22E95B50" w:rsidR="193A0AD0">
        <w:rPr>
          <w:b/>
          <w:bCs/>
        </w:rPr>
        <w:t>?</w:t>
      </w:r>
    </w:p>
    <w:p w:rsidR="00CC0089" w:rsidRPr="00DB3528" w:rsidP="006B4A60" w14:paraId="442E2657" w14:textId="5FB11F69">
      <w:pPr>
        <w:pStyle w:val="ListParagraph"/>
        <w:numPr>
          <w:ilvl w:val="1"/>
          <w:numId w:val="20"/>
        </w:numPr>
        <w:spacing w:after="0"/>
      </w:pPr>
      <w:r>
        <w:t>Northeast</w:t>
      </w:r>
    </w:p>
    <w:p w:rsidR="006B4A60" w:rsidRPr="00DB3528" w:rsidP="006B4A60" w14:paraId="207445D7" w14:textId="3C02B210">
      <w:pPr>
        <w:pStyle w:val="ListParagraph"/>
        <w:numPr>
          <w:ilvl w:val="1"/>
          <w:numId w:val="20"/>
        </w:numPr>
        <w:spacing w:after="0"/>
      </w:pPr>
      <w:r>
        <w:t>Southeast</w:t>
      </w:r>
    </w:p>
    <w:p w:rsidR="00CC0089" w:rsidRPr="00DB3528" w:rsidP="006B4A60" w14:paraId="1694D394" w14:textId="4E75D3C6">
      <w:pPr>
        <w:pStyle w:val="ListParagraph"/>
        <w:numPr>
          <w:ilvl w:val="1"/>
          <w:numId w:val="20"/>
        </w:numPr>
        <w:spacing w:after="0"/>
      </w:pPr>
      <w:r>
        <w:t>Midwest</w:t>
      </w:r>
    </w:p>
    <w:p w:rsidR="00CC0089" w:rsidRPr="00DB3528" w:rsidP="006B4A60" w14:paraId="08041544" w14:textId="194A231B">
      <w:pPr>
        <w:pStyle w:val="ListParagraph"/>
        <w:numPr>
          <w:ilvl w:val="1"/>
          <w:numId w:val="20"/>
        </w:numPr>
        <w:spacing w:after="0"/>
      </w:pPr>
      <w:r>
        <w:t>Southwest</w:t>
      </w:r>
    </w:p>
    <w:p w:rsidR="00213F6F" w:rsidP="006B4A60" w14:paraId="62E1EA4E" w14:textId="77777777">
      <w:pPr>
        <w:pStyle w:val="ListParagraph"/>
        <w:numPr>
          <w:ilvl w:val="1"/>
          <w:numId w:val="20"/>
        </w:numPr>
        <w:spacing w:after="0"/>
      </w:pPr>
      <w:r>
        <w:t>West</w:t>
      </w:r>
    </w:p>
    <w:p w:rsidR="00CC0089" w:rsidRPr="00DB3528" w:rsidP="006B4A60" w14:paraId="17DE7225" w14:textId="0C50C51A">
      <w:pPr>
        <w:pStyle w:val="ListParagraph"/>
        <w:numPr>
          <w:ilvl w:val="1"/>
          <w:numId w:val="20"/>
        </w:numPr>
        <w:spacing w:after="0"/>
      </w:pPr>
      <w:r>
        <w:t>Northwest</w:t>
      </w:r>
      <w:r w:rsidR="00F81061">
        <w:t xml:space="preserve"> (including Alaska)</w:t>
      </w:r>
    </w:p>
    <w:p w:rsidR="00AD564C" w:rsidRPr="00DB3528" w:rsidP="0AC6D1F0" w14:paraId="6EF359FD" w14:textId="1FF77A5D">
      <w:pPr>
        <w:numPr>
          <w:ilvl w:val="1"/>
          <w:numId w:val="20"/>
        </w:numPr>
        <w:spacing w:after="0"/>
      </w:pPr>
      <w:r>
        <w:t>Prefer not to answer</w:t>
      </w:r>
      <w:r w:rsidR="00EB2453">
        <w:t xml:space="preserve"> </w:t>
      </w:r>
    </w:p>
    <w:p w:rsidR="0037296F" w:rsidRPr="00DB3528" w:rsidP="0037296F" w14:paraId="4ACABDB0" w14:textId="790F26B4">
      <w:pPr>
        <w:pStyle w:val="ListParagraph"/>
        <w:spacing w:after="0"/>
        <w:ind w:left="1440"/>
      </w:pPr>
    </w:p>
    <w:p w:rsidR="00B118EF" w:rsidRPr="008B6179" w:rsidP="00B118EF" w14:paraId="6D6CF6EB" w14:textId="77777777">
      <w:pPr>
        <w:pStyle w:val="ListParagraph"/>
        <w:numPr>
          <w:ilvl w:val="0"/>
          <w:numId w:val="20"/>
        </w:numPr>
        <w:spacing w:after="0"/>
        <w:rPr>
          <w:b/>
          <w:bCs/>
        </w:rPr>
      </w:pPr>
      <w:r w:rsidRPr="22E95B50">
        <w:rPr>
          <w:b/>
          <w:bCs/>
        </w:rPr>
        <w:t>Are any of your program site(s) in these types of areas? Choose all that apply.</w:t>
      </w:r>
    </w:p>
    <w:p w:rsidR="00B118EF" w:rsidRPr="008B6179" w:rsidP="00B118EF" w14:paraId="084996A0" w14:textId="77777777">
      <w:pPr>
        <w:pStyle w:val="ListParagraph"/>
        <w:numPr>
          <w:ilvl w:val="1"/>
          <w:numId w:val="20"/>
        </w:numPr>
        <w:spacing w:after="0"/>
      </w:pPr>
      <w:r>
        <w:t xml:space="preserve">In Urban </w:t>
      </w:r>
      <w:r>
        <w:t>area</w:t>
      </w:r>
      <w:r>
        <w:t xml:space="preserve">(s): cities or large towns with a large population and many businesses </w:t>
      </w:r>
    </w:p>
    <w:p w:rsidR="00B118EF" w:rsidRPr="008B6179" w:rsidP="00B118EF" w14:paraId="0A243858" w14:textId="77777777">
      <w:pPr>
        <w:pStyle w:val="ListParagraph"/>
        <w:numPr>
          <w:ilvl w:val="1"/>
          <w:numId w:val="20"/>
        </w:numPr>
        <w:spacing w:after="0"/>
      </w:pPr>
      <w:r>
        <w:t xml:space="preserve">In Suburban area(s): areas located on the outskirts of cities or large towns, with a mix of residential and commercial development, with lower population than urban areas but higher than rural areas  </w:t>
      </w:r>
    </w:p>
    <w:p w:rsidR="00B118EF" w:rsidRPr="008B6179" w:rsidP="00B118EF" w14:paraId="2A922EA2" w14:textId="77777777">
      <w:pPr>
        <w:pStyle w:val="ListParagraph"/>
        <w:numPr>
          <w:ilvl w:val="1"/>
          <w:numId w:val="20"/>
        </w:numPr>
        <w:spacing w:after="0"/>
      </w:pPr>
      <w:r>
        <w:t>In Rural or remote area(s): areas with very low population density, often including open land, farms, forests, or small towns</w:t>
      </w:r>
    </w:p>
    <w:p w:rsidR="00B118EF" w:rsidRPr="008B6179" w:rsidP="00B118EF" w14:paraId="4513CC33" w14:textId="77777777">
      <w:pPr>
        <w:pStyle w:val="ListParagraph"/>
        <w:numPr>
          <w:ilvl w:val="1"/>
          <w:numId w:val="20"/>
        </w:numPr>
        <w:spacing w:after="0"/>
      </w:pPr>
      <w:r>
        <w:t>Other, please explain: ________________</w:t>
      </w:r>
    </w:p>
    <w:p w:rsidR="00B118EF" w:rsidRPr="001054A6" w:rsidP="22E95B50" w14:paraId="238DA815" w14:textId="77777777">
      <w:pPr>
        <w:numPr>
          <w:ilvl w:val="1"/>
          <w:numId w:val="20"/>
        </w:numPr>
        <w:spacing w:after="0"/>
        <w:rPr>
          <w:b/>
          <w:bCs/>
          <w:i/>
          <w:iCs/>
        </w:rPr>
      </w:pPr>
      <w:r>
        <w:t xml:space="preserve">Don’t know/not sure </w:t>
      </w:r>
      <w:r w:rsidRPr="22E95B50">
        <w:rPr>
          <w:b/>
          <w:bCs/>
          <w:i/>
          <w:iCs/>
        </w:rPr>
        <w:t>[Exclusive]</w:t>
      </w:r>
    </w:p>
    <w:p w:rsidR="00B118EF" w:rsidRPr="001054A6" w:rsidP="22E95B50" w14:paraId="0C75E228" w14:textId="77777777">
      <w:pPr>
        <w:numPr>
          <w:ilvl w:val="1"/>
          <w:numId w:val="20"/>
        </w:numPr>
        <w:spacing w:after="0"/>
        <w:rPr>
          <w:b/>
          <w:bCs/>
          <w:i/>
          <w:iCs/>
        </w:rPr>
      </w:pPr>
      <w:r>
        <w:t xml:space="preserve">Prefer not to answer </w:t>
      </w:r>
      <w:r w:rsidRPr="22E95B50">
        <w:rPr>
          <w:b/>
          <w:bCs/>
          <w:i/>
          <w:iCs/>
        </w:rPr>
        <w:t>[Exclusive]</w:t>
      </w:r>
    </w:p>
    <w:p w:rsidR="008677A9" w:rsidP="001054A6" w14:paraId="07B66A64" w14:textId="77777777">
      <w:pPr>
        <w:pStyle w:val="ListParagraph"/>
        <w:spacing w:after="0"/>
        <w:rPr>
          <w:b/>
          <w:bCs/>
        </w:rPr>
      </w:pPr>
    </w:p>
    <w:p w:rsidR="00427AE0" w:rsidRPr="00DB3528" w:rsidP="00FF3702" w14:paraId="7BDD8C3C" w14:textId="290D8BBC">
      <w:pPr>
        <w:pStyle w:val="ListParagraph"/>
        <w:numPr>
          <w:ilvl w:val="0"/>
          <w:numId w:val="20"/>
        </w:numPr>
        <w:spacing w:after="0"/>
        <w:rPr>
          <w:b/>
          <w:bCs/>
        </w:rPr>
      </w:pPr>
      <w:r w:rsidRPr="22E95B50">
        <w:rPr>
          <w:b/>
          <w:bCs/>
        </w:rPr>
        <w:t>Where</w:t>
      </w:r>
      <w:r w:rsidRPr="22E95B50" w:rsidR="3F1FA23E">
        <w:rPr>
          <w:b/>
          <w:bCs/>
        </w:rPr>
        <w:t xml:space="preserve"> </w:t>
      </w:r>
      <w:r w:rsidRPr="22E95B50" w:rsidR="003068F3">
        <w:rPr>
          <w:b/>
          <w:bCs/>
        </w:rPr>
        <w:t>are</w:t>
      </w:r>
      <w:r w:rsidRPr="22E95B50">
        <w:rPr>
          <w:b/>
          <w:bCs/>
        </w:rPr>
        <w:t xml:space="preserve"> your </w:t>
      </w:r>
      <w:r w:rsidRPr="22E95B50" w:rsidR="00FF3702">
        <w:rPr>
          <w:b/>
          <w:bCs/>
        </w:rPr>
        <w:t xml:space="preserve">Tribal TANF </w:t>
      </w:r>
      <w:r w:rsidRPr="22E95B50">
        <w:rPr>
          <w:b/>
          <w:bCs/>
        </w:rPr>
        <w:t xml:space="preserve">program </w:t>
      </w:r>
      <w:r w:rsidRPr="22E95B50" w:rsidR="4012D669">
        <w:rPr>
          <w:b/>
          <w:bCs/>
        </w:rPr>
        <w:t>offices</w:t>
      </w:r>
      <w:r w:rsidRPr="22E95B50" w:rsidR="003068F3">
        <w:rPr>
          <w:b/>
          <w:bCs/>
        </w:rPr>
        <w:t xml:space="preserve"> located</w:t>
      </w:r>
      <w:r w:rsidRPr="22E95B50" w:rsidR="028B3970">
        <w:rPr>
          <w:b/>
          <w:bCs/>
        </w:rPr>
        <w:t>?</w:t>
      </w:r>
      <w:r w:rsidRPr="22E95B50" w:rsidR="277C8C85">
        <w:rPr>
          <w:b/>
          <w:bCs/>
        </w:rPr>
        <w:t xml:space="preserve"> </w:t>
      </w:r>
      <w:r w:rsidRPr="22E95B50" w:rsidR="00182BC2">
        <w:rPr>
          <w:b/>
          <w:bCs/>
        </w:rPr>
        <w:t>Choose</w:t>
      </w:r>
      <w:r w:rsidRPr="22E95B50" w:rsidR="00DD6ECA">
        <w:rPr>
          <w:b/>
          <w:bCs/>
        </w:rPr>
        <w:t xml:space="preserve"> all that apply</w:t>
      </w:r>
      <w:r w:rsidRPr="22E95B50" w:rsidR="001936EE">
        <w:rPr>
          <w:b/>
          <w:bCs/>
        </w:rPr>
        <w:t>.</w:t>
      </w:r>
    </w:p>
    <w:p w:rsidR="003570C5" w:rsidRPr="00DB3528" w:rsidP="003570C5" w14:paraId="2602FCA7" w14:textId="32A51DA2">
      <w:pPr>
        <w:pStyle w:val="ListParagraph"/>
        <w:numPr>
          <w:ilvl w:val="1"/>
          <w:numId w:val="20"/>
        </w:numPr>
        <w:spacing w:after="0"/>
      </w:pPr>
      <w:r>
        <w:t>O</w:t>
      </w:r>
      <w:r w:rsidR="5AF469A8">
        <w:t xml:space="preserve">n </w:t>
      </w:r>
      <w:r w:rsidR="6B079F47">
        <w:t>a</w:t>
      </w:r>
      <w:r w:rsidR="5AF469A8">
        <w:t xml:space="preserve"> r</w:t>
      </w:r>
      <w:r w:rsidR="15516BE2">
        <w:t>eservation</w:t>
      </w:r>
      <w:r w:rsidR="001977AC">
        <w:t>/</w:t>
      </w:r>
      <w:r w:rsidR="739EC69E">
        <w:t>rancheria/</w:t>
      </w:r>
      <w:r w:rsidR="73BDB93D">
        <w:t>l</w:t>
      </w:r>
      <w:r w:rsidR="001977AC">
        <w:t xml:space="preserve">and in </w:t>
      </w:r>
      <w:r w:rsidR="0051580F">
        <w:t>t</w:t>
      </w:r>
      <w:r w:rsidR="001977AC">
        <w:t>rust</w:t>
      </w:r>
    </w:p>
    <w:p w:rsidR="00427AE0" w:rsidP="008D1834" w14:paraId="55DE4B6F" w14:textId="49E6519A">
      <w:pPr>
        <w:pStyle w:val="ListParagraph"/>
        <w:numPr>
          <w:ilvl w:val="1"/>
          <w:numId w:val="20"/>
        </w:numPr>
        <w:spacing w:after="0"/>
      </w:pPr>
      <w:r>
        <w:t>Off a reservation</w:t>
      </w:r>
      <w:r w:rsidR="0028334E">
        <w:t>/</w:t>
      </w:r>
      <w:r w:rsidR="004E6D99">
        <w:t>Privately owned land</w:t>
      </w:r>
    </w:p>
    <w:p w:rsidR="00BD4AFB" w:rsidP="00BD4AFB" w14:paraId="7D24E7F2" w14:textId="6423AF07">
      <w:pPr>
        <w:pStyle w:val="ListParagraph"/>
        <w:numPr>
          <w:ilvl w:val="1"/>
          <w:numId w:val="20"/>
        </w:numPr>
        <w:spacing w:after="0"/>
      </w:pPr>
      <w:r>
        <w:t>Other, please explain:</w:t>
      </w:r>
      <w:r w:rsidR="003B3813">
        <w:t xml:space="preserve"> ________________</w:t>
      </w:r>
    </w:p>
    <w:p w:rsidR="00BD4AFB" w:rsidRPr="001054A6" w:rsidP="22E95B50" w14:paraId="0BE32587" w14:textId="39694E70">
      <w:pPr>
        <w:numPr>
          <w:ilvl w:val="1"/>
          <w:numId w:val="20"/>
        </w:numPr>
        <w:spacing w:after="0"/>
        <w:rPr>
          <w:b/>
          <w:bCs/>
          <w:i/>
          <w:iCs/>
        </w:rPr>
      </w:pPr>
      <w:r>
        <w:t>Don’t know/not sure</w:t>
      </w:r>
      <w:r w:rsidR="00CB502F">
        <w:t xml:space="preserve"> </w:t>
      </w:r>
      <w:r w:rsidRPr="22E95B50" w:rsidR="00CB502F">
        <w:rPr>
          <w:b/>
          <w:bCs/>
          <w:i/>
          <w:iCs/>
        </w:rPr>
        <w:t>[Exclusive]</w:t>
      </w:r>
    </w:p>
    <w:p w:rsidR="00BD4AFB" w:rsidRPr="001054A6" w:rsidP="22E95B50" w14:paraId="24237433" w14:textId="4CAFEADC">
      <w:pPr>
        <w:numPr>
          <w:ilvl w:val="1"/>
          <w:numId w:val="20"/>
        </w:numPr>
        <w:spacing w:after="0"/>
        <w:rPr>
          <w:b/>
          <w:bCs/>
          <w:i/>
          <w:iCs/>
        </w:rPr>
      </w:pPr>
      <w:r>
        <w:t>Prefer not to answer</w:t>
      </w:r>
      <w:r w:rsidR="00CB502F">
        <w:t xml:space="preserve"> </w:t>
      </w:r>
      <w:r w:rsidRPr="22E95B50" w:rsidR="00CB502F">
        <w:rPr>
          <w:b/>
          <w:bCs/>
          <w:i/>
          <w:iCs/>
        </w:rPr>
        <w:t>[Exclusive]</w:t>
      </w:r>
    </w:p>
    <w:p w:rsidR="00BD4AFB" w:rsidP="00C908D3" w14:paraId="27D2B3A3" w14:textId="77777777">
      <w:pPr>
        <w:pStyle w:val="ListParagraph"/>
        <w:spacing w:after="0"/>
        <w:ind w:left="1440"/>
      </w:pPr>
    </w:p>
    <w:p w:rsidR="00CC1189" w:rsidRPr="00DB3528" w:rsidP="001054A6" w14:paraId="175B080C" w14:textId="055B292F">
      <w:pPr>
        <w:pStyle w:val="ListParagraph"/>
        <w:spacing w:after="0"/>
        <w:rPr>
          <w:b/>
          <w:bCs/>
        </w:rPr>
      </w:pPr>
    </w:p>
    <w:p w:rsidR="00685108" w:rsidRPr="00DB3528" w:rsidP="00685108" w14:paraId="024BB6AB" w14:textId="14D9126C">
      <w:pPr>
        <w:pStyle w:val="ListParagraph"/>
        <w:numPr>
          <w:ilvl w:val="0"/>
          <w:numId w:val="20"/>
        </w:numPr>
        <w:spacing w:after="0"/>
        <w:rPr>
          <w:b/>
          <w:bCs/>
        </w:rPr>
      </w:pPr>
      <w:r w:rsidRPr="22E95B50">
        <w:rPr>
          <w:b/>
          <w:bCs/>
        </w:rPr>
        <w:t xml:space="preserve">How many physical offices does your Tribal TANF program have? </w:t>
      </w:r>
    </w:p>
    <w:p w:rsidR="00190540" w:rsidP="002328B4" w14:paraId="660F39B1" w14:textId="2A8976B2">
      <w:pPr>
        <w:pStyle w:val="ListParagraph"/>
        <w:numPr>
          <w:ilvl w:val="1"/>
          <w:numId w:val="20"/>
        </w:numPr>
        <w:spacing w:after="0"/>
      </w:pPr>
      <w:r>
        <w:t>[</w:t>
      </w:r>
      <w:r w:rsidR="0004455E">
        <w:t>Text entry</w:t>
      </w:r>
      <w:r w:rsidR="00DC2279">
        <w:t>, add validation for content types – number</w:t>
      </w:r>
      <w:r>
        <w:t>]</w:t>
      </w:r>
    </w:p>
    <w:p w:rsidR="00A25EBC" w:rsidRPr="001054A6" w:rsidP="22E95B50" w14:paraId="4FAF90CD" w14:textId="0ACE2C87">
      <w:pPr>
        <w:pStyle w:val="ListParagraph"/>
        <w:numPr>
          <w:ilvl w:val="1"/>
          <w:numId w:val="20"/>
        </w:numPr>
        <w:rPr>
          <w:b/>
          <w:bCs/>
          <w:i/>
          <w:iCs/>
        </w:rPr>
      </w:pPr>
      <w:r>
        <w:t>Don’t know/not sure</w:t>
      </w:r>
      <w:r w:rsidR="00C83D4C">
        <w:t xml:space="preserve"> </w:t>
      </w:r>
      <w:r w:rsidRPr="22E95B50" w:rsidR="00C83D4C">
        <w:rPr>
          <w:b/>
          <w:bCs/>
          <w:i/>
          <w:iCs/>
        </w:rPr>
        <w:t>[Exclusive]</w:t>
      </w:r>
    </w:p>
    <w:p w:rsidR="00AD564C" w:rsidRPr="001054A6" w:rsidP="22E95B50" w14:paraId="4B97CCA5" w14:textId="3A6128FD">
      <w:pPr>
        <w:pStyle w:val="ListParagraph"/>
        <w:numPr>
          <w:ilvl w:val="1"/>
          <w:numId w:val="20"/>
        </w:numPr>
        <w:rPr>
          <w:b/>
          <w:bCs/>
          <w:i/>
          <w:iCs/>
        </w:rPr>
      </w:pPr>
      <w:r>
        <w:t>Prefer not to answer</w:t>
      </w:r>
      <w:r w:rsidR="00C83D4C">
        <w:t xml:space="preserve"> </w:t>
      </w:r>
      <w:r w:rsidRPr="22E95B50" w:rsidR="00C83D4C">
        <w:rPr>
          <w:b/>
          <w:bCs/>
          <w:i/>
          <w:iCs/>
        </w:rPr>
        <w:t>[Exclusive]</w:t>
      </w:r>
    </w:p>
    <w:p w:rsidR="00244F45" w:rsidP="148D45B7" w14:paraId="20A6384D" w14:textId="77777777">
      <w:pPr>
        <w:pStyle w:val="ListParagraph"/>
        <w:spacing w:after="0"/>
        <w:ind w:left="1440"/>
      </w:pPr>
    </w:p>
    <w:p w:rsidR="00244F45" w:rsidRPr="00C908D3" w:rsidP="1B1D37C5" w14:paraId="7C4033D1" w14:textId="066EED59">
      <w:pPr>
        <w:pStyle w:val="ListParagraph"/>
        <w:numPr>
          <w:ilvl w:val="0"/>
          <w:numId w:val="20"/>
        </w:numPr>
        <w:spacing w:after="0"/>
        <w:rPr>
          <w:b/>
          <w:bCs/>
        </w:rPr>
      </w:pPr>
      <w:r>
        <w:rPr>
          <w:b/>
          <w:bCs/>
        </w:rPr>
        <w:t>How</w:t>
      </w:r>
      <w:r w:rsidRPr="001054A6" w:rsidR="00A922D3">
        <w:rPr>
          <w:b/>
          <w:bCs/>
        </w:rPr>
        <w:t xml:space="preserve"> does your Tribal TANF program decide who is eligible</w:t>
      </w:r>
      <w:r w:rsidRPr="22E95B50">
        <w:rPr>
          <w:b/>
          <w:bCs/>
        </w:rPr>
        <w:t xml:space="preserve">? </w:t>
      </w:r>
      <w:r w:rsidRPr="22E95B50" w:rsidR="00ED22E8">
        <w:rPr>
          <w:b/>
          <w:bCs/>
        </w:rPr>
        <w:t>Choose</w:t>
      </w:r>
      <w:r w:rsidRPr="22E95B50">
        <w:rPr>
          <w:b/>
          <w:bCs/>
        </w:rPr>
        <w:t xml:space="preserve"> all that apply</w:t>
      </w:r>
      <w:r w:rsidRPr="22E95B50" w:rsidR="00342535">
        <w:rPr>
          <w:b/>
          <w:bCs/>
        </w:rPr>
        <w:t>.</w:t>
      </w:r>
    </w:p>
    <w:p w:rsidR="003B7D3B" w:rsidP="003B7D3B" w14:paraId="3D75FFD0" w14:textId="6AC95F3F">
      <w:pPr>
        <w:pStyle w:val="ListParagraph"/>
        <w:numPr>
          <w:ilvl w:val="1"/>
          <w:numId w:val="20"/>
        </w:numPr>
        <w:spacing w:after="0"/>
      </w:pPr>
      <w:r>
        <w:t xml:space="preserve">Enrollment in </w:t>
      </w:r>
      <w:r w:rsidR="00A649B6">
        <w:t>a particular Tribe</w:t>
      </w:r>
    </w:p>
    <w:p w:rsidR="003B7D3B" w:rsidP="003B7D3B" w14:paraId="243BB805" w14:textId="4A57D2AC">
      <w:pPr>
        <w:pStyle w:val="ListParagraph"/>
        <w:numPr>
          <w:ilvl w:val="1"/>
          <w:numId w:val="20"/>
        </w:numPr>
        <w:spacing w:after="0"/>
      </w:pPr>
      <w:r>
        <w:t xml:space="preserve">Descendant of a member of </w:t>
      </w:r>
      <w:r w:rsidR="00A649B6">
        <w:t xml:space="preserve">a particular </w:t>
      </w:r>
      <w:r>
        <w:t>Tribe</w:t>
      </w:r>
    </w:p>
    <w:p w:rsidR="003B7D3B" w:rsidP="003B7D3B" w14:paraId="4474181E" w14:textId="1048CF37">
      <w:pPr>
        <w:pStyle w:val="ListParagraph"/>
        <w:numPr>
          <w:ilvl w:val="1"/>
          <w:numId w:val="20"/>
        </w:numPr>
        <w:spacing w:after="0"/>
      </w:pPr>
      <w:r>
        <w:t xml:space="preserve">Enrollment in any </w:t>
      </w:r>
      <w:r w:rsidR="619BC094">
        <w:t xml:space="preserve">U.S </w:t>
      </w:r>
      <w:r>
        <w:t>federally recognized</w:t>
      </w:r>
      <w:r w:rsidR="00192E71">
        <w:t xml:space="preserve"> American Indian/Alaska Native</w:t>
      </w:r>
      <w:r>
        <w:t xml:space="preserve"> </w:t>
      </w:r>
      <w:r w:rsidR="00192E71">
        <w:t>(</w:t>
      </w:r>
      <w:r w:rsidR="1ED31800">
        <w:t>AI/AN</w:t>
      </w:r>
      <w:r w:rsidR="00192E71">
        <w:t>)</w:t>
      </w:r>
      <w:r w:rsidR="1ED31800">
        <w:t xml:space="preserve"> </w:t>
      </w:r>
      <w:r>
        <w:t>Tribe</w:t>
      </w:r>
    </w:p>
    <w:p w:rsidR="003B7D3B" w:rsidP="003B7D3B" w14:paraId="621FA06A" w14:textId="4E656598">
      <w:pPr>
        <w:pStyle w:val="ListParagraph"/>
        <w:numPr>
          <w:ilvl w:val="1"/>
          <w:numId w:val="20"/>
        </w:numPr>
        <w:spacing w:after="0"/>
      </w:pPr>
      <w:r>
        <w:t>Descendant of a member of any</w:t>
      </w:r>
      <w:r w:rsidR="78439C0C">
        <w:t xml:space="preserve"> U.S</w:t>
      </w:r>
      <w:r>
        <w:t xml:space="preserve"> federally recognized </w:t>
      </w:r>
      <w:r w:rsidR="5938AE83">
        <w:t xml:space="preserve">AI/AN </w:t>
      </w:r>
      <w:r>
        <w:t>Tribe</w:t>
      </w:r>
    </w:p>
    <w:p w:rsidR="00A25EBC" w:rsidRPr="001054A6" w:rsidP="22E95B50" w14:paraId="35F60489" w14:textId="2384E6CC">
      <w:pPr>
        <w:numPr>
          <w:ilvl w:val="1"/>
          <w:numId w:val="20"/>
        </w:numPr>
        <w:spacing w:after="0"/>
        <w:rPr>
          <w:b/>
          <w:bCs/>
          <w:i/>
          <w:iCs/>
        </w:rPr>
      </w:pPr>
      <w:r>
        <w:t>Don’t know/not sure</w:t>
      </w:r>
      <w:r w:rsidR="00CB502F">
        <w:t xml:space="preserve"> </w:t>
      </w:r>
      <w:r w:rsidRPr="22E95B50" w:rsidR="00CB502F">
        <w:rPr>
          <w:b/>
          <w:bCs/>
          <w:i/>
          <w:iCs/>
        </w:rPr>
        <w:t>[Exclusive]</w:t>
      </w:r>
    </w:p>
    <w:p w:rsidR="00AD564C" w:rsidRPr="001054A6" w:rsidP="22E95B50" w14:paraId="76387116" w14:textId="7F54729C">
      <w:pPr>
        <w:pStyle w:val="ListParagraph"/>
        <w:numPr>
          <w:ilvl w:val="1"/>
          <w:numId w:val="20"/>
        </w:numPr>
        <w:spacing w:after="0"/>
        <w:rPr>
          <w:b/>
          <w:bCs/>
          <w:i/>
          <w:iCs/>
        </w:rPr>
      </w:pPr>
      <w:r>
        <w:t>Prefer not to answer</w:t>
      </w:r>
      <w:r w:rsidR="00CB502F">
        <w:t xml:space="preserve"> </w:t>
      </w:r>
      <w:r w:rsidRPr="22E95B50" w:rsidR="00CB502F">
        <w:rPr>
          <w:b/>
          <w:bCs/>
          <w:i/>
          <w:iCs/>
        </w:rPr>
        <w:t>[Exclusive]</w:t>
      </w:r>
    </w:p>
    <w:p w:rsidR="00CC1189" w:rsidRPr="00DB3528" w:rsidP="00CC1189" w14:paraId="415E47D3" w14:textId="221D819F">
      <w:pPr>
        <w:pStyle w:val="ListParagraph"/>
        <w:spacing w:after="0"/>
        <w:rPr>
          <w:b/>
          <w:bCs/>
        </w:rPr>
      </w:pPr>
    </w:p>
    <w:p w:rsidR="00CE5092" w:rsidRPr="00CE5092" w:rsidP="6DD59BA2" w14:paraId="3176EF3D" w14:textId="68942D25">
      <w:pPr>
        <w:pStyle w:val="ListParagraph"/>
        <w:numPr>
          <w:ilvl w:val="0"/>
          <w:numId w:val="20"/>
        </w:numPr>
        <w:rPr>
          <w:b/>
          <w:bCs/>
        </w:rPr>
      </w:pPr>
      <w:r w:rsidRPr="22E95B50">
        <w:rPr>
          <w:b/>
          <w:bCs/>
        </w:rPr>
        <w:t>W</w:t>
      </w:r>
      <w:r w:rsidR="00D65267">
        <w:rPr>
          <w:b/>
          <w:bCs/>
        </w:rPr>
        <w:t>hat year</w:t>
      </w:r>
      <w:r w:rsidRPr="22E95B50" w:rsidR="30F86BDE">
        <w:rPr>
          <w:b/>
          <w:bCs/>
        </w:rPr>
        <w:t xml:space="preserve"> did your Tribal TANF Program begin? </w:t>
      </w:r>
    </w:p>
    <w:p w:rsidR="00762612" w:rsidP="53764A8C" w14:paraId="29FD692D" w14:textId="784EDC33">
      <w:pPr>
        <w:pStyle w:val="ListParagraph"/>
        <w:numPr>
          <w:ilvl w:val="1"/>
          <w:numId w:val="20"/>
        </w:numPr>
        <w:spacing w:after="0"/>
      </w:pPr>
      <w:r>
        <w:t>[Text entry, add validation for content types – number]</w:t>
      </w:r>
    </w:p>
    <w:p w:rsidR="0030155C" w14:paraId="4989A3D5" w14:textId="24E96CBE">
      <w:pPr>
        <w:pStyle w:val="ListParagraph"/>
        <w:numPr>
          <w:ilvl w:val="1"/>
          <w:numId w:val="20"/>
        </w:numPr>
        <w:spacing w:after="0"/>
      </w:pPr>
      <w:r>
        <w:t xml:space="preserve">Don’t </w:t>
      </w:r>
      <w:r w:rsidR="00AC691D">
        <w:t>know/not sure</w:t>
      </w:r>
    </w:p>
    <w:p w:rsidR="00AD564C" w14:paraId="2FB37F26" w14:textId="379E5297">
      <w:pPr>
        <w:pStyle w:val="ListParagraph"/>
        <w:numPr>
          <w:ilvl w:val="1"/>
          <w:numId w:val="20"/>
        </w:numPr>
        <w:spacing w:after="0"/>
      </w:pPr>
      <w:r>
        <w:t>Prefer not to answer</w:t>
      </w:r>
    </w:p>
    <w:p w:rsidR="00D3735D" w:rsidP="003101A8" w14:paraId="1FE7FFDC" w14:textId="77777777">
      <w:pPr>
        <w:pStyle w:val="ListParagraph"/>
        <w:spacing w:after="0"/>
        <w:ind w:left="1440"/>
      </w:pPr>
    </w:p>
    <w:p w:rsidR="00963709" w:rsidRPr="00963709" w:rsidP="00963709" w14:paraId="4DB0A9F1" w14:textId="4A43AAC5">
      <w:pPr>
        <w:pStyle w:val="ListParagraph"/>
        <w:numPr>
          <w:ilvl w:val="0"/>
          <w:numId w:val="20"/>
        </w:numPr>
        <w:spacing w:after="0" w:line="276" w:lineRule="auto"/>
        <w:rPr>
          <w:b/>
          <w:bCs/>
        </w:rPr>
      </w:pPr>
      <w:r w:rsidRPr="22E95B50">
        <w:rPr>
          <w:b/>
          <w:bCs/>
        </w:rPr>
        <w:t>H</w:t>
      </w:r>
      <w:r w:rsidRPr="22E95B50">
        <w:rPr>
          <w:b/>
          <w:bCs/>
        </w:rPr>
        <w:t xml:space="preserve">ow many full-time </w:t>
      </w:r>
      <w:r w:rsidRPr="22E95B50" w:rsidR="00CF3ACE">
        <w:rPr>
          <w:b/>
          <w:bCs/>
        </w:rPr>
        <w:t xml:space="preserve">staff </w:t>
      </w:r>
      <w:r w:rsidRPr="22E95B50">
        <w:rPr>
          <w:b/>
          <w:bCs/>
        </w:rPr>
        <w:t>(FTE</w:t>
      </w:r>
      <w:r w:rsidRPr="22E95B50" w:rsidR="00CF3ACE">
        <w:rPr>
          <w:b/>
          <w:bCs/>
        </w:rPr>
        <w:t>s</w:t>
      </w:r>
      <w:r w:rsidRPr="22E95B50">
        <w:rPr>
          <w:b/>
          <w:bCs/>
        </w:rPr>
        <w:t xml:space="preserve">) </w:t>
      </w:r>
      <w:r w:rsidRPr="22E95B50">
        <w:rPr>
          <w:b/>
          <w:bCs/>
        </w:rPr>
        <w:t>work in</w:t>
      </w:r>
      <w:r w:rsidRPr="22E95B50">
        <w:rPr>
          <w:b/>
          <w:bCs/>
        </w:rPr>
        <w:t xml:space="preserve"> your </w:t>
      </w:r>
      <w:r w:rsidR="00D65267">
        <w:rPr>
          <w:b/>
          <w:bCs/>
        </w:rPr>
        <w:t xml:space="preserve">Tribal TANF </w:t>
      </w:r>
      <w:r w:rsidRPr="22E95B50">
        <w:rPr>
          <w:b/>
          <w:bCs/>
        </w:rPr>
        <w:t>program?</w:t>
      </w:r>
    </w:p>
    <w:p w:rsidR="00E557D3" w:rsidP="00E557D3" w14:paraId="7D30F26C" w14:textId="31C736B8">
      <w:pPr>
        <w:pStyle w:val="ListParagraph"/>
        <w:numPr>
          <w:ilvl w:val="1"/>
          <w:numId w:val="20"/>
        </w:numPr>
        <w:spacing w:after="0"/>
      </w:pPr>
      <w:r>
        <w:t>[Text entry, add validation for content types – number]</w:t>
      </w:r>
    </w:p>
    <w:p w:rsidR="00963709" w:rsidP="53764A8C" w14:paraId="44C0918A" w14:textId="6F688FF3">
      <w:pPr>
        <w:pStyle w:val="ListParagraph"/>
        <w:numPr>
          <w:ilvl w:val="1"/>
          <w:numId w:val="20"/>
        </w:numPr>
        <w:spacing w:after="0" w:line="276" w:lineRule="auto"/>
      </w:pPr>
      <w:r>
        <w:t>Don’t know/not sure</w:t>
      </w:r>
    </w:p>
    <w:p w:rsidR="00087FF6" w:rsidRPr="00DB3528" w:rsidP="009941EB" w14:paraId="20FADC63" w14:textId="429C5EE3">
      <w:pPr>
        <w:pStyle w:val="ListParagraph"/>
        <w:numPr>
          <w:ilvl w:val="1"/>
          <w:numId w:val="20"/>
        </w:numPr>
        <w:spacing w:after="0"/>
      </w:pPr>
      <w:r>
        <w:t>Prefer not to answer</w:t>
      </w:r>
    </w:p>
    <w:p w:rsidR="00A54177" w:rsidRPr="00DB3528" w:rsidP="00A54177" w14:paraId="14CA9BDC" w14:textId="3CED2D9D">
      <w:pPr>
        <w:pStyle w:val="ListParagraph"/>
        <w:spacing w:after="0"/>
        <w:ind w:left="1440"/>
      </w:pPr>
    </w:p>
    <w:p w:rsidR="007857CE" w:rsidP="0AC6D1F0" w14:paraId="2DF212C7" w14:textId="24060997">
      <w:pPr>
        <w:pStyle w:val="ListParagraph"/>
        <w:numPr>
          <w:ilvl w:val="0"/>
          <w:numId w:val="20"/>
        </w:numPr>
        <w:rPr>
          <w:b/>
          <w:bCs/>
        </w:rPr>
      </w:pPr>
      <w:r w:rsidRPr="22E95B50">
        <w:rPr>
          <w:sz w:val="22"/>
          <w:szCs w:val="22"/>
        </w:rPr>
        <w:t xml:space="preserve"> </w:t>
      </w:r>
      <w:r w:rsidRPr="001054A6">
        <w:rPr>
          <w:b/>
          <w:bCs/>
        </w:rPr>
        <w:t>Which staff</w:t>
      </w:r>
      <w:r w:rsidRPr="22E95B50">
        <w:rPr>
          <w:b/>
          <w:bCs/>
        </w:rPr>
        <w:t xml:space="preserve"> </w:t>
      </w:r>
      <w:r w:rsidRPr="001054A6">
        <w:rPr>
          <w:b/>
          <w:bCs/>
          <w:u w:val="single"/>
        </w:rPr>
        <w:t>collect</w:t>
      </w:r>
      <w:r w:rsidRPr="22E95B50" w:rsidR="00F6726B">
        <w:rPr>
          <w:b/>
          <w:bCs/>
        </w:rPr>
        <w:t xml:space="preserve"> (</w:t>
      </w:r>
      <w:r w:rsidRPr="22E95B50" w:rsidR="00F6726B">
        <w:rPr>
          <w:rStyle w:val="CommentReference"/>
          <w:b/>
          <w:bCs/>
          <w:sz w:val="24"/>
          <w:szCs w:val="24"/>
        </w:rPr>
        <w:t>Hover over definiti</w:t>
      </w:r>
      <w:r w:rsidRPr="686F20BB" w:rsidR="00F6726B">
        <w:rPr>
          <w:rStyle w:val="CommentReference"/>
          <w:b/>
          <w:sz w:val="24"/>
          <w:szCs w:val="24"/>
        </w:rPr>
        <w:t xml:space="preserve">on: </w:t>
      </w:r>
      <w:r w:rsidR="00096E6E">
        <w:rPr>
          <w:b/>
        </w:rPr>
        <w:t>H</w:t>
      </w:r>
      <w:r w:rsidRPr="00402AD1" w:rsidR="00402AD1">
        <w:rPr>
          <w:b/>
        </w:rPr>
        <w:t>ow you gather and compile information for programmatic or reporting requirements.</w:t>
      </w:r>
      <w:r w:rsidRPr="686F20BB" w:rsidR="00F6726B">
        <w:rPr>
          <w:b/>
          <w:bCs/>
        </w:rPr>
        <w:t>)</w:t>
      </w:r>
      <w:r w:rsidRPr="686F20BB" w:rsidR="00B8508A">
        <w:rPr>
          <w:b/>
          <w:bCs/>
        </w:rPr>
        <w:t>,</w:t>
      </w:r>
      <w:r w:rsidRPr="001054A6">
        <w:rPr>
          <w:b/>
        </w:rPr>
        <w:t xml:space="preserve"> </w:t>
      </w:r>
      <w:r w:rsidRPr="686F20BB" w:rsidR="00431FF8">
        <w:rPr>
          <w:b/>
        </w:rPr>
        <w:t>analyze</w:t>
      </w:r>
      <w:r w:rsidRPr="686F20BB">
        <w:rPr>
          <w:b/>
        </w:rPr>
        <w:t>,</w:t>
      </w:r>
      <w:r w:rsidRPr="001054A6">
        <w:rPr>
          <w:b/>
        </w:rPr>
        <w:t xml:space="preserve"> or </w:t>
      </w:r>
      <w:r w:rsidRPr="001054A6">
        <w:rPr>
          <w:b/>
          <w:u w:val="single"/>
        </w:rPr>
        <w:t>use</w:t>
      </w:r>
      <w:r w:rsidRPr="686F20BB">
        <w:rPr>
          <w:b/>
        </w:rPr>
        <w:t xml:space="preserve"> </w:t>
      </w:r>
      <w:r w:rsidRPr="686F20BB" w:rsidR="00B8508A">
        <w:rPr>
          <w:b/>
        </w:rPr>
        <w:t>(</w:t>
      </w:r>
      <w:r w:rsidRPr="686F20BB" w:rsidR="00F6726B">
        <w:rPr>
          <w:b/>
        </w:rPr>
        <w:t>Hover over definition:</w:t>
      </w:r>
      <w:r w:rsidRPr="00096E6E" w:rsidR="00096E6E">
        <w:rPr>
          <w:rFonts w:ascii="Aptos" w:hAnsi="Aptos" w:cs="Segoe UI"/>
          <w:color w:val="000000"/>
          <w:shd w:val="clear" w:color="auto" w:fill="FFFFFF"/>
        </w:rPr>
        <w:t xml:space="preserve"> </w:t>
      </w:r>
      <w:r w:rsidR="00096E6E">
        <w:rPr>
          <w:b/>
        </w:rPr>
        <w:t>H</w:t>
      </w:r>
      <w:r w:rsidRPr="00096E6E" w:rsidR="00096E6E">
        <w:rPr>
          <w:b/>
        </w:rPr>
        <w:t>ow you look closely at information to understand what it is telling you. This includes things like adding up totals, sorting lists, or finding patterns.</w:t>
      </w:r>
      <w:r w:rsidRPr="686F20BB" w:rsidR="00F6726B">
        <w:rPr>
          <w:b/>
          <w:bCs/>
        </w:rPr>
        <w:t>)</w:t>
      </w:r>
      <w:r w:rsidRPr="001054A6">
        <w:rPr>
          <w:b/>
        </w:rPr>
        <w:t xml:space="preserve"> data in y</w:t>
      </w:r>
      <w:r w:rsidRPr="001054A6">
        <w:rPr>
          <w:b/>
          <w:bCs/>
        </w:rPr>
        <w:t xml:space="preserve">our program? </w:t>
      </w:r>
      <w:r w:rsidRPr="22E95B50" w:rsidR="00BF5B56">
        <w:rPr>
          <w:b/>
          <w:bCs/>
        </w:rPr>
        <w:t>Choose</w:t>
      </w:r>
      <w:r w:rsidRPr="22E95B50" w:rsidR="00747764">
        <w:rPr>
          <w:b/>
          <w:bCs/>
        </w:rPr>
        <w:t xml:space="preserve"> all that apply</w:t>
      </w:r>
      <w:r w:rsidRPr="22E95B50" w:rsidR="002E6CAE">
        <w:rPr>
          <w:b/>
          <w:bCs/>
        </w:rPr>
        <w:t>.</w:t>
      </w:r>
    </w:p>
    <w:p w:rsidR="00F26AC1" w:rsidRPr="00ED626B" w:rsidP="00F26AC1" w14:paraId="63C11061" w14:textId="77777777">
      <w:pPr>
        <w:pStyle w:val="ListParagraph"/>
        <w:numPr>
          <w:ilvl w:val="1"/>
          <w:numId w:val="20"/>
        </w:numPr>
      </w:pPr>
      <w:r>
        <w:t>Program Director/Program Administrator</w:t>
      </w:r>
    </w:p>
    <w:p w:rsidR="00F26AC1" w:rsidRPr="00ED626B" w:rsidP="00F26AC1" w14:paraId="009E38C7" w14:textId="77777777">
      <w:pPr>
        <w:pStyle w:val="ListParagraph"/>
        <w:numPr>
          <w:ilvl w:val="1"/>
          <w:numId w:val="20"/>
        </w:numPr>
      </w:pPr>
      <w:r>
        <w:t>Regional Manager</w:t>
      </w:r>
    </w:p>
    <w:p w:rsidR="00F26AC1" w:rsidRPr="00ED626B" w:rsidP="00F26AC1" w14:paraId="50F4CE1C" w14:textId="77777777">
      <w:pPr>
        <w:pStyle w:val="ListParagraph"/>
        <w:numPr>
          <w:ilvl w:val="1"/>
          <w:numId w:val="20"/>
        </w:numPr>
      </w:pPr>
      <w:r>
        <w:t>Site Manager or Office Manager</w:t>
      </w:r>
    </w:p>
    <w:p w:rsidR="00F26AC1" w:rsidRPr="00ED626B" w:rsidP="00F26AC1" w14:paraId="5A93DB44" w14:textId="77777777">
      <w:pPr>
        <w:pStyle w:val="ListParagraph"/>
        <w:numPr>
          <w:ilvl w:val="1"/>
          <w:numId w:val="20"/>
        </w:numPr>
      </w:pPr>
      <w:r>
        <w:t>Supervisor</w:t>
      </w:r>
    </w:p>
    <w:p w:rsidR="00F26AC1" w:rsidRPr="00ED626B" w:rsidP="00F26AC1" w14:paraId="754FB5DD" w14:textId="77777777">
      <w:pPr>
        <w:pStyle w:val="ListParagraph"/>
        <w:numPr>
          <w:ilvl w:val="1"/>
          <w:numId w:val="20"/>
        </w:numPr>
      </w:pPr>
      <w:r>
        <w:t>Case Worker, Coach, or Client Services Worker</w:t>
      </w:r>
    </w:p>
    <w:p w:rsidR="00F26AC1" w:rsidRPr="00ED626B" w:rsidP="00F26AC1" w14:paraId="0E00CA49" w14:textId="77777777">
      <w:pPr>
        <w:pStyle w:val="ListParagraph"/>
        <w:numPr>
          <w:ilvl w:val="1"/>
          <w:numId w:val="20"/>
        </w:numPr>
      </w:pPr>
      <w:r>
        <w:t>Research Staff</w:t>
      </w:r>
    </w:p>
    <w:p w:rsidR="00F26AC1" w:rsidRPr="00ED626B" w:rsidP="00F26AC1" w14:paraId="4F5D14AE" w14:textId="77777777">
      <w:pPr>
        <w:pStyle w:val="ListParagraph"/>
        <w:numPr>
          <w:ilvl w:val="1"/>
          <w:numId w:val="20"/>
        </w:numPr>
      </w:pPr>
      <w:r>
        <w:t>Data Staff</w:t>
      </w:r>
    </w:p>
    <w:p w:rsidR="00F26AC1" w:rsidRPr="00ED626B" w:rsidP="00F26AC1" w14:paraId="40EF3FF6" w14:textId="77777777">
      <w:pPr>
        <w:pStyle w:val="ListParagraph"/>
        <w:numPr>
          <w:ilvl w:val="1"/>
          <w:numId w:val="20"/>
        </w:numPr>
      </w:pPr>
      <w:r>
        <w:t>Compliance Officer</w:t>
      </w:r>
    </w:p>
    <w:p w:rsidR="00F26AC1" w:rsidRPr="00ED626B" w:rsidP="00F26AC1" w14:paraId="357597A9" w14:textId="77777777">
      <w:pPr>
        <w:pStyle w:val="ListParagraph"/>
        <w:numPr>
          <w:ilvl w:val="1"/>
          <w:numId w:val="20"/>
        </w:numPr>
      </w:pPr>
      <w:r>
        <w:t>Quality Assurance Officer</w:t>
      </w:r>
    </w:p>
    <w:p w:rsidR="00F26AC1" w:rsidRPr="00ED626B" w:rsidP="00F26AC1" w14:paraId="7B47F952" w14:textId="77777777">
      <w:pPr>
        <w:pStyle w:val="ListParagraph"/>
        <w:numPr>
          <w:ilvl w:val="1"/>
          <w:numId w:val="20"/>
        </w:numPr>
      </w:pPr>
      <w:r>
        <w:t>Administrative Support or Front Office Staff</w:t>
      </w:r>
    </w:p>
    <w:p w:rsidR="006D3D14" w:rsidRPr="00ED626B" w:rsidP="00F26AC1" w14:paraId="4FE2BE11" w14:textId="69120CED">
      <w:pPr>
        <w:pStyle w:val="ListParagraph"/>
        <w:numPr>
          <w:ilvl w:val="1"/>
          <w:numId w:val="20"/>
        </w:numPr>
      </w:pPr>
      <w:r>
        <w:t>Finance staff</w:t>
      </w:r>
    </w:p>
    <w:p w:rsidR="00A25EBC" w14:paraId="3B23137D" w14:textId="1A7F431C">
      <w:pPr>
        <w:pStyle w:val="ListParagraph"/>
        <w:numPr>
          <w:ilvl w:val="1"/>
          <w:numId w:val="20"/>
        </w:numPr>
        <w:spacing w:after="0"/>
      </w:pPr>
      <w:r>
        <w:t>Other</w:t>
      </w:r>
      <w:r w:rsidR="051D0D23">
        <w:t xml:space="preserve">, </w:t>
      </w:r>
      <w:r>
        <w:t xml:space="preserve">please </w:t>
      </w:r>
      <w:r w:rsidR="00925D72">
        <w:t>specify</w:t>
      </w:r>
      <w:r w:rsidR="3A96DAE8">
        <w:t>:</w:t>
      </w:r>
      <w:r w:rsidR="00925D72">
        <w:t xml:space="preserve"> _</w:t>
      </w:r>
      <w:r w:rsidR="00485462">
        <w:t>_______________</w:t>
      </w:r>
      <w:r w:rsidR="00CB502F">
        <w:t xml:space="preserve"> </w:t>
      </w:r>
    </w:p>
    <w:p w:rsidR="00A25EBC" w:rsidRPr="001054A6" w:rsidP="22E95B50" w14:paraId="322864DC" w14:textId="3D1D0D0F">
      <w:pPr>
        <w:pStyle w:val="ListParagraph"/>
        <w:numPr>
          <w:ilvl w:val="1"/>
          <w:numId w:val="20"/>
        </w:numPr>
        <w:spacing w:after="0"/>
        <w:rPr>
          <w:b/>
          <w:bCs/>
          <w:i/>
          <w:iCs/>
        </w:rPr>
      </w:pPr>
      <w:r>
        <w:t>Don’t know/not sure</w:t>
      </w:r>
      <w:r w:rsidR="00CB502F">
        <w:t xml:space="preserve"> </w:t>
      </w:r>
      <w:r w:rsidRPr="22E95B50" w:rsidR="00CB502F">
        <w:rPr>
          <w:b/>
          <w:bCs/>
          <w:i/>
          <w:iCs/>
        </w:rPr>
        <w:t>[Exclusive]</w:t>
      </w:r>
    </w:p>
    <w:p w:rsidR="00485462" w:rsidRPr="001054A6" w:rsidP="22E95B50" w14:paraId="61806A27" w14:textId="4A74487E">
      <w:pPr>
        <w:pStyle w:val="ListParagraph"/>
        <w:numPr>
          <w:ilvl w:val="1"/>
          <w:numId w:val="20"/>
        </w:numPr>
        <w:spacing w:after="0"/>
        <w:rPr>
          <w:b/>
          <w:bCs/>
          <w:i/>
          <w:iCs/>
        </w:rPr>
      </w:pPr>
      <w:r>
        <w:t>Prefer not to answer</w:t>
      </w:r>
      <w:r w:rsidR="00CB502F">
        <w:t xml:space="preserve"> </w:t>
      </w:r>
      <w:r w:rsidRPr="22E95B50" w:rsidR="00CB502F">
        <w:rPr>
          <w:b/>
          <w:bCs/>
          <w:i/>
          <w:iCs/>
        </w:rPr>
        <w:t>[Exclusive]</w:t>
      </w:r>
    </w:p>
    <w:p w:rsidR="001A3ADE" w:rsidRPr="00DB3528" w:rsidP="148D45B7" w14:paraId="18318D32" w14:textId="5332715A">
      <w:pPr>
        <w:spacing w:after="0"/>
      </w:pPr>
    </w:p>
    <w:p w:rsidR="006D150E" w:rsidRPr="001054A6" w:rsidP="001054A6" w14:paraId="593750A7" w14:textId="29A433CC">
      <w:pPr>
        <w:pStyle w:val="ListParagraph"/>
        <w:numPr>
          <w:ilvl w:val="0"/>
          <w:numId w:val="20"/>
        </w:numPr>
        <w:rPr>
          <w:b/>
          <w:bCs/>
        </w:rPr>
      </w:pPr>
      <w:r w:rsidRPr="001054A6">
        <w:rPr>
          <w:b/>
          <w:bCs/>
        </w:rPr>
        <w:t>What is a typical caseworker’s monthly caseload? (1 family = 1 case)</w:t>
      </w:r>
      <w:r w:rsidRPr="22E95B50">
        <w:rPr>
          <w:b/>
          <w:bCs/>
        </w:rPr>
        <w:t>?</w:t>
      </w:r>
    </w:p>
    <w:p w:rsidR="001D629D" w:rsidP="53764A8C" w14:paraId="395E9892" w14:textId="67DEC260">
      <w:pPr>
        <w:pStyle w:val="ListParagraph"/>
        <w:numPr>
          <w:ilvl w:val="1"/>
          <w:numId w:val="20"/>
        </w:numPr>
        <w:spacing w:after="0"/>
      </w:pPr>
      <w:r>
        <w:t>[Text entry, add validation for content types – number]</w:t>
      </w:r>
    </w:p>
    <w:p w:rsidR="00A23FDF" w:rsidP="001F26BF" w14:paraId="2AA24152" w14:textId="16760BA6">
      <w:pPr>
        <w:pStyle w:val="ListParagraph"/>
        <w:numPr>
          <w:ilvl w:val="1"/>
          <w:numId w:val="20"/>
        </w:numPr>
        <w:spacing w:after="0" w:line="276" w:lineRule="auto"/>
        <w:rPr>
          <w:rFonts w:ascii="Aptos" w:eastAsia="Aptos" w:hAnsi="Aptos" w:cs="Aptos"/>
        </w:rPr>
      </w:pPr>
      <w:r w:rsidRPr="22E95B50">
        <w:rPr>
          <w:rFonts w:ascii="Aptos" w:eastAsia="Aptos" w:hAnsi="Aptos" w:cs="Aptos"/>
        </w:rPr>
        <w:t>Don’t know/not sure</w:t>
      </w:r>
    </w:p>
    <w:p w:rsidR="000A2DB6" w:rsidRPr="001054A6" w:rsidP="001054A6" w14:paraId="1664FF0E" w14:textId="47B9C0B9">
      <w:pPr>
        <w:pStyle w:val="ListParagraph"/>
        <w:numPr>
          <w:ilvl w:val="1"/>
          <w:numId w:val="20"/>
        </w:numPr>
        <w:spacing w:after="0" w:line="276" w:lineRule="auto"/>
        <w:rPr>
          <w:rFonts w:ascii="Aptos" w:eastAsia="Aptos" w:hAnsi="Aptos" w:cs="Aptos"/>
        </w:rPr>
      </w:pPr>
      <w:r>
        <w:t>Prefer not to answer</w:t>
      </w:r>
    </w:p>
    <w:p w:rsidR="0037323E" w:rsidRPr="002C2531" w:rsidP="53764A8C" w14:paraId="0ACD9DFA" w14:textId="56678C83">
      <w:pPr>
        <w:spacing w:after="0" w:line="276" w:lineRule="auto"/>
        <w:rPr>
          <w:rFonts w:ascii="Aptos" w:eastAsia="Aptos" w:hAnsi="Aptos" w:cs="Aptos"/>
        </w:rPr>
      </w:pPr>
    </w:p>
    <w:p w:rsidR="0037041D" w:rsidRPr="001054A6" w:rsidP="53764A8C" w14:paraId="3A619E76" w14:textId="3FD6CBCD">
      <w:pPr>
        <w:pStyle w:val="ListParagraph"/>
        <w:numPr>
          <w:ilvl w:val="0"/>
          <w:numId w:val="20"/>
        </w:numPr>
        <w:rPr>
          <w:b/>
          <w:bCs/>
        </w:rPr>
      </w:pPr>
      <w:r w:rsidRPr="22E95B50">
        <w:rPr>
          <w:b/>
          <w:bCs/>
        </w:rPr>
        <w:t>Which of the following best describes</w:t>
      </w:r>
      <w:r w:rsidRPr="22E95B50" w:rsidR="003172E4">
        <w:rPr>
          <w:b/>
          <w:bCs/>
        </w:rPr>
        <w:t xml:space="preserve"> who runs your program and</w:t>
      </w:r>
      <w:r w:rsidRPr="22E95B50">
        <w:rPr>
          <w:b/>
          <w:bCs/>
        </w:rPr>
        <w:t xml:space="preserve"> how </w:t>
      </w:r>
      <w:r w:rsidRPr="22E95B50" w:rsidR="003172E4">
        <w:rPr>
          <w:b/>
          <w:bCs/>
        </w:rPr>
        <w:t xml:space="preserve">it </w:t>
      </w:r>
      <w:r w:rsidRPr="22E95B50">
        <w:rPr>
          <w:b/>
          <w:bCs/>
        </w:rPr>
        <w:t>is set up</w:t>
      </w:r>
      <w:r w:rsidRPr="001054A6">
        <w:rPr>
          <w:b/>
          <w:bCs/>
        </w:rPr>
        <w:t xml:space="preserve">?   </w:t>
      </w:r>
    </w:p>
    <w:p w:rsidR="0037041D" w:rsidP="001054A6" w14:paraId="73DE8750" w14:textId="0B42C517">
      <w:pPr>
        <w:numPr>
          <w:ilvl w:val="1"/>
          <w:numId w:val="13"/>
        </w:numPr>
        <w:spacing w:after="0"/>
      </w:pPr>
      <w:r>
        <w:t xml:space="preserve">The </w:t>
      </w:r>
      <w:r w:rsidR="2A49E74D">
        <w:t xml:space="preserve">program </w:t>
      </w:r>
      <w:r>
        <w:t xml:space="preserve">is run </w:t>
      </w:r>
      <w:r w:rsidR="2A49E74D">
        <w:t xml:space="preserve">directly by </w:t>
      </w:r>
      <w:r w:rsidR="2A49E74D">
        <w:t>a single</w:t>
      </w:r>
      <w:r w:rsidR="2A49E74D">
        <w:t xml:space="preserve"> Tribe, </w:t>
      </w:r>
      <w:r w:rsidR="001710F8">
        <w:t xml:space="preserve">Native </w:t>
      </w:r>
      <w:r w:rsidR="00E01E0E">
        <w:t>v</w:t>
      </w:r>
      <w:r w:rsidR="001710F8">
        <w:t xml:space="preserve">illage, </w:t>
      </w:r>
      <w:r w:rsidR="00E01E0E">
        <w:t xml:space="preserve">village Tribe, </w:t>
      </w:r>
      <w:r w:rsidR="5C68D343">
        <w:t>IRA Council, or</w:t>
      </w:r>
      <w:r w:rsidR="000163F6">
        <w:t xml:space="preserve"> Tribal</w:t>
      </w:r>
      <w:r w:rsidR="5C68D343">
        <w:t xml:space="preserve"> </w:t>
      </w:r>
      <w:r w:rsidR="000163F6">
        <w:t>t</w:t>
      </w:r>
      <w:r w:rsidR="5C68D343">
        <w:t xml:space="preserve">raditional </w:t>
      </w:r>
      <w:r w:rsidR="000163F6">
        <w:t>c</w:t>
      </w:r>
      <w:r w:rsidR="5C68D343">
        <w:t>ouncil</w:t>
      </w:r>
    </w:p>
    <w:p w:rsidR="0037041D" w:rsidP="2A49E74D" w14:paraId="494FB531" w14:textId="55952917">
      <w:pPr>
        <w:pStyle w:val="ListParagraph"/>
        <w:numPr>
          <w:ilvl w:val="1"/>
          <w:numId w:val="13"/>
        </w:numPr>
        <w:spacing w:after="0"/>
      </w:pPr>
      <w:r>
        <w:t>A consortium of Tribes</w:t>
      </w:r>
      <w:r w:rsidR="05868A83">
        <w:t xml:space="preserve"> or regional Tribal non-profits</w:t>
      </w:r>
      <w:r>
        <w:t xml:space="preserve"> </w:t>
      </w:r>
      <w:r w:rsidR="4FDF9042">
        <w:t xml:space="preserve">run </w:t>
      </w:r>
      <w:r>
        <w:t>the program</w:t>
      </w:r>
      <w:r w:rsidR="4FDF9042">
        <w:t xml:space="preserve"> together</w:t>
      </w:r>
      <w:r>
        <w:t xml:space="preserve"> </w:t>
      </w:r>
    </w:p>
    <w:p w:rsidR="0037041D" w:rsidRPr="00DB3528" w:rsidP="0037041D" w14:paraId="11E6EC93" w14:textId="1B8FBEA0">
      <w:pPr>
        <w:pStyle w:val="ListParagraph"/>
        <w:numPr>
          <w:ilvl w:val="1"/>
          <w:numId w:val="13"/>
        </w:numPr>
        <w:spacing w:after="0"/>
      </w:pPr>
      <w:r>
        <w:t xml:space="preserve">A non-profit organization </w:t>
      </w:r>
      <w:r w:rsidR="006347EC">
        <w:t>runs the program</w:t>
      </w:r>
      <w:r w:rsidR="00FB7BCA">
        <w:t xml:space="preserve"> on behalf of the Tribe(s)</w:t>
      </w:r>
      <w:r>
        <w:t xml:space="preserve"> </w:t>
      </w:r>
    </w:p>
    <w:p w:rsidR="0037041D" w:rsidRPr="00DB3528" w:rsidP="0037041D" w14:paraId="630E79B9" w14:textId="77777777">
      <w:pPr>
        <w:pStyle w:val="ListParagraph"/>
        <w:numPr>
          <w:ilvl w:val="1"/>
          <w:numId w:val="13"/>
        </w:numPr>
        <w:spacing w:after="0"/>
      </w:pPr>
      <w:r>
        <w:t>Other, please explain: ________________</w:t>
      </w:r>
    </w:p>
    <w:p w:rsidR="0037041D" w:rsidRPr="00DB3528" w:rsidP="0037041D" w14:paraId="3D60A27F" w14:textId="77777777">
      <w:pPr>
        <w:pStyle w:val="ListParagraph"/>
        <w:numPr>
          <w:ilvl w:val="1"/>
          <w:numId w:val="13"/>
        </w:numPr>
        <w:spacing w:after="0"/>
      </w:pPr>
      <w:r>
        <w:t>Don’t know/not sure</w:t>
      </w:r>
    </w:p>
    <w:p w:rsidR="0037041D" w:rsidP="0037041D" w14:paraId="3F46B861" w14:textId="77777777">
      <w:pPr>
        <w:pStyle w:val="ListParagraph"/>
        <w:numPr>
          <w:ilvl w:val="1"/>
          <w:numId w:val="13"/>
        </w:numPr>
        <w:spacing w:after="0"/>
      </w:pPr>
      <w:r>
        <w:t>Prefer not to answer</w:t>
      </w:r>
    </w:p>
    <w:p w:rsidR="0037041D" w:rsidRPr="00DB3528" w:rsidP="0037041D" w14:paraId="171C3DB4" w14:textId="77777777">
      <w:pPr>
        <w:pStyle w:val="ListParagraph"/>
        <w:spacing w:after="0"/>
        <w:ind w:left="1440"/>
      </w:pPr>
    </w:p>
    <w:p w:rsidR="0037041D" w:rsidRPr="00DB3528" w:rsidP="0037041D" w14:paraId="3177DB6A" w14:textId="77777777">
      <w:pPr>
        <w:pStyle w:val="ListParagraph"/>
        <w:numPr>
          <w:ilvl w:val="0"/>
          <w:numId w:val="20"/>
        </w:numPr>
        <w:spacing w:after="0"/>
        <w:rPr>
          <w:b/>
          <w:bCs/>
        </w:rPr>
      </w:pPr>
      <w:r w:rsidRPr="22E95B50">
        <w:rPr>
          <w:b/>
          <w:bCs/>
        </w:rPr>
        <w:t xml:space="preserve">Is your Tribal TANF program a </w:t>
      </w:r>
      <w:r w:rsidRPr="22E95B50">
        <w:rPr>
          <w:b/>
          <w:bCs/>
          <w:u w:val="single"/>
        </w:rPr>
        <w:t>477 program</w:t>
      </w:r>
      <w:r w:rsidRPr="22E95B50">
        <w:rPr>
          <w:b/>
          <w:bCs/>
        </w:rPr>
        <w:t xml:space="preserve">? (see 477 </w:t>
      </w:r>
      <w:r w:rsidRPr="22E95B50">
        <w:rPr>
          <w:b/>
          <w:bCs/>
        </w:rPr>
        <w:t>hover</w:t>
      </w:r>
      <w:r w:rsidRPr="22E95B50">
        <w:rPr>
          <w:b/>
          <w:bCs/>
        </w:rPr>
        <w:t xml:space="preserve"> over definition) (Hover over definition: A 477 Program allows federally recognized Tribes or Tribal organizations to integrate funding from multiple federal employment and training-related programs into a single, coordinated program. For example: TANF job readiness funds and Workforce Innovation and Opportunity Act (WIOA) adult training funds) </w:t>
      </w:r>
    </w:p>
    <w:p w:rsidR="0037041D" w:rsidRPr="00DB3528" w:rsidP="0037041D" w14:paraId="5E292DC0" w14:textId="77777777">
      <w:pPr>
        <w:pStyle w:val="ListParagraph"/>
        <w:numPr>
          <w:ilvl w:val="1"/>
          <w:numId w:val="14"/>
        </w:numPr>
        <w:spacing w:after="0"/>
      </w:pPr>
      <w:r>
        <w:t>Yes</w:t>
      </w:r>
    </w:p>
    <w:p w:rsidR="0037041D" w:rsidRPr="00DB3528" w:rsidP="0037041D" w14:paraId="6CCCFA16" w14:textId="77777777">
      <w:pPr>
        <w:pStyle w:val="ListParagraph"/>
        <w:numPr>
          <w:ilvl w:val="1"/>
          <w:numId w:val="14"/>
        </w:numPr>
        <w:spacing w:after="0"/>
      </w:pPr>
      <w:r>
        <w:t xml:space="preserve">No </w:t>
      </w:r>
    </w:p>
    <w:p w:rsidR="0037041D" w:rsidP="0037041D" w14:paraId="0EA307F2" w14:textId="77777777">
      <w:pPr>
        <w:pStyle w:val="ListParagraph"/>
        <w:numPr>
          <w:ilvl w:val="1"/>
          <w:numId w:val="14"/>
        </w:numPr>
        <w:spacing w:after="0"/>
      </w:pPr>
      <w:r>
        <w:t>Don’t know/not sure</w:t>
      </w:r>
    </w:p>
    <w:p w:rsidR="0037041D" w:rsidP="0037041D" w14:paraId="1F747C66" w14:textId="0B632549">
      <w:pPr>
        <w:pStyle w:val="ListParagraph"/>
        <w:numPr>
          <w:ilvl w:val="1"/>
          <w:numId w:val="14"/>
        </w:numPr>
        <w:spacing w:after="0"/>
      </w:pPr>
      <w:r>
        <w:t>Prefer not to answer</w:t>
      </w:r>
    </w:p>
    <w:p w:rsidR="0037041D" w14:paraId="210757CA" w14:textId="77777777">
      <w:pPr>
        <w:spacing w:after="0"/>
        <w:rPr>
          <w:b/>
          <w:bCs/>
          <w:u w:val="single"/>
        </w:rPr>
      </w:pPr>
    </w:p>
    <w:p w:rsidR="00014021" w:rsidRPr="00903BD6" w:rsidP="00014021" w14:paraId="500CB82B" w14:textId="3486272F">
      <w:pPr>
        <w:spacing w:after="0" w:line="276" w:lineRule="auto"/>
        <w:rPr>
          <w:rFonts w:ascii="Aptos" w:eastAsia="Aptos" w:hAnsi="Aptos" w:cs="Aptos"/>
        </w:rPr>
      </w:pPr>
      <w:r w:rsidRPr="22E95B50">
        <w:rPr>
          <w:rFonts w:ascii="Aptos" w:eastAsia="Aptos" w:hAnsi="Aptos" w:cs="Aptos"/>
        </w:rPr>
        <w:t xml:space="preserve">The following questions will ask about your program’s </w:t>
      </w:r>
      <w:r w:rsidR="005D3E9C">
        <w:rPr>
          <w:rFonts w:ascii="Aptos" w:eastAsia="Aptos" w:hAnsi="Aptos" w:cs="Aptos"/>
        </w:rPr>
        <w:t xml:space="preserve">TANF </w:t>
      </w:r>
      <w:r w:rsidRPr="22E95B50">
        <w:rPr>
          <w:rFonts w:ascii="Aptos" w:eastAsia="Aptos" w:hAnsi="Aptos" w:cs="Aptos"/>
        </w:rPr>
        <w:t xml:space="preserve">grant funding received in Calendar Year </w:t>
      </w:r>
      <w:r w:rsidR="00431FF8">
        <w:rPr>
          <w:rFonts w:ascii="Aptos" w:eastAsia="Aptos" w:hAnsi="Aptos" w:cs="Aptos"/>
        </w:rPr>
        <w:t>[use year prior to survey fielding]</w:t>
      </w:r>
      <w:r w:rsidRPr="22E95B50">
        <w:rPr>
          <w:rFonts w:ascii="Aptos" w:eastAsia="Aptos" w:hAnsi="Aptos" w:cs="Aptos"/>
        </w:rPr>
        <w:t xml:space="preserve">. </w:t>
      </w:r>
      <w:r w:rsidR="005D3E9C">
        <w:rPr>
          <w:rFonts w:ascii="Aptos" w:eastAsia="Aptos" w:hAnsi="Aptos" w:cs="Aptos"/>
        </w:rPr>
        <w:t>T</w:t>
      </w:r>
      <w:r w:rsidRPr="22E95B50">
        <w:rPr>
          <w:rFonts w:ascii="Aptos" w:eastAsia="Aptos" w:hAnsi="Aptos" w:cs="Aptos"/>
        </w:rPr>
        <w:t xml:space="preserve">he information gathered below will help the study team understand the broader funding landscape of Tribal TANF programs, to help us identify potential challenges and unmet needs that can inform future decisions about providing additional resources and technical assistance. </w:t>
      </w:r>
    </w:p>
    <w:p w:rsidR="00014021" w:rsidRPr="001054A6" w:rsidP="001054A6" w14:paraId="15FA7D05" w14:textId="77777777">
      <w:pPr>
        <w:spacing w:after="0"/>
        <w:rPr>
          <w:b/>
          <w:bCs/>
          <w:u w:val="single"/>
        </w:rPr>
      </w:pPr>
    </w:p>
    <w:p w:rsidR="004E1441" w:rsidRPr="001054A6" w:rsidP="53764A8C" w14:paraId="04A22F41" w14:textId="199A0CEB">
      <w:pPr>
        <w:pStyle w:val="ListParagraph"/>
        <w:numPr>
          <w:ilvl w:val="0"/>
          <w:numId w:val="20"/>
        </w:numPr>
        <w:spacing w:after="0"/>
        <w:rPr>
          <w:rFonts w:ascii="Aptos" w:hAnsi="Aptos" w:cs="Aptos"/>
          <w:b/>
          <w:bCs/>
        </w:rPr>
      </w:pPr>
      <w:r w:rsidRPr="001054A6">
        <w:rPr>
          <w:b/>
          <w:bCs/>
        </w:rPr>
        <w:t xml:space="preserve">How much federal Tribal TANF funding did your program get in </w:t>
      </w:r>
      <w:r w:rsidRPr="001054A6" w:rsidR="001259F7">
        <w:rPr>
          <w:b/>
          <w:bCs/>
        </w:rPr>
        <w:t xml:space="preserve">Calendar Year </w:t>
      </w:r>
      <w:r w:rsidR="00B37489">
        <w:rPr>
          <w:b/>
          <w:bCs/>
        </w:rPr>
        <w:t>[XXXX]</w:t>
      </w:r>
      <w:r w:rsidRPr="22E95B50" w:rsidR="00C5254F">
        <w:rPr>
          <w:b/>
          <w:bCs/>
        </w:rPr>
        <w:t xml:space="preserve">? </w:t>
      </w:r>
    </w:p>
    <w:p w:rsidR="00AF229A" w:rsidRPr="00DB3528" w:rsidP="00B67776" w14:paraId="4FC23ADC" w14:textId="23FD626E">
      <w:pPr>
        <w:pStyle w:val="ListParagraph"/>
        <w:numPr>
          <w:ilvl w:val="1"/>
          <w:numId w:val="20"/>
        </w:numPr>
        <w:spacing w:after="0" w:line="276" w:lineRule="auto"/>
      </w:pPr>
      <w:r>
        <w:t>Less than $100,000</w:t>
      </w:r>
    </w:p>
    <w:p w:rsidR="00B67776" w:rsidRPr="00DB3528" w:rsidP="00B67776" w14:paraId="0902B0BC" w14:textId="63483CE5">
      <w:pPr>
        <w:pStyle w:val="ListParagraph"/>
        <w:numPr>
          <w:ilvl w:val="1"/>
          <w:numId w:val="20"/>
        </w:numPr>
        <w:spacing w:after="0" w:line="276" w:lineRule="auto"/>
      </w:pPr>
      <w:r>
        <w:t xml:space="preserve">$100,000 – </w:t>
      </w:r>
      <w:r w:rsidR="4ECF6FFA">
        <w:t>$</w:t>
      </w:r>
      <w:r w:rsidR="00254D6E">
        <w:t>299,999</w:t>
      </w:r>
    </w:p>
    <w:p w:rsidR="00941104" w:rsidRPr="00DB3528" w:rsidP="00B67776" w14:paraId="16C04DEB" w14:textId="7F6D0202">
      <w:pPr>
        <w:pStyle w:val="ListParagraph"/>
        <w:numPr>
          <w:ilvl w:val="1"/>
          <w:numId w:val="20"/>
        </w:numPr>
        <w:spacing w:after="0" w:line="276" w:lineRule="auto"/>
      </w:pPr>
      <w:r>
        <w:t>$</w:t>
      </w:r>
      <w:r w:rsidR="00254D6E">
        <w:t>3</w:t>
      </w:r>
      <w:r w:rsidR="00B67776">
        <w:t>0</w:t>
      </w:r>
      <w:r w:rsidR="00254D6E">
        <w:t>0,000-</w:t>
      </w:r>
      <w:r w:rsidR="7B0B8989">
        <w:t>$</w:t>
      </w:r>
      <w:r>
        <w:t>499,999</w:t>
      </w:r>
    </w:p>
    <w:p w:rsidR="00941104" w:rsidRPr="00DB3528" w:rsidP="00B67776" w14:paraId="1B0947C1" w14:textId="272842ED">
      <w:pPr>
        <w:pStyle w:val="ListParagraph"/>
        <w:numPr>
          <w:ilvl w:val="1"/>
          <w:numId w:val="20"/>
        </w:numPr>
        <w:spacing w:after="0" w:line="276" w:lineRule="auto"/>
      </w:pPr>
      <w:r>
        <w:t>$</w:t>
      </w:r>
      <w:r>
        <w:t xml:space="preserve">500,000 – </w:t>
      </w:r>
      <w:r w:rsidR="4594288A">
        <w:t>$</w:t>
      </w:r>
      <w:r>
        <w:t>699,999</w:t>
      </w:r>
    </w:p>
    <w:p w:rsidR="0072760C" w:rsidRPr="00DB3528" w:rsidP="00B67776" w14:paraId="54E97786" w14:textId="5AA21071">
      <w:pPr>
        <w:pStyle w:val="ListParagraph"/>
        <w:numPr>
          <w:ilvl w:val="1"/>
          <w:numId w:val="20"/>
        </w:numPr>
        <w:spacing w:after="0" w:line="276" w:lineRule="auto"/>
      </w:pPr>
      <w:r>
        <w:t>$</w:t>
      </w:r>
      <w:r w:rsidR="00941104">
        <w:t>700,000-</w:t>
      </w:r>
      <w:r>
        <w:t xml:space="preserve"> </w:t>
      </w:r>
      <w:r w:rsidR="7CBB50D9">
        <w:t>$</w:t>
      </w:r>
      <w:r>
        <w:t>999,999</w:t>
      </w:r>
    </w:p>
    <w:p w:rsidR="0072760C" w:rsidRPr="00DB3528" w:rsidP="00B67776" w14:paraId="498703FD" w14:textId="6AC34C1C">
      <w:pPr>
        <w:pStyle w:val="ListParagraph"/>
        <w:numPr>
          <w:ilvl w:val="1"/>
          <w:numId w:val="20"/>
        </w:numPr>
        <w:spacing w:after="0" w:line="276" w:lineRule="auto"/>
      </w:pPr>
      <w:r>
        <w:t>$</w:t>
      </w:r>
      <w:r>
        <w:t xml:space="preserve">1,000,000- </w:t>
      </w:r>
      <w:r w:rsidR="7CBB50D9">
        <w:t>$</w:t>
      </w:r>
      <w:r w:rsidR="00A92B95">
        <w:t>4,999,999</w:t>
      </w:r>
    </w:p>
    <w:p w:rsidR="00A92B95" w:rsidRPr="00DB3528" w:rsidP="00B67776" w14:paraId="3F9FEFF5" w14:textId="58210D4A">
      <w:pPr>
        <w:pStyle w:val="ListParagraph"/>
        <w:numPr>
          <w:ilvl w:val="1"/>
          <w:numId w:val="20"/>
        </w:numPr>
        <w:spacing w:after="0" w:line="276" w:lineRule="auto"/>
      </w:pPr>
      <w:r>
        <w:t>$</w:t>
      </w:r>
      <w:r>
        <w:t xml:space="preserve">5,000,000 – </w:t>
      </w:r>
      <w:r w:rsidR="5DBBF7F0">
        <w:t>$</w:t>
      </w:r>
      <w:r>
        <w:t>9,999,999</w:t>
      </w:r>
    </w:p>
    <w:p w:rsidR="00A92B95" w:rsidRPr="00DB3528" w:rsidP="00B67776" w14:paraId="29DC3AAE" w14:textId="1DB2C025">
      <w:pPr>
        <w:pStyle w:val="ListParagraph"/>
        <w:numPr>
          <w:ilvl w:val="1"/>
          <w:numId w:val="20"/>
        </w:numPr>
        <w:spacing w:after="0" w:line="276" w:lineRule="auto"/>
      </w:pPr>
      <w:r>
        <w:t>$10,000,000 +</w:t>
      </w:r>
    </w:p>
    <w:p w:rsidR="00BA3595" w:rsidP="00BA3595" w14:paraId="4D170041" w14:textId="6D81FF4A">
      <w:pPr>
        <w:pStyle w:val="ListParagraph"/>
        <w:numPr>
          <w:ilvl w:val="1"/>
          <w:numId w:val="20"/>
        </w:numPr>
        <w:spacing w:after="0"/>
      </w:pPr>
      <w:r>
        <w:t>Don’t know/not sure</w:t>
      </w:r>
    </w:p>
    <w:p w:rsidR="00740043" w:rsidRPr="00DB3528" w:rsidP="00BA3595" w14:paraId="634747BA" w14:textId="29A67494">
      <w:pPr>
        <w:pStyle w:val="ListParagraph"/>
        <w:numPr>
          <w:ilvl w:val="1"/>
          <w:numId w:val="20"/>
        </w:numPr>
        <w:spacing w:after="0"/>
      </w:pPr>
      <w:r>
        <w:t>Prefer not to answer</w:t>
      </w:r>
    </w:p>
    <w:p w:rsidR="00D8472A" w:rsidRPr="00DB3528" w:rsidP="00D8472A" w14:paraId="196BD3E2" w14:textId="7D6DAE03">
      <w:pPr>
        <w:pStyle w:val="ListParagraph"/>
        <w:spacing w:after="0"/>
        <w:rPr>
          <w:b/>
          <w:bCs/>
        </w:rPr>
      </w:pPr>
    </w:p>
    <w:p w:rsidR="0051429B" w:rsidRPr="001054A6" w:rsidP="001054A6" w14:paraId="02875B0D" w14:textId="642041F9">
      <w:pPr>
        <w:pStyle w:val="ListParagraph"/>
        <w:numPr>
          <w:ilvl w:val="0"/>
          <w:numId w:val="20"/>
        </w:numPr>
        <w:spacing w:after="0" w:line="276" w:lineRule="auto"/>
        <w:rPr>
          <w:b/>
          <w:bCs/>
        </w:rPr>
      </w:pPr>
      <w:r w:rsidRPr="397AF564">
        <w:rPr>
          <w:b/>
          <w:bCs/>
        </w:rPr>
        <w:t xml:space="preserve">How much state funding (including MOE funds), if any, did your </w:t>
      </w:r>
      <w:r w:rsidR="00E57116">
        <w:rPr>
          <w:b/>
          <w:bCs/>
        </w:rPr>
        <w:t xml:space="preserve">Tribal TANF </w:t>
      </w:r>
      <w:r w:rsidRPr="397AF564">
        <w:rPr>
          <w:b/>
          <w:bCs/>
        </w:rPr>
        <w:t xml:space="preserve">program get in </w:t>
      </w:r>
      <w:r w:rsidRPr="397AF564" w:rsidR="005B168E">
        <w:rPr>
          <w:b/>
          <w:bCs/>
        </w:rPr>
        <w:t xml:space="preserve">Calendar Year </w:t>
      </w:r>
      <w:r w:rsidR="00B37489">
        <w:rPr>
          <w:b/>
          <w:bCs/>
        </w:rPr>
        <w:t>[XXXX]</w:t>
      </w:r>
      <w:r w:rsidRPr="22E95B50" w:rsidR="00B37489">
        <w:rPr>
          <w:b/>
          <w:bCs/>
        </w:rPr>
        <w:t xml:space="preserve">? </w:t>
      </w:r>
    </w:p>
    <w:p w:rsidR="005E2869" w:rsidP="005E2869" w14:paraId="08B89841" w14:textId="448FD30F">
      <w:pPr>
        <w:pStyle w:val="ListParagraph"/>
        <w:numPr>
          <w:ilvl w:val="1"/>
          <w:numId w:val="20"/>
        </w:numPr>
        <w:spacing w:after="0" w:line="276" w:lineRule="auto"/>
      </w:pPr>
      <w:r>
        <w:t xml:space="preserve">My Tribal TANF program did not receive any state funds in </w:t>
      </w:r>
      <w:r w:rsidR="00B37489">
        <w:rPr>
          <w:b/>
          <w:bCs/>
        </w:rPr>
        <w:t>[XXXX]</w:t>
      </w:r>
      <w:r w:rsidRPr="22E95B50" w:rsidR="00B37489">
        <w:rPr>
          <w:b/>
          <w:bCs/>
        </w:rPr>
        <w:t xml:space="preserve"> </w:t>
      </w:r>
    </w:p>
    <w:p w:rsidR="00BB1C7E" w:rsidRPr="00DB3528" w:rsidP="00BB1C7E" w14:paraId="493D692F" w14:textId="11190A9B">
      <w:pPr>
        <w:pStyle w:val="ListParagraph"/>
        <w:numPr>
          <w:ilvl w:val="1"/>
          <w:numId w:val="20"/>
        </w:numPr>
        <w:spacing w:after="0" w:line="276" w:lineRule="auto"/>
      </w:pPr>
      <w:r>
        <w:t>$1-</w:t>
      </w:r>
      <w:r>
        <w:t>$</w:t>
      </w:r>
      <w:r w:rsidR="00833419">
        <w:t>99,999</w:t>
      </w:r>
    </w:p>
    <w:p w:rsidR="00BB1C7E" w:rsidRPr="00DB3528" w:rsidP="00BB1C7E" w14:paraId="53F918E6" w14:textId="00A57C67">
      <w:pPr>
        <w:pStyle w:val="ListParagraph"/>
        <w:numPr>
          <w:ilvl w:val="1"/>
          <w:numId w:val="20"/>
        </w:numPr>
        <w:spacing w:after="0" w:line="276" w:lineRule="auto"/>
      </w:pPr>
      <w:r>
        <w:t xml:space="preserve">$100,000 – </w:t>
      </w:r>
      <w:r w:rsidR="54684C92">
        <w:t>$</w:t>
      </w:r>
      <w:r>
        <w:t>299,999</w:t>
      </w:r>
    </w:p>
    <w:p w:rsidR="00BB1C7E" w:rsidRPr="00DB3528" w:rsidP="00BB1C7E" w14:paraId="163D0DD1" w14:textId="21989B7A">
      <w:pPr>
        <w:pStyle w:val="ListParagraph"/>
        <w:numPr>
          <w:ilvl w:val="1"/>
          <w:numId w:val="20"/>
        </w:numPr>
        <w:spacing w:after="0" w:line="276" w:lineRule="auto"/>
      </w:pPr>
      <w:r>
        <w:t>$300,000-</w:t>
      </w:r>
      <w:r w:rsidR="780BD3BF">
        <w:t>$</w:t>
      </w:r>
      <w:r>
        <w:t>499,999</w:t>
      </w:r>
    </w:p>
    <w:p w:rsidR="00BB1C7E" w:rsidRPr="00DB3528" w:rsidP="00BB1C7E" w14:paraId="3F47D1BC" w14:textId="71F3BA13">
      <w:pPr>
        <w:pStyle w:val="ListParagraph"/>
        <w:numPr>
          <w:ilvl w:val="1"/>
          <w:numId w:val="20"/>
        </w:numPr>
        <w:spacing w:after="0" w:line="276" w:lineRule="auto"/>
      </w:pPr>
      <w:r>
        <w:t xml:space="preserve">$500,000 – </w:t>
      </w:r>
      <w:r w:rsidR="0D9352A6">
        <w:t>$</w:t>
      </w:r>
      <w:r>
        <w:t>699,999</w:t>
      </w:r>
    </w:p>
    <w:p w:rsidR="00BB1C7E" w:rsidRPr="00DB3528" w:rsidP="00BB1C7E" w14:paraId="4145E5B9" w14:textId="79214749">
      <w:pPr>
        <w:pStyle w:val="ListParagraph"/>
        <w:numPr>
          <w:ilvl w:val="1"/>
          <w:numId w:val="20"/>
        </w:numPr>
        <w:spacing w:after="0" w:line="276" w:lineRule="auto"/>
      </w:pPr>
      <w:r>
        <w:t xml:space="preserve">$700,000- </w:t>
      </w:r>
      <w:r w:rsidR="0D9352A6">
        <w:t>$</w:t>
      </w:r>
      <w:r>
        <w:t>999,999</w:t>
      </w:r>
    </w:p>
    <w:p w:rsidR="00BB1C7E" w:rsidRPr="00DB3528" w:rsidP="00BB1C7E" w14:paraId="318ACE8A" w14:textId="1CBED534">
      <w:pPr>
        <w:pStyle w:val="ListParagraph"/>
        <w:numPr>
          <w:ilvl w:val="1"/>
          <w:numId w:val="20"/>
        </w:numPr>
        <w:spacing w:after="0" w:line="276" w:lineRule="auto"/>
      </w:pPr>
      <w:r>
        <w:t xml:space="preserve">$1,000,000- </w:t>
      </w:r>
      <w:r w:rsidR="66801158">
        <w:t>$</w:t>
      </w:r>
      <w:r>
        <w:t>4,999,999</w:t>
      </w:r>
    </w:p>
    <w:p w:rsidR="00BB1C7E" w:rsidRPr="00DB3528" w:rsidP="00BB1C7E" w14:paraId="35223FED" w14:textId="3874BBC3">
      <w:pPr>
        <w:pStyle w:val="ListParagraph"/>
        <w:numPr>
          <w:ilvl w:val="1"/>
          <w:numId w:val="20"/>
        </w:numPr>
        <w:spacing w:after="0" w:line="276" w:lineRule="auto"/>
      </w:pPr>
      <w:r>
        <w:t xml:space="preserve">$5,000,000 – </w:t>
      </w:r>
      <w:r w:rsidR="675D8BD2">
        <w:t>$</w:t>
      </w:r>
      <w:r>
        <w:t>9,999,999</w:t>
      </w:r>
    </w:p>
    <w:p w:rsidR="00401FFF" w:rsidRPr="00DB3528" w:rsidP="005E2869" w14:paraId="098A2F04" w14:textId="4C43024F">
      <w:pPr>
        <w:pStyle w:val="ListParagraph"/>
        <w:numPr>
          <w:ilvl w:val="1"/>
          <w:numId w:val="20"/>
        </w:numPr>
        <w:spacing w:after="0" w:line="276" w:lineRule="auto"/>
      </w:pPr>
      <w:r>
        <w:t>$10,000,000 +</w:t>
      </w:r>
    </w:p>
    <w:p w:rsidR="00BA3595" w:rsidP="00BA3595" w14:paraId="19801893" w14:textId="501B7241">
      <w:pPr>
        <w:pStyle w:val="ListParagraph"/>
        <w:numPr>
          <w:ilvl w:val="1"/>
          <w:numId w:val="20"/>
        </w:numPr>
        <w:spacing w:after="0"/>
      </w:pPr>
      <w:r>
        <w:t>Don’t know/not sure</w:t>
      </w:r>
    </w:p>
    <w:p w:rsidR="00740043" w:rsidRPr="00DB3528" w:rsidP="00BA3595" w14:paraId="625D82B6" w14:textId="3F406918">
      <w:pPr>
        <w:pStyle w:val="ListParagraph"/>
        <w:numPr>
          <w:ilvl w:val="1"/>
          <w:numId w:val="20"/>
        </w:numPr>
        <w:spacing w:after="0"/>
      </w:pPr>
      <w:r>
        <w:t>Prefer not to answer</w:t>
      </w:r>
    </w:p>
    <w:p w:rsidR="00F862D3" w:rsidRPr="00DB3528" w:rsidP="0AC6D1F0" w14:paraId="5BC9E3CE" w14:textId="287F16DC">
      <w:pPr>
        <w:pStyle w:val="ListParagraph"/>
        <w:spacing w:after="0" w:line="276" w:lineRule="auto"/>
      </w:pPr>
    </w:p>
    <w:p w:rsidR="005A73AD" w:rsidP="001932A0" w14:paraId="7EBCA90E" w14:textId="77777777">
      <w:pPr>
        <w:pStyle w:val="Heading2"/>
        <w:spacing w:after="0"/>
      </w:pPr>
      <w:r>
        <w:t xml:space="preserve">Section II: </w:t>
      </w:r>
      <w:r>
        <w:t>Collecting, using, and reporting Tribal TANF data</w:t>
      </w:r>
    </w:p>
    <w:p w:rsidR="00685F66" w:rsidP="6DD59BA2" w14:paraId="4061088F" w14:textId="2A28D609">
      <w:pPr>
        <w:spacing w:after="0" w:line="240" w:lineRule="auto"/>
      </w:pPr>
      <w:r>
        <w:t xml:space="preserve">In the following questions we want to learn about how you </w:t>
      </w:r>
      <w:r w:rsidRPr="0CA677DA">
        <w:rPr>
          <w:u w:val="single"/>
        </w:rPr>
        <w:t>collect</w:t>
      </w:r>
      <w:r>
        <w:t xml:space="preserve"> </w:t>
      </w:r>
      <w:r w:rsidRPr="0CA677DA" w:rsidR="2415C2C3">
        <w:rPr>
          <w:rStyle w:val="CommentReference"/>
          <w:sz w:val="24"/>
          <w:szCs w:val="24"/>
        </w:rPr>
        <w:t xml:space="preserve">(Hover over definition: </w:t>
      </w:r>
      <w:r w:rsidR="00B25C67">
        <w:t>How you gather and compile information for programmatic or reporting requirements.</w:t>
      </w:r>
      <w:r w:rsidRPr="0CA677DA" w:rsidR="2415C2C3">
        <w:rPr>
          <w:rFonts w:ascii="Aptos" w:eastAsia="Aptos" w:hAnsi="Aptos" w:cs="Aptos"/>
        </w:rPr>
        <w:t>)</w:t>
      </w:r>
      <w:r w:rsidR="2415C2C3">
        <w:t xml:space="preserve"> </w:t>
      </w:r>
      <w:r w:rsidR="00756BC2">
        <w:t xml:space="preserve">and </w:t>
      </w:r>
      <w:r w:rsidRPr="0CA677DA" w:rsidR="00756BC2">
        <w:rPr>
          <w:u w:val="single"/>
        </w:rPr>
        <w:t>store</w:t>
      </w:r>
      <w:r w:rsidR="5032DC1C">
        <w:t xml:space="preserve"> (Hover over definition: where and how you keep </w:t>
      </w:r>
      <w:r w:rsidR="5032DC1C">
        <w:t>your program's information (e.g., in filing cabinets, spreadsheets, or a computer system)</w:t>
      </w:r>
      <w:r w:rsidR="00AF7489">
        <w:t>)</w:t>
      </w:r>
      <w:r>
        <w:t xml:space="preserve"> federal and non-federal required data, how you </w:t>
      </w:r>
      <w:r w:rsidRPr="0CA677DA">
        <w:rPr>
          <w:u w:val="single"/>
        </w:rPr>
        <w:t>use</w:t>
      </w:r>
      <w:r>
        <w:t xml:space="preserve"> </w:t>
      </w:r>
      <w:r w:rsidR="00BD1779">
        <w:t xml:space="preserve">(Hover over definition: </w:t>
      </w:r>
      <w:r w:rsidR="00D629EF">
        <w:t>How</w:t>
      </w:r>
      <w:r w:rsidR="002F4DED">
        <w:t xml:space="preserve"> you look closely at information to understand what it is telling you. This includes things like adding up totals, sorting lists, or finding patterns.</w:t>
      </w:r>
      <w:r w:rsidR="00BD1779">
        <w:t xml:space="preserve">) </w:t>
      </w:r>
      <w:r>
        <w:t xml:space="preserve">the data to inform your programming, and your experience reporting the </w:t>
      </w:r>
      <w:r w:rsidR="63CAFAA3">
        <w:t xml:space="preserve">federal and non-federal </w:t>
      </w:r>
      <w:r>
        <w:t xml:space="preserve">data. </w:t>
      </w:r>
      <w:r w:rsidR="59ED2CC3">
        <w:t>Data is defined as any facts, knowledge, or information.</w:t>
      </w:r>
    </w:p>
    <w:p w:rsidR="00B37489" w:rsidRPr="00DB3528" w:rsidP="6DD59BA2" w14:paraId="4FB46054" w14:textId="77777777">
      <w:pPr>
        <w:spacing w:after="0" w:line="240" w:lineRule="auto"/>
      </w:pPr>
    </w:p>
    <w:p w:rsidR="000F01A6" w:rsidP="00362484" w14:paraId="7EDDED0F" w14:textId="4DAFB24A">
      <w:pPr>
        <w:pStyle w:val="Heading5"/>
      </w:pPr>
      <w:r>
        <w:t>Data Collection</w:t>
      </w:r>
      <w:r w:rsidR="0086461B">
        <w:t xml:space="preserve"> and </w:t>
      </w:r>
      <w:r w:rsidR="00D16B92">
        <w:t>Storage</w:t>
      </w:r>
      <w:r w:rsidR="00E50BD3">
        <w:t xml:space="preserve"> for Federal Reporting </w:t>
      </w:r>
    </w:p>
    <w:p w:rsidR="000F01A6" w:rsidP="0AC6D1F0" w14:paraId="7571F986" w14:textId="77777777">
      <w:pPr>
        <w:spacing w:after="0"/>
        <w:rPr>
          <w:b/>
          <w:bCs/>
          <w:u w:val="single"/>
        </w:rPr>
      </w:pPr>
    </w:p>
    <w:p w:rsidR="005E4D4A" w:rsidRPr="00ED626B" w:rsidP="0AC6D1F0" w14:paraId="63FCEAD6" w14:textId="1DA71143">
      <w:pPr>
        <w:pStyle w:val="ListParagraph"/>
        <w:numPr>
          <w:ilvl w:val="0"/>
          <w:numId w:val="20"/>
        </w:numPr>
        <w:rPr>
          <w:b/>
          <w:bCs/>
        </w:rPr>
      </w:pPr>
      <w:r w:rsidRPr="22E95B50">
        <w:rPr>
          <w:b/>
          <w:bCs/>
        </w:rPr>
        <w:t>Does your Tribal TANF program use a contractor (e.g., Eaglesun</w:t>
      </w:r>
      <w:r w:rsidRPr="22E95B50" w:rsidR="4F356112">
        <w:rPr>
          <w:b/>
          <w:bCs/>
        </w:rPr>
        <w:t>/TAS, RiteTrack</w:t>
      </w:r>
      <w:r w:rsidRPr="22E95B50" w:rsidR="00E64B53">
        <w:rPr>
          <w:b/>
          <w:bCs/>
        </w:rPr>
        <w:t xml:space="preserve">, </w:t>
      </w:r>
      <w:r w:rsidRPr="001054A6" w:rsidR="00E64B53">
        <w:rPr>
          <w:b/>
          <w:bCs/>
        </w:rPr>
        <w:t>Tribal-D/</w:t>
      </w:r>
      <w:r w:rsidRPr="22E95B50" w:rsidR="00E64B53">
        <w:rPr>
          <w:b/>
          <w:bCs/>
        </w:rPr>
        <w:t>TribeVue</w:t>
      </w:r>
      <w:r w:rsidRPr="22E95B50">
        <w:rPr>
          <w:b/>
          <w:bCs/>
        </w:rPr>
        <w:t xml:space="preserve">) to </w:t>
      </w:r>
      <w:r w:rsidRPr="22E95B50" w:rsidR="00F14845">
        <w:rPr>
          <w:b/>
          <w:bCs/>
        </w:rPr>
        <w:t>complete federal reporting requirements</w:t>
      </w:r>
      <w:r w:rsidRPr="22E95B50">
        <w:rPr>
          <w:b/>
          <w:bCs/>
        </w:rPr>
        <w:t>?</w:t>
      </w:r>
    </w:p>
    <w:p w:rsidR="005E4D4A" w:rsidRPr="00F14845" w:rsidP="005E4D4A" w14:paraId="78C9FFDC" w14:textId="77777777">
      <w:pPr>
        <w:pStyle w:val="ListParagraph"/>
        <w:numPr>
          <w:ilvl w:val="1"/>
          <w:numId w:val="50"/>
        </w:numPr>
      </w:pPr>
      <w:r>
        <w:t>Yes</w:t>
      </w:r>
    </w:p>
    <w:p w:rsidR="00C4304E" w14:paraId="78699F3E" w14:textId="77777777">
      <w:pPr>
        <w:pStyle w:val="ListParagraph"/>
        <w:numPr>
          <w:ilvl w:val="1"/>
          <w:numId w:val="50"/>
        </w:numPr>
        <w:spacing w:after="0"/>
      </w:pPr>
      <w:r>
        <w:t>No</w:t>
      </w:r>
    </w:p>
    <w:p w:rsidR="00C4304E" w14:paraId="67F9CE01" w14:textId="55555964">
      <w:pPr>
        <w:pStyle w:val="ListParagraph"/>
        <w:numPr>
          <w:ilvl w:val="1"/>
          <w:numId w:val="50"/>
        </w:numPr>
        <w:spacing w:after="0"/>
      </w:pPr>
      <w:r>
        <w:t>Don’t know/not sure</w:t>
      </w:r>
    </w:p>
    <w:p w:rsidR="005E4D4A" w:rsidRPr="00F14845" w:rsidP="005E4D4A" w14:paraId="664C78CD" w14:textId="03E2D914">
      <w:pPr>
        <w:pStyle w:val="ListParagraph"/>
        <w:numPr>
          <w:ilvl w:val="1"/>
          <w:numId w:val="50"/>
        </w:numPr>
      </w:pPr>
      <w:r>
        <w:t>Prefer not to answer</w:t>
      </w:r>
    </w:p>
    <w:p w:rsidR="005E4D4A" w:rsidRPr="00F14845" w:rsidP="005E4D4A" w14:paraId="1EC33208" w14:textId="760D4DCF">
      <w:pPr>
        <w:pStyle w:val="ListParagraph"/>
      </w:pPr>
    </w:p>
    <w:p w:rsidR="0067645E" w:rsidRPr="00ED626B" w:rsidP="0AC6D1F0" w14:paraId="20A3F7EC" w14:textId="60C9D115">
      <w:pPr>
        <w:pStyle w:val="ListParagraph"/>
        <w:numPr>
          <w:ilvl w:val="0"/>
          <w:numId w:val="20"/>
        </w:numPr>
        <w:spacing w:after="0"/>
        <w:rPr>
          <w:b/>
          <w:bCs/>
        </w:rPr>
      </w:pPr>
      <w:r w:rsidRPr="22E95B50">
        <w:rPr>
          <w:b/>
          <w:bCs/>
        </w:rPr>
        <w:t xml:space="preserve">What </w:t>
      </w:r>
      <w:r w:rsidRPr="22E95B50" w:rsidR="008E51A5">
        <w:rPr>
          <w:b/>
          <w:bCs/>
        </w:rPr>
        <w:t xml:space="preserve">tools </w:t>
      </w:r>
      <w:r w:rsidRPr="22E95B50">
        <w:rPr>
          <w:b/>
          <w:bCs/>
        </w:rPr>
        <w:t xml:space="preserve">does your Tribal TANF program use to </w:t>
      </w:r>
      <w:r w:rsidRPr="22E95B50">
        <w:rPr>
          <w:b/>
          <w:bCs/>
          <w:u w:val="single"/>
        </w:rPr>
        <w:t>collect</w:t>
      </w:r>
      <w:r w:rsidRPr="22E95B50" w:rsidR="00C031CF">
        <w:rPr>
          <w:rStyle w:val="CommentReference"/>
          <w:b/>
          <w:bCs/>
          <w:sz w:val="24"/>
          <w:szCs w:val="24"/>
        </w:rPr>
        <w:t xml:space="preserve"> (Hover over definition: </w:t>
      </w:r>
      <w:r w:rsidR="00400FC9">
        <w:rPr>
          <w:b/>
          <w:bCs/>
        </w:rPr>
        <w:t>H</w:t>
      </w:r>
      <w:r w:rsidRPr="00400FC9" w:rsidR="00400FC9">
        <w:rPr>
          <w:b/>
          <w:bCs/>
        </w:rPr>
        <w:t>ow you gather and compile information for programmatic or reporting requirements.</w:t>
      </w:r>
      <w:r w:rsidRPr="22E95B50" w:rsidR="00BC0A1B">
        <w:rPr>
          <w:rFonts w:ascii="Aptos" w:eastAsia="Aptos" w:hAnsi="Aptos" w:cs="Aptos"/>
          <w:b/>
          <w:bCs/>
        </w:rPr>
        <w:t>)</w:t>
      </w:r>
      <w:r w:rsidRPr="22E95B50" w:rsidR="00BC0A1B">
        <w:rPr>
          <w:rStyle w:val="CommentReference"/>
          <w:b/>
          <w:bCs/>
          <w:sz w:val="24"/>
          <w:szCs w:val="24"/>
        </w:rPr>
        <w:t xml:space="preserve"> </w:t>
      </w:r>
      <w:r w:rsidRPr="22E95B50" w:rsidR="00C031CF">
        <w:rPr>
          <w:rStyle w:val="CommentReference"/>
          <w:b/>
          <w:bCs/>
          <w:sz w:val="24"/>
          <w:szCs w:val="24"/>
        </w:rPr>
        <w:t>d</w:t>
      </w:r>
      <w:r w:rsidRPr="22E95B50">
        <w:rPr>
          <w:b/>
          <w:bCs/>
        </w:rPr>
        <w:t xml:space="preserve">ata for federal reporting? </w:t>
      </w:r>
      <w:r w:rsidRPr="22E95B50" w:rsidR="00745289">
        <w:rPr>
          <w:b/>
          <w:bCs/>
        </w:rPr>
        <w:t>Choose</w:t>
      </w:r>
      <w:r w:rsidRPr="22E95B50">
        <w:rPr>
          <w:b/>
          <w:bCs/>
        </w:rPr>
        <w:t xml:space="preserve"> all that apply.</w:t>
      </w:r>
    </w:p>
    <w:p w:rsidR="0067645E" w:rsidRPr="005C19E6" w:rsidP="00C908D3" w14:paraId="4D6AD4E7" w14:textId="77777777">
      <w:pPr>
        <w:pStyle w:val="ListParagraph"/>
        <w:numPr>
          <w:ilvl w:val="0"/>
          <w:numId w:val="48"/>
        </w:numPr>
        <w:spacing w:after="0"/>
      </w:pPr>
      <w:r>
        <w:t>Paper forms</w:t>
      </w:r>
    </w:p>
    <w:p w:rsidR="0067645E" w:rsidRPr="005C19E6" w:rsidP="00C908D3" w14:paraId="1676764A" w14:textId="201AD245">
      <w:pPr>
        <w:pStyle w:val="ListParagraph"/>
        <w:numPr>
          <w:ilvl w:val="0"/>
          <w:numId w:val="48"/>
        </w:numPr>
        <w:spacing w:after="0"/>
      </w:pPr>
      <w:r>
        <w:t>Interviews</w:t>
      </w:r>
      <w:r w:rsidR="00CE4CF2">
        <w:t xml:space="preserve"> (e.g., administered by staff)</w:t>
      </w:r>
    </w:p>
    <w:p w:rsidR="0067645E" w:rsidRPr="005C19E6" w:rsidP="00C908D3" w14:paraId="59A4BC97" w14:textId="122146DA">
      <w:pPr>
        <w:pStyle w:val="ListParagraph"/>
        <w:numPr>
          <w:ilvl w:val="0"/>
          <w:numId w:val="48"/>
        </w:numPr>
        <w:spacing w:after="0"/>
      </w:pPr>
      <w:r>
        <w:t xml:space="preserve">Online </w:t>
      </w:r>
      <w:r w:rsidR="00664775">
        <w:t>s</w:t>
      </w:r>
      <w:r>
        <w:t>urvey tools (e.g., SurveyMonkey, Google Forms, Qualtrics)</w:t>
      </w:r>
    </w:p>
    <w:p w:rsidR="006A419D" w:rsidP="00C908D3" w14:paraId="51840EA5" w14:textId="07E3646B">
      <w:pPr>
        <w:pStyle w:val="ListParagraph"/>
        <w:numPr>
          <w:ilvl w:val="0"/>
          <w:numId w:val="48"/>
        </w:numPr>
        <w:spacing w:after="0"/>
      </w:pPr>
      <w:r>
        <w:t>Spreadsheet</w:t>
      </w:r>
      <w:r w:rsidR="0040081C">
        <w:t>s</w:t>
      </w:r>
      <w:r>
        <w:t xml:space="preserve"> (e.g.</w:t>
      </w:r>
      <w:r w:rsidR="00CE65D0">
        <w:t>,</w:t>
      </w:r>
      <w:r>
        <w:t xml:space="preserve"> Microsoft Excel or Google Sheets)</w:t>
      </w:r>
    </w:p>
    <w:p w:rsidR="0067645E" w:rsidRPr="005C19E6" w:rsidP="00C908D3" w14:paraId="483CFC25" w14:textId="766BDE20">
      <w:pPr>
        <w:pStyle w:val="ListParagraph"/>
        <w:numPr>
          <w:ilvl w:val="0"/>
          <w:numId w:val="48"/>
        </w:numPr>
        <w:spacing w:after="0"/>
      </w:pPr>
      <w:r>
        <w:t>Other state or federally provided tools/systems</w:t>
      </w:r>
      <w:r w:rsidR="225DA36A">
        <w:t xml:space="preserve">, please </w:t>
      </w:r>
      <w:r w:rsidR="225DA36A">
        <w:t>specify</w:t>
      </w:r>
      <w:r w:rsidR="40710081">
        <w:t>:</w:t>
      </w:r>
      <w:r w:rsidR="225DA36A">
        <w:t>_</w:t>
      </w:r>
      <w:r w:rsidR="225DA36A">
        <w:t>________</w:t>
      </w:r>
      <w:r>
        <w:t xml:space="preserve"> </w:t>
      </w:r>
    </w:p>
    <w:p w:rsidR="0067645E" w:rsidP="00C908D3" w14:paraId="66A1EB95" w14:textId="77511D74">
      <w:pPr>
        <w:pStyle w:val="ListParagraph"/>
        <w:numPr>
          <w:ilvl w:val="0"/>
          <w:numId w:val="48"/>
        </w:numPr>
        <w:spacing w:after="0"/>
      </w:pPr>
      <w:r>
        <w:t>Other</w:t>
      </w:r>
      <w:r w:rsidR="1C7F3B68">
        <w:t xml:space="preserve">, please </w:t>
      </w:r>
      <w:r w:rsidR="1C7F3B68">
        <w:t>specify</w:t>
      </w:r>
      <w:r w:rsidR="7962D1CD">
        <w:t>:</w:t>
      </w:r>
      <w:r w:rsidR="1C7F3B68">
        <w:t>_</w:t>
      </w:r>
      <w:r w:rsidR="1C7F3B68">
        <w:t>____________</w:t>
      </w:r>
      <w:r w:rsidR="00FC0A10">
        <w:t xml:space="preserve"> </w:t>
      </w:r>
    </w:p>
    <w:p w:rsidR="00C4304E" w:rsidRPr="001054A6" w:rsidP="22E95B50" w14:paraId="2CC777C8" w14:textId="5E8D2C2D">
      <w:pPr>
        <w:numPr>
          <w:ilvl w:val="0"/>
          <w:numId w:val="48"/>
        </w:numPr>
        <w:spacing w:after="0"/>
        <w:rPr>
          <w:b/>
          <w:bCs/>
          <w:i/>
          <w:iCs/>
        </w:rPr>
      </w:pPr>
      <w:r>
        <w:t>Don’t know/not sure</w:t>
      </w:r>
      <w:r w:rsidR="00FC0A10">
        <w:t xml:space="preserve"> </w:t>
      </w:r>
      <w:r w:rsidRPr="22E95B50" w:rsidR="00FC0A10">
        <w:rPr>
          <w:b/>
          <w:bCs/>
          <w:i/>
          <w:iCs/>
        </w:rPr>
        <w:t>[Exclusive]</w:t>
      </w:r>
    </w:p>
    <w:p w:rsidR="00AA74E3" w:rsidRPr="001054A6" w:rsidP="22E95B50" w14:paraId="698746BA" w14:textId="36F8A61D">
      <w:pPr>
        <w:pStyle w:val="ListParagraph"/>
        <w:numPr>
          <w:ilvl w:val="0"/>
          <w:numId w:val="48"/>
        </w:numPr>
        <w:spacing w:after="0"/>
        <w:rPr>
          <w:b/>
          <w:bCs/>
          <w:i/>
          <w:iCs/>
        </w:rPr>
      </w:pPr>
      <w:r>
        <w:t>Prefer not to answer</w:t>
      </w:r>
      <w:r w:rsidR="00FC0A10">
        <w:t xml:space="preserve"> </w:t>
      </w:r>
      <w:r w:rsidRPr="22E95B50" w:rsidR="00FC0A10">
        <w:rPr>
          <w:b/>
          <w:bCs/>
          <w:i/>
          <w:iCs/>
        </w:rPr>
        <w:t>[Exclusive]</w:t>
      </w:r>
    </w:p>
    <w:p w:rsidR="0067645E" w:rsidP="0AC6D1F0" w14:paraId="60ECD476" w14:textId="7EAD764E">
      <w:pPr>
        <w:pStyle w:val="ListParagraph"/>
        <w:ind w:left="360"/>
      </w:pPr>
    </w:p>
    <w:p w:rsidR="002205C7" w:rsidRPr="001054A6" w:rsidP="22E95B50" w14:paraId="78BD2005" w14:textId="02EDBE82">
      <w:pPr>
        <w:pStyle w:val="ListParagraph"/>
        <w:numPr>
          <w:ilvl w:val="0"/>
          <w:numId w:val="20"/>
        </w:numPr>
        <w:spacing w:after="0"/>
        <w:rPr>
          <w:b/>
          <w:bCs/>
        </w:rPr>
      </w:pPr>
      <w:r w:rsidRPr="22E95B50">
        <w:rPr>
          <w:b/>
          <w:bCs/>
        </w:rPr>
        <w:t>What</w:t>
      </w:r>
      <w:r w:rsidRPr="22E95B50" w:rsidR="00664775">
        <w:rPr>
          <w:b/>
          <w:bCs/>
        </w:rPr>
        <w:t xml:space="preserve"> </w:t>
      </w:r>
      <w:r w:rsidRPr="22E95B50">
        <w:rPr>
          <w:b/>
          <w:bCs/>
        </w:rPr>
        <w:t xml:space="preserve">tools does your program use to </w:t>
      </w:r>
      <w:r w:rsidRPr="22E95B50">
        <w:rPr>
          <w:b/>
          <w:bCs/>
          <w:u w:val="single"/>
        </w:rPr>
        <w:t>store</w:t>
      </w:r>
      <w:r w:rsidRPr="22E95B50">
        <w:rPr>
          <w:b/>
          <w:bCs/>
        </w:rPr>
        <w:t xml:space="preserve"> </w:t>
      </w:r>
      <w:r w:rsidRPr="22E95B50" w:rsidR="00673068">
        <w:rPr>
          <w:b/>
          <w:bCs/>
        </w:rPr>
        <w:t xml:space="preserve">(Hover over definition: where and how you keep your </w:t>
      </w:r>
      <w:r w:rsidRPr="22E95B50" w:rsidR="00AB4C57">
        <w:rPr>
          <w:b/>
          <w:bCs/>
        </w:rPr>
        <w:t>da</w:t>
      </w:r>
      <w:r w:rsidRPr="22E95B50" w:rsidR="006F458E">
        <w:rPr>
          <w:b/>
          <w:bCs/>
        </w:rPr>
        <w:t>ta</w:t>
      </w:r>
      <w:r w:rsidRPr="22E95B50" w:rsidR="00673068">
        <w:rPr>
          <w:b/>
          <w:bCs/>
        </w:rPr>
        <w:t xml:space="preserve"> (e.g., in filing cabinets, spreadsheets, or a computer system</w:t>
      </w:r>
      <w:r w:rsidRPr="22E95B50" w:rsidR="00693355">
        <w:rPr>
          <w:b/>
          <w:bCs/>
        </w:rPr>
        <w:t>)</w:t>
      </w:r>
      <w:r w:rsidRPr="22E95B50" w:rsidR="00673068">
        <w:rPr>
          <w:b/>
          <w:bCs/>
        </w:rPr>
        <w:t xml:space="preserve"> </w:t>
      </w:r>
      <w:r w:rsidRPr="22E95B50">
        <w:rPr>
          <w:b/>
          <w:bCs/>
        </w:rPr>
        <w:t xml:space="preserve">data </w:t>
      </w:r>
      <w:r w:rsidRPr="22E95B50" w:rsidR="00664775">
        <w:rPr>
          <w:b/>
          <w:bCs/>
        </w:rPr>
        <w:t>for</w:t>
      </w:r>
      <w:r w:rsidRPr="22E95B50" w:rsidR="006439E0">
        <w:rPr>
          <w:b/>
          <w:bCs/>
        </w:rPr>
        <w:t xml:space="preserve"> federal reporting</w:t>
      </w:r>
      <w:r w:rsidRPr="22E95B50">
        <w:rPr>
          <w:b/>
          <w:bCs/>
        </w:rPr>
        <w:t>?</w:t>
      </w:r>
      <w:r w:rsidRPr="22E95B50" w:rsidR="00475EBC">
        <w:rPr>
          <w:b/>
          <w:bCs/>
        </w:rPr>
        <w:t xml:space="preserve"> </w:t>
      </w:r>
      <w:r w:rsidRPr="22E95B50" w:rsidR="00745289">
        <w:rPr>
          <w:b/>
          <w:bCs/>
        </w:rPr>
        <w:t>Choose</w:t>
      </w:r>
      <w:r w:rsidRPr="22E95B50">
        <w:rPr>
          <w:b/>
          <w:bCs/>
        </w:rPr>
        <w:t xml:space="preserve"> all that apply</w:t>
      </w:r>
      <w:r w:rsidRPr="22E95B50" w:rsidR="00342535">
        <w:rPr>
          <w:b/>
          <w:bCs/>
        </w:rPr>
        <w:t>.</w:t>
      </w:r>
    </w:p>
    <w:p w:rsidR="002205C7" w:rsidP="002205C7" w14:paraId="1907FBE8" w14:textId="6909800E">
      <w:pPr>
        <w:pStyle w:val="ListParagraph"/>
        <w:numPr>
          <w:ilvl w:val="0"/>
          <w:numId w:val="59"/>
        </w:numPr>
        <w:spacing w:after="0"/>
      </w:pPr>
      <w:r>
        <w:t>Paper client records</w:t>
      </w:r>
    </w:p>
    <w:p w:rsidR="002205C7" w:rsidP="0AC6D1F0" w14:paraId="4D293AD5" w14:textId="290FAD9B">
      <w:pPr>
        <w:pStyle w:val="ListParagraph"/>
        <w:numPr>
          <w:ilvl w:val="0"/>
          <w:numId w:val="59"/>
        </w:numPr>
        <w:spacing w:after="0"/>
      </w:pPr>
      <w:r>
        <w:t>Spreadsheet</w:t>
      </w:r>
      <w:r w:rsidR="56F7EF09">
        <w:t>s</w:t>
      </w:r>
      <w:r>
        <w:t xml:space="preserve"> (e.g.</w:t>
      </w:r>
      <w:r w:rsidR="00CE65D0">
        <w:t>,</w:t>
      </w:r>
      <w:r>
        <w:t xml:space="preserve"> Microsoft Excel)</w:t>
      </w:r>
    </w:p>
    <w:p w:rsidR="002205C7" w:rsidP="002205C7" w14:paraId="4C1917D0" w14:textId="5686EE10">
      <w:pPr>
        <w:pStyle w:val="ListParagraph"/>
        <w:numPr>
          <w:ilvl w:val="0"/>
          <w:numId w:val="59"/>
        </w:numPr>
        <w:spacing w:after="0"/>
      </w:pPr>
      <w:r>
        <w:t>Database management systems (e.g., Microsoft Access, MySQL, Oracle)</w:t>
      </w:r>
    </w:p>
    <w:p w:rsidR="002205C7" w:rsidP="002205C7" w14:paraId="16BB78FC" w14:textId="2D3A75EB">
      <w:pPr>
        <w:pStyle w:val="ListParagraph"/>
        <w:numPr>
          <w:ilvl w:val="0"/>
          <w:numId w:val="59"/>
        </w:numPr>
        <w:spacing w:after="0"/>
      </w:pPr>
      <w:r>
        <w:t>Cloud storage solutions (e.g., Google Drive, Dropbox, OneDrive)</w:t>
      </w:r>
    </w:p>
    <w:p w:rsidR="002205C7" w:rsidP="002205C7" w14:paraId="0652EA65" w14:textId="6C12A815">
      <w:pPr>
        <w:pStyle w:val="ListParagraph"/>
        <w:numPr>
          <w:ilvl w:val="0"/>
          <w:numId w:val="59"/>
        </w:numPr>
        <w:spacing w:after="0"/>
      </w:pPr>
      <w:r>
        <w:t>Customer Relationship Management (CRM) systems not specific to Tribal TANF (e.g., Salesforce)</w:t>
      </w:r>
    </w:p>
    <w:p w:rsidR="002205C7" w:rsidP="0AC6D1F0" w14:paraId="6F56D2C7" w14:textId="2E69CD44">
      <w:pPr>
        <w:pStyle w:val="ListParagraph"/>
        <w:numPr>
          <w:ilvl w:val="0"/>
          <w:numId w:val="59"/>
        </w:numPr>
        <w:spacing w:after="0"/>
      </w:pPr>
      <w:r>
        <w:t>Third party data system</w:t>
      </w:r>
      <w:r w:rsidR="302F6B35">
        <w:t>s</w:t>
      </w:r>
      <w:r>
        <w:t xml:space="preserve"> specific </w:t>
      </w:r>
      <w:r w:rsidR="00CE65D0">
        <w:t xml:space="preserve">to </w:t>
      </w:r>
      <w:r>
        <w:t>Tribal TANF (e.g., Eaglesun/TAS, RiteTrack</w:t>
      </w:r>
      <w:r w:rsidR="001D257E">
        <w:t>, Tibal-D</w:t>
      </w:r>
      <w:r w:rsidR="00E64B53">
        <w:t>/</w:t>
      </w:r>
      <w:r w:rsidR="005F0C9C">
        <w:t>TribeVue</w:t>
      </w:r>
      <w:r>
        <w:t>)</w:t>
      </w:r>
    </w:p>
    <w:p w:rsidR="0054222D" w:rsidP="0AC6D1F0" w14:paraId="4559A0E9" w14:textId="340AAAE6">
      <w:pPr>
        <w:pStyle w:val="ListParagraph"/>
        <w:numPr>
          <w:ilvl w:val="0"/>
          <w:numId w:val="59"/>
        </w:numPr>
        <w:spacing w:after="0"/>
      </w:pPr>
      <w:r>
        <w:t>Other</w:t>
      </w:r>
      <w:r w:rsidR="022B2A0B">
        <w:t xml:space="preserve">, </w:t>
      </w:r>
      <w:r>
        <w:t xml:space="preserve">please </w:t>
      </w:r>
      <w:r>
        <w:t>specify</w:t>
      </w:r>
      <w:r w:rsidR="49EAB9A0">
        <w:t>:</w:t>
      </w:r>
      <w:r>
        <w:t>_</w:t>
      </w:r>
      <w:r>
        <w:t>___________________</w:t>
      </w:r>
    </w:p>
    <w:p w:rsidR="00C4304E" w:rsidRPr="001054A6" w:rsidP="22E95B50" w14:paraId="4D14F079" w14:textId="3066B54E">
      <w:pPr>
        <w:pStyle w:val="ListParagraph"/>
        <w:numPr>
          <w:ilvl w:val="0"/>
          <w:numId w:val="59"/>
        </w:numPr>
        <w:rPr>
          <w:b/>
          <w:bCs/>
          <w:i/>
          <w:iCs/>
        </w:rPr>
      </w:pPr>
      <w:r>
        <w:t>Don’t know/not sure</w:t>
      </w:r>
      <w:r w:rsidR="00C8163C">
        <w:t xml:space="preserve"> </w:t>
      </w:r>
      <w:r w:rsidRPr="22E95B50" w:rsidR="00C8163C">
        <w:rPr>
          <w:b/>
          <w:bCs/>
          <w:i/>
          <w:iCs/>
        </w:rPr>
        <w:t>[Exclusive]</w:t>
      </w:r>
    </w:p>
    <w:p w:rsidR="00AA74E3" w:rsidRPr="001054A6" w:rsidP="22E95B50" w14:paraId="35C1251B" w14:textId="60BD3CA4">
      <w:pPr>
        <w:pStyle w:val="ListParagraph"/>
        <w:numPr>
          <w:ilvl w:val="0"/>
          <w:numId w:val="59"/>
        </w:numPr>
        <w:spacing w:after="0"/>
        <w:rPr>
          <w:b/>
          <w:bCs/>
          <w:i/>
          <w:iCs/>
        </w:rPr>
      </w:pPr>
      <w:r>
        <w:t>Prefer not to answer</w:t>
      </w:r>
      <w:r w:rsidR="00C8163C">
        <w:t xml:space="preserve"> </w:t>
      </w:r>
      <w:r w:rsidRPr="22E95B50" w:rsidR="00C8163C">
        <w:rPr>
          <w:b/>
          <w:bCs/>
          <w:i/>
          <w:iCs/>
        </w:rPr>
        <w:t>[Exclusive]</w:t>
      </w:r>
    </w:p>
    <w:p w:rsidR="00B920AE" w:rsidRPr="00DB3528" w:rsidP="0AC6D1F0" w14:paraId="28CA1584" w14:textId="1ED40DD1">
      <w:pPr>
        <w:spacing w:after="0"/>
      </w:pPr>
    </w:p>
    <w:p w:rsidR="00236878" w:rsidRPr="00362484" w:rsidP="148D45B7" w14:paraId="400E99D5" w14:textId="5667CB5E">
      <w:pPr>
        <w:pStyle w:val="ListParagraph"/>
        <w:numPr>
          <w:ilvl w:val="0"/>
          <w:numId w:val="20"/>
        </w:numPr>
        <w:spacing w:after="0"/>
        <w:rPr>
          <w:b/>
          <w:bCs/>
        </w:rPr>
      </w:pPr>
      <w:r w:rsidRPr="22E95B50">
        <w:rPr>
          <w:b/>
          <w:bCs/>
        </w:rPr>
        <w:t>H</w:t>
      </w:r>
      <w:r w:rsidRPr="22E95B50" w:rsidR="5E4E3BA5">
        <w:rPr>
          <w:b/>
          <w:bCs/>
        </w:rPr>
        <w:t>ow</w:t>
      </w:r>
      <w:r w:rsidRPr="22E95B50">
        <w:rPr>
          <w:b/>
          <w:bCs/>
        </w:rPr>
        <w:t xml:space="preserve"> does</w:t>
      </w:r>
      <w:r w:rsidRPr="22E95B50" w:rsidR="5E4E3BA5">
        <w:rPr>
          <w:b/>
          <w:bCs/>
        </w:rPr>
        <w:t xml:space="preserve"> your program </w:t>
      </w:r>
      <w:r w:rsidRPr="22E95B50" w:rsidR="00BD3AEF">
        <w:rPr>
          <w:b/>
          <w:bCs/>
        </w:rPr>
        <w:t xml:space="preserve">prepare </w:t>
      </w:r>
      <w:r w:rsidRPr="22E95B50" w:rsidR="5E4E3BA5">
        <w:rPr>
          <w:b/>
          <w:bCs/>
        </w:rPr>
        <w:t>data for federal reporting</w:t>
      </w:r>
      <w:r w:rsidRPr="22E95B50" w:rsidR="005A5413">
        <w:rPr>
          <w:b/>
          <w:bCs/>
        </w:rPr>
        <w:t xml:space="preserve">? </w:t>
      </w:r>
      <w:r w:rsidRPr="22E95B50" w:rsidR="00745289">
        <w:rPr>
          <w:b/>
          <w:bCs/>
        </w:rPr>
        <w:t>Choose</w:t>
      </w:r>
      <w:r w:rsidRPr="22E95B50" w:rsidR="005A5413">
        <w:rPr>
          <w:b/>
          <w:bCs/>
        </w:rPr>
        <w:t xml:space="preserve"> all that apply</w:t>
      </w:r>
      <w:r w:rsidRPr="22E95B50" w:rsidR="00342535">
        <w:rPr>
          <w:b/>
          <w:bCs/>
        </w:rPr>
        <w:t>.</w:t>
      </w:r>
    </w:p>
    <w:p w:rsidR="00472F3F" w:rsidRPr="001054A6" w:rsidP="22E95B50" w14:paraId="60F617B7" w14:textId="3D41606D">
      <w:pPr>
        <w:pStyle w:val="ListParagraph"/>
        <w:numPr>
          <w:ilvl w:val="1"/>
          <w:numId w:val="20"/>
        </w:numPr>
        <w:spacing w:after="0"/>
        <w:rPr>
          <w:b/>
          <w:bCs/>
        </w:rPr>
      </w:pPr>
      <w:r>
        <w:t xml:space="preserve">We do not </w:t>
      </w:r>
      <w:r w:rsidR="000818E8">
        <w:t>change or fix our data before sending it</w:t>
      </w:r>
      <w:r w:rsidR="00193D1C">
        <w:t>. We submit it exactly as it was collected.</w:t>
      </w:r>
      <w:r w:rsidRPr="001054A6" w:rsidR="002B4806">
        <w:rPr>
          <w:b/>
          <w:bCs/>
        </w:rPr>
        <w:t xml:space="preserve"> </w:t>
      </w:r>
      <w:r w:rsidRPr="001054A6" w:rsidR="00A4120E">
        <w:rPr>
          <w:b/>
          <w:bCs/>
        </w:rPr>
        <w:t>[Exclusive]</w:t>
      </w:r>
    </w:p>
    <w:p w:rsidR="002E28D6" w:rsidP="002E28D6" w14:paraId="638CA9B3" w14:textId="42F8E1AA">
      <w:pPr>
        <w:pStyle w:val="ListParagraph"/>
        <w:numPr>
          <w:ilvl w:val="1"/>
          <w:numId w:val="20"/>
        </w:numPr>
        <w:spacing w:after="0"/>
      </w:pPr>
      <w:r>
        <w:t>Our staff m</w:t>
      </w:r>
      <w:r>
        <w:t>anual</w:t>
      </w:r>
      <w:r>
        <w:t xml:space="preserve">ly </w:t>
      </w:r>
      <w:r w:rsidR="00B97418">
        <w:t xml:space="preserve">prepares </w:t>
      </w:r>
      <w:r w:rsidR="00896864">
        <w:t>the data</w:t>
      </w:r>
      <w:r>
        <w:t xml:space="preserve"> (e.g., </w:t>
      </w:r>
      <w:r w:rsidR="00BD3522">
        <w:t xml:space="preserve">using </w:t>
      </w:r>
      <w:r>
        <w:t>spreadsheets like Excel)</w:t>
      </w:r>
    </w:p>
    <w:p w:rsidR="002E28D6" w:rsidP="002E28D6" w14:paraId="277563E6" w14:textId="58D0B248">
      <w:pPr>
        <w:pStyle w:val="ListParagraph"/>
        <w:numPr>
          <w:ilvl w:val="1"/>
          <w:numId w:val="20"/>
        </w:numPr>
        <w:spacing w:after="0"/>
      </w:pPr>
      <w:r>
        <w:t>Our staff uses s</w:t>
      </w:r>
      <w:r>
        <w:t>pecialized Tribal TANF software (e.g., RiteTrack, Eaglesun</w:t>
      </w:r>
      <w:r w:rsidR="005F0C9C">
        <w:t>, Tribal-D</w:t>
      </w:r>
      <w:r w:rsidR="00E64B53">
        <w:t>/</w:t>
      </w:r>
      <w:r w:rsidR="005F0C9C">
        <w:t>TribeVue</w:t>
      </w:r>
      <w:r>
        <w:t>) with features</w:t>
      </w:r>
      <w:r w:rsidR="007E59B5">
        <w:t xml:space="preserve"> </w:t>
      </w:r>
      <w:r w:rsidR="00A6137F">
        <w:t>to filter data and run reports</w:t>
      </w:r>
    </w:p>
    <w:p w:rsidR="002E28D6" w:rsidP="002E28D6" w14:paraId="7F91EA87" w14:textId="2877F7D2">
      <w:pPr>
        <w:pStyle w:val="ListParagraph"/>
        <w:numPr>
          <w:ilvl w:val="1"/>
          <w:numId w:val="20"/>
        </w:numPr>
        <w:spacing w:after="0"/>
      </w:pPr>
      <w:r>
        <w:t>Our staff create</w:t>
      </w:r>
      <w:r w:rsidR="00CE65D0">
        <w:t>s</w:t>
      </w:r>
      <w:r>
        <w:t xml:space="preserve"> custom software or unique computer programs for </w:t>
      </w:r>
      <w:r w:rsidR="00CD016A">
        <w:t>data customization and reporting</w:t>
      </w:r>
    </w:p>
    <w:p w:rsidR="002E28D6" w:rsidP="002E28D6" w14:paraId="602EB52F" w14:textId="2E4A904B">
      <w:pPr>
        <w:pStyle w:val="ListParagraph"/>
        <w:numPr>
          <w:ilvl w:val="1"/>
          <w:numId w:val="20"/>
        </w:numPr>
        <w:spacing w:after="0"/>
      </w:pPr>
      <w:r>
        <w:t xml:space="preserve">We </w:t>
      </w:r>
      <w:r w:rsidR="003A2B42">
        <w:t>hire</w:t>
      </w:r>
      <w:r>
        <w:t xml:space="preserve"> </w:t>
      </w:r>
      <w:r w:rsidR="003A2B42">
        <w:t>outside contractors or</w:t>
      </w:r>
      <w:r>
        <w:t xml:space="preserve"> consultants </w:t>
      </w:r>
      <w:r w:rsidR="00FF600A">
        <w:t xml:space="preserve">to </w:t>
      </w:r>
      <w:r w:rsidR="00826271">
        <w:t>prepare the data for reporting</w:t>
      </w:r>
    </w:p>
    <w:p w:rsidR="00C532CA" w:rsidP="002E28D6" w14:paraId="78876C32" w14:textId="113AF6E7">
      <w:pPr>
        <w:pStyle w:val="ListParagraph"/>
        <w:numPr>
          <w:ilvl w:val="1"/>
          <w:numId w:val="20"/>
        </w:numPr>
        <w:spacing w:after="0"/>
      </w:pPr>
      <w:r>
        <w:t>We hire outside contractors or consultants to develop and build custom software or data solutions specifically for our program's reporting needs</w:t>
      </w:r>
    </w:p>
    <w:p w:rsidR="002E28D6" w:rsidP="002E28D6" w14:paraId="72E1D8E8" w14:textId="33B2702B">
      <w:pPr>
        <w:pStyle w:val="ListParagraph"/>
        <w:numPr>
          <w:ilvl w:val="1"/>
          <w:numId w:val="20"/>
        </w:numPr>
        <w:spacing w:after="0"/>
      </w:pPr>
      <w:r>
        <w:t>Other</w:t>
      </w:r>
      <w:r w:rsidR="4924E3C4">
        <w:t>, p</w:t>
      </w:r>
      <w:r>
        <w:t>lease specify: ______________________</w:t>
      </w:r>
    </w:p>
    <w:p w:rsidR="00C4304E" w:rsidRPr="001054A6" w:rsidP="001054A6" w14:paraId="68721CD8" w14:textId="677FC614">
      <w:pPr>
        <w:numPr>
          <w:ilvl w:val="1"/>
          <w:numId w:val="20"/>
        </w:numPr>
        <w:spacing w:after="0"/>
        <w:rPr>
          <w:b/>
          <w:bCs/>
          <w:i/>
          <w:iCs/>
        </w:rPr>
      </w:pPr>
      <w:r>
        <w:t>Don’t know/not sure</w:t>
      </w:r>
      <w:r w:rsidR="00C8163C">
        <w:t xml:space="preserve"> </w:t>
      </w:r>
      <w:r w:rsidRPr="22E95B50" w:rsidR="00C8163C">
        <w:rPr>
          <w:b/>
          <w:bCs/>
          <w:i/>
          <w:iCs/>
        </w:rPr>
        <w:t>[Exclusive]</w:t>
      </w:r>
    </w:p>
    <w:p w:rsidR="00AA74E3" w:rsidRPr="001054A6" w:rsidP="22E95B50" w14:paraId="291C69AB" w14:textId="1C870AD9">
      <w:pPr>
        <w:pStyle w:val="ListParagraph"/>
        <w:numPr>
          <w:ilvl w:val="1"/>
          <w:numId w:val="20"/>
        </w:numPr>
        <w:spacing w:after="0"/>
        <w:rPr>
          <w:b/>
          <w:bCs/>
          <w:i/>
          <w:iCs/>
        </w:rPr>
      </w:pPr>
      <w:r>
        <w:t>Prefer not to answer</w:t>
      </w:r>
      <w:r w:rsidR="00C8163C">
        <w:t xml:space="preserve"> </w:t>
      </w:r>
      <w:r w:rsidRPr="22E95B50" w:rsidR="00C8163C">
        <w:rPr>
          <w:b/>
          <w:bCs/>
          <w:i/>
          <w:iCs/>
        </w:rPr>
        <w:t>[Exclusive]</w:t>
      </w:r>
    </w:p>
    <w:p w:rsidR="00BA7335" w:rsidP="0AC6D1F0" w14:paraId="22B4FF2A" w14:textId="734E5322">
      <w:pPr>
        <w:spacing w:after="0"/>
      </w:pPr>
    </w:p>
    <w:p w:rsidR="001306EB" w:rsidP="00362484" w14:paraId="1133BB60" w14:textId="0B72B50F">
      <w:pPr>
        <w:pStyle w:val="Heading5"/>
      </w:pPr>
      <w:r>
        <w:t xml:space="preserve">Use of </w:t>
      </w:r>
      <w:r>
        <w:t>Data for Federal Reporting Requirements</w:t>
      </w:r>
    </w:p>
    <w:p w:rsidR="007834F8" w:rsidP="00C77FB1" w14:paraId="3FF14F9B" w14:textId="77777777">
      <w:pPr>
        <w:spacing w:after="0"/>
        <w:rPr>
          <w:b/>
          <w:bCs/>
          <w:u w:val="single"/>
        </w:rPr>
      </w:pPr>
    </w:p>
    <w:p w:rsidR="00792C9E" w:rsidRPr="000961A4" w:rsidP="00792C9E" w14:paraId="0E3B2874" w14:textId="396704BF">
      <w:pPr>
        <w:pStyle w:val="ListParagraph"/>
        <w:numPr>
          <w:ilvl w:val="0"/>
          <w:numId w:val="20"/>
        </w:numPr>
        <w:spacing w:after="0"/>
        <w:rPr>
          <w:b/>
          <w:bCs/>
        </w:rPr>
      </w:pPr>
      <w:r w:rsidRPr="22E95B50">
        <w:rPr>
          <w:b/>
          <w:bCs/>
        </w:rPr>
        <w:t>D</w:t>
      </w:r>
      <w:r w:rsidRPr="22E95B50" w:rsidR="5E0440AF">
        <w:rPr>
          <w:b/>
          <w:bCs/>
        </w:rPr>
        <w:t xml:space="preserve">oes your program use the </w:t>
      </w:r>
      <w:r w:rsidRPr="22E95B50">
        <w:rPr>
          <w:b/>
          <w:bCs/>
        </w:rPr>
        <w:t>data</w:t>
      </w:r>
      <w:r w:rsidRPr="22E95B50" w:rsidR="5E0440AF">
        <w:rPr>
          <w:b/>
          <w:bCs/>
        </w:rPr>
        <w:t xml:space="preserve"> for anything </w:t>
      </w:r>
      <w:r w:rsidRPr="22E95B50">
        <w:rPr>
          <w:b/>
          <w:bCs/>
        </w:rPr>
        <w:t>other than federal reporting</w:t>
      </w:r>
      <w:r w:rsidRPr="22E95B50" w:rsidR="5E0440AF">
        <w:rPr>
          <w:b/>
          <w:bCs/>
        </w:rPr>
        <w:t>? If yes, how is it used?</w:t>
      </w:r>
      <w:r w:rsidRPr="22E95B50" w:rsidR="00656237">
        <w:rPr>
          <w:b/>
          <w:bCs/>
        </w:rPr>
        <w:t xml:space="preserve"> </w:t>
      </w:r>
      <w:r w:rsidRPr="22E95B50" w:rsidR="00745289">
        <w:rPr>
          <w:b/>
          <w:bCs/>
        </w:rPr>
        <w:t>Choose</w:t>
      </w:r>
      <w:r w:rsidRPr="22E95B50">
        <w:rPr>
          <w:b/>
          <w:bCs/>
        </w:rPr>
        <w:t xml:space="preserve"> all that apply</w:t>
      </w:r>
      <w:r w:rsidRPr="22E95B50" w:rsidR="00F759CE">
        <w:rPr>
          <w:b/>
          <w:bCs/>
        </w:rPr>
        <w:t>.</w:t>
      </w:r>
      <w:r w:rsidRPr="22E95B50">
        <w:rPr>
          <w:b/>
          <w:bCs/>
        </w:rPr>
        <w:t xml:space="preserve">  </w:t>
      </w:r>
    </w:p>
    <w:p w:rsidR="002845CA" w:rsidRPr="001054A6" w:rsidP="22E95B50" w14:paraId="07A53FD8" w14:textId="7E585057">
      <w:pPr>
        <w:pStyle w:val="ListParagraph"/>
        <w:numPr>
          <w:ilvl w:val="1"/>
          <w:numId w:val="20"/>
        </w:numPr>
        <w:spacing w:after="0"/>
        <w:rPr>
          <w:b/>
          <w:bCs/>
          <w:i/>
          <w:iCs/>
        </w:rPr>
      </w:pPr>
      <w:r>
        <w:t xml:space="preserve">The data is not used outside of the ACF required reporting </w:t>
      </w:r>
      <w:r w:rsidRPr="22E95B50">
        <w:rPr>
          <w:b/>
          <w:bCs/>
          <w:i/>
          <w:iCs/>
        </w:rPr>
        <w:t>[Exclusive]</w:t>
      </w:r>
    </w:p>
    <w:p w:rsidR="00792C9E" w:rsidRPr="00F11497" w:rsidP="148D45B7" w14:paraId="0E8B96CD" w14:textId="079C062A">
      <w:pPr>
        <w:pStyle w:val="ListParagraph"/>
        <w:numPr>
          <w:ilvl w:val="1"/>
          <w:numId w:val="20"/>
        </w:numPr>
        <w:spacing w:after="0"/>
      </w:pPr>
      <w:r>
        <w:t xml:space="preserve">Case planning and program management </w:t>
      </w:r>
    </w:p>
    <w:p w:rsidR="00792C9E" w:rsidRPr="00F11497" w:rsidP="148D45B7" w14:paraId="1C24F3D7" w14:textId="77777777">
      <w:pPr>
        <w:pStyle w:val="ListParagraph"/>
        <w:numPr>
          <w:ilvl w:val="1"/>
          <w:numId w:val="20"/>
        </w:numPr>
        <w:spacing w:after="0"/>
      </w:pPr>
      <w:r>
        <w:t>Share with clients to discuss the outcomes of, or progress on, their case plans</w:t>
      </w:r>
    </w:p>
    <w:p w:rsidR="007254CD" w:rsidRPr="00F11497" w:rsidP="007254CD" w14:paraId="1D78B8D5" w14:textId="77777777">
      <w:pPr>
        <w:pStyle w:val="ListParagraph"/>
        <w:numPr>
          <w:ilvl w:val="1"/>
          <w:numId w:val="20"/>
        </w:numPr>
        <w:spacing w:after="0"/>
      </w:pPr>
      <w:r>
        <w:t>Identifying program needs</w:t>
      </w:r>
    </w:p>
    <w:p w:rsidR="00B17356" w:rsidRPr="00F11497" w:rsidP="00C908D3" w14:paraId="24E94B8A" w14:textId="5DF15300">
      <w:pPr>
        <w:numPr>
          <w:ilvl w:val="1"/>
          <w:numId w:val="20"/>
        </w:numPr>
        <w:spacing w:after="0"/>
      </w:pPr>
      <w:r>
        <w:t>Informing strategic planning and resource allocation</w:t>
      </w:r>
    </w:p>
    <w:p w:rsidR="00792C9E" w:rsidRPr="00F11497" w:rsidP="148D45B7" w14:paraId="57243D3C" w14:textId="77777777">
      <w:pPr>
        <w:pStyle w:val="ListParagraph"/>
        <w:numPr>
          <w:ilvl w:val="1"/>
          <w:numId w:val="20"/>
        </w:numPr>
        <w:spacing w:after="0"/>
      </w:pPr>
      <w:r>
        <w:t xml:space="preserve">Program evaluation and improvement </w:t>
      </w:r>
    </w:p>
    <w:p w:rsidR="007254CD" w:rsidRPr="00F11497" w:rsidP="007254CD" w14:paraId="230B64CC" w14:textId="77777777">
      <w:pPr>
        <w:pStyle w:val="ListParagraph"/>
        <w:numPr>
          <w:ilvl w:val="1"/>
          <w:numId w:val="20"/>
        </w:numPr>
        <w:spacing w:after="0"/>
      </w:pPr>
      <w:r>
        <w:t>Identifying community needs</w:t>
      </w:r>
    </w:p>
    <w:p w:rsidR="00792C9E" w:rsidRPr="00F11497" w:rsidP="148D45B7" w14:paraId="244E001D" w14:textId="77777777">
      <w:pPr>
        <w:pStyle w:val="ListParagraph"/>
        <w:numPr>
          <w:ilvl w:val="1"/>
          <w:numId w:val="20"/>
        </w:numPr>
        <w:spacing w:after="0"/>
      </w:pPr>
      <w:r>
        <w:t>Developing new community resources</w:t>
      </w:r>
    </w:p>
    <w:p w:rsidR="00792C9E" w:rsidRPr="00F11497" w:rsidP="148D45B7" w14:paraId="0F75655E" w14:textId="77777777">
      <w:pPr>
        <w:pStyle w:val="ListParagraph"/>
        <w:numPr>
          <w:ilvl w:val="1"/>
          <w:numId w:val="20"/>
        </w:numPr>
        <w:spacing w:after="0"/>
      </w:pPr>
      <w:r>
        <w:t xml:space="preserve">Staff performance evaluation </w:t>
      </w:r>
    </w:p>
    <w:p w:rsidR="00792C9E" w:rsidRPr="00F11497" w:rsidP="148D45B7" w14:paraId="25BE8531" w14:textId="66F114FE">
      <w:pPr>
        <w:pStyle w:val="ListParagraph"/>
        <w:numPr>
          <w:ilvl w:val="1"/>
          <w:numId w:val="20"/>
        </w:numPr>
        <w:spacing w:after="0"/>
      </w:pPr>
      <w:r>
        <w:t>Reporting to funders</w:t>
      </w:r>
      <w:r w:rsidR="009B03B4">
        <w:t>, Tribal Council</w:t>
      </w:r>
      <w:r w:rsidR="17B48AE9">
        <w:t>(s)</w:t>
      </w:r>
      <w:r w:rsidR="009B03B4">
        <w:t>, or community members</w:t>
      </w:r>
    </w:p>
    <w:p w:rsidR="00792C9E" w:rsidRPr="00F11497" w:rsidP="148D45B7" w14:paraId="19086B91" w14:textId="77777777">
      <w:pPr>
        <w:pStyle w:val="ListParagraph"/>
        <w:numPr>
          <w:ilvl w:val="1"/>
          <w:numId w:val="20"/>
        </w:numPr>
        <w:spacing w:after="0"/>
      </w:pPr>
      <w:r>
        <w:t>Applying for additional funding</w:t>
      </w:r>
    </w:p>
    <w:p w:rsidR="00FF5900" w:rsidRPr="00F11497" w:rsidP="001054A6" w14:paraId="5212FF04" w14:textId="7924692B">
      <w:pPr>
        <w:numPr>
          <w:ilvl w:val="1"/>
          <w:numId w:val="20"/>
        </w:numPr>
        <w:spacing w:after="0"/>
      </w:pPr>
      <w:r>
        <w:t>State-level reporting requirements</w:t>
      </w:r>
    </w:p>
    <w:p w:rsidR="00792C9E" w:rsidP="00792C9E" w14:paraId="459ACD51" w14:textId="60705B26">
      <w:pPr>
        <w:pStyle w:val="ListParagraph"/>
        <w:numPr>
          <w:ilvl w:val="1"/>
          <w:numId w:val="20"/>
        </w:numPr>
        <w:spacing w:after="0"/>
      </w:pPr>
      <w:r>
        <w:t>Other</w:t>
      </w:r>
      <w:r w:rsidR="30EAF216">
        <w:t>,</w:t>
      </w:r>
      <w:r>
        <w:t xml:space="preserve"> please </w:t>
      </w:r>
      <w:r w:rsidR="002168AF">
        <w:t>specify</w:t>
      </w:r>
      <w:r w:rsidR="658376BA">
        <w:t>:</w:t>
      </w:r>
      <w:r w:rsidR="002168AF">
        <w:t xml:space="preserve"> _</w:t>
      </w:r>
      <w:r w:rsidR="00180ACD">
        <w:t>_____________</w:t>
      </w:r>
    </w:p>
    <w:p w:rsidR="00C4304E" w:rsidRPr="001054A6" w:rsidP="22E95B50" w14:paraId="64370CF0" w14:textId="034FCC88">
      <w:pPr>
        <w:numPr>
          <w:ilvl w:val="1"/>
          <w:numId w:val="20"/>
        </w:numPr>
        <w:spacing w:after="0"/>
        <w:rPr>
          <w:b/>
          <w:bCs/>
          <w:i/>
          <w:iCs/>
        </w:rPr>
      </w:pPr>
      <w:r>
        <w:t>Don’t know/not sure</w:t>
      </w:r>
      <w:r w:rsidR="00C8163C">
        <w:t xml:space="preserve"> </w:t>
      </w:r>
      <w:r w:rsidRPr="22E95B50" w:rsidR="00C8163C">
        <w:rPr>
          <w:b/>
          <w:bCs/>
          <w:i/>
          <w:iCs/>
        </w:rPr>
        <w:t>[Exclusive]</w:t>
      </w:r>
    </w:p>
    <w:p w:rsidR="00D277F1" w:rsidRPr="001054A6" w:rsidP="22E95B50" w14:paraId="3892C155" w14:textId="4EBBAC8C">
      <w:pPr>
        <w:pStyle w:val="ListParagraph"/>
        <w:numPr>
          <w:ilvl w:val="1"/>
          <w:numId w:val="20"/>
        </w:numPr>
        <w:spacing w:after="0"/>
        <w:rPr>
          <w:b/>
          <w:bCs/>
          <w:i/>
          <w:iCs/>
        </w:rPr>
      </w:pPr>
      <w:r>
        <w:t>Prefer not to answer</w:t>
      </w:r>
      <w:r w:rsidR="00C8163C">
        <w:t xml:space="preserve"> </w:t>
      </w:r>
      <w:r w:rsidRPr="22E95B50" w:rsidR="00C8163C">
        <w:rPr>
          <w:b/>
          <w:bCs/>
          <w:i/>
          <w:iCs/>
        </w:rPr>
        <w:t>[Exclusive]</w:t>
      </w:r>
    </w:p>
    <w:p w:rsidR="00400837" w:rsidP="00400837" w14:paraId="6E4FB1F6" w14:textId="43FE7E54">
      <w:pPr>
        <w:pStyle w:val="ListParagraph"/>
        <w:spacing w:after="0"/>
      </w:pPr>
    </w:p>
    <w:p w:rsidR="00DE1B97" w:rsidRPr="000961A4" w:rsidP="000961A4" w14:paraId="07D72A7F" w14:textId="2AC2A657">
      <w:pPr>
        <w:pStyle w:val="Heading5"/>
      </w:pPr>
      <w:r>
        <w:t>Overall Experiences with Federal</w:t>
      </w:r>
      <w:r w:rsidR="001306EB">
        <w:t xml:space="preserve"> Data</w:t>
      </w:r>
      <w:r>
        <w:t xml:space="preserve"> Reporting Requirements</w:t>
      </w:r>
    </w:p>
    <w:p w:rsidR="00C64009" w:rsidRPr="0014472E" w:rsidP="0AC6D1F0" w14:paraId="5CC0471A" w14:textId="1E160749">
      <w:pPr>
        <w:pStyle w:val="ListParagraph"/>
        <w:numPr>
          <w:ilvl w:val="0"/>
          <w:numId w:val="20"/>
        </w:numPr>
        <w:rPr>
          <w:b/>
          <w:bCs/>
        </w:rPr>
      </w:pPr>
      <w:r w:rsidRPr="22E95B50">
        <w:rPr>
          <w:b/>
          <w:bCs/>
        </w:rPr>
        <w:t xml:space="preserve"> </w:t>
      </w:r>
      <w:r w:rsidRPr="22E95B50">
        <w:rPr>
          <w:b/>
          <w:bCs/>
        </w:rPr>
        <w:t xml:space="preserve">What challenges does your program face with federal reporting? </w:t>
      </w:r>
      <w:r w:rsidRPr="22E95B50" w:rsidR="00745289">
        <w:rPr>
          <w:b/>
          <w:bCs/>
        </w:rPr>
        <w:t>Choose</w:t>
      </w:r>
      <w:r w:rsidRPr="22E95B50">
        <w:rPr>
          <w:b/>
          <w:bCs/>
        </w:rPr>
        <w:t xml:space="preserve"> all that apply</w:t>
      </w:r>
      <w:r w:rsidRPr="22E95B50" w:rsidR="00293AF7">
        <w:rPr>
          <w:b/>
          <w:bCs/>
        </w:rPr>
        <w:t>.</w:t>
      </w:r>
    </w:p>
    <w:p w:rsidR="00965D48" w:rsidP="0AC6D1F0" w14:paraId="3595894A" w14:textId="1D16FFEB">
      <w:pPr>
        <w:pStyle w:val="ListParagraph"/>
        <w:numPr>
          <w:ilvl w:val="1"/>
          <w:numId w:val="20"/>
        </w:numPr>
      </w:pPr>
      <w:r>
        <w:t>My Tribal TANF program does not experience challenges with federal reporting</w:t>
      </w:r>
    </w:p>
    <w:p w:rsidR="00C64009" w:rsidRPr="005C0D95" w:rsidP="0AC6D1F0" w14:paraId="5774A87B" w14:textId="37398AFB">
      <w:pPr>
        <w:pStyle w:val="ListParagraph"/>
        <w:numPr>
          <w:ilvl w:val="1"/>
          <w:numId w:val="20"/>
        </w:numPr>
      </w:pPr>
      <w:r>
        <w:t>Difficulty understanding federal reporting expectations or instructions</w:t>
      </w:r>
    </w:p>
    <w:p w:rsidR="00C64009" w:rsidRPr="005C0D95" w:rsidP="0AC6D1F0" w14:paraId="31705013" w14:textId="77777777">
      <w:pPr>
        <w:pStyle w:val="ListParagraph"/>
        <w:numPr>
          <w:ilvl w:val="1"/>
          <w:numId w:val="20"/>
        </w:numPr>
      </w:pPr>
      <w:r>
        <w:t>Lack of sufficient time or resources to complete reports</w:t>
      </w:r>
    </w:p>
    <w:p w:rsidR="00C64009" w:rsidRPr="005C0D95" w:rsidP="0AC6D1F0" w14:paraId="3CBCB721" w14:textId="77777777">
      <w:pPr>
        <w:pStyle w:val="ListParagraph"/>
        <w:numPr>
          <w:ilvl w:val="1"/>
          <w:numId w:val="20"/>
        </w:numPr>
      </w:pPr>
      <w:r>
        <w:t>Challenges in collecting or compiling accurate data for reports</w:t>
      </w:r>
    </w:p>
    <w:p w:rsidR="00C64009" w:rsidRPr="005C0D95" w:rsidP="0AC6D1F0" w14:paraId="2ECA38BE" w14:textId="77777777">
      <w:pPr>
        <w:pStyle w:val="ListParagraph"/>
        <w:numPr>
          <w:ilvl w:val="1"/>
          <w:numId w:val="20"/>
        </w:numPr>
      </w:pPr>
      <w:r>
        <w:t>Limited capacity or expertise to use reporting software or systems</w:t>
      </w:r>
    </w:p>
    <w:p w:rsidR="00C64009" w:rsidRPr="005C0D95" w:rsidP="0AC6D1F0" w14:paraId="1EEF9D01" w14:textId="77777777">
      <w:pPr>
        <w:pStyle w:val="ListParagraph"/>
        <w:numPr>
          <w:ilvl w:val="1"/>
          <w:numId w:val="20"/>
        </w:numPr>
      </w:pPr>
      <w:r>
        <w:t>Challenges in meeting deadlines for federal reporting</w:t>
      </w:r>
    </w:p>
    <w:p w:rsidR="00C64009" w:rsidRPr="005C0D95" w:rsidP="0AC6D1F0" w14:paraId="6966E9E1" w14:textId="77777777">
      <w:pPr>
        <w:pStyle w:val="ListParagraph"/>
        <w:numPr>
          <w:ilvl w:val="1"/>
          <w:numId w:val="20"/>
        </w:numPr>
      </w:pPr>
      <w:r>
        <w:t>Lack of sufficient resources to develop or modernize data software or systems</w:t>
      </w:r>
    </w:p>
    <w:p w:rsidR="00C64009" w:rsidRPr="005C0D95" w:rsidP="0AC6D1F0" w14:paraId="2C27579F" w14:textId="77777777">
      <w:pPr>
        <w:pStyle w:val="ListParagraph"/>
        <w:numPr>
          <w:ilvl w:val="1"/>
          <w:numId w:val="20"/>
        </w:numPr>
      </w:pPr>
      <w:r>
        <w:t>Difficulty ensuring data security and confidentiality for reporting purposes</w:t>
      </w:r>
    </w:p>
    <w:p w:rsidR="00C64009" w:rsidRPr="005C0D95" w:rsidP="0AC6D1F0" w14:paraId="7C594467" w14:textId="77777777">
      <w:pPr>
        <w:pStyle w:val="ListParagraph"/>
        <w:numPr>
          <w:ilvl w:val="1"/>
          <w:numId w:val="20"/>
        </w:numPr>
      </w:pPr>
      <w:r>
        <w:t>Uncertainty about how to align program outcomes with federal reporting requirements</w:t>
      </w:r>
    </w:p>
    <w:p w:rsidR="00C64009" w:rsidRPr="005C0D95" w:rsidP="0AC6D1F0" w14:paraId="07A214DD" w14:textId="70AA5063">
      <w:pPr>
        <w:pStyle w:val="ListParagraph"/>
        <w:numPr>
          <w:ilvl w:val="1"/>
          <w:numId w:val="20"/>
        </w:numPr>
      </w:pPr>
      <w:r>
        <w:t>Challenges communicating with</w:t>
      </w:r>
      <w:r w:rsidR="00702386">
        <w:t xml:space="preserve"> the ACF</w:t>
      </w:r>
      <w:r>
        <w:t xml:space="preserve"> Office of Family Assistance </w:t>
      </w:r>
    </w:p>
    <w:p w:rsidR="00C64009" w:rsidRPr="005C0D95" w:rsidP="53764A8C" w14:paraId="5AE62AFE" w14:textId="0E3B7AE6">
      <w:pPr>
        <w:pStyle w:val="ListParagraph"/>
        <w:numPr>
          <w:ilvl w:val="1"/>
          <w:numId w:val="20"/>
        </w:numPr>
      </w:pPr>
      <w:r>
        <w:t xml:space="preserve">Concerns with </w:t>
      </w:r>
      <w:r w:rsidRPr="22E95B50" w:rsidR="6D60F2B8">
        <w:rPr>
          <w:u w:val="single"/>
        </w:rPr>
        <w:t xml:space="preserve">Tribal </w:t>
      </w:r>
      <w:r w:rsidRPr="22E95B50">
        <w:rPr>
          <w:u w:val="single"/>
        </w:rPr>
        <w:t>data sovereignty</w:t>
      </w:r>
      <w:r w:rsidR="2ED22602">
        <w:t xml:space="preserve"> (hover over definition: Tribal data sovereignty </w:t>
      </w:r>
      <w:r w:rsidR="000E208F">
        <w:t xml:space="preserve">is the </w:t>
      </w:r>
      <w:r w:rsidR="2ED22602">
        <w:t>right of Tribal nations and A</w:t>
      </w:r>
      <w:r w:rsidR="3D1C9C41">
        <w:t xml:space="preserve">merican Indian and </w:t>
      </w:r>
      <w:r w:rsidR="2ED22602">
        <w:t>A</w:t>
      </w:r>
      <w:r w:rsidR="30C61B13">
        <w:t xml:space="preserve">laska </w:t>
      </w:r>
      <w:r w:rsidR="2ED22602">
        <w:t>N</w:t>
      </w:r>
      <w:r w:rsidR="0D54CCDA">
        <w:t>at</w:t>
      </w:r>
      <w:r w:rsidR="00A8464E">
        <w:t>iv</w:t>
      </w:r>
      <w:r w:rsidR="0D54CCDA">
        <w:t>e</w:t>
      </w:r>
      <w:r w:rsidR="2ED22602">
        <w:t xml:space="preserve"> peoples to govern the collection, ownership, and application of data that pertains to their communities, cultures, lands, and resources.)</w:t>
      </w:r>
    </w:p>
    <w:p w:rsidR="00C312F9" w14:paraId="4B0C41B1" w14:textId="59B23D06">
      <w:pPr>
        <w:pStyle w:val="ListParagraph"/>
        <w:numPr>
          <w:ilvl w:val="1"/>
          <w:numId w:val="20"/>
        </w:numPr>
        <w:spacing w:after="0"/>
      </w:pPr>
      <w:r>
        <w:t>Other</w:t>
      </w:r>
      <w:r w:rsidR="2E1603DA">
        <w:t xml:space="preserve">, </w:t>
      </w:r>
      <w:r>
        <w:t>please specify</w:t>
      </w:r>
      <w:r w:rsidR="1A842EAC">
        <w:t>:</w:t>
      </w:r>
      <w:r w:rsidR="000536A2">
        <w:t xml:space="preserve"> ________________</w:t>
      </w:r>
    </w:p>
    <w:p w:rsidR="00C312F9" w:rsidRPr="001054A6" w:rsidP="22E95B50" w14:paraId="2B35B8F9" w14:textId="1EE330E6">
      <w:pPr>
        <w:pStyle w:val="ListParagraph"/>
        <w:numPr>
          <w:ilvl w:val="1"/>
          <w:numId w:val="20"/>
        </w:numPr>
        <w:spacing w:after="0"/>
        <w:rPr>
          <w:b/>
          <w:bCs/>
          <w:i/>
          <w:iCs/>
        </w:rPr>
      </w:pPr>
      <w:r>
        <w:t>Don’t know/not sure</w:t>
      </w:r>
      <w:r w:rsidR="00C8163C">
        <w:t xml:space="preserve"> </w:t>
      </w:r>
      <w:r w:rsidRPr="22E95B50" w:rsidR="00C8163C">
        <w:rPr>
          <w:b/>
          <w:bCs/>
          <w:i/>
          <w:iCs/>
        </w:rPr>
        <w:t>[Exclusive]</w:t>
      </w:r>
    </w:p>
    <w:p w:rsidR="6FA18885" w:rsidRPr="001054A6" w:rsidP="22E95B50" w14:paraId="3859BC51" w14:textId="398663FA">
      <w:pPr>
        <w:pStyle w:val="ListParagraph"/>
        <w:numPr>
          <w:ilvl w:val="1"/>
          <w:numId w:val="20"/>
        </w:numPr>
        <w:rPr>
          <w:b/>
          <w:bCs/>
          <w:i/>
          <w:iCs/>
        </w:rPr>
      </w:pPr>
      <w:r>
        <w:t>Prefer not to answer</w:t>
      </w:r>
      <w:r w:rsidR="00C8163C">
        <w:t xml:space="preserve"> </w:t>
      </w:r>
      <w:r w:rsidRPr="22E95B50" w:rsidR="00C8163C">
        <w:rPr>
          <w:b/>
          <w:bCs/>
          <w:i/>
          <w:iCs/>
        </w:rPr>
        <w:t>[Exclusive]</w:t>
      </w:r>
    </w:p>
    <w:p w:rsidR="00C312F9" w:rsidP="00C312F9" w14:paraId="3A61B99A" w14:textId="77777777">
      <w:pPr>
        <w:pStyle w:val="ListParagraph"/>
        <w:rPr>
          <w:b/>
          <w:bCs/>
        </w:rPr>
      </w:pPr>
    </w:p>
    <w:p w:rsidR="0038378D" w:rsidRPr="000961A4" w:rsidP="0038378D" w14:paraId="591B1912" w14:textId="3B44E79C">
      <w:pPr>
        <w:pStyle w:val="ListParagraph"/>
        <w:numPr>
          <w:ilvl w:val="0"/>
          <w:numId w:val="20"/>
        </w:numPr>
        <w:rPr>
          <w:b/>
          <w:bCs/>
        </w:rPr>
      </w:pPr>
      <w:r w:rsidRPr="22E95B50">
        <w:rPr>
          <w:b/>
          <w:bCs/>
        </w:rPr>
        <w:t xml:space="preserve">Does your program need </w:t>
      </w:r>
      <w:r w:rsidRPr="22E95B50" w:rsidR="00CE65D0">
        <w:rPr>
          <w:b/>
          <w:bCs/>
        </w:rPr>
        <w:t>additional</w:t>
      </w:r>
      <w:r w:rsidRPr="22E95B50" w:rsidR="6144A40E">
        <w:rPr>
          <w:b/>
          <w:bCs/>
        </w:rPr>
        <w:t xml:space="preserve"> </w:t>
      </w:r>
      <w:r w:rsidRPr="22E95B50" w:rsidR="00664775">
        <w:rPr>
          <w:b/>
          <w:bCs/>
        </w:rPr>
        <w:t>help</w:t>
      </w:r>
      <w:r w:rsidRPr="22E95B50" w:rsidR="00A248DD">
        <w:rPr>
          <w:b/>
          <w:bCs/>
        </w:rPr>
        <w:t xml:space="preserve"> </w:t>
      </w:r>
      <w:r w:rsidRPr="22E95B50" w:rsidR="00664775">
        <w:rPr>
          <w:b/>
          <w:bCs/>
        </w:rPr>
        <w:t>with</w:t>
      </w:r>
      <w:r w:rsidRPr="22E95B50" w:rsidR="00D277F1">
        <w:rPr>
          <w:b/>
          <w:bCs/>
        </w:rPr>
        <w:t xml:space="preserve"> federal reporting</w:t>
      </w:r>
      <w:r w:rsidRPr="22E95B50" w:rsidR="00A248DD">
        <w:rPr>
          <w:b/>
          <w:bCs/>
        </w:rPr>
        <w:t xml:space="preserve"> </w:t>
      </w:r>
      <w:r w:rsidRPr="22E95B50" w:rsidR="00CE65D0">
        <w:rPr>
          <w:b/>
          <w:bCs/>
        </w:rPr>
        <w:t xml:space="preserve">beyond </w:t>
      </w:r>
      <w:r w:rsidRPr="22E95B50" w:rsidR="6479F970">
        <w:rPr>
          <w:b/>
          <w:bCs/>
        </w:rPr>
        <w:t>what is currently available</w:t>
      </w:r>
      <w:r w:rsidRPr="22E95B50" w:rsidR="00D277F1">
        <w:rPr>
          <w:b/>
          <w:bCs/>
        </w:rPr>
        <w:t xml:space="preserve">? </w:t>
      </w:r>
    </w:p>
    <w:p w:rsidR="00D277F1" w:rsidP="00D277F1" w14:paraId="5CA033E4" w14:textId="3E5C70F0">
      <w:pPr>
        <w:pStyle w:val="ListParagraph"/>
        <w:numPr>
          <w:ilvl w:val="1"/>
          <w:numId w:val="20"/>
        </w:numPr>
      </w:pPr>
      <w:r>
        <w:t>Yes</w:t>
      </w:r>
    </w:p>
    <w:p w:rsidR="00D277F1" w:rsidP="00D277F1" w14:paraId="42D3F5BD" w14:textId="69A29EB1">
      <w:pPr>
        <w:pStyle w:val="ListParagraph"/>
        <w:numPr>
          <w:ilvl w:val="1"/>
          <w:numId w:val="20"/>
        </w:numPr>
      </w:pPr>
      <w:r>
        <w:t>No</w:t>
      </w:r>
    </w:p>
    <w:p w:rsidR="00D277F1" w:rsidP="00D277F1" w14:paraId="5BFF8E5E" w14:textId="37A51D3E">
      <w:pPr>
        <w:pStyle w:val="ListParagraph"/>
        <w:numPr>
          <w:ilvl w:val="1"/>
          <w:numId w:val="20"/>
        </w:numPr>
      </w:pPr>
      <w:r>
        <w:t>Don’t know/not sure</w:t>
      </w:r>
    </w:p>
    <w:p w:rsidR="00D277F1" w:rsidRPr="005C0D95" w:rsidP="00D277F1" w14:paraId="2997E69D" w14:textId="6514BB1D">
      <w:pPr>
        <w:pStyle w:val="ListParagraph"/>
        <w:numPr>
          <w:ilvl w:val="1"/>
          <w:numId w:val="20"/>
        </w:numPr>
      </w:pPr>
      <w:r>
        <w:t>Prefer not to answer</w:t>
      </w:r>
    </w:p>
    <w:p w:rsidR="00CD0EA1" w:rsidP="00216DF8" w14:paraId="35060090" w14:textId="77777777">
      <w:pPr>
        <w:pStyle w:val="ListParagraph"/>
        <w:rPr>
          <w:b/>
          <w:bCs/>
        </w:rPr>
      </w:pPr>
    </w:p>
    <w:p w:rsidR="00522078" w:rsidRPr="00A26C98" w:rsidP="0AC6D1F0" w14:paraId="3FDDC4DD" w14:textId="0C8A8130">
      <w:pPr>
        <w:pStyle w:val="ListParagraph"/>
        <w:numPr>
          <w:ilvl w:val="0"/>
          <w:numId w:val="20"/>
        </w:numPr>
        <w:rPr>
          <w:b/>
          <w:bCs/>
        </w:rPr>
      </w:pPr>
      <w:r w:rsidRPr="447BF024">
        <w:rPr>
          <w:b/>
          <w:bCs/>
          <w:color w:val="EE0000"/>
        </w:rPr>
        <w:t>[If yes</w:t>
      </w:r>
      <w:r w:rsidR="000E7E1D">
        <w:rPr>
          <w:b/>
          <w:bCs/>
          <w:color w:val="EE0000"/>
        </w:rPr>
        <w:t xml:space="preserve"> or</w:t>
      </w:r>
      <w:r w:rsidR="00C237B1">
        <w:rPr>
          <w:b/>
          <w:bCs/>
          <w:color w:val="EE0000"/>
        </w:rPr>
        <w:t xml:space="preserve"> don’t know not sure</w:t>
      </w:r>
      <w:r w:rsidRPr="447BF024">
        <w:rPr>
          <w:b/>
          <w:bCs/>
          <w:color w:val="EE0000"/>
        </w:rPr>
        <w:t xml:space="preserve"> to Q2</w:t>
      </w:r>
      <w:r w:rsidRPr="447BF024" w:rsidR="00C312F9">
        <w:rPr>
          <w:b/>
          <w:bCs/>
          <w:color w:val="EE0000"/>
        </w:rPr>
        <w:t>2</w:t>
      </w:r>
      <w:r w:rsidRPr="447BF024" w:rsidR="23354A40">
        <w:rPr>
          <w:b/>
          <w:bCs/>
        </w:rPr>
        <w:t xml:space="preserve">] </w:t>
      </w:r>
      <w:r w:rsidRPr="447BF024" w:rsidR="79B419A5">
        <w:rPr>
          <w:b/>
          <w:bCs/>
        </w:rPr>
        <w:t>What</w:t>
      </w:r>
      <w:r w:rsidRPr="447BF024" w:rsidR="58667B3A">
        <w:rPr>
          <w:b/>
          <w:bCs/>
        </w:rPr>
        <w:t xml:space="preserve"> kind of</w:t>
      </w:r>
      <w:r w:rsidRPr="447BF024" w:rsidR="79B419A5">
        <w:rPr>
          <w:b/>
          <w:bCs/>
        </w:rPr>
        <w:t xml:space="preserve"> </w:t>
      </w:r>
      <w:r w:rsidRPr="447BF024" w:rsidR="043F954F">
        <w:rPr>
          <w:b/>
          <w:bCs/>
        </w:rPr>
        <w:t xml:space="preserve">help </w:t>
      </w:r>
      <w:r w:rsidRPr="447BF024" w:rsidR="79B419A5">
        <w:rPr>
          <w:b/>
          <w:bCs/>
        </w:rPr>
        <w:t xml:space="preserve">does your program need? </w:t>
      </w:r>
      <w:r w:rsidRPr="447BF024" w:rsidR="079D70AC">
        <w:rPr>
          <w:b/>
          <w:bCs/>
        </w:rPr>
        <w:t>Choose</w:t>
      </w:r>
      <w:r w:rsidRPr="447BF024" w:rsidR="79B419A5">
        <w:rPr>
          <w:b/>
          <w:bCs/>
        </w:rPr>
        <w:t xml:space="preserve"> all that apply</w:t>
      </w:r>
      <w:r w:rsidRPr="447BF024" w:rsidR="7AA0E969">
        <w:rPr>
          <w:b/>
          <w:bCs/>
        </w:rPr>
        <w:t>.</w:t>
      </w:r>
    </w:p>
    <w:p w:rsidR="00457A77" w:rsidRPr="001054A6" w:rsidP="22E95B50" w14:paraId="0E5450E1" w14:textId="77777777">
      <w:pPr>
        <w:pStyle w:val="ListParagraph"/>
        <w:numPr>
          <w:ilvl w:val="1"/>
          <w:numId w:val="20"/>
        </w:numPr>
        <w:spacing w:after="0"/>
        <w:rPr>
          <w:b/>
          <w:bCs/>
        </w:rPr>
      </w:pPr>
      <w:r>
        <w:t xml:space="preserve">My Tribal TANF program does not need support with data reporting to ACF </w:t>
      </w:r>
      <w:r w:rsidRPr="22E95B50">
        <w:rPr>
          <w:b/>
          <w:bCs/>
        </w:rPr>
        <w:t>[remove as option if 22==a]</w:t>
      </w:r>
    </w:p>
    <w:p w:rsidR="00522078" w:rsidRPr="005C0D95" w:rsidP="0AC6D1F0" w14:paraId="39D63710" w14:textId="06090AE2">
      <w:pPr>
        <w:pStyle w:val="ListParagraph"/>
        <w:numPr>
          <w:ilvl w:val="1"/>
          <w:numId w:val="20"/>
        </w:numPr>
      </w:pPr>
      <w:r>
        <w:t>D</w:t>
      </w:r>
      <w:r>
        <w:t>eveloping or improving reporting processes and templates</w:t>
      </w:r>
    </w:p>
    <w:p w:rsidR="00522078" w:rsidRPr="005C0D95" w:rsidP="0AC6D1F0" w14:paraId="6A0B466A" w14:textId="64A964A1">
      <w:pPr>
        <w:pStyle w:val="ListParagraph"/>
        <w:numPr>
          <w:ilvl w:val="1"/>
          <w:numId w:val="20"/>
        </w:numPr>
      </w:pPr>
      <w:r>
        <w:t>T</w:t>
      </w:r>
      <w:r>
        <w:t xml:space="preserve">raining staff </w:t>
      </w:r>
      <w:r w:rsidR="5ADFD2A9">
        <w:t>on</w:t>
      </w:r>
      <w:r w:rsidR="00A15AD9">
        <w:t xml:space="preserve"> </w:t>
      </w:r>
      <w:r>
        <w:t>reporting requirements and best practices</w:t>
      </w:r>
    </w:p>
    <w:p w:rsidR="00522078" w:rsidRPr="005C0D95" w:rsidP="0AC6D1F0" w14:paraId="4D993609" w14:textId="110C0319">
      <w:pPr>
        <w:pStyle w:val="ListParagraph"/>
        <w:numPr>
          <w:ilvl w:val="1"/>
          <w:numId w:val="20"/>
        </w:numPr>
      </w:pPr>
      <w:r>
        <w:t>Dat</w:t>
      </w:r>
      <w:r>
        <w:t>a analysis and interpreting reporting outcomes</w:t>
      </w:r>
    </w:p>
    <w:p w:rsidR="00522078" w:rsidRPr="005C0D95" w:rsidP="0AC6D1F0" w14:paraId="09BAD5D5" w14:textId="454B24D9">
      <w:pPr>
        <w:pStyle w:val="ListParagraph"/>
        <w:numPr>
          <w:ilvl w:val="1"/>
          <w:numId w:val="20"/>
        </w:numPr>
      </w:pPr>
      <w:r>
        <w:t>A</w:t>
      </w:r>
      <w:r>
        <w:t>utomating or streamlining the reporting process</w:t>
      </w:r>
    </w:p>
    <w:p w:rsidR="00522078" w:rsidRPr="005C0D95" w:rsidP="6DD59BA2" w14:paraId="740CEDEB" w14:textId="6EFFE600">
      <w:pPr>
        <w:numPr>
          <w:ilvl w:val="1"/>
          <w:numId w:val="20"/>
        </w:numPr>
        <w:spacing w:after="0"/>
      </w:pPr>
      <w:r>
        <w:t>M</w:t>
      </w:r>
      <w:r>
        <w:t xml:space="preserve">aintaining </w:t>
      </w:r>
      <w:r w:rsidR="00F70E70">
        <w:t>T</w:t>
      </w:r>
      <w:r>
        <w:t>ribal data sovereignty in federal reporting</w:t>
      </w:r>
    </w:p>
    <w:p w:rsidR="00522078" w:rsidRPr="005C0D95" w:rsidP="6DD59BA2" w14:paraId="1F12932F" w14:textId="7883A24F">
      <w:pPr>
        <w:numPr>
          <w:ilvl w:val="1"/>
          <w:numId w:val="20"/>
        </w:numPr>
        <w:spacing w:after="0"/>
      </w:pPr>
      <w:r>
        <w:t>Technical assistance for using reporting software or data systems</w:t>
      </w:r>
    </w:p>
    <w:p w:rsidR="41BEB5F8" w:rsidRPr="00B3491A" w:rsidP="6DD59BA2" w14:paraId="1F851D5E" w14:textId="7011B44B">
      <w:pPr>
        <w:numPr>
          <w:ilvl w:val="1"/>
          <w:numId w:val="20"/>
        </w:numPr>
        <w:spacing w:after="0"/>
      </w:pPr>
      <w:r>
        <w:t>U</w:t>
      </w:r>
      <w:r>
        <w:t>nderstanding reporting requirements when they change</w:t>
      </w:r>
    </w:p>
    <w:p w:rsidR="00216DF8" w:rsidRPr="00B3491A" w:rsidP="001054A6" w14:paraId="1D9DDA62" w14:textId="72E8B9E2">
      <w:pPr>
        <w:numPr>
          <w:ilvl w:val="1"/>
          <w:numId w:val="20"/>
        </w:numPr>
        <w:spacing w:after="0"/>
      </w:pPr>
      <w:r>
        <w:t>Other</w:t>
      </w:r>
      <w:r w:rsidR="003C486F">
        <w:t xml:space="preserve"> support </w:t>
      </w:r>
      <w:r w:rsidR="00E57834">
        <w:t>with federal reporting</w:t>
      </w:r>
      <w:r w:rsidR="45FB6050">
        <w:t>,</w:t>
      </w:r>
      <w:r>
        <w:t xml:space="preserve"> please specify</w:t>
      </w:r>
      <w:r w:rsidR="6A42995C">
        <w:t>:</w:t>
      </w:r>
      <w:r w:rsidR="00861308">
        <w:t xml:space="preserve"> </w:t>
      </w:r>
      <w:r w:rsidR="002204B1">
        <w:t xml:space="preserve"> ________________</w:t>
      </w:r>
    </w:p>
    <w:p w:rsidR="00216DF8" w:rsidRPr="001054A6" w:rsidP="22E95B50" w14:paraId="28ABF0A9" w14:textId="7F404265">
      <w:pPr>
        <w:pStyle w:val="ListParagraph"/>
        <w:numPr>
          <w:ilvl w:val="1"/>
          <w:numId w:val="20"/>
        </w:numPr>
        <w:spacing w:after="0"/>
        <w:rPr>
          <w:b/>
          <w:bCs/>
          <w:i/>
          <w:iCs/>
        </w:rPr>
      </w:pPr>
      <w:r>
        <w:t>Don’t know/not sure</w:t>
      </w:r>
      <w:r w:rsidR="00C8163C">
        <w:t xml:space="preserve"> </w:t>
      </w:r>
      <w:r w:rsidRPr="22E95B50" w:rsidR="00C8163C">
        <w:rPr>
          <w:b/>
          <w:bCs/>
          <w:i/>
          <w:iCs/>
        </w:rPr>
        <w:t>[Exclusive]</w:t>
      </w:r>
    </w:p>
    <w:p w:rsidR="00D277F1" w:rsidRPr="001054A6" w:rsidP="22E95B50" w14:paraId="7ECE6989" w14:textId="4F1EE63E">
      <w:pPr>
        <w:pStyle w:val="ListParagraph"/>
        <w:numPr>
          <w:ilvl w:val="1"/>
          <w:numId w:val="20"/>
        </w:numPr>
        <w:rPr>
          <w:b/>
          <w:bCs/>
          <w:i/>
          <w:iCs/>
        </w:rPr>
      </w:pPr>
      <w:r>
        <w:t>Prefer not to answer</w:t>
      </w:r>
      <w:r w:rsidR="00C8163C">
        <w:t xml:space="preserve"> </w:t>
      </w:r>
      <w:r w:rsidRPr="22E95B50" w:rsidR="00C8163C">
        <w:rPr>
          <w:b/>
          <w:bCs/>
          <w:i/>
          <w:iCs/>
        </w:rPr>
        <w:t>[Exclusive]</w:t>
      </w:r>
    </w:p>
    <w:p w:rsidR="00FC6B35" w:rsidP="00FC6B35" w14:paraId="10261DE5" w14:textId="77777777">
      <w:pPr>
        <w:pStyle w:val="ListParagraph"/>
        <w:ind w:left="1440"/>
      </w:pPr>
    </w:p>
    <w:p w:rsidR="00FC6B35" w:rsidP="00FC6B35" w14:paraId="6E16F75A" w14:textId="12DAF024">
      <w:pPr>
        <w:pStyle w:val="ListParagraph"/>
        <w:numPr>
          <w:ilvl w:val="0"/>
          <w:numId w:val="20"/>
        </w:numPr>
        <w:rPr>
          <w:b/>
          <w:bCs/>
        </w:rPr>
      </w:pPr>
      <w:r w:rsidRPr="22E95B50">
        <w:rPr>
          <w:b/>
          <w:bCs/>
        </w:rPr>
        <w:t>Do you us</w:t>
      </w:r>
      <w:r w:rsidRPr="22E95B50" w:rsidR="00664775">
        <w:rPr>
          <w:b/>
          <w:bCs/>
        </w:rPr>
        <w:t>e</w:t>
      </w:r>
      <w:r w:rsidRPr="22E95B50">
        <w:rPr>
          <w:b/>
          <w:bCs/>
        </w:rPr>
        <w:t xml:space="preserve"> </w:t>
      </w:r>
      <w:r w:rsidRPr="22E95B50">
        <w:rPr>
          <w:b/>
          <w:bCs/>
        </w:rPr>
        <w:t>the TANF</w:t>
      </w:r>
      <w:r w:rsidRPr="22E95B50">
        <w:rPr>
          <w:b/>
          <w:bCs/>
        </w:rPr>
        <w:t xml:space="preserve"> Data Portal</w:t>
      </w:r>
      <w:r w:rsidRPr="22E95B50" w:rsidR="4FC41ABB">
        <w:rPr>
          <w:b/>
          <w:bCs/>
        </w:rPr>
        <w:t xml:space="preserve"> (TDP)</w:t>
      </w:r>
      <w:r w:rsidRPr="22E95B50">
        <w:rPr>
          <w:b/>
          <w:bCs/>
        </w:rPr>
        <w:t xml:space="preserve">? </w:t>
      </w:r>
    </w:p>
    <w:p w:rsidR="00335B41" w:rsidRPr="002603BC" w:rsidP="00335B41" w14:paraId="6313CB35" w14:textId="506219E6">
      <w:pPr>
        <w:pStyle w:val="ListParagraph"/>
        <w:numPr>
          <w:ilvl w:val="1"/>
          <w:numId w:val="20"/>
        </w:numPr>
      </w:pPr>
      <w:r>
        <w:t>Yes</w:t>
      </w:r>
    </w:p>
    <w:p w:rsidR="002603BC" w:rsidRPr="002603BC" w:rsidP="00335B41" w14:paraId="358197B0" w14:textId="2074867D">
      <w:pPr>
        <w:pStyle w:val="ListParagraph"/>
        <w:numPr>
          <w:ilvl w:val="1"/>
          <w:numId w:val="20"/>
        </w:numPr>
      </w:pPr>
      <w:r>
        <w:t>No</w:t>
      </w:r>
    </w:p>
    <w:p w:rsidR="002603BC" w:rsidRPr="002603BC" w:rsidP="00335B41" w14:paraId="1E4D2BA3" w14:textId="4D770ACF">
      <w:pPr>
        <w:pStyle w:val="ListParagraph"/>
        <w:numPr>
          <w:ilvl w:val="1"/>
          <w:numId w:val="20"/>
        </w:numPr>
      </w:pPr>
      <w:r>
        <w:t>Don’t know/not sure</w:t>
      </w:r>
    </w:p>
    <w:p w:rsidR="002603BC" w:rsidRPr="002603BC" w:rsidP="00335B41" w14:paraId="27F6EE0C" w14:textId="1C04B390">
      <w:pPr>
        <w:pStyle w:val="ListParagraph"/>
        <w:numPr>
          <w:ilvl w:val="1"/>
          <w:numId w:val="20"/>
        </w:numPr>
      </w:pPr>
      <w:r>
        <w:t>Prefer not to answer</w:t>
      </w:r>
    </w:p>
    <w:p w:rsidR="00BC5B20" w:rsidRPr="00C908D3" w:rsidP="00C908D3" w14:paraId="6896501C" w14:textId="77777777">
      <w:pPr>
        <w:pStyle w:val="ListParagraph"/>
        <w:rPr>
          <w:rFonts w:ascii="Aptos" w:eastAsia="Aptos" w:hAnsi="Aptos" w:cs="Aptos"/>
        </w:rPr>
      </w:pPr>
    </w:p>
    <w:p w:rsidR="00F670AD" w:rsidRPr="00503C8B" w14:paraId="40BA1830" w14:textId="402DDF5D">
      <w:pPr>
        <w:pStyle w:val="ListParagraph"/>
        <w:numPr>
          <w:ilvl w:val="0"/>
          <w:numId w:val="20"/>
        </w:numPr>
        <w:rPr>
          <w:rFonts w:ascii="Aptos" w:eastAsia="Aptos" w:hAnsi="Aptos" w:cs="Aptos"/>
        </w:rPr>
      </w:pPr>
      <w:r w:rsidRPr="447BF024">
        <w:rPr>
          <w:rFonts w:ascii="Aptos" w:eastAsia="Aptos" w:hAnsi="Aptos" w:cs="Aptos"/>
          <w:b/>
          <w:bCs/>
        </w:rPr>
        <w:t xml:space="preserve"> [</w:t>
      </w:r>
      <w:r w:rsidRPr="447BF024">
        <w:rPr>
          <w:rFonts w:ascii="Aptos" w:eastAsia="Aptos" w:hAnsi="Aptos" w:cs="Aptos"/>
          <w:b/>
          <w:bCs/>
          <w:color w:val="EE0000"/>
        </w:rPr>
        <w:t>If yes to Q2</w:t>
      </w:r>
      <w:r w:rsidRPr="447BF024" w:rsidR="45675058">
        <w:rPr>
          <w:rFonts w:ascii="Aptos" w:eastAsia="Aptos" w:hAnsi="Aptos" w:cs="Aptos"/>
          <w:b/>
          <w:bCs/>
          <w:color w:val="EE0000"/>
        </w:rPr>
        <w:t>4</w:t>
      </w:r>
      <w:r w:rsidRPr="447BF024">
        <w:rPr>
          <w:rFonts w:ascii="Aptos" w:eastAsia="Aptos" w:hAnsi="Aptos" w:cs="Aptos"/>
          <w:b/>
          <w:bCs/>
        </w:rPr>
        <w:t>]</w:t>
      </w:r>
      <w:r w:rsidRPr="447BF024" w:rsidR="66C51DDD">
        <w:rPr>
          <w:rFonts w:ascii="Aptos" w:eastAsia="Aptos" w:hAnsi="Aptos" w:cs="Aptos"/>
          <w:b/>
          <w:bCs/>
        </w:rPr>
        <w:t xml:space="preserve"> </w:t>
      </w:r>
      <w:r w:rsidRPr="447BF024">
        <w:rPr>
          <w:rFonts w:ascii="Aptos" w:eastAsia="Aptos" w:hAnsi="Aptos" w:cs="Aptos"/>
          <w:b/>
          <w:bCs/>
        </w:rPr>
        <w:t xml:space="preserve">What </w:t>
      </w:r>
      <w:r w:rsidRPr="447BF024" w:rsidR="043F954F">
        <w:rPr>
          <w:rFonts w:ascii="Aptos" w:eastAsia="Aptos" w:hAnsi="Aptos" w:cs="Aptos"/>
          <w:b/>
          <w:bCs/>
        </w:rPr>
        <w:t>is</w:t>
      </w:r>
      <w:r w:rsidRPr="447BF024">
        <w:rPr>
          <w:rFonts w:ascii="Aptos" w:eastAsia="Aptos" w:hAnsi="Aptos" w:cs="Aptos"/>
          <w:b/>
          <w:bCs/>
        </w:rPr>
        <w:t xml:space="preserve"> your experience with the </w:t>
      </w:r>
      <w:r w:rsidRPr="447BF024" w:rsidR="5717E4B1">
        <w:rPr>
          <w:rFonts w:ascii="Aptos" w:eastAsia="Aptos" w:hAnsi="Aptos" w:cs="Aptos"/>
          <w:b/>
          <w:bCs/>
        </w:rPr>
        <w:t>TDP</w:t>
      </w:r>
      <w:r w:rsidRPr="447BF024">
        <w:rPr>
          <w:rFonts w:ascii="Aptos" w:eastAsia="Aptos" w:hAnsi="Aptos" w:cs="Aptos"/>
          <w:b/>
          <w:bCs/>
        </w:rPr>
        <w:t xml:space="preserve">? </w:t>
      </w:r>
      <w:r w:rsidRPr="447BF024" w:rsidR="2A22DD0A">
        <w:rPr>
          <w:rFonts w:ascii="Aptos" w:eastAsia="Aptos" w:hAnsi="Aptos" w:cs="Aptos"/>
          <w:b/>
          <w:bCs/>
        </w:rPr>
        <w:t>Please share w</w:t>
      </w:r>
      <w:r w:rsidRPr="447BF024" w:rsidR="607C786B">
        <w:rPr>
          <w:rFonts w:ascii="Aptos" w:eastAsia="Aptos" w:hAnsi="Aptos" w:cs="Aptos"/>
          <w:b/>
          <w:bCs/>
        </w:rPr>
        <w:t>hat</w:t>
      </w:r>
      <w:r w:rsidRPr="447BF024">
        <w:rPr>
          <w:rFonts w:ascii="Aptos" w:eastAsia="Aptos" w:hAnsi="Aptos" w:cs="Aptos"/>
          <w:b/>
          <w:bCs/>
        </w:rPr>
        <w:t xml:space="preserve"> </w:t>
      </w:r>
      <w:r w:rsidRPr="447BF024" w:rsidR="043F954F">
        <w:rPr>
          <w:rFonts w:ascii="Aptos" w:eastAsia="Aptos" w:hAnsi="Aptos" w:cs="Aptos"/>
          <w:b/>
          <w:bCs/>
        </w:rPr>
        <w:t>works</w:t>
      </w:r>
      <w:r w:rsidRPr="447BF024">
        <w:rPr>
          <w:rFonts w:ascii="Aptos" w:eastAsia="Aptos" w:hAnsi="Aptos" w:cs="Aptos"/>
          <w:b/>
          <w:bCs/>
        </w:rPr>
        <w:t xml:space="preserve"> well and what is challenging</w:t>
      </w:r>
      <w:r w:rsidRPr="447BF024" w:rsidR="4C1A500E">
        <w:rPr>
          <w:rFonts w:ascii="Aptos" w:eastAsia="Aptos" w:hAnsi="Aptos" w:cs="Aptos"/>
          <w:b/>
          <w:bCs/>
        </w:rPr>
        <w:t>.</w:t>
      </w:r>
      <w:r w:rsidRPr="447BF024" w:rsidR="0E6B85AF">
        <w:rPr>
          <w:rFonts w:ascii="Aptos" w:eastAsia="Aptos" w:hAnsi="Aptos" w:cs="Aptos"/>
          <w:b/>
          <w:bCs/>
        </w:rPr>
        <w:t xml:space="preserve"> </w:t>
      </w:r>
      <w:r w:rsidRPr="447BF024">
        <w:rPr>
          <w:rFonts w:ascii="Aptos" w:eastAsia="Aptos" w:hAnsi="Aptos" w:cs="Aptos"/>
          <w:b/>
          <w:bCs/>
        </w:rPr>
        <w:t xml:space="preserve"> </w:t>
      </w:r>
      <w:r w:rsidRPr="447BF024" w:rsidR="0E6B85AF">
        <w:rPr>
          <w:rFonts w:ascii="Aptos" w:eastAsia="Aptos" w:hAnsi="Aptos" w:cs="Aptos"/>
          <w:b/>
          <w:bCs/>
        </w:rPr>
        <w:t xml:space="preserve">Please include details such as ease of navigation, </w:t>
      </w:r>
      <w:r w:rsidRPr="447BF024" w:rsidR="7804B521">
        <w:rPr>
          <w:rFonts w:ascii="Aptos" w:eastAsia="Aptos" w:hAnsi="Aptos" w:cs="Aptos"/>
          <w:b/>
          <w:bCs/>
        </w:rPr>
        <w:t>data upload process,</w:t>
      </w:r>
      <w:r w:rsidRPr="447BF024" w:rsidR="0B5BB764">
        <w:rPr>
          <w:rFonts w:ascii="Aptos" w:eastAsia="Aptos" w:hAnsi="Aptos" w:cs="Aptos"/>
          <w:b/>
          <w:bCs/>
        </w:rPr>
        <w:t xml:space="preserve"> streamlined reporting,</w:t>
      </w:r>
      <w:r w:rsidRPr="447BF024" w:rsidR="7804B521">
        <w:rPr>
          <w:rFonts w:ascii="Aptos" w:eastAsia="Aptos" w:hAnsi="Aptos" w:cs="Aptos"/>
          <w:b/>
          <w:bCs/>
        </w:rPr>
        <w:t xml:space="preserve"> timeliness of feedback, </w:t>
      </w:r>
      <w:r w:rsidRPr="447BF024" w:rsidR="2D9E068A">
        <w:rPr>
          <w:rFonts w:ascii="Aptos" w:eastAsia="Aptos" w:hAnsi="Aptos" w:cs="Aptos"/>
          <w:b/>
          <w:bCs/>
        </w:rPr>
        <w:t xml:space="preserve">reporting instructions, </w:t>
      </w:r>
      <w:r w:rsidRPr="447BF024" w:rsidR="7804B521">
        <w:rPr>
          <w:rFonts w:ascii="Aptos" w:eastAsia="Aptos" w:hAnsi="Aptos" w:cs="Aptos"/>
          <w:b/>
          <w:bCs/>
        </w:rPr>
        <w:t>and any technical issues.</w:t>
      </w:r>
      <w:r w:rsidRPr="447BF024" w:rsidR="7804B521">
        <w:rPr>
          <w:rFonts w:ascii="Aptos" w:eastAsia="Aptos" w:hAnsi="Aptos" w:cs="Aptos"/>
        </w:rPr>
        <w:t xml:space="preserve"> </w:t>
      </w:r>
    </w:p>
    <w:p w:rsidR="00F670AD" w:rsidRPr="00503C8B" w:rsidP="0080305E" w14:paraId="5CF49B31" w14:textId="12AB2ABC">
      <w:pPr>
        <w:pStyle w:val="ListParagraph"/>
        <w:numPr>
          <w:ilvl w:val="0"/>
          <w:numId w:val="7"/>
        </w:numPr>
        <w:spacing w:after="0"/>
        <w:rPr>
          <w:rFonts w:ascii="Aptos" w:eastAsia="Aptos" w:hAnsi="Aptos" w:cs="Aptos"/>
        </w:rPr>
      </w:pPr>
      <w:r w:rsidRPr="22E95B50">
        <w:rPr>
          <w:rFonts w:ascii="Aptos" w:eastAsia="Aptos" w:hAnsi="Aptos" w:cs="Aptos"/>
        </w:rPr>
        <w:t xml:space="preserve">Please describe here: </w:t>
      </w:r>
      <w:r w:rsidRPr="22E95B50" w:rsidR="45675058">
        <w:rPr>
          <w:rFonts w:ascii="Aptos" w:eastAsia="Aptos" w:hAnsi="Aptos" w:cs="Aptos"/>
        </w:rPr>
        <w:t>[Open ended]</w:t>
      </w:r>
    </w:p>
    <w:p w:rsidR="5F011BF0" w:rsidP="2F7BAD8E" w14:paraId="5EC5712A" w14:textId="42090FA8">
      <w:pPr>
        <w:pStyle w:val="ListParagraph"/>
        <w:numPr>
          <w:ilvl w:val="0"/>
          <w:numId w:val="7"/>
        </w:numPr>
        <w:spacing w:after="0"/>
        <w:rPr>
          <w:rFonts w:ascii="Aptos" w:eastAsia="Aptos" w:hAnsi="Aptos" w:cs="Aptos"/>
        </w:rPr>
      </w:pPr>
      <w:r w:rsidRPr="22E95B50">
        <w:rPr>
          <w:rFonts w:ascii="Aptos" w:eastAsia="Aptos" w:hAnsi="Aptos" w:cs="Aptos"/>
        </w:rPr>
        <w:t>Don’t know/not sure</w:t>
      </w:r>
    </w:p>
    <w:p w:rsidR="5F011BF0" w:rsidP="2F7BAD8E" w14:paraId="4E42CD95" w14:textId="3C79EB14">
      <w:pPr>
        <w:pStyle w:val="ListParagraph"/>
        <w:numPr>
          <w:ilvl w:val="0"/>
          <w:numId w:val="7"/>
        </w:numPr>
        <w:spacing w:after="0"/>
        <w:rPr>
          <w:rFonts w:ascii="Aptos" w:eastAsia="Aptos" w:hAnsi="Aptos" w:cs="Aptos"/>
        </w:rPr>
      </w:pPr>
      <w:r w:rsidRPr="22E95B50">
        <w:rPr>
          <w:rFonts w:ascii="Aptos" w:eastAsia="Aptos" w:hAnsi="Aptos" w:cs="Aptos"/>
        </w:rPr>
        <w:t>Prefer not to answer</w:t>
      </w:r>
    </w:p>
    <w:p w:rsidR="00503C8B" w:rsidP="00362484" w14:paraId="4F0A9C34" w14:textId="490E0323">
      <w:pPr>
        <w:pStyle w:val="Heading3"/>
      </w:pPr>
      <w:r>
        <w:t xml:space="preserve">Non-Federal </w:t>
      </w:r>
      <w:r w:rsidR="0086461B">
        <w:t>Data Collection</w:t>
      </w:r>
      <w:r w:rsidR="007938F1">
        <w:t xml:space="preserve">, Use, and </w:t>
      </w:r>
      <w:r w:rsidR="00757C3F">
        <w:t>Reporting</w:t>
      </w:r>
    </w:p>
    <w:p w:rsidR="0038198F" w:rsidP="6DD59BA2" w14:paraId="3678DEB5" w14:textId="3ADED3AB">
      <w:pPr>
        <w:pStyle w:val="ListParagraph"/>
        <w:numPr>
          <w:ilvl w:val="0"/>
          <w:numId w:val="20"/>
        </w:numPr>
        <w:spacing w:after="0"/>
        <w:rPr>
          <w:b/>
          <w:bCs/>
        </w:rPr>
      </w:pPr>
      <w:r w:rsidRPr="22E95B50">
        <w:rPr>
          <w:b/>
          <w:bCs/>
        </w:rPr>
        <w:t>Does</w:t>
      </w:r>
      <w:r w:rsidRPr="22E95B50">
        <w:rPr>
          <w:b/>
          <w:bCs/>
        </w:rPr>
        <w:t xml:space="preserve"> your program </w:t>
      </w:r>
      <w:r w:rsidRPr="22E95B50">
        <w:rPr>
          <w:b/>
          <w:bCs/>
          <w:u w:val="single"/>
        </w:rPr>
        <w:t>collect</w:t>
      </w:r>
      <w:r w:rsidRPr="22E95B50">
        <w:rPr>
          <w:b/>
          <w:bCs/>
        </w:rPr>
        <w:t xml:space="preserve"> </w:t>
      </w:r>
      <w:r w:rsidRPr="22E95B50" w:rsidR="59A1F1A3">
        <w:rPr>
          <w:rStyle w:val="CommentReference"/>
          <w:b/>
          <w:bCs/>
          <w:sz w:val="24"/>
          <w:szCs w:val="24"/>
        </w:rPr>
        <w:t xml:space="preserve">(Hover over definition: </w:t>
      </w:r>
      <w:r w:rsidR="007F3E22">
        <w:rPr>
          <w:b/>
          <w:bCs/>
        </w:rPr>
        <w:t>H</w:t>
      </w:r>
      <w:r w:rsidRPr="007F3E22" w:rsidR="007F3E22">
        <w:rPr>
          <w:b/>
          <w:bCs/>
        </w:rPr>
        <w:t>ow you gather and compile information for programmatic or reporting requirements.</w:t>
      </w:r>
      <w:r w:rsidRPr="22E95B50" w:rsidR="59A1F1A3">
        <w:rPr>
          <w:rFonts w:ascii="Aptos" w:eastAsia="Aptos" w:hAnsi="Aptos" w:cs="Aptos"/>
          <w:b/>
          <w:bCs/>
        </w:rPr>
        <w:t xml:space="preserve">) </w:t>
      </w:r>
      <w:r w:rsidRPr="22E95B50">
        <w:rPr>
          <w:rFonts w:ascii="Aptos" w:eastAsia="Aptos" w:hAnsi="Aptos" w:cs="Aptos"/>
          <w:b/>
          <w:bCs/>
        </w:rPr>
        <w:t xml:space="preserve">other types of data </w:t>
      </w:r>
      <w:r w:rsidRPr="22E95B50" w:rsidR="00CA22C6">
        <w:rPr>
          <w:rFonts w:ascii="Aptos" w:eastAsia="Aptos" w:hAnsi="Aptos" w:cs="Aptos"/>
          <w:b/>
          <w:bCs/>
        </w:rPr>
        <w:t>besides</w:t>
      </w:r>
      <w:r w:rsidRPr="22E95B50" w:rsidR="007C1589">
        <w:rPr>
          <w:rFonts w:ascii="Aptos" w:eastAsia="Aptos" w:hAnsi="Aptos" w:cs="Aptos"/>
          <w:b/>
          <w:bCs/>
        </w:rPr>
        <w:t xml:space="preserve"> what is required for federal reporting?</w:t>
      </w:r>
      <w:r w:rsidRPr="22E95B50">
        <w:rPr>
          <w:b/>
          <w:bCs/>
        </w:rPr>
        <w:t xml:space="preserve"> </w:t>
      </w:r>
      <w:r w:rsidRPr="22E95B50" w:rsidR="00BD54EA">
        <w:rPr>
          <w:b/>
          <w:bCs/>
        </w:rPr>
        <w:t xml:space="preserve">(e.g., child wellbeing outcomes, </w:t>
      </w:r>
      <w:r w:rsidRPr="22E95B50" w:rsidR="004B4ACB">
        <w:rPr>
          <w:b/>
          <w:bCs/>
        </w:rPr>
        <w:t>participation in cultural activities or traditional practices</w:t>
      </w:r>
      <w:r w:rsidRPr="22E95B50" w:rsidR="00BD54EA">
        <w:rPr>
          <w:b/>
          <w:bCs/>
        </w:rPr>
        <w:t>)</w:t>
      </w:r>
    </w:p>
    <w:p w:rsidR="00420A65" w:rsidP="0AC6D1F0" w14:paraId="60123202" w14:textId="0DE5AB43">
      <w:pPr>
        <w:pStyle w:val="ListParagraph"/>
        <w:numPr>
          <w:ilvl w:val="1"/>
          <w:numId w:val="20"/>
        </w:numPr>
      </w:pPr>
      <w:r>
        <w:t>Yes</w:t>
      </w:r>
      <w:r w:rsidR="53952313">
        <w:t>, p</w:t>
      </w:r>
      <w:r>
        <w:t xml:space="preserve">lease </w:t>
      </w:r>
      <w:r w:rsidR="00A15AD9">
        <w:t>specify</w:t>
      </w:r>
      <w:r w:rsidR="359615DF">
        <w:t>:</w:t>
      </w:r>
      <w:r w:rsidR="00A15AD9">
        <w:t xml:space="preserve"> _</w:t>
      </w:r>
      <w:r>
        <w:t>_____________</w:t>
      </w:r>
    </w:p>
    <w:p w:rsidR="0038198F" w:rsidRPr="00C5273B" w:rsidP="0AC6D1F0" w14:paraId="05C24059" w14:textId="590E0F72">
      <w:pPr>
        <w:pStyle w:val="ListParagraph"/>
        <w:numPr>
          <w:ilvl w:val="1"/>
          <w:numId w:val="20"/>
        </w:numPr>
      </w:pPr>
      <w:r>
        <w:t>No</w:t>
      </w:r>
    </w:p>
    <w:p w:rsidR="0038198F" w:rsidP="0AC6D1F0" w14:paraId="082B3FFF" w14:textId="6E310354">
      <w:pPr>
        <w:pStyle w:val="ListParagraph"/>
        <w:numPr>
          <w:ilvl w:val="1"/>
          <w:numId w:val="20"/>
        </w:numPr>
      </w:pPr>
      <w:r>
        <w:t>Don’t know/</w:t>
      </w:r>
      <w:r>
        <w:t>not sure</w:t>
      </w:r>
    </w:p>
    <w:p w:rsidR="00187AE3" w:rsidP="00187AE3" w14:paraId="2C756869" w14:textId="5C680F33">
      <w:pPr>
        <w:pStyle w:val="ListParagraph"/>
        <w:numPr>
          <w:ilvl w:val="1"/>
          <w:numId w:val="20"/>
        </w:numPr>
      </w:pPr>
      <w:r>
        <w:t>Prefer not to answer</w:t>
      </w:r>
    </w:p>
    <w:p w:rsidR="00FF1151" w:rsidRPr="00C5273B" w:rsidP="0AC6D1F0" w14:paraId="07562BB6" w14:textId="77777777">
      <w:pPr>
        <w:pStyle w:val="ListParagraph"/>
      </w:pPr>
    </w:p>
    <w:p w:rsidR="4521AD98" w:rsidRPr="001054A6" w:rsidP="7E86DA72" w14:paraId="76C9F36D" w14:textId="369938AF">
      <w:pPr>
        <w:spacing w:after="0"/>
        <w:rPr>
          <w:b/>
          <w:bCs/>
          <w:color w:val="EE0000"/>
        </w:rPr>
      </w:pPr>
      <w:r w:rsidRPr="447BF024">
        <w:rPr>
          <w:b/>
          <w:bCs/>
          <w:color w:val="EE0000"/>
        </w:rPr>
        <w:t>[</w:t>
      </w:r>
      <w:r w:rsidRPr="447BF024" w:rsidR="2EED0EDA">
        <w:rPr>
          <w:b/>
          <w:bCs/>
          <w:color w:val="EE0000"/>
        </w:rPr>
        <w:t>IF (</w:t>
      </w:r>
      <w:r w:rsidRPr="447BF024" w:rsidR="4EF940F5">
        <w:rPr>
          <w:b/>
          <w:bCs/>
          <w:color w:val="EE0000"/>
        </w:rPr>
        <w:t>2</w:t>
      </w:r>
      <w:r w:rsidRPr="447BF024" w:rsidR="00420A65">
        <w:rPr>
          <w:b/>
          <w:bCs/>
          <w:color w:val="EE0000"/>
        </w:rPr>
        <w:t>6</w:t>
      </w:r>
      <w:r w:rsidRPr="447BF024" w:rsidR="66E9713E">
        <w:rPr>
          <w:b/>
          <w:bCs/>
          <w:color w:val="EE0000"/>
        </w:rPr>
        <w:t>=</w:t>
      </w:r>
      <w:r w:rsidRPr="447BF024" w:rsidR="2EED0EDA">
        <w:rPr>
          <w:b/>
          <w:bCs/>
          <w:color w:val="EE0000"/>
        </w:rPr>
        <w:t>=</w:t>
      </w:r>
      <w:r w:rsidRPr="447BF024">
        <w:rPr>
          <w:b/>
          <w:bCs/>
          <w:color w:val="EE0000"/>
        </w:rPr>
        <w:t xml:space="preserve"> “</w:t>
      </w:r>
      <w:r w:rsidRPr="447BF024" w:rsidR="454BA2D4">
        <w:rPr>
          <w:b/>
          <w:bCs/>
          <w:color w:val="EE0000"/>
        </w:rPr>
        <w:t>b</w:t>
      </w:r>
      <w:r w:rsidRPr="447BF024">
        <w:rPr>
          <w:b/>
          <w:bCs/>
          <w:color w:val="EE0000"/>
        </w:rPr>
        <w:t>”</w:t>
      </w:r>
      <w:r w:rsidRPr="447BF024" w:rsidR="2EED0EDA">
        <w:rPr>
          <w:b/>
          <w:bCs/>
          <w:color w:val="EE0000"/>
        </w:rPr>
        <w:t xml:space="preserve"> or </w:t>
      </w:r>
      <w:r w:rsidRPr="447BF024">
        <w:rPr>
          <w:b/>
          <w:bCs/>
          <w:color w:val="EE0000"/>
        </w:rPr>
        <w:t>“</w:t>
      </w:r>
      <w:r w:rsidRPr="447BF024" w:rsidR="454BA2D4">
        <w:rPr>
          <w:b/>
          <w:bCs/>
          <w:color w:val="EE0000"/>
        </w:rPr>
        <w:t>c</w:t>
      </w:r>
      <w:r w:rsidRPr="447BF024">
        <w:rPr>
          <w:b/>
          <w:bCs/>
          <w:color w:val="EE0000"/>
        </w:rPr>
        <w:t>”</w:t>
      </w:r>
      <w:r w:rsidRPr="447BF024" w:rsidR="160BD3FB">
        <w:rPr>
          <w:b/>
          <w:bCs/>
          <w:color w:val="EE0000"/>
        </w:rPr>
        <w:t xml:space="preserve"> or “d”</w:t>
      </w:r>
      <w:r w:rsidRPr="447BF024" w:rsidR="42E10E7C">
        <w:rPr>
          <w:b/>
          <w:bCs/>
          <w:color w:val="EE0000"/>
        </w:rPr>
        <w:t>)] --</w:t>
      </w:r>
      <w:r w:rsidRPr="447BF024" w:rsidR="79AC5D4C">
        <w:rPr>
          <w:b/>
          <w:bCs/>
          <w:color w:val="EE0000"/>
        </w:rPr>
        <w:t>&gt; skip to</w:t>
      </w:r>
      <w:r w:rsidRPr="447BF024" w:rsidR="274C6D99">
        <w:rPr>
          <w:b/>
          <w:bCs/>
          <w:color w:val="EE0000"/>
        </w:rPr>
        <w:t xml:space="preserve"> question 3</w:t>
      </w:r>
      <w:r w:rsidRPr="447BF024" w:rsidR="03A74A9D">
        <w:rPr>
          <w:b/>
          <w:bCs/>
          <w:color w:val="EE0000"/>
        </w:rPr>
        <w:t>2</w:t>
      </w:r>
      <w:r w:rsidRPr="447BF024" w:rsidR="79AC5D4C">
        <w:rPr>
          <w:b/>
          <w:bCs/>
          <w:color w:val="EE0000"/>
        </w:rPr>
        <w:t xml:space="preserve">. </w:t>
      </w:r>
    </w:p>
    <w:p w:rsidR="6DD59BA2" w:rsidP="6DD59BA2" w14:paraId="4D551FA6" w14:textId="08E6FBFB">
      <w:pPr>
        <w:spacing w:after="0"/>
        <w:rPr>
          <w:b/>
          <w:bCs/>
        </w:rPr>
      </w:pPr>
    </w:p>
    <w:p w:rsidR="00C25C82" w:rsidP="22E95B50" w14:paraId="126A414B" w14:textId="116B1BA5">
      <w:pPr>
        <w:pStyle w:val="ListParagraph"/>
        <w:numPr>
          <w:ilvl w:val="0"/>
          <w:numId w:val="20"/>
        </w:numPr>
        <w:spacing w:after="0"/>
        <w:rPr>
          <w:b/>
          <w:bCs/>
          <w:i/>
          <w:iCs/>
        </w:rPr>
      </w:pPr>
      <w:r w:rsidRPr="22E95B50">
        <w:rPr>
          <w:b/>
          <w:bCs/>
          <w:i/>
          <w:iCs/>
        </w:rPr>
        <w:t xml:space="preserve">Does </w:t>
      </w:r>
      <w:r w:rsidRPr="22E95B50" w:rsidR="00905F59">
        <w:rPr>
          <w:b/>
          <w:bCs/>
          <w:i/>
          <w:iCs/>
        </w:rPr>
        <w:t>your</w:t>
      </w:r>
      <w:r w:rsidRPr="22E95B50">
        <w:rPr>
          <w:b/>
          <w:bCs/>
          <w:i/>
          <w:iCs/>
        </w:rPr>
        <w:t xml:space="preserve"> program use the same tools</w:t>
      </w:r>
      <w:r w:rsidRPr="22E95B50" w:rsidR="00682693">
        <w:rPr>
          <w:b/>
          <w:bCs/>
          <w:i/>
          <w:iCs/>
        </w:rPr>
        <w:t xml:space="preserve"> to </w:t>
      </w:r>
      <w:r w:rsidRPr="22E95B50" w:rsidR="00682693">
        <w:rPr>
          <w:b/>
          <w:bCs/>
          <w:i/>
          <w:iCs/>
          <w:u w:val="single"/>
        </w:rPr>
        <w:t>collect</w:t>
      </w:r>
      <w:r w:rsidRPr="22E95B50" w:rsidR="00682693">
        <w:rPr>
          <w:b/>
          <w:bCs/>
          <w:i/>
          <w:iCs/>
        </w:rPr>
        <w:t xml:space="preserve"> </w:t>
      </w:r>
      <w:r w:rsidRPr="22E95B50" w:rsidR="3BC3B36F">
        <w:rPr>
          <w:rStyle w:val="CommentReference"/>
          <w:b/>
          <w:bCs/>
          <w:sz w:val="24"/>
          <w:szCs w:val="24"/>
        </w:rPr>
        <w:t xml:space="preserve">(Hover over definition: </w:t>
      </w:r>
      <w:r w:rsidR="007F3E22">
        <w:rPr>
          <w:b/>
          <w:bCs/>
        </w:rPr>
        <w:t>H</w:t>
      </w:r>
      <w:r w:rsidRPr="007F3E22" w:rsidR="007F3E22">
        <w:rPr>
          <w:b/>
          <w:bCs/>
        </w:rPr>
        <w:t>ow you gather and compile information for programmatic or reporting requirements.</w:t>
      </w:r>
      <w:r w:rsidRPr="22E95B50" w:rsidR="3BC3B36F">
        <w:rPr>
          <w:rFonts w:ascii="Aptos" w:eastAsia="Aptos" w:hAnsi="Aptos" w:cs="Aptos"/>
          <w:b/>
          <w:bCs/>
        </w:rPr>
        <w:t xml:space="preserve">) </w:t>
      </w:r>
      <w:r w:rsidRPr="22E95B50">
        <w:rPr>
          <w:b/>
          <w:bCs/>
          <w:i/>
          <w:iCs/>
          <w:u w:val="single"/>
        </w:rPr>
        <w:t>non-</w:t>
      </w:r>
      <w:r w:rsidRPr="001054A6" w:rsidR="005265E9">
        <w:rPr>
          <w:b/>
          <w:bCs/>
          <w:i/>
          <w:iCs/>
          <w:u w:val="single"/>
        </w:rPr>
        <w:t>federal</w:t>
      </w:r>
      <w:r w:rsidRPr="22E95B50" w:rsidR="6B3EDF82">
        <w:rPr>
          <w:b/>
          <w:bCs/>
          <w:i/>
          <w:iCs/>
          <w:u w:val="single"/>
        </w:rPr>
        <w:t xml:space="preserve"> </w:t>
      </w:r>
      <w:r w:rsidRPr="22E95B50" w:rsidR="6DE2CDF0">
        <w:rPr>
          <w:b/>
          <w:bCs/>
          <w:i/>
          <w:iCs/>
        </w:rPr>
        <w:t>(</w:t>
      </w:r>
      <w:r w:rsidRPr="22E95B50" w:rsidR="191E2D0E">
        <w:rPr>
          <w:b/>
          <w:bCs/>
          <w:i/>
          <w:iCs/>
        </w:rPr>
        <w:t xml:space="preserve">for example: </w:t>
      </w:r>
      <w:r w:rsidRPr="22E95B50" w:rsidR="07417EDB">
        <w:rPr>
          <w:b/>
          <w:bCs/>
        </w:rPr>
        <w:t>child wellbeing outcomes, participation in cultural activities, or traditional practices</w:t>
      </w:r>
      <w:r w:rsidRPr="22E95B50" w:rsidR="6B961A93">
        <w:rPr>
          <w:b/>
          <w:bCs/>
          <w:i/>
          <w:iCs/>
        </w:rPr>
        <w:t>)</w:t>
      </w:r>
      <w:r w:rsidRPr="22E95B50" w:rsidR="1F1C53BA">
        <w:rPr>
          <w:b/>
          <w:bCs/>
          <w:i/>
          <w:iCs/>
        </w:rPr>
        <w:t xml:space="preserve"> </w:t>
      </w:r>
      <w:r w:rsidRPr="22E95B50" w:rsidR="00581BDB">
        <w:rPr>
          <w:b/>
          <w:bCs/>
          <w:i/>
          <w:iCs/>
        </w:rPr>
        <w:t xml:space="preserve">data </w:t>
      </w:r>
      <w:r w:rsidRPr="22E95B50" w:rsidR="055F14FA">
        <w:rPr>
          <w:b/>
          <w:bCs/>
          <w:i/>
          <w:iCs/>
        </w:rPr>
        <w:t xml:space="preserve"> </w:t>
      </w:r>
      <w:r w:rsidRPr="22E95B50">
        <w:rPr>
          <w:b/>
          <w:bCs/>
          <w:i/>
          <w:iCs/>
        </w:rPr>
        <w:t>as</w:t>
      </w:r>
      <w:r w:rsidRPr="22E95B50">
        <w:rPr>
          <w:b/>
          <w:bCs/>
          <w:i/>
          <w:iCs/>
        </w:rPr>
        <w:t xml:space="preserve"> it</w:t>
      </w:r>
      <w:r w:rsidRPr="22E95B50" w:rsidR="00644DFA">
        <w:rPr>
          <w:b/>
          <w:bCs/>
          <w:i/>
          <w:iCs/>
        </w:rPr>
        <w:t xml:space="preserve"> uses</w:t>
      </w:r>
      <w:r w:rsidRPr="22E95B50">
        <w:rPr>
          <w:b/>
          <w:bCs/>
          <w:i/>
          <w:iCs/>
        </w:rPr>
        <w:t xml:space="preserve"> for federal reporting</w:t>
      </w:r>
      <w:r w:rsidRPr="22E95B50" w:rsidR="000F0A1E">
        <w:rPr>
          <w:b/>
          <w:bCs/>
          <w:i/>
          <w:iCs/>
        </w:rPr>
        <w:t xml:space="preserve">? </w:t>
      </w:r>
    </w:p>
    <w:p w:rsidR="000F0A1E" w:rsidP="22E95B50" w14:paraId="2E3726A5" w14:textId="4F32B7E7">
      <w:pPr>
        <w:pStyle w:val="ListParagraph"/>
        <w:numPr>
          <w:ilvl w:val="1"/>
          <w:numId w:val="20"/>
        </w:numPr>
        <w:spacing w:after="0"/>
        <w:rPr>
          <w:i/>
          <w:iCs/>
        </w:rPr>
      </w:pPr>
      <w:r w:rsidRPr="22E95B50">
        <w:rPr>
          <w:i/>
          <w:iCs/>
        </w:rPr>
        <w:t>Yes</w:t>
      </w:r>
    </w:p>
    <w:p w:rsidR="000F0A1E" w:rsidP="7E86DA72" w14:paraId="31196E7C" w14:textId="53900154">
      <w:pPr>
        <w:pStyle w:val="ListParagraph"/>
        <w:numPr>
          <w:ilvl w:val="1"/>
          <w:numId w:val="20"/>
        </w:numPr>
        <w:spacing w:after="0"/>
      </w:pPr>
      <w:r>
        <w:t>No</w:t>
      </w:r>
    </w:p>
    <w:p w:rsidR="00441925" w:rsidP="00441925" w14:paraId="10C379FF" w14:textId="4EB560D5">
      <w:pPr>
        <w:pStyle w:val="ListParagraph"/>
        <w:numPr>
          <w:ilvl w:val="1"/>
          <w:numId w:val="20"/>
        </w:numPr>
      </w:pPr>
      <w:r>
        <w:t xml:space="preserve">Don’t know/not sure </w:t>
      </w:r>
    </w:p>
    <w:p w:rsidR="00441925" w:rsidP="53764A8C" w14:paraId="3960D508" w14:textId="4291C9F8">
      <w:pPr>
        <w:pStyle w:val="ListParagraph"/>
        <w:numPr>
          <w:ilvl w:val="1"/>
          <w:numId w:val="20"/>
        </w:numPr>
      </w:pPr>
      <w:r>
        <w:t xml:space="preserve">Prefer not to answer </w:t>
      </w:r>
    </w:p>
    <w:p w:rsidR="00D969E2" w:rsidP="7E86DA72" w14:paraId="4EA609F7" w14:textId="77777777">
      <w:pPr>
        <w:pStyle w:val="ListParagraph"/>
        <w:spacing w:after="0"/>
      </w:pPr>
    </w:p>
    <w:p w:rsidR="000F0A1E" w:rsidRPr="001054A6" w:rsidP="7E86DA72" w14:paraId="4A7845FE" w14:textId="6B268FD0">
      <w:pPr>
        <w:pStyle w:val="ListParagraph"/>
        <w:spacing w:after="0"/>
        <w:rPr>
          <w:color w:val="EE0000"/>
        </w:rPr>
      </w:pPr>
      <w:r w:rsidRPr="447BF024">
        <w:rPr>
          <w:color w:val="EE0000"/>
        </w:rPr>
        <w:t>I</w:t>
      </w:r>
      <w:r w:rsidRPr="447BF024" w:rsidR="534875B5">
        <w:rPr>
          <w:color w:val="EE0000"/>
        </w:rPr>
        <w:t>F</w:t>
      </w:r>
      <w:r w:rsidRPr="447BF024">
        <w:rPr>
          <w:color w:val="EE0000"/>
        </w:rPr>
        <w:t xml:space="preserve"> 2</w:t>
      </w:r>
      <w:r w:rsidRPr="447BF024">
        <w:rPr>
          <w:color w:val="EE0000"/>
        </w:rPr>
        <w:t>7</w:t>
      </w:r>
      <w:r w:rsidRPr="447BF024">
        <w:rPr>
          <w:color w:val="EE0000"/>
        </w:rPr>
        <w:t>=</w:t>
      </w:r>
      <w:r w:rsidRPr="447BF024">
        <w:rPr>
          <w:color w:val="EE0000"/>
        </w:rPr>
        <w:t>=</w:t>
      </w:r>
      <w:r w:rsidRPr="447BF024" w:rsidR="16490437">
        <w:rPr>
          <w:color w:val="EE0000"/>
        </w:rPr>
        <w:t>”</w:t>
      </w:r>
      <w:r w:rsidRPr="447BF024">
        <w:rPr>
          <w:color w:val="EE0000"/>
        </w:rPr>
        <w:t>a</w:t>
      </w:r>
      <w:r w:rsidRPr="447BF024" w:rsidR="16490437">
        <w:rPr>
          <w:color w:val="EE0000"/>
        </w:rPr>
        <w:t>”</w:t>
      </w:r>
      <w:r w:rsidRPr="447BF024" w:rsidR="60B596E7">
        <w:rPr>
          <w:color w:val="EE0000"/>
        </w:rPr>
        <w:t xml:space="preserve"> or</w:t>
      </w:r>
      <w:r w:rsidRPr="447BF024" w:rsidR="16490437">
        <w:rPr>
          <w:color w:val="EE0000"/>
        </w:rPr>
        <w:t>”</w:t>
      </w:r>
      <w:r w:rsidRPr="447BF024" w:rsidR="60B596E7">
        <w:rPr>
          <w:color w:val="EE0000"/>
        </w:rPr>
        <w:t xml:space="preserve"> d</w:t>
      </w:r>
      <w:r w:rsidRPr="447BF024" w:rsidR="16490437">
        <w:rPr>
          <w:color w:val="EE0000"/>
        </w:rPr>
        <w:t>”</w:t>
      </w:r>
      <w:r w:rsidRPr="447BF024">
        <w:rPr>
          <w:color w:val="EE0000"/>
        </w:rPr>
        <w:t xml:space="preserve">; </w:t>
      </w:r>
      <w:r w:rsidRPr="447BF024" w:rsidR="534875B5">
        <w:rPr>
          <w:color w:val="EE0000"/>
        </w:rPr>
        <w:t>skip to question 2</w:t>
      </w:r>
      <w:r w:rsidRPr="447BF024">
        <w:rPr>
          <w:color w:val="EE0000"/>
        </w:rPr>
        <w:t>9</w:t>
      </w:r>
      <w:r w:rsidRPr="447BF024" w:rsidR="534875B5">
        <w:rPr>
          <w:color w:val="EE0000"/>
        </w:rPr>
        <w:t xml:space="preserve">. </w:t>
      </w:r>
    </w:p>
    <w:p w:rsidR="00121FB4" w:rsidRPr="001054A6" w:rsidP="447BF024" w14:paraId="2E5D3382" w14:textId="7B24C852">
      <w:pPr>
        <w:pStyle w:val="ListParagraph"/>
        <w:spacing w:after="0"/>
        <w:rPr>
          <w:b/>
          <w:bCs/>
          <w:i/>
          <w:iCs/>
          <w:color w:val="EE0000"/>
        </w:rPr>
      </w:pPr>
      <w:r w:rsidRPr="447BF024">
        <w:rPr>
          <w:color w:val="EE0000"/>
        </w:rPr>
        <w:t>IF 2</w:t>
      </w:r>
      <w:r w:rsidRPr="447BF024">
        <w:rPr>
          <w:color w:val="EE0000"/>
        </w:rPr>
        <w:t>7</w:t>
      </w:r>
      <w:r w:rsidRPr="447BF024">
        <w:rPr>
          <w:color w:val="EE0000"/>
        </w:rPr>
        <w:t>==</w:t>
      </w:r>
      <w:r w:rsidRPr="447BF024" w:rsidR="4C15A7F7">
        <w:rPr>
          <w:color w:val="EE0000"/>
        </w:rPr>
        <w:t xml:space="preserve"> “</w:t>
      </w:r>
      <w:r w:rsidRPr="447BF024">
        <w:rPr>
          <w:color w:val="EE0000"/>
        </w:rPr>
        <w:t>b</w:t>
      </w:r>
      <w:r w:rsidRPr="447BF024" w:rsidR="4C15A7F7">
        <w:rPr>
          <w:color w:val="EE0000"/>
        </w:rPr>
        <w:t>” or “c”</w:t>
      </w:r>
      <w:r w:rsidRPr="447BF024">
        <w:rPr>
          <w:color w:val="EE0000"/>
        </w:rPr>
        <w:t xml:space="preserve">; ask question </w:t>
      </w:r>
      <w:r w:rsidRPr="447BF024">
        <w:rPr>
          <w:color w:val="EE0000"/>
        </w:rPr>
        <w:t>2</w:t>
      </w:r>
      <w:r w:rsidRPr="447BF024">
        <w:rPr>
          <w:i/>
          <w:iCs/>
          <w:color w:val="EE0000"/>
        </w:rPr>
        <w:t>8</w:t>
      </w:r>
      <w:r w:rsidRPr="447BF024">
        <w:rPr>
          <w:b/>
          <w:bCs/>
          <w:i/>
          <w:iCs/>
          <w:color w:val="EE0000"/>
        </w:rPr>
        <w:t xml:space="preserve">. </w:t>
      </w:r>
    </w:p>
    <w:p w:rsidR="1B007466" w:rsidRPr="001054A6" w:rsidP="1B007466" w14:paraId="37246BDF" w14:textId="2A15920B">
      <w:pPr>
        <w:spacing w:after="0"/>
        <w:rPr>
          <w:color w:val="EE0000"/>
        </w:rPr>
      </w:pPr>
    </w:p>
    <w:p w:rsidR="00F55C12" w:rsidRPr="00C908D3" w:rsidP="0AC6D1F0" w14:paraId="3E4FB3BA" w14:textId="0C648F83">
      <w:pPr>
        <w:pStyle w:val="ListParagraph"/>
        <w:numPr>
          <w:ilvl w:val="0"/>
          <w:numId w:val="20"/>
        </w:numPr>
        <w:spacing w:after="0"/>
        <w:rPr>
          <w:b/>
          <w:bCs/>
        </w:rPr>
      </w:pPr>
      <w:r w:rsidRPr="22E95B50">
        <w:rPr>
          <w:b/>
          <w:bCs/>
        </w:rPr>
        <w:t xml:space="preserve">What </w:t>
      </w:r>
      <w:r w:rsidRPr="22E95B50" w:rsidR="006B77D4">
        <w:rPr>
          <w:b/>
          <w:bCs/>
        </w:rPr>
        <w:t xml:space="preserve">tools </w:t>
      </w:r>
      <w:r w:rsidRPr="22E95B50">
        <w:rPr>
          <w:b/>
          <w:bCs/>
        </w:rPr>
        <w:t xml:space="preserve">does your program use to </w:t>
      </w:r>
      <w:r w:rsidRPr="22E95B50">
        <w:rPr>
          <w:b/>
          <w:bCs/>
          <w:u w:val="single"/>
        </w:rPr>
        <w:t>collect</w:t>
      </w:r>
      <w:r w:rsidRPr="22E95B50">
        <w:rPr>
          <w:b/>
          <w:bCs/>
        </w:rPr>
        <w:t xml:space="preserve"> </w:t>
      </w:r>
      <w:r w:rsidRPr="22E95B50" w:rsidR="645BF70E">
        <w:rPr>
          <w:rStyle w:val="CommentReference"/>
          <w:b/>
          <w:bCs/>
          <w:sz w:val="24"/>
          <w:szCs w:val="24"/>
        </w:rPr>
        <w:t xml:space="preserve">(Hover over definition: </w:t>
      </w:r>
      <w:r w:rsidRPr="22E95B50" w:rsidR="645BF70E">
        <w:rPr>
          <w:rFonts w:ascii="Aptos" w:eastAsia="Aptos" w:hAnsi="Aptos" w:cs="Aptos"/>
          <w:b/>
          <w:bCs/>
        </w:rPr>
        <w:t xml:space="preserve">the systematic processes of gathering and compiling required data to programmatic or reporting requirements) </w:t>
      </w:r>
      <w:r w:rsidRPr="22E95B50">
        <w:rPr>
          <w:b/>
          <w:bCs/>
          <w:u w:val="single"/>
        </w:rPr>
        <w:t>non-federal</w:t>
      </w:r>
      <w:r w:rsidRPr="22E95B50">
        <w:rPr>
          <w:b/>
          <w:bCs/>
        </w:rPr>
        <w:t xml:space="preserve"> data</w:t>
      </w:r>
      <w:r w:rsidRPr="22E95B50" w:rsidR="7B94BF1F">
        <w:rPr>
          <w:b/>
          <w:bCs/>
        </w:rPr>
        <w:t xml:space="preserve"> (</w:t>
      </w:r>
      <w:r w:rsidRPr="22E95B50" w:rsidR="00370ED6">
        <w:rPr>
          <w:b/>
          <w:bCs/>
        </w:rPr>
        <w:t>for example:</w:t>
      </w:r>
      <w:r w:rsidRPr="22E95B50" w:rsidR="7B94BF1F">
        <w:rPr>
          <w:b/>
          <w:bCs/>
        </w:rPr>
        <w:t xml:space="preserve"> child wellbeing outcomes, participation in cultural activities or traditional practices</w:t>
      </w:r>
      <w:r w:rsidR="7B94BF1F">
        <w:t>)</w:t>
      </w:r>
      <w:r w:rsidRPr="22E95B50">
        <w:rPr>
          <w:b/>
          <w:bCs/>
        </w:rPr>
        <w:t xml:space="preserve">? </w:t>
      </w:r>
      <w:r w:rsidRPr="22E95B50" w:rsidR="00745289">
        <w:rPr>
          <w:b/>
          <w:bCs/>
        </w:rPr>
        <w:t>Choose</w:t>
      </w:r>
      <w:r w:rsidRPr="22E95B50">
        <w:rPr>
          <w:b/>
          <w:bCs/>
        </w:rPr>
        <w:t xml:space="preserve"> all that apply.</w:t>
      </w:r>
    </w:p>
    <w:p w:rsidR="00F55C12" w:rsidRPr="003F5188" w:rsidP="0AC6D1F0" w14:paraId="12AEB2A0" w14:textId="48F2F832">
      <w:pPr>
        <w:pStyle w:val="ListParagraph"/>
        <w:numPr>
          <w:ilvl w:val="1"/>
          <w:numId w:val="20"/>
        </w:numPr>
      </w:pPr>
      <w:r>
        <w:t>Paper forms</w:t>
      </w:r>
    </w:p>
    <w:p w:rsidR="00F55C12" w:rsidRPr="003F5188" w:rsidP="0AC6D1F0" w14:paraId="5307659D" w14:textId="6D389F00">
      <w:pPr>
        <w:pStyle w:val="ListParagraph"/>
        <w:numPr>
          <w:ilvl w:val="1"/>
          <w:numId w:val="20"/>
        </w:numPr>
      </w:pPr>
      <w:r>
        <w:t>Interviews</w:t>
      </w:r>
      <w:r w:rsidR="75411E8A">
        <w:t xml:space="preserve"> (administered by staff)</w:t>
      </w:r>
    </w:p>
    <w:p w:rsidR="00F55C12" w:rsidRPr="003F5188" w:rsidP="0AC6D1F0" w14:paraId="5DD2086F" w14:textId="77777777">
      <w:pPr>
        <w:pStyle w:val="ListParagraph"/>
        <w:numPr>
          <w:ilvl w:val="1"/>
          <w:numId w:val="20"/>
        </w:numPr>
      </w:pPr>
      <w:r>
        <w:t>Online Survey tools (e.g., SurveyMonkey, Google Forms, Qualtrics)</w:t>
      </w:r>
    </w:p>
    <w:p w:rsidR="00F55C12" w:rsidRPr="003F5188" w:rsidP="0AC6D1F0" w14:paraId="5D9A6057" w14:textId="5241E984">
      <w:pPr>
        <w:pStyle w:val="ListParagraph"/>
        <w:numPr>
          <w:ilvl w:val="1"/>
          <w:numId w:val="20"/>
        </w:numPr>
      </w:pPr>
      <w:r>
        <w:t>Third party data system</w:t>
      </w:r>
      <w:r w:rsidR="2FA53530">
        <w:t>s</w:t>
      </w:r>
      <w:r>
        <w:t xml:space="preserve"> </w:t>
      </w:r>
      <w:r w:rsidR="4218C71A">
        <w:t xml:space="preserve">not </w:t>
      </w:r>
      <w:r>
        <w:t xml:space="preserve">specific </w:t>
      </w:r>
      <w:r w:rsidR="00CE65D0">
        <w:t xml:space="preserve">to </w:t>
      </w:r>
      <w:r>
        <w:t xml:space="preserve">Tribal TANF (e.g., Eaglesun/TAS, </w:t>
      </w:r>
      <w:r>
        <w:t>RiteTrack</w:t>
      </w:r>
      <w:r w:rsidR="00E64B53">
        <w:t>,Tribal</w:t>
      </w:r>
      <w:r w:rsidR="00E64B53">
        <w:t>-D/TribeVue</w:t>
      </w:r>
      <w:r>
        <w:t>)</w:t>
      </w:r>
    </w:p>
    <w:p w:rsidR="00F55C12" w:rsidRPr="003F5188" w:rsidP="0AC6D1F0" w14:paraId="654F1B6D" w14:textId="0EE5B7C6">
      <w:pPr>
        <w:pStyle w:val="ListParagraph"/>
        <w:numPr>
          <w:ilvl w:val="1"/>
          <w:numId w:val="20"/>
        </w:numPr>
      </w:pPr>
      <w:r>
        <w:t>Other state or federally provided tools/systems</w:t>
      </w:r>
      <w:r w:rsidR="62C59C48">
        <w:t xml:space="preserve">, please </w:t>
      </w:r>
      <w:r w:rsidR="00A15AD9">
        <w:t>specify: _</w:t>
      </w:r>
      <w:r w:rsidR="62C59C48">
        <w:t>_________________</w:t>
      </w:r>
    </w:p>
    <w:p w:rsidR="3E8DC74F" w:rsidP="1B1D37C5" w14:paraId="4565C683" w14:textId="1E2FEADC">
      <w:pPr>
        <w:pStyle w:val="ListParagraph"/>
        <w:numPr>
          <w:ilvl w:val="1"/>
          <w:numId w:val="20"/>
        </w:numPr>
      </w:pPr>
      <w:r>
        <w:t>Other Tribal data collection system</w:t>
      </w:r>
      <w:r w:rsidR="789A93E3">
        <w:t>s</w:t>
      </w:r>
    </w:p>
    <w:p w:rsidR="00F55C12" w:rsidP="0AC6D1F0" w14:paraId="26DC0615" w14:textId="537484EB">
      <w:pPr>
        <w:pStyle w:val="ListParagraph"/>
        <w:numPr>
          <w:ilvl w:val="1"/>
          <w:numId w:val="20"/>
        </w:numPr>
      </w:pPr>
      <w:r>
        <w:t>Other</w:t>
      </w:r>
      <w:r w:rsidR="399BBED0">
        <w:t xml:space="preserve">, please </w:t>
      </w:r>
      <w:r w:rsidR="00A15AD9">
        <w:t>specify: _</w:t>
      </w:r>
      <w:r w:rsidR="399BBED0">
        <w:t>____________________</w:t>
      </w:r>
    </w:p>
    <w:p w:rsidR="002603BC" w:rsidRPr="001054A6" w:rsidP="22E95B50" w14:paraId="2B2E2141" w14:textId="3248F306">
      <w:pPr>
        <w:pStyle w:val="ListParagraph"/>
        <w:numPr>
          <w:ilvl w:val="1"/>
          <w:numId w:val="20"/>
        </w:numPr>
        <w:rPr>
          <w:b/>
          <w:bCs/>
          <w:i/>
          <w:iCs/>
        </w:rPr>
      </w:pPr>
      <w:r>
        <w:t>Don’t know/not sure</w:t>
      </w:r>
      <w:r w:rsidR="00846DD1">
        <w:t xml:space="preserve"> </w:t>
      </w:r>
      <w:r w:rsidRPr="22E95B50" w:rsidR="00846DD1">
        <w:rPr>
          <w:b/>
          <w:bCs/>
          <w:i/>
          <w:iCs/>
        </w:rPr>
        <w:t>[Exclusive]</w:t>
      </w:r>
    </w:p>
    <w:p w:rsidR="00187AE3" w:rsidRPr="001054A6" w:rsidP="22E95B50" w14:paraId="2889FEB9" w14:textId="4EF11CB6">
      <w:pPr>
        <w:pStyle w:val="ListParagraph"/>
        <w:numPr>
          <w:ilvl w:val="1"/>
          <w:numId w:val="20"/>
        </w:numPr>
        <w:rPr>
          <w:b/>
          <w:bCs/>
          <w:i/>
          <w:iCs/>
        </w:rPr>
      </w:pPr>
      <w:r>
        <w:t>Prefer not to answer</w:t>
      </w:r>
      <w:r w:rsidR="00846DD1">
        <w:t xml:space="preserve"> </w:t>
      </w:r>
      <w:r w:rsidRPr="22E95B50" w:rsidR="00846DD1">
        <w:rPr>
          <w:b/>
          <w:bCs/>
          <w:i/>
          <w:iCs/>
        </w:rPr>
        <w:t>[Exclusive]</w:t>
      </w:r>
    </w:p>
    <w:p w:rsidR="00F55C12" w:rsidRPr="00ED626B" w:rsidP="00F55C12" w14:paraId="61E2132B" w14:textId="77777777">
      <w:pPr>
        <w:spacing w:after="0"/>
      </w:pPr>
    </w:p>
    <w:p w:rsidR="00350B35" w:rsidP="22E95B50" w14:paraId="676715F8" w14:textId="72959263">
      <w:pPr>
        <w:pStyle w:val="ListParagraph"/>
        <w:numPr>
          <w:ilvl w:val="0"/>
          <w:numId w:val="20"/>
        </w:numPr>
        <w:spacing w:after="0"/>
        <w:rPr>
          <w:b/>
          <w:bCs/>
          <w:i/>
          <w:iCs/>
        </w:rPr>
      </w:pPr>
      <w:r w:rsidRPr="22E95B50">
        <w:rPr>
          <w:b/>
          <w:bCs/>
          <w:i/>
          <w:iCs/>
        </w:rPr>
        <w:t>Does your</w:t>
      </w:r>
      <w:r w:rsidRPr="22E95B50" w:rsidR="00FC7718">
        <w:rPr>
          <w:b/>
          <w:bCs/>
          <w:i/>
          <w:iCs/>
        </w:rPr>
        <w:t xml:space="preserve"> </w:t>
      </w:r>
      <w:r w:rsidRPr="22E95B50">
        <w:rPr>
          <w:b/>
          <w:bCs/>
          <w:i/>
          <w:iCs/>
        </w:rPr>
        <w:t xml:space="preserve">program use the same tools to </w:t>
      </w:r>
      <w:r w:rsidRPr="22E95B50">
        <w:rPr>
          <w:b/>
          <w:bCs/>
          <w:i/>
          <w:iCs/>
          <w:u w:val="single"/>
        </w:rPr>
        <w:t>store</w:t>
      </w:r>
      <w:r w:rsidRPr="22E95B50">
        <w:rPr>
          <w:b/>
          <w:bCs/>
          <w:i/>
          <w:iCs/>
        </w:rPr>
        <w:t xml:space="preserve"> </w:t>
      </w:r>
      <w:r w:rsidRPr="22E95B50">
        <w:rPr>
          <w:rStyle w:val="CommentReference"/>
          <w:b/>
          <w:bCs/>
          <w:sz w:val="24"/>
          <w:szCs w:val="24"/>
        </w:rPr>
        <w:t>(Hover over definition:</w:t>
      </w:r>
      <w:r w:rsidRPr="22E95B50" w:rsidR="000225F0">
        <w:rPr>
          <w:rFonts w:ascii="Segoe UI" w:hAnsi="Segoe UI" w:cs="Segoe UI"/>
          <w:sz w:val="18"/>
          <w:szCs w:val="18"/>
        </w:rPr>
        <w:t xml:space="preserve"> </w:t>
      </w:r>
      <w:r w:rsidRPr="22E95B50" w:rsidR="000225F0">
        <w:rPr>
          <w:b/>
          <w:bCs/>
        </w:rPr>
        <w:t>where and how you keep your program's (e.g., in filing cabinets, spreadsheets, or a computer system</w:t>
      </w:r>
      <w:r w:rsidRPr="22E95B50">
        <w:rPr>
          <w:rFonts w:ascii="Aptos" w:eastAsia="Aptos" w:hAnsi="Aptos" w:cs="Aptos"/>
          <w:b/>
          <w:bCs/>
        </w:rPr>
        <w:t>)</w:t>
      </w:r>
      <w:r w:rsidRPr="22E95B50" w:rsidR="00292323">
        <w:rPr>
          <w:rFonts w:ascii="Aptos" w:eastAsia="Aptos" w:hAnsi="Aptos" w:cs="Aptos"/>
          <w:b/>
          <w:bCs/>
        </w:rPr>
        <w:t>)</w:t>
      </w:r>
      <w:r w:rsidRPr="22E95B50">
        <w:rPr>
          <w:b/>
          <w:bCs/>
        </w:rPr>
        <w:t xml:space="preserve"> </w:t>
      </w:r>
      <w:r w:rsidRPr="22E95B50">
        <w:rPr>
          <w:b/>
          <w:bCs/>
          <w:u w:val="single"/>
        </w:rPr>
        <w:t>non-federal</w:t>
      </w:r>
      <w:r w:rsidRPr="22E95B50">
        <w:rPr>
          <w:b/>
          <w:bCs/>
        </w:rPr>
        <w:t xml:space="preserve"> </w:t>
      </w:r>
      <w:r w:rsidRPr="22E95B50" w:rsidR="00CF5017">
        <w:rPr>
          <w:b/>
          <w:bCs/>
        </w:rPr>
        <w:t>(for example: child wellbeing outcomes, participation in cultural activities or traditional practices</w:t>
      </w:r>
      <w:r w:rsidR="00CF5017">
        <w:t xml:space="preserve">) </w:t>
      </w:r>
      <w:r w:rsidRPr="22E95B50">
        <w:rPr>
          <w:b/>
          <w:bCs/>
        </w:rPr>
        <w:t xml:space="preserve">data as it </w:t>
      </w:r>
      <w:r w:rsidRPr="22E95B50" w:rsidR="001C3956">
        <w:rPr>
          <w:b/>
          <w:bCs/>
        </w:rPr>
        <w:t>uses</w:t>
      </w:r>
      <w:r w:rsidRPr="22E95B50">
        <w:rPr>
          <w:b/>
          <w:bCs/>
        </w:rPr>
        <w:t xml:space="preserve"> for federal reporting? </w:t>
      </w:r>
    </w:p>
    <w:p w:rsidR="000225F0" w:rsidRPr="001054A6" w:rsidP="22E95B50" w14:paraId="2AC4AE10" w14:textId="77777777">
      <w:pPr>
        <w:pStyle w:val="ListParagraph"/>
        <w:numPr>
          <w:ilvl w:val="1"/>
          <w:numId w:val="20"/>
        </w:numPr>
        <w:spacing w:after="0"/>
        <w:rPr>
          <w:i/>
          <w:iCs/>
        </w:rPr>
      </w:pPr>
      <w:r w:rsidRPr="22E95B50">
        <w:rPr>
          <w:i/>
          <w:iCs/>
        </w:rPr>
        <w:t>Yes</w:t>
      </w:r>
    </w:p>
    <w:p w:rsidR="000225F0" w:rsidRPr="001054A6" w:rsidP="22E95B50" w14:paraId="56567846" w14:textId="77777777">
      <w:pPr>
        <w:pStyle w:val="ListParagraph"/>
        <w:numPr>
          <w:ilvl w:val="1"/>
          <w:numId w:val="20"/>
        </w:numPr>
        <w:spacing w:after="0"/>
        <w:rPr>
          <w:i/>
          <w:iCs/>
        </w:rPr>
      </w:pPr>
      <w:r w:rsidRPr="22E95B50">
        <w:rPr>
          <w:i/>
          <w:iCs/>
        </w:rPr>
        <w:t>No</w:t>
      </w:r>
    </w:p>
    <w:p w:rsidR="00145C41" w:rsidRPr="001054A6" w:rsidP="22E95B50" w14:paraId="75A4839B" w14:textId="77777777">
      <w:pPr>
        <w:pStyle w:val="ListParagraph"/>
        <w:numPr>
          <w:ilvl w:val="1"/>
          <w:numId w:val="20"/>
        </w:numPr>
        <w:rPr>
          <w:b/>
          <w:bCs/>
          <w:i/>
          <w:iCs/>
        </w:rPr>
      </w:pPr>
      <w:r>
        <w:t xml:space="preserve">Don’t know/not sure </w:t>
      </w:r>
      <w:r w:rsidRPr="22E95B50">
        <w:rPr>
          <w:b/>
          <w:bCs/>
          <w:i/>
          <w:iCs/>
        </w:rPr>
        <w:t>[Exclusive]</w:t>
      </w:r>
    </w:p>
    <w:p w:rsidR="00145C41" w:rsidRPr="001054A6" w:rsidP="22E95B50" w14:paraId="4CA414CC" w14:textId="313540E5">
      <w:pPr>
        <w:pStyle w:val="ListParagraph"/>
        <w:numPr>
          <w:ilvl w:val="1"/>
          <w:numId w:val="20"/>
        </w:numPr>
        <w:rPr>
          <w:b/>
          <w:bCs/>
          <w:i/>
          <w:iCs/>
        </w:rPr>
      </w:pPr>
      <w:r>
        <w:t xml:space="preserve">Prefer not to answer </w:t>
      </w:r>
      <w:r w:rsidRPr="22E95B50">
        <w:rPr>
          <w:b/>
          <w:bCs/>
          <w:i/>
          <w:iCs/>
        </w:rPr>
        <w:t>[Exclusive]</w:t>
      </w:r>
    </w:p>
    <w:p w:rsidR="00B74689" w:rsidP="22E95B50" w14:paraId="1684521B" w14:textId="0B8C6354">
      <w:pPr>
        <w:pStyle w:val="ListParagraph"/>
        <w:spacing w:after="0"/>
        <w:rPr>
          <w:b/>
          <w:bCs/>
          <w:i/>
          <w:iCs/>
        </w:rPr>
      </w:pPr>
      <w:r w:rsidRPr="22E95B50">
        <w:rPr>
          <w:b/>
          <w:bCs/>
          <w:i/>
          <w:iCs/>
        </w:rPr>
        <w:t xml:space="preserve"> </w:t>
      </w:r>
    </w:p>
    <w:p w:rsidR="00B74689" w:rsidRPr="001054A6" w:rsidP="447BF024" w14:paraId="1D8F49B7" w14:textId="760F7027">
      <w:pPr>
        <w:pStyle w:val="ListParagraph"/>
        <w:spacing w:after="0"/>
        <w:rPr>
          <w:i/>
          <w:iCs/>
          <w:color w:val="EE0000"/>
        </w:rPr>
      </w:pPr>
      <w:r w:rsidRPr="447BF024">
        <w:rPr>
          <w:i/>
          <w:iCs/>
          <w:color w:val="EE0000"/>
        </w:rPr>
        <w:t xml:space="preserve">IF </w:t>
      </w:r>
      <w:r w:rsidRPr="447BF024">
        <w:rPr>
          <w:i/>
          <w:iCs/>
          <w:color w:val="EE0000"/>
        </w:rPr>
        <w:t>29</w:t>
      </w:r>
      <w:r w:rsidRPr="447BF024">
        <w:rPr>
          <w:i/>
          <w:iCs/>
          <w:color w:val="EE0000"/>
        </w:rPr>
        <w:t>=</w:t>
      </w:r>
      <w:r w:rsidRPr="447BF024">
        <w:rPr>
          <w:i/>
          <w:iCs/>
          <w:color w:val="EE0000"/>
        </w:rPr>
        <w:t>=</w:t>
      </w:r>
      <w:r w:rsidRPr="447BF024" w:rsidR="16490437">
        <w:rPr>
          <w:i/>
          <w:iCs/>
          <w:color w:val="EE0000"/>
        </w:rPr>
        <w:t xml:space="preserve"> ”</w:t>
      </w:r>
      <w:r w:rsidRPr="447BF024">
        <w:rPr>
          <w:i/>
          <w:iCs/>
          <w:color w:val="EE0000"/>
        </w:rPr>
        <w:t>a</w:t>
      </w:r>
      <w:r w:rsidRPr="447BF024" w:rsidR="16490437">
        <w:rPr>
          <w:i/>
          <w:iCs/>
          <w:color w:val="EE0000"/>
        </w:rPr>
        <w:t>”</w:t>
      </w:r>
      <w:r w:rsidRPr="447BF024" w:rsidR="0659FD8B">
        <w:rPr>
          <w:i/>
          <w:iCs/>
          <w:color w:val="EE0000"/>
        </w:rPr>
        <w:t xml:space="preserve"> or</w:t>
      </w:r>
      <w:r w:rsidRPr="447BF024" w:rsidR="16490437">
        <w:rPr>
          <w:i/>
          <w:iCs/>
          <w:color w:val="EE0000"/>
        </w:rPr>
        <w:t>”</w:t>
      </w:r>
      <w:r w:rsidRPr="447BF024" w:rsidR="0659FD8B">
        <w:rPr>
          <w:i/>
          <w:iCs/>
          <w:color w:val="EE0000"/>
        </w:rPr>
        <w:t xml:space="preserve"> d</w:t>
      </w:r>
      <w:r w:rsidRPr="447BF024" w:rsidR="16490437">
        <w:rPr>
          <w:i/>
          <w:iCs/>
          <w:color w:val="EE0000"/>
        </w:rPr>
        <w:t>”</w:t>
      </w:r>
      <w:r w:rsidRPr="447BF024">
        <w:rPr>
          <w:i/>
          <w:iCs/>
          <w:color w:val="EE0000"/>
        </w:rPr>
        <w:t xml:space="preserve">; skip to question 31. </w:t>
      </w:r>
    </w:p>
    <w:p w:rsidR="000225F0" w:rsidRPr="001054A6" w:rsidP="447BF024" w14:paraId="4E50F4D0" w14:textId="2AE8051A">
      <w:pPr>
        <w:pStyle w:val="ListParagraph"/>
        <w:spacing w:after="0"/>
        <w:rPr>
          <w:i/>
          <w:iCs/>
          <w:color w:val="EE0000"/>
        </w:rPr>
      </w:pPr>
      <w:r w:rsidRPr="447BF024">
        <w:rPr>
          <w:i/>
          <w:iCs/>
          <w:color w:val="EE0000"/>
        </w:rPr>
        <w:t xml:space="preserve">IF </w:t>
      </w:r>
      <w:r w:rsidRPr="447BF024">
        <w:rPr>
          <w:i/>
          <w:iCs/>
          <w:color w:val="EE0000"/>
        </w:rPr>
        <w:t>29</w:t>
      </w:r>
      <w:r w:rsidRPr="447BF024" w:rsidR="5F3A8B9D">
        <w:rPr>
          <w:i/>
          <w:iCs/>
          <w:color w:val="EE0000"/>
        </w:rPr>
        <w:t>==</w:t>
      </w:r>
      <w:r w:rsidRPr="447BF024" w:rsidR="2E891DA0">
        <w:rPr>
          <w:i/>
          <w:iCs/>
          <w:color w:val="EE0000"/>
        </w:rPr>
        <w:t xml:space="preserve"> </w:t>
      </w:r>
      <w:r w:rsidRPr="447BF024" w:rsidR="2E891DA0">
        <w:rPr>
          <w:color w:val="EE0000"/>
        </w:rPr>
        <w:t>“b” or “c”</w:t>
      </w:r>
      <w:r w:rsidRPr="447BF024">
        <w:rPr>
          <w:i/>
          <w:iCs/>
          <w:color w:val="EE0000"/>
        </w:rPr>
        <w:t xml:space="preserve">; </w:t>
      </w:r>
      <w:r w:rsidRPr="447BF024" w:rsidR="665E19B8">
        <w:rPr>
          <w:i/>
          <w:iCs/>
          <w:color w:val="EE0000"/>
        </w:rPr>
        <w:t>ask</w:t>
      </w:r>
      <w:r w:rsidRPr="447BF024">
        <w:rPr>
          <w:i/>
          <w:iCs/>
          <w:color w:val="EE0000"/>
        </w:rPr>
        <w:t xml:space="preserve"> question </w:t>
      </w:r>
      <w:r w:rsidRPr="447BF024" w:rsidR="220053B7">
        <w:rPr>
          <w:i/>
          <w:iCs/>
          <w:color w:val="EE0000"/>
        </w:rPr>
        <w:t>3</w:t>
      </w:r>
      <w:r w:rsidR="0088372A">
        <w:rPr>
          <w:i/>
          <w:iCs/>
          <w:color w:val="EE0000"/>
        </w:rPr>
        <w:t>0</w:t>
      </w:r>
      <w:r w:rsidRPr="447BF024">
        <w:rPr>
          <w:i/>
          <w:iCs/>
          <w:color w:val="EE0000"/>
        </w:rPr>
        <w:t xml:space="preserve">. </w:t>
      </w:r>
    </w:p>
    <w:p w:rsidR="000225F0" w:rsidP="22E95B50" w14:paraId="3C9E71B2" w14:textId="77777777">
      <w:pPr>
        <w:pStyle w:val="ListParagraph"/>
        <w:spacing w:after="0"/>
        <w:ind w:left="1440"/>
        <w:rPr>
          <w:b/>
          <w:bCs/>
          <w:i/>
          <w:iCs/>
        </w:rPr>
      </w:pPr>
    </w:p>
    <w:p w:rsidR="00350B35" w:rsidP="002C2531" w14:paraId="18F142FA" w14:textId="77777777">
      <w:pPr>
        <w:pStyle w:val="ListParagraph"/>
        <w:spacing w:after="0"/>
        <w:rPr>
          <w:b/>
          <w:bCs/>
        </w:rPr>
      </w:pPr>
    </w:p>
    <w:p w:rsidR="001640F2" w:rsidRPr="000961A4" w:rsidP="0AC6D1F0" w14:paraId="0888FEE8" w14:textId="2D7872EB">
      <w:pPr>
        <w:pStyle w:val="ListParagraph"/>
        <w:numPr>
          <w:ilvl w:val="0"/>
          <w:numId w:val="20"/>
        </w:numPr>
        <w:spacing w:after="0"/>
        <w:rPr>
          <w:b/>
          <w:bCs/>
        </w:rPr>
      </w:pPr>
      <w:r w:rsidRPr="22E95B50">
        <w:rPr>
          <w:b/>
          <w:bCs/>
        </w:rPr>
        <w:t xml:space="preserve">What tools does your Tribal TANF program use to </w:t>
      </w:r>
      <w:r w:rsidRPr="22E95B50">
        <w:rPr>
          <w:b/>
          <w:bCs/>
          <w:u w:val="single"/>
        </w:rPr>
        <w:t>store</w:t>
      </w:r>
      <w:r w:rsidRPr="22E95B50">
        <w:rPr>
          <w:b/>
          <w:bCs/>
        </w:rPr>
        <w:t xml:space="preserve"> </w:t>
      </w:r>
      <w:r w:rsidRPr="22E95B50" w:rsidR="008532FB">
        <w:rPr>
          <w:b/>
          <w:bCs/>
        </w:rPr>
        <w:t>(Hover over definition: where and how you keep your program's information (e.g., in filing cabinets, spreadsheets, or a computer system</w:t>
      </w:r>
      <w:r w:rsidRPr="22E95B50" w:rsidR="008532FB">
        <w:rPr>
          <w:b/>
          <w:bCs/>
          <w:u w:val="single"/>
        </w:rPr>
        <w:t>)</w:t>
      </w:r>
      <w:r w:rsidRPr="22E95B50" w:rsidR="008532FB">
        <w:rPr>
          <w:b/>
          <w:bCs/>
        </w:rPr>
        <w:t xml:space="preserve"> </w:t>
      </w:r>
      <w:r w:rsidRPr="22E95B50">
        <w:rPr>
          <w:b/>
          <w:bCs/>
        </w:rPr>
        <w:t>non-federal data?</w:t>
      </w:r>
      <w:r w:rsidRPr="22E95B50" w:rsidR="68AF24B1">
        <w:rPr>
          <w:b/>
          <w:bCs/>
        </w:rPr>
        <w:t xml:space="preserve"> </w:t>
      </w:r>
      <w:r>
        <w:br/>
      </w:r>
      <w:r w:rsidRPr="22E95B50" w:rsidR="00745289">
        <w:rPr>
          <w:b/>
          <w:bCs/>
        </w:rPr>
        <w:t>Choose</w:t>
      </w:r>
      <w:r w:rsidRPr="22E95B50">
        <w:rPr>
          <w:b/>
          <w:bCs/>
        </w:rPr>
        <w:t xml:space="preserve"> all that apply</w:t>
      </w:r>
      <w:r w:rsidRPr="22E95B50" w:rsidR="00F759CE">
        <w:rPr>
          <w:b/>
          <w:bCs/>
        </w:rPr>
        <w:t>.</w:t>
      </w:r>
    </w:p>
    <w:p w:rsidR="001640F2" w:rsidP="001640F2" w14:paraId="07A949D3" w14:textId="0466E3FC">
      <w:pPr>
        <w:pStyle w:val="ListParagraph"/>
        <w:numPr>
          <w:ilvl w:val="0"/>
          <w:numId w:val="61"/>
        </w:numPr>
        <w:spacing w:after="0"/>
      </w:pPr>
      <w:r>
        <w:t>Paper client records</w:t>
      </w:r>
    </w:p>
    <w:p w:rsidR="001640F2" w:rsidP="0AC6D1F0" w14:paraId="0AA7AC87" w14:textId="6548D9E0">
      <w:pPr>
        <w:pStyle w:val="ListParagraph"/>
        <w:numPr>
          <w:ilvl w:val="0"/>
          <w:numId w:val="61"/>
        </w:numPr>
        <w:spacing w:after="0"/>
      </w:pPr>
      <w:r>
        <w:t>Spreadsheet (e.g.</w:t>
      </w:r>
      <w:r w:rsidR="00CE65D0">
        <w:t>,</w:t>
      </w:r>
      <w:r>
        <w:t xml:space="preserve"> Microsoft Excel)</w:t>
      </w:r>
    </w:p>
    <w:p w:rsidR="001640F2" w:rsidP="0AC6D1F0" w14:paraId="5D926AE4" w14:textId="77777777">
      <w:pPr>
        <w:pStyle w:val="ListParagraph"/>
        <w:numPr>
          <w:ilvl w:val="0"/>
          <w:numId w:val="61"/>
        </w:numPr>
        <w:spacing w:after="0"/>
      </w:pPr>
      <w:r>
        <w:t>Database management systems (e.g., Microsoft Access, MySQL, Oracle)</w:t>
      </w:r>
    </w:p>
    <w:p w:rsidR="001640F2" w:rsidP="0AC6D1F0" w14:paraId="551BA157" w14:textId="5940C16F">
      <w:pPr>
        <w:pStyle w:val="ListParagraph"/>
        <w:numPr>
          <w:ilvl w:val="0"/>
          <w:numId w:val="61"/>
        </w:numPr>
        <w:spacing w:after="0"/>
      </w:pPr>
      <w:r>
        <w:t>Cloud storage solutions (e.g., Google Drive, Dropbox, OneDrive)</w:t>
      </w:r>
    </w:p>
    <w:p w:rsidR="001640F2" w:rsidP="0AC6D1F0" w14:paraId="255DC937" w14:textId="038F45F2">
      <w:pPr>
        <w:pStyle w:val="ListParagraph"/>
        <w:numPr>
          <w:ilvl w:val="0"/>
          <w:numId w:val="61"/>
        </w:numPr>
        <w:spacing w:after="0"/>
      </w:pPr>
      <w:r>
        <w:t xml:space="preserve">Customer Relationship Management (CRM) systems not specific to Tribal </w:t>
      </w:r>
      <w:r w:rsidR="006F31C0">
        <w:t>TANF (</w:t>
      </w:r>
      <w:r>
        <w:t>e.g., Salesforce)</w:t>
      </w:r>
    </w:p>
    <w:p w:rsidR="001640F2" w:rsidP="0AC6D1F0" w14:paraId="19FCFD21" w14:textId="21098ABB">
      <w:pPr>
        <w:pStyle w:val="ListParagraph"/>
        <w:numPr>
          <w:ilvl w:val="0"/>
          <w:numId w:val="61"/>
        </w:numPr>
        <w:spacing w:after="0"/>
      </w:pPr>
      <w:r>
        <w:t>Third party data system</w:t>
      </w:r>
      <w:r w:rsidR="637C87C2">
        <w:t>s</w:t>
      </w:r>
      <w:r>
        <w:t xml:space="preserve"> specific </w:t>
      </w:r>
      <w:r w:rsidR="00CE65D0">
        <w:t xml:space="preserve">to </w:t>
      </w:r>
      <w:r>
        <w:t xml:space="preserve">Tribal TANF (e.g., </w:t>
      </w:r>
      <w:r>
        <w:t>Eaglesun</w:t>
      </w:r>
      <w:r>
        <w:t xml:space="preserve">/TAS, </w:t>
      </w:r>
      <w:r>
        <w:t>RiteTrack</w:t>
      </w:r>
      <w:r w:rsidR="00E64B53">
        <w:t>,</w:t>
      </w:r>
      <w:r w:rsidR="00251CB2">
        <w:t xml:space="preserve"> </w:t>
      </w:r>
      <w:r w:rsidR="00E64B53">
        <w:t>Tribal-D/</w:t>
      </w:r>
      <w:r w:rsidR="00E64B53">
        <w:t>TribeVue</w:t>
      </w:r>
      <w:r>
        <w:t>)</w:t>
      </w:r>
    </w:p>
    <w:p w:rsidR="175A4206" w:rsidP="1B1D37C5" w14:paraId="7FCC9855" w14:textId="37A97A8E">
      <w:pPr>
        <w:pStyle w:val="ListParagraph"/>
        <w:numPr>
          <w:ilvl w:val="0"/>
          <w:numId w:val="61"/>
        </w:numPr>
        <w:spacing w:after="0"/>
      </w:pPr>
      <w:r>
        <w:t>Other Tribal storage system</w:t>
      </w:r>
      <w:r w:rsidR="20AD381C">
        <w:t>s</w:t>
      </w:r>
    </w:p>
    <w:p w:rsidR="001640F2" w:rsidP="0AC6D1F0" w14:paraId="002C4003" w14:textId="1BE33D9C">
      <w:pPr>
        <w:pStyle w:val="ListParagraph"/>
        <w:numPr>
          <w:ilvl w:val="0"/>
          <w:numId w:val="61"/>
        </w:numPr>
        <w:spacing w:after="0"/>
      </w:pPr>
      <w:r>
        <w:t>Othe</w:t>
      </w:r>
      <w:r w:rsidR="17C2C5EC">
        <w:t xml:space="preserve">r, </w:t>
      </w:r>
      <w:r>
        <w:t xml:space="preserve">please </w:t>
      </w:r>
      <w:r w:rsidR="006F31C0">
        <w:t>specify</w:t>
      </w:r>
      <w:r w:rsidR="1EA737EE">
        <w:t>:</w:t>
      </w:r>
      <w:r w:rsidR="006F31C0">
        <w:t xml:space="preserve"> _</w:t>
      </w:r>
      <w:r>
        <w:t>___________________</w:t>
      </w:r>
    </w:p>
    <w:p w:rsidR="00921CB2" w:rsidRPr="001054A6" w:rsidP="22E95B50" w14:paraId="68FE400B" w14:textId="35962634">
      <w:pPr>
        <w:pStyle w:val="ListParagraph"/>
        <w:numPr>
          <w:ilvl w:val="0"/>
          <w:numId w:val="61"/>
        </w:numPr>
        <w:rPr>
          <w:b/>
          <w:bCs/>
          <w:i/>
          <w:iCs/>
        </w:rPr>
      </w:pPr>
      <w:r>
        <w:t>Don’t know/not sure</w:t>
      </w:r>
      <w:r w:rsidR="00846DD1">
        <w:t xml:space="preserve"> </w:t>
      </w:r>
      <w:r w:rsidRPr="22E95B50" w:rsidR="00846DD1">
        <w:rPr>
          <w:b/>
          <w:bCs/>
          <w:i/>
          <w:iCs/>
        </w:rPr>
        <w:t>[Exclusive]</w:t>
      </w:r>
    </w:p>
    <w:p w:rsidR="00187AE3" w:rsidRPr="001054A6" w:rsidP="22E95B50" w14:paraId="5539EB0D" w14:textId="09D1854B">
      <w:pPr>
        <w:pStyle w:val="ListParagraph"/>
        <w:numPr>
          <w:ilvl w:val="0"/>
          <w:numId w:val="61"/>
        </w:numPr>
        <w:rPr>
          <w:b/>
          <w:bCs/>
          <w:i/>
          <w:iCs/>
        </w:rPr>
      </w:pPr>
      <w:r>
        <w:t>Prefer not to answer</w:t>
      </w:r>
      <w:r w:rsidR="00846DD1">
        <w:t xml:space="preserve"> </w:t>
      </w:r>
      <w:r w:rsidRPr="22E95B50" w:rsidR="00846DD1">
        <w:rPr>
          <w:b/>
          <w:bCs/>
          <w:i/>
          <w:iCs/>
        </w:rPr>
        <w:t>[Exclusive]</w:t>
      </w:r>
    </w:p>
    <w:p w:rsidR="00F55C12" w:rsidRPr="001054A6" w:rsidP="22E95B50" w14:paraId="032C523A" w14:textId="3E876F6B">
      <w:pPr>
        <w:pStyle w:val="Heading5"/>
        <w:rPr>
          <w:b/>
          <w:bCs/>
        </w:rPr>
      </w:pPr>
      <w:r>
        <w:br/>
      </w:r>
      <w:r w:rsidRPr="22E95B50">
        <w:rPr>
          <w:b/>
          <w:bCs/>
        </w:rPr>
        <w:t>Non-</w:t>
      </w:r>
      <w:r w:rsidRPr="22E95B50" w:rsidR="002A12E0">
        <w:rPr>
          <w:b/>
          <w:bCs/>
        </w:rPr>
        <w:t>F</w:t>
      </w:r>
      <w:r w:rsidRPr="22E95B50">
        <w:rPr>
          <w:b/>
          <w:bCs/>
        </w:rPr>
        <w:t>ederal Data Use</w:t>
      </w:r>
      <w:r w:rsidRPr="22E95B50" w:rsidR="001F168F">
        <w:rPr>
          <w:b/>
          <w:bCs/>
        </w:rPr>
        <w:t xml:space="preserve"> and Reporting</w:t>
      </w:r>
    </w:p>
    <w:p w:rsidR="00276630" w:rsidRPr="000961A4" w:rsidP="0AC6D1F0" w14:paraId="222ECADE" w14:textId="338EAC99">
      <w:pPr>
        <w:pStyle w:val="ListParagraph"/>
        <w:numPr>
          <w:ilvl w:val="0"/>
          <w:numId w:val="20"/>
        </w:numPr>
        <w:spacing w:after="0"/>
        <w:rPr>
          <w:b/>
          <w:bCs/>
        </w:rPr>
      </w:pPr>
      <w:r w:rsidRPr="22E95B50">
        <w:rPr>
          <w:b/>
          <w:bCs/>
        </w:rPr>
        <w:t>How does your program</w:t>
      </w:r>
      <w:r w:rsidRPr="22E95B50" w:rsidR="00892109">
        <w:rPr>
          <w:b/>
          <w:bCs/>
        </w:rPr>
        <w:t xml:space="preserve"> </w:t>
      </w:r>
      <w:r w:rsidRPr="22E95B50" w:rsidR="00892109">
        <w:rPr>
          <w:b/>
          <w:bCs/>
          <w:u w:val="single"/>
        </w:rPr>
        <w:t>use</w:t>
      </w:r>
      <w:r w:rsidRPr="22E95B50" w:rsidR="0119C8CD">
        <w:rPr>
          <w:b/>
          <w:bCs/>
        </w:rPr>
        <w:t xml:space="preserve"> (Hover over definition</w:t>
      </w:r>
      <w:r w:rsidRPr="22E95B50" w:rsidR="11F01341">
        <w:rPr>
          <w:b/>
          <w:bCs/>
        </w:rPr>
        <w:t xml:space="preserve">: </w:t>
      </w:r>
      <w:r w:rsidR="00C1469C">
        <w:rPr>
          <w:b/>
          <w:bCs/>
        </w:rPr>
        <w:t>H</w:t>
      </w:r>
      <w:r w:rsidRPr="00C1469C" w:rsidR="00C1469C">
        <w:rPr>
          <w:b/>
          <w:bCs/>
        </w:rPr>
        <w:t>ow you look closely at information to understand what it is telling you. This includes things like adding up totals, sorting lists, or finding patterns.</w:t>
      </w:r>
      <w:r w:rsidRPr="22E95B50" w:rsidR="5B98E203">
        <w:rPr>
          <w:b/>
          <w:bCs/>
        </w:rPr>
        <w:t>)</w:t>
      </w:r>
      <w:r w:rsidRPr="22E95B50" w:rsidR="00892109">
        <w:rPr>
          <w:b/>
          <w:bCs/>
        </w:rPr>
        <w:t xml:space="preserve"> </w:t>
      </w:r>
      <w:r w:rsidRPr="22E95B50" w:rsidR="00824547">
        <w:rPr>
          <w:b/>
          <w:bCs/>
        </w:rPr>
        <w:t>non-federal</w:t>
      </w:r>
      <w:r w:rsidRPr="22E95B50" w:rsidR="00892109">
        <w:rPr>
          <w:b/>
          <w:bCs/>
        </w:rPr>
        <w:t xml:space="preserve"> data?</w:t>
      </w:r>
      <w:r w:rsidRPr="22E95B50">
        <w:rPr>
          <w:b/>
          <w:bCs/>
        </w:rPr>
        <w:t xml:space="preserve"> </w:t>
      </w:r>
      <w:r w:rsidRPr="22E95B50" w:rsidR="00745289">
        <w:rPr>
          <w:b/>
          <w:bCs/>
        </w:rPr>
        <w:t>Choose</w:t>
      </w:r>
      <w:r w:rsidRPr="22E95B50">
        <w:rPr>
          <w:b/>
          <w:bCs/>
        </w:rPr>
        <w:t xml:space="preserve"> all that apply</w:t>
      </w:r>
      <w:r w:rsidRPr="22E95B50" w:rsidR="00C7629E">
        <w:rPr>
          <w:b/>
          <w:bCs/>
        </w:rPr>
        <w:t>.</w:t>
      </w:r>
    </w:p>
    <w:p w:rsidR="00A62BDD" w:rsidRPr="001054A6" w:rsidP="22E95B50" w14:paraId="3D851A19" w14:textId="03802A53">
      <w:pPr>
        <w:pStyle w:val="ListParagraph"/>
        <w:numPr>
          <w:ilvl w:val="1"/>
          <w:numId w:val="20"/>
        </w:numPr>
        <w:spacing w:after="0"/>
        <w:rPr>
          <w:b/>
          <w:bCs/>
          <w:i/>
          <w:iCs/>
        </w:rPr>
      </w:pPr>
      <w:r>
        <w:t>My program does no</w:t>
      </w:r>
      <w:r>
        <w:t>t us</w:t>
      </w:r>
      <w:r w:rsidR="001C63E0">
        <w:t>e</w:t>
      </w:r>
      <w:r>
        <w:t xml:space="preserve"> the data outside of </w:t>
      </w:r>
      <w:r w:rsidR="3405DBE9">
        <w:t xml:space="preserve">the </w:t>
      </w:r>
      <w:r>
        <w:t>federally required reporting</w:t>
      </w:r>
      <w:r w:rsidRPr="001054A6" w:rsidR="00916E9F">
        <w:rPr>
          <w:b/>
          <w:bCs/>
          <w:i/>
          <w:iCs/>
        </w:rPr>
        <w:t xml:space="preserve"> [Exclusive]</w:t>
      </w:r>
    </w:p>
    <w:p w:rsidR="00276630" w:rsidRPr="00BB0256" w:rsidP="7E86DA72" w14:paraId="78296DFA" w14:textId="4D1BC5EE">
      <w:pPr>
        <w:pStyle w:val="ListParagraph"/>
        <w:numPr>
          <w:ilvl w:val="1"/>
          <w:numId w:val="20"/>
        </w:numPr>
        <w:spacing w:after="0"/>
      </w:pPr>
      <w:r>
        <w:t xml:space="preserve">Monitoring </w:t>
      </w:r>
      <w:r w:rsidR="41CC12CB">
        <w:t>i</w:t>
      </w:r>
      <w:r w:rsidR="008E4B91">
        <w:t xml:space="preserve">ndividual client </w:t>
      </w:r>
      <w:r w:rsidR="35B9AE04">
        <w:t xml:space="preserve">progress and </w:t>
      </w:r>
      <w:r w:rsidR="24BD7641">
        <w:t xml:space="preserve">informing </w:t>
      </w:r>
      <w:r w:rsidR="008E4B91">
        <w:t>case planning</w:t>
      </w:r>
    </w:p>
    <w:p w:rsidR="00A62BDD" w14:paraId="58FD6CA7" w14:textId="0BB271DA">
      <w:pPr>
        <w:pStyle w:val="ListParagraph"/>
        <w:numPr>
          <w:ilvl w:val="1"/>
          <w:numId w:val="20"/>
        </w:numPr>
        <w:spacing w:after="0"/>
      </w:pPr>
      <w:r>
        <w:t>Shar</w:t>
      </w:r>
      <w:r w:rsidR="70C9A059">
        <w:t>ing data</w:t>
      </w:r>
      <w:r>
        <w:t xml:space="preserve"> </w:t>
      </w:r>
      <w:r w:rsidR="00B30E18">
        <w:t>with</w:t>
      </w:r>
      <w:r>
        <w:t xml:space="preserve"> </w:t>
      </w:r>
      <w:r w:rsidR="002F5850">
        <w:t>clients to discuss outcomes</w:t>
      </w:r>
      <w:r w:rsidR="34E197D2">
        <w:t xml:space="preserve"> or progress</w:t>
      </w:r>
      <w:r w:rsidR="00CE65D0">
        <w:t xml:space="preserve"> </w:t>
      </w:r>
    </w:p>
    <w:p w:rsidR="00F11497" w14:paraId="241E13E7" w14:textId="77762ADC">
      <w:pPr>
        <w:pStyle w:val="ListParagraph"/>
        <w:numPr>
          <w:ilvl w:val="1"/>
          <w:numId w:val="20"/>
        </w:numPr>
        <w:spacing w:after="0"/>
      </w:pPr>
      <w:r>
        <w:t>G</w:t>
      </w:r>
      <w:r w:rsidR="001B79A2">
        <w:t>uiding program planning and setting future goals</w:t>
      </w:r>
    </w:p>
    <w:p w:rsidR="00276630" w:rsidRPr="00BB0256" w:rsidP="0AC6D1F0" w14:paraId="3A998D1A" w14:textId="37E04BA6">
      <w:pPr>
        <w:pStyle w:val="ListParagraph"/>
        <w:numPr>
          <w:ilvl w:val="1"/>
          <w:numId w:val="20"/>
        </w:numPr>
        <w:spacing w:after="0"/>
      </w:pPr>
      <w:r>
        <w:t xml:space="preserve">Evaluating </w:t>
      </w:r>
      <w:r w:rsidR="3705D26A">
        <w:t>and improv</w:t>
      </w:r>
      <w:r w:rsidR="1EEADDA8">
        <w:t>ing the program</w:t>
      </w:r>
    </w:p>
    <w:p w:rsidR="00A62BDD" w:rsidP="0AC6D1F0" w14:paraId="519E687A" w14:textId="77777777">
      <w:pPr>
        <w:pStyle w:val="ListParagraph"/>
        <w:numPr>
          <w:ilvl w:val="1"/>
          <w:numId w:val="20"/>
        </w:numPr>
        <w:spacing w:after="0"/>
      </w:pPr>
      <w:r>
        <w:t>Identifying specific areas for improvement or service gaps</w:t>
      </w:r>
    </w:p>
    <w:p w:rsidR="00A62BDD" w:rsidP="0AC6D1F0" w14:paraId="185E0CA3" w14:textId="77777777">
      <w:pPr>
        <w:pStyle w:val="ListParagraph"/>
        <w:numPr>
          <w:ilvl w:val="1"/>
          <w:numId w:val="20"/>
        </w:numPr>
        <w:spacing w:after="0"/>
      </w:pPr>
      <w:r>
        <w:t xml:space="preserve">Identifying unmet needs within the community </w:t>
      </w:r>
    </w:p>
    <w:p w:rsidR="00276630" w:rsidRPr="00DB3528" w:rsidP="0AC6D1F0" w14:paraId="2FC6E3D5" w14:textId="1A2BAB79">
      <w:pPr>
        <w:pStyle w:val="ListParagraph"/>
        <w:numPr>
          <w:ilvl w:val="1"/>
          <w:numId w:val="20"/>
        </w:numPr>
        <w:spacing w:after="0"/>
      </w:pPr>
      <w:r>
        <w:t xml:space="preserve">Developing </w:t>
      </w:r>
      <w:r w:rsidR="00B27F73">
        <w:t xml:space="preserve">or advocating for </w:t>
      </w:r>
      <w:r>
        <w:t>new community resources</w:t>
      </w:r>
      <w:r w:rsidR="00B27F73">
        <w:t xml:space="preserve"> or services</w:t>
      </w:r>
    </w:p>
    <w:p w:rsidR="00276630" w:rsidRPr="00DB3528" w:rsidP="148D45B7" w14:paraId="42D295AC" w14:textId="2616B165">
      <w:pPr>
        <w:pStyle w:val="ListParagraph"/>
        <w:numPr>
          <w:ilvl w:val="1"/>
          <w:numId w:val="20"/>
        </w:numPr>
        <w:spacing w:after="0"/>
      </w:pPr>
      <w:r>
        <w:t xml:space="preserve">Evaluating </w:t>
      </w:r>
      <w:r w:rsidR="00A57F6E">
        <w:t>s</w:t>
      </w:r>
      <w:r>
        <w:t>taff performance</w:t>
      </w:r>
    </w:p>
    <w:p w:rsidR="00276630" w:rsidRPr="00DB3528" w:rsidP="0AC6D1F0" w14:paraId="23C4B590" w14:textId="3E00504C">
      <w:pPr>
        <w:pStyle w:val="ListParagraph"/>
        <w:numPr>
          <w:ilvl w:val="1"/>
          <w:numId w:val="20"/>
        </w:numPr>
        <w:spacing w:after="0"/>
      </w:pPr>
      <w:r>
        <w:t xml:space="preserve">Reporting to </w:t>
      </w:r>
      <w:r w:rsidR="00276046">
        <w:t>other Tribal entities, local partners, or non-</w:t>
      </w:r>
      <w:r w:rsidR="00F11497">
        <w:t>federal</w:t>
      </w:r>
      <w:r w:rsidR="00276046">
        <w:t xml:space="preserve"> </w:t>
      </w:r>
      <w:r>
        <w:t xml:space="preserve">funders </w:t>
      </w:r>
    </w:p>
    <w:p w:rsidR="00276630" w:rsidRPr="00DB3528" w:rsidP="0AC6D1F0" w14:paraId="4C761321" w14:textId="1FA6A2BF">
      <w:pPr>
        <w:pStyle w:val="ListParagraph"/>
        <w:numPr>
          <w:ilvl w:val="1"/>
          <w:numId w:val="20"/>
        </w:numPr>
        <w:spacing w:after="0"/>
      </w:pPr>
      <w:r>
        <w:t xml:space="preserve">Applying for additional </w:t>
      </w:r>
      <w:r w:rsidR="00276046">
        <w:t xml:space="preserve">grants or </w:t>
      </w:r>
      <w:r>
        <w:t>funding</w:t>
      </w:r>
    </w:p>
    <w:p w:rsidR="00276630" w:rsidP="001054A6" w14:paraId="75A9AA62" w14:textId="0D387CED">
      <w:pPr>
        <w:numPr>
          <w:ilvl w:val="1"/>
          <w:numId w:val="20"/>
        </w:numPr>
        <w:spacing w:after="0"/>
      </w:pPr>
      <w:r>
        <w:t>Other</w:t>
      </w:r>
      <w:r w:rsidR="2305AF8A">
        <w:t xml:space="preserve">, </w:t>
      </w:r>
      <w:r>
        <w:t>please specify</w:t>
      </w:r>
      <w:r w:rsidR="23151F37">
        <w:t>:</w:t>
      </w:r>
      <w:r w:rsidR="008D1B61">
        <w:t xml:space="preserve"> ________________</w:t>
      </w:r>
    </w:p>
    <w:p w:rsidR="00C05D4F" w:rsidRPr="001054A6" w:rsidP="22E95B50" w14:paraId="27747AA5" w14:textId="75E0B4A5">
      <w:pPr>
        <w:pStyle w:val="ListParagraph"/>
        <w:numPr>
          <w:ilvl w:val="1"/>
          <w:numId w:val="20"/>
        </w:numPr>
        <w:rPr>
          <w:b/>
          <w:bCs/>
          <w:i/>
          <w:iCs/>
        </w:rPr>
      </w:pPr>
      <w:r>
        <w:t>Don’t know/not sure</w:t>
      </w:r>
      <w:r w:rsidR="00846DD1">
        <w:t xml:space="preserve"> </w:t>
      </w:r>
      <w:r w:rsidRPr="22E95B50" w:rsidR="00846DD1">
        <w:rPr>
          <w:b/>
          <w:bCs/>
          <w:i/>
          <w:iCs/>
        </w:rPr>
        <w:t>[Exclusive]</w:t>
      </w:r>
    </w:p>
    <w:p w:rsidR="000E559B" w:rsidRPr="001054A6" w:rsidP="22E95B50" w14:paraId="0427C49A" w14:textId="55EC7A80">
      <w:pPr>
        <w:pStyle w:val="ListParagraph"/>
        <w:numPr>
          <w:ilvl w:val="1"/>
          <w:numId w:val="20"/>
        </w:numPr>
        <w:spacing w:after="0"/>
        <w:rPr>
          <w:b/>
          <w:bCs/>
          <w:i/>
          <w:iCs/>
        </w:rPr>
      </w:pPr>
      <w:r>
        <w:t>Prefer not to</w:t>
      </w:r>
      <w:r>
        <w:t xml:space="preserve"> answer</w:t>
      </w:r>
      <w:r w:rsidR="00846DD1">
        <w:t xml:space="preserve"> </w:t>
      </w:r>
      <w:r w:rsidRPr="22E95B50" w:rsidR="00846DD1">
        <w:rPr>
          <w:b/>
          <w:bCs/>
          <w:i/>
          <w:iCs/>
        </w:rPr>
        <w:t>[Exclusive]</w:t>
      </w:r>
    </w:p>
    <w:p w:rsidR="00687F5F" w:rsidP="002C2531" w14:paraId="21B156DF" w14:textId="77777777">
      <w:pPr>
        <w:pStyle w:val="ListParagraph"/>
        <w:spacing w:after="0"/>
        <w:ind w:left="1440"/>
      </w:pPr>
    </w:p>
    <w:p w:rsidR="00B71C1D" w:rsidRPr="003F5188" w:rsidP="7E86DA72" w14:paraId="2A0BAE77" w14:textId="616F86F1">
      <w:pPr>
        <w:pStyle w:val="ListParagraph"/>
        <w:numPr>
          <w:ilvl w:val="0"/>
          <w:numId w:val="20"/>
        </w:numPr>
        <w:rPr>
          <w:b/>
          <w:bCs/>
        </w:rPr>
      </w:pPr>
      <w:r w:rsidRPr="22E95B50">
        <w:rPr>
          <w:b/>
          <w:bCs/>
        </w:rPr>
        <w:t>What</w:t>
      </w:r>
      <w:r w:rsidRPr="22E95B50" w:rsidR="00622A2B">
        <w:rPr>
          <w:b/>
          <w:bCs/>
        </w:rPr>
        <w:t xml:space="preserve"> does success look like</w:t>
      </w:r>
      <w:r w:rsidRPr="22E95B50" w:rsidR="00687F5F">
        <w:rPr>
          <w:b/>
          <w:bCs/>
        </w:rPr>
        <w:t xml:space="preserve"> for your </w:t>
      </w:r>
      <w:r w:rsidRPr="22E95B50" w:rsidR="00622A2B">
        <w:rPr>
          <w:b/>
          <w:bCs/>
        </w:rPr>
        <w:t xml:space="preserve">program </w:t>
      </w:r>
      <w:r w:rsidRPr="22E95B50" w:rsidR="00BE42D6">
        <w:rPr>
          <w:b/>
          <w:bCs/>
        </w:rPr>
        <w:t>outside of</w:t>
      </w:r>
      <w:r w:rsidRPr="22E95B50" w:rsidR="00622A2B">
        <w:rPr>
          <w:b/>
          <w:bCs/>
        </w:rPr>
        <w:t xml:space="preserve"> </w:t>
      </w:r>
      <w:r w:rsidRPr="22E95B50" w:rsidR="00184E80">
        <w:rPr>
          <w:b/>
          <w:bCs/>
        </w:rPr>
        <w:t xml:space="preserve">the </w:t>
      </w:r>
      <w:r w:rsidRPr="22E95B50" w:rsidR="00622A2B">
        <w:rPr>
          <w:b/>
          <w:bCs/>
        </w:rPr>
        <w:t>W</w:t>
      </w:r>
      <w:r w:rsidRPr="22E95B50" w:rsidR="00184E80">
        <w:rPr>
          <w:b/>
          <w:bCs/>
        </w:rPr>
        <w:t xml:space="preserve">ork </w:t>
      </w:r>
      <w:r w:rsidRPr="22E95B50" w:rsidR="00622A2B">
        <w:rPr>
          <w:b/>
          <w:bCs/>
        </w:rPr>
        <w:t>P</w:t>
      </w:r>
      <w:r w:rsidRPr="22E95B50" w:rsidR="00184E80">
        <w:rPr>
          <w:b/>
          <w:bCs/>
        </w:rPr>
        <w:t xml:space="preserve">articipation </w:t>
      </w:r>
      <w:r w:rsidRPr="22E95B50" w:rsidR="00622A2B">
        <w:rPr>
          <w:b/>
          <w:bCs/>
        </w:rPr>
        <w:t>R</w:t>
      </w:r>
      <w:r w:rsidRPr="22E95B50" w:rsidR="00184E80">
        <w:rPr>
          <w:b/>
          <w:bCs/>
        </w:rPr>
        <w:t>ate</w:t>
      </w:r>
      <w:r w:rsidRPr="22E95B50" w:rsidR="006D2FBF">
        <w:rPr>
          <w:b/>
          <w:bCs/>
        </w:rPr>
        <w:t>?</w:t>
      </w:r>
      <w:r w:rsidRPr="22E95B50" w:rsidR="42C4591E">
        <w:rPr>
          <w:b/>
          <w:bCs/>
        </w:rPr>
        <w:t xml:space="preserve"> (hover over:</w:t>
      </w:r>
      <w:r w:rsidRPr="22E95B50" w:rsidR="01E6A975">
        <w:rPr>
          <w:b/>
          <w:bCs/>
        </w:rPr>
        <w:t xml:space="preserve"> t</w:t>
      </w:r>
      <w:r w:rsidRPr="22E95B50" w:rsidR="42C4591E">
        <w:rPr>
          <w:b/>
          <w:bCs/>
        </w:rPr>
        <w:t xml:space="preserve">he federal measure used to track the percentage of families receiving assistance that are engaged in countable work activities for the minimum required hours) </w:t>
      </w:r>
      <w:r w:rsidRPr="22E95B50" w:rsidR="006D2FBF">
        <w:rPr>
          <w:b/>
          <w:bCs/>
        </w:rPr>
        <w:t>Consider outcomes such as family stability, cultural</w:t>
      </w:r>
      <w:r w:rsidRPr="22E95B50" w:rsidR="00BC0305">
        <w:rPr>
          <w:b/>
          <w:bCs/>
        </w:rPr>
        <w:t xml:space="preserve"> </w:t>
      </w:r>
      <w:r w:rsidRPr="22E95B50" w:rsidR="00A25E07">
        <w:rPr>
          <w:b/>
          <w:bCs/>
        </w:rPr>
        <w:t>engagement</w:t>
      </w:r>
      <w:r w:rsidRPr="22E95B50" w:rsidR="00F14300">
        <w:rPr>
          <w:b/>
          <w:bCs/>
        </w:rPr>
        <w:t>,</w:t>
      </w:r>
      <w:r w:rsidRPr="22E95B50" w:rsidR="00A25E07">
        <w:rPr>
          <w:b/>
          <w:bCs/>
        </w:rPr>
        <w:t xml:space="preserve"> customer satisfaction, wage increases, </w:t>
      </w:r>
      <w:r w:rsidRPr="22E95B50" w:rsidR="00F14300">
        <w:rPr>
          <w:b/>
          <w:bCs/>
        </w:rPr>
        <w:t>or employment</w:t>
      </w:r>
      <w:r w:rsidRPr="22E95B50" w:rsidR="00203104">
        <w:rPr>
          <w:b/>
          <w:bCs/>
        </w:rPr>
        <w:t>-related outcomes</w:t>
      </w:r>
      <w:r w:rsidRPr="22E95B50" w:rsidR="00F14300">
        <w:rPr>
          <w:b/>
          <w:bCs/>
        </w:rPr>
        <w:t xml:space="preserve"> beyond federal measures. </w:t>
      </w:r>
      <w:r w:rsidRPr="22E95B50" w:rsidR="00687F5F">
        <w:rPr>
          <w:b/>
          <w:bCs/>
        </w:rPr>
        <w:t xml:space="preserve"> </w:t>
      </w:r>
    </w:p>
    <w:p w:rsidR="00687F5F" w:rsidP="002C2531" w14:paraId="608110BC" w14:textId="09591262">
      <w:pPr>
        <w:pStyle w:val="ListParagraph"/>
        <w:numPr>
          <w:ilvl w:val="1"/>
          <w:numId w:val="20"/>
        </w:numPr>
      </w:pPr>
      <w:r>
        <w:t xml:space="preserve">Please describe here: </w:t>
      </w:r>
      <w:r>
        <w:t>[open field]</w:t>
      </w:r>
    </w:p>
    <w:p w:rsidR="373A5B72" w:rsidP="2F7BAD8E" w14:paraId="4BD5B495" w14:textId="03058A78">
      <w:pPr>
        <w:pStyle w:val="ListParagraph"/>
        <w:numPr>
          <w:ilvl w:val="1"/>
          <w:numId w:val="20"/>
        </w:numPr>
      </w:pPr>
      <w:r>
        <w:t>Don’t know/not sure</w:t>
      </w:r>
    </w:p>
    <w:p w:rsidR="373A5B72" w:rsidP="2F7BAD8E" w14:paraId="7C2501E7" w14:textId="1E7CBBA3">
      <w:pPr>
        <w:pStyle w:val="ListParagraph"/>
        <w:numPr>
          <w:ilvl w:val="1"/>
          <w:numId w:val="20"/>
        </w:numPr>
      </w:pPr>
      <w:r>
        <w:t>Prefer not to answer</w:t>
      </w:r>
    </w:p>
    <w:p w:rsidR="00E970C2" w:rsidRPr="003F5188" w:rsidP="53764A8C" w14:paraId="6C7C9213" w14:textId="77777777">
      <w:pPr>
        <w:pStyle w:val="ListParagraph"/>
        <w:ind w:left="1440"/>
      </w:pPr>
    </w:p>
    <w:p w:rsidR="00C05D4F" w:rsidP="00C05D4F" w14:paraId="2939FC16" w14:textId="40BEA652">
      <w:pPr>
        <w:pStyle w:val="ListParagraph"/>
        <w:ind w:left="1440"/>
      </w:pPr>
    </w:p>
    <w:p w:rsidR="4F2A9345" w:rsidP="6DD59BA2" w14:paraId="4FEAC0BE" w14:textId="2EDB08F9">
      <w:pPr>
        <w:pStyle w:val="Heading2"/>
        <w:rPr>
          <w:rFonts w:ascii="Aptos" w:eastAsia="Aptos" w:hAnsi="Aptos" w:cs="Aptos"/>
          <w:color w:val="000000" w:themeColor="text1"/>
          <w:sz w:val="24"/>
          <w:szCs w:val="24"/>
        </w:rPr>
      </w:pPr>
      <w:r>
        <w:t>Overall Data Successes</w:t>
      </w:r>
      <w:r w:rsidR="003D0D3C">
        <w:t xml:space="preserve">, </w:t>
      </w:r>
      <w:r>
        <w:t>Challenges</w:t>
      </w:r>
      <w:r w:rsidR="003D0D3C">
        <w:t>, and Needs</w:t>
      </w:r>
    </w:p>
    <w:p w:rsidR="00D6062B" w:rsidRPr="00DB3528" w:rsidP="6DD59BA2" w14:paraId="089D63FF" w14:textId="2BC025F1"/>
    <w:p w:rsidR="003D087A" w:rsidRPr="00DB3528" w:rsidP="53764A8C" w14:paraId="375FA3CF" w14:textId="7D939512">
      <w:pPr>
        <w:pStyle w:val="ListParagraph"/>
        <w:numPr>
          <w:ilvl w:val="0"/>
          <w:numId w:val="20"/>
        </w:numPr>
        <w:rPr>
          <w:b/>
          <w:bCs/>
        </w:rPr>
      </w:pPr>
      <w:r w:rsidRPr="22E95B50">
        <w:rPr>
          <w:b/>
          <w:bCs/>
        </w:rPr>
        <w:t xml:space="preserve">How </w:t>
      </w:r>
      <w:r w:rsidRPr="22E95B50" w:rsidR="00DF05E2">
        <w:rPr>
          <w:b/>
          <w:bCs/>
        </w:rPr>
        <w:t>much</w:t>
      </w:r>
      <w:r w:rsidRPr="22E95B50">
        <w:rPr>
          <w:b/>
          <w:bCs/>
        </w:rPr>
        <w:t xml:space="preserve"> does your program experience the following challenges when </w:t>
      </w:r>
      <w:r w:rsidRPr="22E95B50" w:rsidR="00675097">
        <w:rPr>
          <w:b/>
          <w:bCs/>
          <w:u w:val="single"/>
        </w:rPr>
        <w:t>collectin</w:t>
      </w:r>
      <w:r w:rsidRPr="22E95B50" w:rsidR="006E253E">
        <w:rPr>
          <w:b/>
          <w:bCs/>
          <w:u w:val="single"/>
        </w:rPr>
        <w:t>g</w:t>
      </w:r>
      <w:r w:rsidRPr="22E95B50" w:rsidR="4CE22864">
        <w:rPr>
          <w:b/>
          <w:bCs/>
        </w:rPr>
        <w:t xml:space="preserve"> (Hover over definition: </w:t>
      </w:r>
      <w:r w:rsidR="00D468A1">
        <w:rPr>
          <w:b/>
          <w:bCs/>
        </w:rPr>
        <w:t>H</w:t>
      </w:r>
      <w:r w:rsidRPr="00D468A1" w:rsidR="00D468A1">
        <w:rPr>
          <w:b/>
          <w:bCs/>
        </w:rPr>
        <w:t>ow you gather and compile information for programmatic or reporting requirements.</w:t>
      </w:r>
      <w:r w:rsidRPr="22E95B50" w:rsidR="4CE22864">
        <w:rPr>
          <w:rFonts w:ascii="Aptos" w:eastAsia="Aptos" w:hAnsi="Aptos" w:cs="Aptos"/>
          <w:b/>
          <w:bCs/>
        </w:rPr>
        <w:t>)</w:t>
      </w:r>
      <w:r w:rsidRPr="22E95B50" w:rsidR="006E253E">
        <w:rPr>
          <w:b/>
          <w:bCs/>
        </w:rPr>
        <w:t xml:space="preserve">, </w:t>
      </w:r>
      <w:r w:rsidRPr="22E95B50" w:rsidR="00291CF9">
        <w:rPr>
          <w:b/>
          <w:bCs/>
          <w:u w:val="single"/>
        </w:rPr>
        <w:t>storing</w:t>
      </w:r>
      <w:r w:rsidRPr="22E95B50" w:rsidR="224C1377">
        <w:rPr>
          <w:b/>
          <w:bCs/>
        </w:rPr>
        <w:t xml:space="preserve"> (where and how you keep your program's information (e.g., in filing cabinets, spreadsheets, or a computer system)</w:t>
      </w:r>
      <w:r w:rsidRPr="22E95B50" w:rsidR="006E253E">
        <w:rPr>
          <w:b/>
          <w:bCs/>
        </w:rPr>
        <w:t>,</w:t>
      </w:r>
      <w:r w:rsidRPr="22E95B50" w:rsidR="00E23ADE">
        <w:rPr>
          <w:b/>
          <w:bCs/>
        </w:rPr>
        <w:t xml:space="preserve"> </w:t>
      </w:r>
      <w:r w:rsidRPr="22E95B50" w:rsidR="00E23ADE">
        <w:rPr>
          <w:b/>
          <w:bCs/>
          <w:u w:val="single"/>
        </w:rPr>
        <w:t>using</w:t>
      </w:r>
      <w:r w:rsidRPr="22E95B50" w:rsidR="7F7E1A17">
        <w:rPr>
          <w:b/>
          <w:bCs/>
        </w:rPr>
        <w:t xml:space="preserve"> (</w:t>
      </w:r>
      <w:r w:rsidR="00166C43">
        <w:rPr>
          <w:b/>
          <w:bCs/>
        </w:rPr>
        <w:t>H</w:t>
      </w:r>
      <w:r w:rsidRPr="00166C43" w:rsidR="00166C43">
        <w:rPr>
          <w:b/>
          <w:bCs/>
        </w:rPr>
        <w:t xml:space="preserve">ow </w:t>
      </w:r>
      <w:r w:rsidRPr="00166C43" w:rsidR="00166C43">
        <w:rPr>
          <w:b/>
          <w:bCs/>
        </w:rPr>
        <w:t>you look closely at information to understand what it is telling you. This includes things like adding up totals, sorting lists, or finding patterns.</w:t>
      </w:r>
      <w:r w:rsidRPr="22E95B50" w:rsidR="7F7E1A17">
        <w:rPr>
          <w:b/>
          <w:bCs/>
        </w:rPr>
        <w:t>)</w:t>
      </w:r>
      <w:r w:rsidRPr="22E95B50" w:rsidR="00E23ADE">
        <w:rPr>
          <w:b/>
          <w:bCs/>
        </w:rPr>
        <w:t>,</w:t>
      </w:r>
      <w:r w:rsidRPr="22E95B50" w:rsidR="006E253E">
        <w:rPr>
          <w:b/>
          <w:bCs/>
        </w:rPr>
        <w:t xml:space="preserve"> </w:t>
      </w:r>
      <w:r w:rsidRPr="22E95B50" w:rsidR="00426CEE">
        <w:rPr>
          <w:b/>
          <w:bCs/>
        </w:rPr>
        <w:t xml:space="preserve">or </w:t>
      </w:r>
      <w:r w:rsidRPr="22E95B50" w:rsidR="006E253E">
        <w:rPr>
          <w:b/>
          <w:bCs/>
        </w:rPr>
        <w:t>reporting</w:t>
      </w:r>
      <w:r w:rsidRPr="22E95B50" w:rsidR="00675097">
        <w:rPr>
          <w:b/>
          <w:bCs/>
        </w:rPr>
        <w:t xml:space="preserve"> data</w:t>
      </w:r>
      <w:r w:rsidRPr="22E95B50" w:rsidR="00C13568">
        <w:rPr>
          <w:b/>
          <w:bCs/>
        </w:rPr>
        <w:t>?</w:t>
      </w:r>
    </w:p>
    <w:tbl>
      <w:tblPr>
        <w:tblStyle w:val="TableGrid"/>
        <w:tblW w:w="14918" w:type="dxa"/>
        <w:tblLook w:val="04A0"/>
      </w:tblPr>
      <w:tblGrid>
        <w:gridCol w:w="2997"/>
        <w:gridCol w:w="1272"/>
        <w:gridCol w:w="1396"/>
        <w:gridCol w:w="1529"/>
        <w:gridCol w:w="1732"/>
        <w:gridCol w:w="2132"/>
        <w:gridCol w:w="1934"/>
        <w:gridCol w:w="1926"/>
      </w:tblGrid>
      <w:tr w14:paraId="4E163FBD" w14:textId="7B91F9CD" w:rsidTr="22E95B50">
        <w:tblPrEx>
          <w:tblW w:w="14918" w:type="dxa"/>
          <w:tblLook w:val="04A0"/>
        </w:tblPrEx>
        <w:trPr>
          <w:trHeight w:val="300"/>
        </w:trPr>
        <w:tc>
          <w:tcPr>
            <w:tcW w:w="2997" w:type="dxa"/>
          </w:tcPr>
          <w:p w:rsidR="00952207" w:rsidRPr="00DB3528" w14:paraId="585A2747" w14:textId="77777777"/>
        </w:tc>
        <w:tc>
          <w:tcPr>
            <w:tcW w:w="1272" w:type="dxa"/>
          </w:tcPr>
          <w:p w:rsidR="00952207" w:rsidRPr="00ED626B" w14:paraId="15A1BE5D" w14:textId="753CE796">
            <w:r>
              <w:t>Always</w:t>
            </w:r>
          </w:p>
        </w:tc>
        <w:tc>
          <w:tcPr>
            <w:tcW w:w="1396" w:type="dxa"/>
          </w:tcPr>
          <w:p w:rsidR="00952207" w:rsidRPr="00ED626B" w14:paraId="7910BB04" w14:textId="6D63B773">
            <w:r>
              <w:t>Often</w:t>
            </w:r>
          </w:p>
        </w:tc>
        <w:tc>
          <w:tcPr>
            <w:tcW w:w="1529" w:type="dxa"/>
          </w:tcPr>
          <w:p w:rsidR="00952207" w:rsidRPr="00DB3528" w14:paraId="11E3825D" w14:textId="456CA910">
            <w:r>
              <w:t>Sometimes</w:t>
            </w:r>
          </w:p>
        </w:tc>
        <w:tc>
          <w:tcPr>
            <w:tcW w:w="1732" w:type="dxa"/>
          </w:tcPr>
          <w:p w:rsidR="00952207" w:rsidRPr="00ED626B" w14:paraId="600CF1A4" w14:textId="2D83DD92">
            <w:r>
              <w:t>Rarely</w:t>
            </w:r>
          </w:p>
        </w:tc>
        <w:tc>
          <w:tcPr>
            <w:tcW w:w="2132" w:type="dxa"/>
          </w:tcPr>
          <w:p w:rsidR="00952207" w:rsidRPr="00ED626B" w14:paraId="6B9F01D5" w14:textId="1C6B2CFB">
            <w:r>
              <w:t>Never</w:t>
            </w:r>
          </w:p>
        </w:tc>
        <w:tc>
          <w:tcPr>
            <w:tcW w:w="1934" w:type="dxa"/>
          </w:tcPr>
          <w:p w:rsidR="00952207" w:rsidP="1B1D37C5" w14:paraId="1E63CC16" w14:textId="3CD37BC0">
            <w:r>
              <w:t>Don’t know/not sure</w:t>
            </w:r>
          </w:p>
        </w:tc>
        <w:tc>
          <w:tcPr>
            <w:tcW w:w="1926" w:type="dxa"/>
          </w:tcPr>
          <w:p w:rsidR="00952207" w:rsidP="1B1D37C5" w14:paraId="2A292A74" w14:textId="7804B456">
            <w:r>
              <w:t>Prefer not to answer</w:t>
            </w:r>
          </w:p>
        </w:tc>
      </w:tr>
      <w:tr w14:paraId="7DBFCAF3" w14:textId="4B293D63" w:rsidTr="22E95B50">
        <w:tblPrEx>
          <w:tblW w:w="14918" w:type="dxa"/>
          <w:tblLook w:val="04A0"/>
        </w:tblPrEx>
        <w:trPr>
          <w:trHeight w:val="300"/>
        </w:trPr>
        <w:tc>
          <w:tcPr>
            <w:tcW w:w="2997" w:type="dxa"/>
          </w:tcPr>
          <w:p w:rsidR="00952207" w:rsidRPr="00DB3528" w14:paraId="34EF8351" w14:textId="2E4E18DC">
            <w:r>
              <w:t>Shortage of trained staff to manage, analyze, or interpret the data</w:t>
            </w:r>
          </w:p>
        </w:tc>
        <w:tc>
          <w:tcPr>
            <w:tcW w:w="1272" w:type="dxa"/>
          </w:tcPr>
          <w:p w:rsidR="00952207" w:rsidRPr="00DB3528" w14:paraId="638D91DE" w14:textId="77777777"/>
        </w:tc>
        <w:tc>
          <w:tcPr>
            <w:tcW w:w="1396" w:type="dxa"/>
          </w:tcPr>
          <w:p w:rsidR="00952207" w:rsidRPr="00DB3528" w14:paraId="4921CA83" w14:textId="77777777"/>
        </w:tc>
        <w:tc>
          <w:tcPr>
            <w:tcW w:w="1529" w:type="dxa"/>
          </w:tcPr>
          <w:p w:rsidR="00952207" w:rsidRPr="00DB3528" w14:paraId="3062EDC4" w14:textId="77777777"/>
        </w:tc>
        <w:tc>
          <w:tcPr>
            <w:tcW w:w="1732" w:type="dxa"/>
          </w:tcPr>
          <w:p w:rsidR="00952207" w:rsidRPr="00DB3528" w14:paraId="5E483A70" w14:textId="77777777"/>
        </w:tc>
        <w:tc>
          <w:tcPr>
            <w:tcW w:w="2132" w:type="dxa"/>
          </w:tcPr>
          <w:p w:rsidR="00952207" w:rsidRPr="00DB3528" w14:paraId="13F6CA69" w14:textId="77777777"/>
        </w:tc>
        <w:tc>
          <w:tcPr>
            <w:tcW w:w="1934" w:type="dxa"/>
          </w:tcPr>
          <w:p w:rsidR="00952207" w:rsidP="1B1D37C5" w14:paraId="32008313" w14:textId="18D0DBD5"/>
        </w:tc>
        <w:tc>
          <w:tcPr>
            <w:tcW w:w="1926" w:type="dxa"/>
          </w:tcPr>
          <w:p w:rsidR="00952207" w:rsidP="1B1D37C5" w14:paraId="0824DEF4" w14:textId="77777777"/>
        </w:tc>
      </w:tr>
      <w:tr w14:paraId="52CFAC34" w14:textId="30821840" w:rsidTr="22E95B50">
        <w:tblPrEx>
          <w:tblW w:w="14918" w:type="dxa"/>
          <w:tblLook w:val="04A0"/>
        </w:tblPrEx>
        <w:trPr>
          <w:trHeight w:val="300"/>
        </w:trPr>
        <w:tc>
          <w:tcPr>
            <w:tcW w:w="2997" w:type="dxa"/>
          </w:tcPr>
          <w:p w:rsidR="00952207" w:rsidRPr="00DB3528" w14:paraId="41D9BDF2" w14:textId="5DDE37EC">
            <w:r>
              <w:t>Mistrust from participants about data usage or sharing data</w:t>
            </w:r>
          </w:p>
        </w:tc>
        <w:tc>
          <w:tcPr>
            <w:tcW w:w="1272" w:type="dxa"/>
          </w:tcPr>
          <w:p w:rsidR="00952207" w:rsidRPr="00DB3528" w14:paraId="5958B585" w14:textId="77777777"/>
        </w:tc>
        <w:tc>
          <w:tcPr>
            <w:tcW w:w="1396" w:type="dxa"/>
          </w:tcPr>
          <w:p w:rsidR="00952207" w:rsidRPr="00DB3528" w14:paraId="3B388988" w14:textId="77777777"/>
        </w:tc>
        <w:tc>
          <w:tcPr>
            <w:tcW w:w="1529" w:type="dxa"/>
          </w:tcPr>
          <w:p w:rsidR="00952207" w:rsidRPr="00DB3528" w14:paraId="0300F48F" w14:textId="77777777"/>
        </w:tc>
        <w:tc>
          <w:tcPr>
            <w:tcW w:w="1732" w:type="dxa"/>
          </w:tcPr>
          <w:p w:rsidR="00952207" w:rsidRPr="00DB3528" w14:paraId="56B2D6BB" w14:textId="77777777"/>
        </w:tc>
        <w:tc>
          <w:tcPr>
            <w:tcW w:w="2132" w:type="dxa"/>
          </w:tcPr>
          <w:p w:rsidR="00952207" w:rsidRPr="00DB3528" w14:paraId="25E4BA66" w14:textId="77777777"/>
        </w:tc>
        <w:tc>
          <w:tcPr>
            <w:tcW w:w="1934" w:type="dxa"/>
          </w:tcPr>
          <w:p w:rsidR="00952207" w:rsidP="1B1D37C5" w14:paraId="0DA6B014" w14:textId="46E411B0"/>
        </w:tc>
        <w:tc>
          <w:tcPr>
            <w:tcW w:w="1926" w:type="dxa"/>
          </w:tcPr>
          <w:p w:rsidR="00952207" w:rsidP="1B1D37C5" w14:paraId="09E92D24" w14:textId="77777777"/>
        </w:tc>
      </w:tr>
      <w:tr w14:paraId="38CC7DAC" w14:textId="53E2EBFF" w:rsidTr="22E95B50">
        <w:tblPrEx>
          <w:tblW w:w="14918" w:type="dxa"/>
          <w:tblLook w:val="04A0"/>
        </w:tblPrEx>
        <w:trPr>
          <w:trHeight w:val="300"/>
        </w:trPr>
        <w:tc>
          <w:tcPr>
            <w:tcW w:w="2997" w:type="dxa"/>
          </w:tcPr>
          <w:p w:rsidR="00952207" w:rsidRPr="00DB3528" w14:paraId="46436F70" w14:textId="71DCC3F4">
            <w:r>
              <w:t xml:space="preserve">Concerns about data privacy or security </w:t>
            </w:r>
          </w:p>
        </w:tc>
        <w:tc>
          <w:tcPr>
            <w:tcW w:w="1272" w:type="dxa"/>
          </w:tcPr>
          <w:p w:rsidR="00952207" w:rsidRPr="00DB3528" w14:paraId="2417027E" w14:textId="77777777"/>
        </w:tc>
        <w:tc>
          <w:tcPr>
            <w:tcW w:w="1396" w:type="dxa"/>
          </w:tcPr>
          <w:p w:rsidR="00952207" w:rsidRPr="00DB3528" w14:paraId="21C75758" w14:textId="77777777"/>
        </w:tc>
        <w:tc>
          <w:tcPr>
            <w:tcW w:w="1529" w:type="dxa"/>
          </w:tcPr>
          <w:p w:rsidR="00952207" w:rsidRPr="00DB3528" w14:paraId="776E8DF4" w14:textId="77777777"/>
        </w:tc>
        <w:tc>
          <w:tcPr>
            <w:tcW w:w="1732" w:type="dxa"/>
          </w:tcPr>
          <w:p w:rsidR="00952207" w:rsidRPr="00DB3528" w14:paraId="6748B250" w14:textId="77777777"/>
        </w:tc>
        <w:tc>
          <w:tcPr>
            <w:tcW w:w="2132" w:type="dxa"/>
          </w:tcPr>
          <w:p w:rsidR="00952207" w:rsidRPr="00DB3528" w14:paraId="6AED9DD2" w14:textId="77777777"/>
        </w:tc>
        <w:tc>
          <w:tcPr>
            <w:tcW w:w="1934" w:type="dxa"/>
          </w:tcPr>
          <w:p w:rsidR="00952207" w:rsidP="1B1D37C5" w14:paraId="7694C62F" w14:textId="741E814A"/>
        </w:tc>
        <w:tc>
          <w:tcPr>
            <w:tcW w:w="1926" w:type="dxa"/>
          </w:tcPr>
          <w:p w:rsidR="00952207" w:rsidP="1B1D37C5" w14:paraId="43848967" w14:textId="77777777"/>
        </w:tc>
      </w:tr>
      <w:tr w14:paraId="5A32541C" w14:textId="2D8D1F24" w:rsidTr="22E95B50">
        <w:tblPrEx>
          <w:tblW w:w="14918" w:type="dxa"/>
          <w:tblLook w:val="04A0"/>
        </w:tblPrEx>
        <w:trPr>
          <w:trHeight w:val="300"/>
        </w:trPr>
        <w:tc>
          <w:tcPr>
            <w:tcW w:w="2997" w:type="dxa"/>
          </w:tcPr>
          <w:p w:rsidR="00952207" w:rsidRPr="00DB3528" w14:paraId="040E15DE" w14:textId="504AB78D">
            <w:r>
              <w:t>Inability to track participant activities in real-time or consistently</w:t>
            </w:r>
          </w:p>
        </w:tc>
        <w:tc>
          <w:tcPr>
            <w:tcW w:w="1272" w:type="dxa"/>
          </w:tcPr>
          <w:p w:rsidR="00952207" w:rsidRPr="00DB3528" w14:paraId="2B69AA5C" w14:textId="77777777"/>
        </w:tc>
        <w:tc>
          <w:tcPr>
            <w:tcW w:w="1396" w:type="dxa"/>
          </w:tcPr>
          <w:p w:rsidR="00952207" w:rsidRPr="00DB3528" w14:paraId="0FB9548E" w14:textId="77777777"/>
        </w:tc>
        <w:tc>
          <w:tcPr>
            <w:tcW w:w="1529" w:type="dxa"/>
          </w:tcPr>
          <w:p w:rsidR="00952207" w:rsidRPr="00DB3528" w14:paraId="53ED89DA" w14:textId="77777777"/>
        </w:tc>
        <w:tc>
          <w:tcPr>
            <w:tcW w:w="1732" w:type="dxa"/>
          </w:tcPr>
          <w:p w:rsidR="00952207" w:rsidRPr="00DB3528" w14:paraId="5ACE47DC" w14:textId="77777777"/>
        </w:tc>
        <w:tc>
          <w:tcPr>
            <w:tcW w:w="2132" w:type="dxa"/>
          </w:tcPr>
          <w:p w:rsidR="00952207" w:rsidRPr="00DB3528" w14:paraId="36A7B0B1" w14:textId="77777777"/>
        </w:tc>
        <w:tc>
          <w:tcPr>
            <w:tcW w:w="1934" w:type="dxa"/>
          </w:tcPr>
          <w:p w:rsidR="00952207" w:rsidP="1B1D37C5" w14:paraId="6DADD0A0" w14:textId="043EB680"/>
        </w:tc>
        <w:tc>
          <w:tcPr>
            <w:tcW w:w="1926" w:type="dxa"/>
          </w:tcPr>
          <w:p w:rsidR="00952207" w:rsidP="1B1D37C5" w14:paraId="19F07CF9" w14:textId="77777777"/>
        </w:tc>
      </w:tr>
      <w:tr w14:paraId="270AA949" w14:textId="7C63AFCE" w:rsidTr="22E95B50">
        <w:tblPrEx>
          <w:tblW w:w="14918" w:type="dxa"/>
          <w:tblLook w:val="04A0"/>
        </w:tblPrEx>
        <w:trPr>
          <w:trHeight w:val="300"/>
        </w:trPr>
        <w:tc>
          <w:tcPr>
            <w:tcW w:w="2997" w:type="dxa"/>
          </w:tcPr>
          <w:p w:rsidR="00952207" w:rsidRPr="00DB3528" w14:paraId="57D19FE5" w14:textId="386E1CEF">
            <w:r>
              <w:t>Lack of resources and funding to obtain or modernize data collection systems and technology</w:t>
            </w:r>
          </w:p>
        </w:tc>
        <w:tc>
          <w:tcPr>
            <w:tcW w:w="1272" w:type="dxa"/>
          </w:tcPr>
          <w:p w:rsidR="00952207" w:rsidRPr="00DB3528" w14:paraId="1FEFF959" w14:textId="77777777"/>
        </w:tc>
        <w:tc>
          <w:tcPr>
            <w:tcW w:w="1396" w:type="dxa"/>
          </w:tcPr>
          <w:p w:rsidR="00952207" w:rsidRPr="00DB3528" w14:paraId="543D870D" w14:textId="77777777"/>
        </w:tc>
        <w:tc>
          <w:tcPr>
            <w:tcW w:w="1529" w:type="dxa"/>
          </w:tcPr>
          <w:p w:rsidR="00952207" w:rsidRPr="00DB3528" w14:paraId="5772CEA5" w14:textId="77777777"/>
        </w:tc>
        <w:tc>
          <w:tcPr>
            <w:tcW w:w="1732" w:type="dxa"/>
          </w:tcPr>
          <w:p w:rsidR="00952207" w:rsidRPr="00DB3528" w14:paraId="6A6E705F" w14:textId="77777777"/>
        </w:tc>
        <w:tc>
          <w:tcPr>
            <w:tcW w:w="2132" w:type="dxa"/>
          </w:tcPr>
          <w:p w:rsidR="00952207" w:rsidRPr="00DB3528" w14:paraId="29D9E3F3" w14:textId="77777777"/>
        </w:tc>
        <w:tc>
          <w:tcPr>
            <w:tcW w:w="1934" w:type="dxa"/>
          </w:tcPr>
          <w:p w:rsidR="00952207" w:rsidP="1B1D37C5" w14:paraId="0EB3BAFB" w14:textId="5473BB5A"/>
        </w:tc>
        <w:tc>
          <w:tcPr>
            <w:tcW w:w="1926" w:type="dxa"/>
          </w:tcPr>
          <w:p w:rsidR="00952207" w:rsidP="1B1D37C5" w14:paraId="175C6634" w14:textId="77777777"/>
        </w:tc>
      </w:tr>
      <w:tr w14:paraId="30746083" w14:textId="121EA489" w:rsidTr="22E95B50">
        <w:tblPrEx>
          <w:tblW w:w="14918" w:type="dxa"/>
          <w:tblLook w:val="04A0"/>
        </w:tblPrEx>
        <w:trPr>
          <w:trHeight w:val="300"/>
        </w:trPr>
        <w:tc>
          <w:tcPr>
            <w:tcW w:w="2997" w:type="dxa"/>
          </w:tcPr>
          <w:p w:rsidR="00952207" w:rsidRPr="00DB3528" w14:paraId="6F57654E" w14:textId="428C1E86">
            <w:r>
              <w:t>Barriers to data integration across different programs or external service providers</w:t>
            </w:r>
          </w:p>
        </w:tc>
        <w:tc>
          <w:tcPr>
            <w:tcW w:w="1272" w:type="dxa"/>
          </w:tcPr>
          <w:p w:rsidR="00952207" w:rsidRPr="00DB3528" w14:paraId="06D64A04" w14:textId="77777777"/>
        </w:tc>
        <w:tc>
          <w:tcPr>
            <w:tcW w:w="1396" w:type="dxa"/>
          </w:tcPr>
          <w:p w:rsidR="00952207" w:rsidRPr="00DB3528" w14:paraId="65E2257C" w14:textId="77777777"/>
        </w:tc>
        <w:tc>
          <w:tcPr>
            <w:tcW w:w="1529" w:type="dxa"/>
          </w:tcPr>
          <w:p w:rsidR="00952207" w:rsidRPr="00DB3528" w14:paraId="2FC5026E" w14:textId="77777777"/>
        </w:tc>
        <w:tc>
          <w:tcPr>
            <w:tcW w:w="1732" w:type="dxa"/>
          </w:tcPr>
          <w:p w:rsidR="00952207" w:rsidRPr="00DB3528" w14:paraId="33FAFD85" w14:textId="77777777"/>
        </w:tc>
        <w:tc>
          <w:tcPr>
            <w:tcW w:w="2132" w:type="dxa"/>
          </w:tcPr>
          <w:p w:rsidR="00952207" w:rsidRPr="00DB3528" w14:paraId="3EDC9CB3" w14:textId="77777777"/>
        </w:tc>
        <w:tc>
          <w:tcPr>
            <w:tcW w:w="1934" w:type="dxa"/>
          </w:tcPr>
          <w:p w:rsidR="00952207" w:rsidP="1B1D37C5" w14:paraId="4FD7ECDB" w14:textId="0F790773"/>
        </w:tc>
        <w:tc>
          <w:tcPr>
            <w:tcW w:w="1926" w:type="dxa"/>
          </w:tcPr>
          <w:p w:rsidR="00952207" w:rsidP="1B1D37C5" w14:paraId="3C9AC594" w14:textId="77777777"/>
        </w:tc>
      </w:tr>
      <w:tr w14:paraId="4217FCFB" w14:textId="129515AD" w:rsidTr="22E95B50">
        <w:tblPrEx>
          <w:tblW w:w="14918" w:type="dxa"/>
          <w:tblLook w:val="04A0"/>
        </w:tblPrEx>
        <w:trPr>
          <w:trHeight w:val="300"/>
        </w:trPr>
        <w:tc>
          <w:tcPr>
            <w:tcW w:w="2997" w:type="dxa"/>
          </w:tcPr>
          <w:p w:rsidR="00952207" w:rsidRPr="00DB3528" w14:paraId="055787B1" w14:textId="2791FEA2">
            <w:r>
              <w:t>Lack of standardized processes or procedures across staff for collecting and storing data</w:t>
            </w:r>
          </w:p>
        </w:tc>
        <w:tc>
          <w:tcPr>
            <w:tcW w:w="1272" w:type="dxa"/>
          </w:tcPr>
          <w:p w:rsidR="00952207" w:rsidRPr="00DB3528" w14:paraId="09FD375E" w14:textId="77777777"/>
        </w:tc>
        <w:tc>
          <w:tcPr>
            <w:tcW w:w="1396" w:type="dxa"/>
          </w:tcPr>
          <w:p w:rsidR="00952207" w:rsidRPr="00DB3528" w14:paraId="5241CF1D" w14:textId="77777777"/>
        </w:tc>
        <w:tc>
          <w:tcPr>
            <w:tcW w:w="1529" w:type="dxa"/>
          </w:tcPr>
          <w:p w:rsidR="00952207" w:rsidRPr="00DB3528" w14:paraId="41B36DB1" w14:textId="77777777"/>
        </w:tc>
        <w:tc>
          <w:tcPr>
            <w:tcW w:w="1732" w:type="dxa"/>
          </w:tcPr>
          <w:p w:rsidR="00952207" w:rsidRPr="00DB3528" w14:paraId="1B83F732" w14:textId="77777777"/>
        </w:tc>
        <w:tc>
          <w:tcPr>
            <w:tcW w:w="2132" w:type="dxa"/>
          </w:tcPr>
          <w:p w:rsidR="00952207" w:rsidRPr="00DB3528" w14:paraId="30AEEF1D" w14:textId="77777777"/>
        </w:tc>
        <w:tc>
          <w:tcPr>
            <w:tcW w:w="1934" w:type="dxa"/>
          </w:tcPr>
          <w:p w:rsidR="00952207" w:rsidP="1B1D37C5" w14:paraId="3E513FEE" w14:textId="0E09F2ED"/>
        </w:tc>
        <w:tc>
          <w:tcPr>
            <w:tcW w:w="1926" w:type="dxa"/>
          </w:tcPr>
          <w:p w:rsidR="00952207" w:rsidP="1B1D37C5" w14:paraId="7C6D539A" w14:textId="77777777"/>
        </w:tc>
      </w:tr>
      <w:tr w14:paraId="697A11CC" w14:textId="7F838B6F" w:rsidTr="22E95B50">
        <w:tblPrEx>
          <w:tblW w:w="14918" w:type="dxa"/>
          <w:tblLook w:val="04A0"/>
        </w:tblPrEx>
        <w:trPr>
          <w:trHeight w:val="300"/>
        </w:trPr>
        <w:tc>
          <w:tcPr>
            <w:tcW w:w="2997" w:type="dxa"/>
          </w:tcPr>
          <w:p w:rsidR="00952207" w:rsidRPr="00DB3528" w14:paraId="1D798229" w14:textId="63E06874">
            <w:r>
              <w:t xml:space="preserve">Lack of support or technical assistance with </w:t>
            </w:r>
            <w:r>
              <w:t>data collection and storage</w:t>
            </w:r>
          </w:p>
        </w:tc>
        <w:tc>
          <w:tcPr>
            <w:tcW w:w="1272" w:type="dxa"/>
          </w:tcPr>
          <w:p w:rsidR="00952207" w:rsidRPr="00DB3528" w14:paraId="59831E82" w14:textId="77777777"/>
        </w:tc>
        <w:tc>
          <w:tcPr>
            <w:tcW w:w="1396" w:type="dxa"/>
          </w:tcPr>
          <w:p w:rsidR="00952207" w:rsidRPr="00DB3528" w14:paraId="1636433C" w14:textId="77777777"/>
        </w:tc>
        <w:tc>
          <w:tcPr>
            <w:tcW w:w="1529" w:type="dxa"/>
          </w:tcPr>
          <w:p w:rsidR="00952207" w:rsidRPr="00DB3528" w14:paraId="3ABE1EC0" w14:textId="77777777"/>
        </w:tc>
        <w:tc>
          <w:tcPr>
            <w:tcW w:w="1732" w:type="dxa"/>
          </w:tcPr>
          <w:p w:rsidR="00952207" w:rsidRPr="00DB3528" w14:paraId="2AAE904E" w14:textId="77777777"/>
        </w:tc>
        <w:tc>
          <w:tcPr>
            <w:tcW w:w="2132" w:type="dxa"/>
          </w:tcPr>
          <w:p w:rsidR="00952207" w:rsidRPr="00DB3528" w14:paraId="05E2D10A" w14:textId="77777777"/>
        </w:tc>
        <w:tc>
          <w:tcPr>
            <w:tcW w:w="1934" w:type="dxa"/>
          </w:tcPr>
          <w:p w:rsidR="00952207" w:rsidP="1B1D37C5" w14:paraId="27E15516" w14:textId="342D2D61"/>
        </w:tc>
        <w:tc>
          <w:tcPr>
            <w:tcW w:w="1926" w:type="dxa"/>
          </w:tcPr>
          <w:p w:rsidR="00952207" w:rsidP="1B1D37C5" w14:paraId="74892246" w14:textId="77777777"/>
        </w:tc>
      </w:tr>
      <w:tr w14:paraId="582EFE2B" w14:textId="77777777" w:rsidTr="22E95B50">
        <w:tblPrEx>
          <w:tblW w:w="14918" w:type="dxa"/>
          <w:tblLook w:val="04A0"/>
        </w:tblPrEx>
        <w:trPr>
          <w:trHeight w:val="300"/>
        </w:trPr>
        <w:tc>
          <w:tcPr>
            <w:tcW w:w="2997" w:type="dxa"/>
          </w:tcPr>
          <w:p w:rsidR="00212FA6" w14:paraId="2F428FBC" w14:textId="45B96B67">
            <w:r>
              <w:t>Challenge</w:t>
            </w:r>
            <w:r w:rsidR="75CE4D62">
              <w:t>s</w:t>
            </w:r>
            <w:r>
              <w:t xml:space="preserve"> with accessing data from external government agencies</w:t>
            </w:r>
          </w:p>
        </w:tc>
        <w:tc>
          <w:tcPr>
            <w:tcW w:w="1272" w:type="dxa"/>
          </w:tcPr>
          <w:p w:rsidR="00212FA6" w:rsidRPr="00DB3528" w14:paraId="2790FE15" w14:textId="77777777"/>
        </w:tc>
        <w:tc>
          <w:tcPr>
            <w:tcW w:w="1396" w:type="dxa"/>
          </w:tcPr>
          <w:p w:rsidR="00212FA6" w:rsidRPr="00DB3528" w14:paraId="00703CDB" w14:textId="77777777"/>
        </w:tc>
        <w:tc>
          <w:tcPr>
            <w:tcW w:w="1529" w:type="dxa"/>
          </w:tcPr>
          <w:p w:rsidR="00212FA6" w:rsidRPr="00DB3528" w14:paraId="6CDB4D23" w14:textId="77777777"/>
        </w:tc>
        <w:tc>
          <w:tcPr>
            <w:tcW w:w="1732" w:type="dxa"/>
          </w:tcPr>
          <w:p w:rsidR="00212FA6" w:rsidRPr="00DB3528" w14:paraId="342B1EAB" w14:textId="77777777"/>
        </w:tc>
        <w:tc>
          <w:tcPr>
            <w:tcW w:w="2132" w:type="dxa"/>
          </w:tcPr>
          <w:p w:rsidR="00212FA6" w:rsidRPr="00DB3528" w14:paraId="75445B29" w14:textId="77777777"/>
        </w:tc>
        <w:tc>
          <w:tcPr>
            <w:tcW w:w="1934" w:type="dxa"/>
          </w:tcPr>
          <w:p w:rsidR="00212FA6" w:rsidP="1B1D37C5" w14:paraId="5A6A3A51" w14:textId="77777777"/>
        </w:tc>
        <w:tc>
          <w:tcPr>
            <w:tcW w:w="1926" w:type="dxa"/>
          </w:tcPr>
          <w:p w:rsidR="00212FA6" w:rsidP="1B1D37C5" w14:paraId="384C0A2C" w14:textId="77777777"/>
        </w:tc>
      </w:tr>
    </w:tbl>
    <w:p w:rsidR="003F28DF" w:rsidP="0AC6D1F0" w14:paraId="41C6A962" w14:textId="6786F65B"/>
    <w:p w:rsidR="05036E83" w:rsidRPr="005E5030" w:rsidP="002677BC" w14:paraId="49A0DBAD" w14:textId="067C86F9">
      <w:pPr>
        <w:pStyle w:val="ListParagraph"/>
        <w:numPr>
          <w:ilvl w:val="0"/>
          <w:numId w:val="20"/>
        </w:numPr>
        <w:rPr>
          <w:b/>
          <w:bCs/>
        </w:rPr>
      </w:pPr>
      <w:r w:rsidRPr="22E95B50">
        <w:rPr>
          <w:b/>
          <w:bCs/>
        </w:rPr>
        <w:t xml:space="preserve">Does your program share data with any groups besides the federal government? </w:t>
      </w:r>
      <w:r w:rsidRPr="22E95B50" w:rsidR="00745289">
        <w:rPr>
          <w:b/>
          <w:bCs/>
        </w:rPr>
        <w:t>Choose</w:t>
      </w:r>
      <w:r w:rsidRPr="22E95B50" w:rsidR="00451288">
        <w:rPr>
          <w:b/>
          <w:bCs/>
        </w:rPr>
        <w:t xml:space="preserve"> all that apply.</w:t>
      </w:r>
    </w:p>
    <w:p w:rsidR="002158ED" w:rsidP="002158ED" w14:paraId="279A9494" w14:textId="00ECD3CE">
      <w:pPr>
        <w:pStyle w:val="ListParagraph"/>
        <w:numPr>
          <w:ilvl w:val="1"/>
          <w:numId w:val="70"/>
        </w:numPr>
      </w:pPr>
      <w:r>
        <w:t>No, we do not share data with other entities</w:t>
      </w:r>
      <w:r w:rsidR="00806DBF">
        <w:t xml:space="preserve"> </w:t>
      </w:r>
      <w:r w:rsidRPr="22E95B50" w:rsidR="00806DBF">
        <w:rPr>
          <w:b/>
          <w:bCs/>
          <w:i/>
          <w:iCs/>
        </w:rPr>
        <w:t>[Exclusive]</w:t>
      </w:r>
    </w:p>
    <w:p w:rsidR="05036E83" w:rsidP="002677BC" w14:paraId="2D94AFB8" w14:textId="211A5547">
      <w:pPr>
        <w:pStyle w:val="ListParagraph"/>
        <w:numPr>
          <w:ilvl w:val="1"/>
          <w:numId w:val="70"/>
        </w:numPr>
      </w:pPr>
      <w:r>
        <w:t>State government</w:t>
      </w:r>
    </w:p>
    <w:p w:rsidR="05036E83" w:rsidP="002677BC" w14:paraId="7C4AA598" w14:textId="7372B70D">
      <w:pPr>
        <w:pStyle w:val="ListParagraph"/>
        <w:numPr>
          <w:ilvl w:val="1"/>
          <w:numId w:val="70"/>
        </w:numPr>
      </w:pPr>
      <w:r>
        <w:t xml:space="preserve">The </w:t>
      </w:r>
      <w:r w:rsidR="57EB569D">
        <w:t>Tribal government</w:t>
      </w:r>
      <w:r w:rsidR="6739AB85">
        <w:t xml:space="preserve"> or </w:t>
      </w:r>
      <w:r>
        <w:t xml:space="preserve">Tribal </w:t>
      </w:r>
      <w:r w:rsidR="6739AB85">
        <w:t xml:space="preserve">consortium </w:t>
      </w:r>
      <w:r>
        <w:t>that oversee</w:t>
      </w:r>
      <w:r w:rsidR="00551632">
        <w:t xml:space="preserve">s our Tribal TANF </w:t>
      </w:r>
      <w:r w:rsidR="2A3E7454">
        <w:t>progra</w:t>
      </w:r>
      <w:r w:rsidR="2A131EF3">
        <w:t>m</w:t>
      </w:r>
      <w:r w:rsidR="2A3E7454">
        <w:t xml:space="preserve"> </w:t>
      </w:r>
    </w:p>
    <w:p w:rsidR="00595541" w:rsidP="002677BC" w14:paraId="1AE2C83B" w14:textId="219B4C52">
      <w:pPr>
        <w:pStyle w:val="ListParagraph"/>
        <w:numPr>
          <w:ilvl w:val="1"/>
          <w:numId w:val="70"/>
        </w:numPr>
      </w:pPr>
      <w:r>
        <w:t xml:space="preserve">Other Tribal </w:t>
      </w:r>
      <w:r w:rsidR="009716BA">
        <w:t xml:space="preserve">governments or </w:t>
      </w:r>
      <w:r>
        <w:t>entities</w:t>
      </w:r>
    </w:p>
    <w:p w:rsidR="00015652" w:rsidP="002677BC" w14:paraId="763C96DB" w14:textId="57BF7037">
      <w:pPr>
        <w:pStyle w:val="ListParagraph"/>
        <w:numPr>
          <w:ilvl w:val="1"/>
          <w:numId w:val="70"/>
        </w:numPr>
      </w:pPr>
      <w:r>
        <w:t>Others</w:t>
      </w:r>
      <w:r w:rsidR="63CF654A">
        <w:t xml:space="preserve">, </w:t>
      </w:r>
      <w:r>
        <w:t xml:space="preserve">please </w:t>
      </w:r>
      <w:r>
        <w:t>specify</w:t>
      </w:r>
      <w:r w:rsidR="7D91C32E">
        <w:t>:</w:t>
      </w:r>
      <w:r w:rsidR="008D1B61">
        <w:t xml:space="preserve"> _</w:t>
      </w:r>
      <w:r w:rsidR="008D1B61">
        <w:t>_______________</w:t>
      </w:r>
    </w:p>
    <w:p w:rsidR="05036E83" w:rsidRPr="001054A6" w:rsidP="22E95B50" w14:paraId="231FD36A" w14:textId="26C21579">
      <w:pPr>
        <w:numPr>
          <w:ilvl w:val="1"/>
          <w:numId w:val="70"/>
        </w:numPr>
        <w:rPr>
          <w:i/>
          <w:iCs/>
        </w:rPr>
      </w:pPr>
      <w:r>
        <w:t>Not sure/ don’t know</w:t>
      </w:r>
      <w:r w:rsidR="00846DD1">
        <w:t xml:space="preserve"> </w:t>
      </w:r>
      <w:r w:rsidRPr="22E95B50" w:rsidR="00846DD1">
        <w:rPr>
          <w:b/>
          <w:bCs/>
          <w:i/>
          <w:iCs/>
        </w:rPr>
        <w:t>[Exclusive]</w:t>
      </w:r>
    </w:p>
    <w:p w:rsidR="05036E83" w:rsidRPr="001054A6" w:rsidP="22E95B50" w14:paraId="74830EE7" w14:textId="56E90F71">
      <w:pPr>
        <w:pStyle w:val="ListParagraph"/>
        <w:numPr>
          <w:ilvl w:val="1"/>
          <w:numId w:val="70"/>
        </w:numPr>
        <w:rPr>
          <w:b/>
          <w:bCs/>
          <w:i/>
          <w:iCs/>
        </w:rPr>
      </w:pPr>
      <w:r>
        <w:t>Prefer not to answer</w:t>
      </w:r>
      <w:r w:rsidR="00846DD1">
        <w:t xml:space="preserve"> </w:t>
      </w:r>
      <w:r w:rsidRPr="22E95B50" w:rsidR="00846DD1">
        <w:rPr>
          <w:b/>
          <w:bCs/>
          <w:i/>
          <w:iCs/>
        </w:rPr>
        <w:t>[Exclusive]</w:t>
      </w:r>
    </w:p>
    <w:p w:rsidR="005534BE" w:rsidRPr="00DB3528" w:rsidP="005534BE" w14:paraId="1D7A1219" w14:textId="77777777">
      <w:pPr>
        <w:pStyle w:val="ListParagraph"/>
      </w:pPr>
    </w:p>
    <w:p w:rsidR="00025EF1" w:rsidRPr="00DB3528" w:rsidP="00025EF1" w14:paraId="29C055D3" w14:textId="45E06D56">
      <w:pPr>
        <w:pStyle w:val="Heading2"/>
      </w:pPr>
      <w:r>
        <w:t xml:space="preserve">Section III. </w:t>
      </w:r>
      <w:r w:rsidR="009C5B49">
        <w:t xml:space="preserve">Training and Technical Assistance </w:t>
      </w:r>
      <w:r>
        <w:t xml:space="preserve">Resources </w:t>
      </w:r>
    </w:p>
    <w:p w:rsidR="00025EF1" w:rsidRPr="00DB3528" w:rsidP="00025EF1" w14:paraId="52A952F9" w14:textId="474C0FD3">
      <w:r>
        <w:t xml:space="preserve">This section focuses on </w:t>
      </w:r>
      <w:r w:rsidR="00DB078D">
        <w:t>yo</w:t>
      </w:r>
      <w:r w:rsidR="004343DE">
        <w:t>u</w:t>
      </w:r>
      <w:r w:rsidR="38C29DB4">
        <w:t>r</w:t>
      </w:r>
      <w:r w:rsidR="004343DE">
        <w:t xml:space="preserve"> or your </w:t>
      </w:r>
      <w:r w:rsidR="2B52C12A">
        <w:t>team</w:t>
      </w:r>
      <w:r w:rsidR="1A4D1D75">
        <w:t>’s</w:t>
      </w:r>
      <w:r w:rsidR="004343DE">
        <w:t xml:space="preserve"> experience </w:t>
      </w:r>
      <w:r w:rsidR="00DB078D">
        <w:t xml:space="preserve">with </w:t>
      </w:r>
      <w:r>
        <w:t xml:space="preserve">the resources and support offered by ACF and other </w:t>
      </w:r>
      <w:r w:rsidR="00711165">
        <w:t>organizations</w:t>
      </w:r>
      <w:r w:rsidR="004C78A3">
        <w:t xml:space="preserve"> for your Tribal TANF program and data needs</w:t>
      </w:r>
      <w:r>
        <w:t xml:space="preserve">. When answering the following, consider the </w:t>
      </w:r>
      <w:r w:rsidR="005660EB">
        <w:t xml:space="preserve">federal and non-federal </w:t>
      </w:r>
      <w:r>
        <w:t>assistance and resources</w:t>
      </w:r>
      <w:r w:rsidR="007A162B">
        <w:t xml:space="preserve"> your program has received</w:t>
      </w:r>
      <w:r w:rsidR="005660EB">
        <w:t xml:space="preserve"> and</w:t>
      </w:r>
      <w:r>
        <w:t xml:space="preserve"> used. </w:t>
      </w:r>
      <w:r w:rsidR="004343DE">
        <w:t xml:space="preserve">Please answer </w:t>
      </w:r>
      <w:r w:rsidR="00FF0E52">
        <w:t xml:space="preserve">the questions </w:t>
      </w:r>
      <w:r w:rsidR="004343DE">
        <w:t>to the best of your knowledge</w:t>
      </w:r>
      <w:r w:rsidR="00FF0E52">
        <w:t xml:space="preserve">. </w:t>
      </w:r>
    </w:p>
    <w:p w:rsidR="00025EF1" w:rsidRPr="00ED626B" w:rsidP="002677BC" w14:paraId="44E0F3B2" w14:textId="7A7FEA81">
      <w:pPr>
        <w:pStyle w:val="ListParagraph"/>
        <w:numPr>
          <w:ilvl w:val="0"/>
          <w:numId w:val="20"/>
        </w:numPr>
        <w:rPr>
          <w:b/>
          <w:bCs/>
        </w:rPr>
      </w:pPr>
      <w:r w:rsidRPr="22E95B50">
        <w:rPr>
          <w:b/>
          <w:bCs/>
        </w:rPr>
        <w:t>H</w:t>
      </w:r>
      <w:r w:rsidRPr="22E95B50">
        <w:rPr>
          <w:b/>
          <w:bCs/>
        </w:rPr>
        <w:t xml:space="preserve">ave you or </w:t>
      </w:r>
      <w:r w:rsidRPr="22E95B50" w:rsidR="00451288">
        <w:rPr>
          <w:b/>
          <w:bCs/>
        </w:rPr>
        <w:t xml:space="preserve">your </w:t>
      </w:r>
      <w:r w:rsidRPr="22E95B50">
        <w:rPr>
          <w:b/>
          <w:bCs/>
        </w:rPr>
        <w:t>staff used any of the</w:t>
      </w:r>
      <w:r w:rsidRPr="22E95B50" w:rsidR="00451288">
        <w:rPr>
          <w:b/>
          <w:bCs/>
        </w:rPr>
        <w:t>se</w:t>
      </w:r>
      <w:r w:rsidRPr="22E95B50">
        <w:rPr>
          <w:b/>
          <w:bCs/>
        </w:rPr>
        <w:t xml:space="preserve"> resources</w:t>
      </w:r>
      <w:r w:rsidRPr="22E95B50" w:rsidR="008E1128">
        <w:rPr>
          <w:b/>
          <w:bCs/>
        </w:rPr>
        <w:t xml:space="preserve"> in the </w:t>
      </w:r>
      <w:r w:rsidRPr="22E95B50" w:rsidR="003E57AC">
        <w:rPr>
          <w:b/>
          <w:bCs/>
        </w:rPr>
        <w:t>past 12 months</w:t>
      </w:r>
      <w:r w:rsidRPr="22E95B50">
        <w:rPr>
          <w:b/>
          <w:bCs/>
        </w:rPr>
        <w:t xml:space="preserve">? </w:t>
      </w:r>
      <w:r w:rsidRPr="22E95B50" w:rsidR="00745289">
        <w:rPr>
          <w:b/>
          <w:bCs/>
        </w:rPr>
        <w:t>Choose</w:t>
      </w:r>
      <w:r w:rsidRPr="22E95B50">
        <w:rPr>
          <w:b/>
          <w:bCs/>
        </w:rPr>
        <w:t xml:space="preserve"> all that apply</w:t>
      </w:r>
      <w:r w:rsidRPr="22E95B50" w:rsidR="00F759CE">
        <w:rPr>
          <w:b/>
          <w:bCs/>
        </w:rPr>
        <w:t>.</w:t>
      </w:r>
    </w:p>
    <w:p w:rsidR="00025EF1" w:rsidRPr="00DB3528" w:rsidP="00B8012E" w14:paraId="04F1DA52" w14:textId="77777777">
      <w:pPr>
        <w:pStyle w:val="ListParagraph"/>
        <w:numPr>
          <w:ilvl w:val="0"/>
          <w:numId w:val="71"/>
        </w:numPr>
      </w:pPr>
      <w:r>
        <w:t xml:space="preserve">Individualized assistance from OFA Regional Office staff </w:t>
      </w:r>
    </w:p>
    <w:p w:rsidR="00025EF1" w:rsidRPr="00DB3528" w:rsidP="00B8012E" w14:paraId="4D51296B" w14:textId="77777777">
      <w:pPr>
        <w:pStyle w:val="ListParagraph"/>
        <w:numPr>
          <w:ilvl w:val="0"/>
          <w:numId w:val="71"/>
        </w:numPr>
      </w:pPr>
      <w:r>
        <w:t>Individualized assistance from OFA TANF Data Division staff</w:t>
      </w:r>
    </w:p>
    <w:p w:rsidR="00025EF1" w:rsidRPr="00DB3528" w:rsidP="00B8012E" w14:paraId="3DAEDF76" w14:textId="77777777">
      <w:pPr>
        <w:pStyle w:val="ListParagraph"/>
        <w:numPr>
          <w:ilvl w:val="0"/>
          <w:numId w:val="71"/>
        </w:numPr>
      </w:pPr>
      <w:r>
        <w:t>Group assistance from OFA Regional Office Staff (e.g., office hours, webinar, etc.)</w:t>
      </w:r>
    </w:p>
    <w:p w:rsidR="00025EF1" w:rsidRPr="00DB3528" w:rsidP="00B8012E" w14:paraId="78BF99CA" w14:textId="77777777">
      <w:pPr>
        <w:pStyle w:val="ListParagraph"/>
        <w:numPr>
          <w:ilvl w:val="0"/>
          <w:numId w:val="71"/>
        </w:numPr>
      </w:pPr>
      <w:r>
        <w:t>Participation in OFA-sponsored meetings (e.g., National Tribal TANF Technical Assistance Meeting, Tribal TANF Regional Meeting)</w:t>
      </w:r>
    </w:p>
    <w:p w:rsidR="00025EF1" w:rsidRPr="00DB3528" w:rsidP="00B8012E" w14:paraId="697BD81C" w14:textId="21CACD27">
      <w:pPr>
        <w:pStyle w:val="ListParagraph"/>
        <w:numPr>
          <w:ilvl w:val="0"/>
          <w:numId w:val="71"/>
        </w:numPr>
      </w:pPr>
      <w:r>
        <w:t xml:space="preserve">Individualized assistance from </w:t>
      </w:r>
      <w:r w:rsidR="001C63E0">
        <w:t>OFA Technical Assistance contractors</w:t>
      </w:r>
      <w:r w:rsidR="00734891">
        <w:t xml:space="preserve"> (e.g. STAR, Peer TA)</w:t>
      </w:r>
    </w:p>
    <w:p w:rsidR="00025EF1" w:rsidRPr="00DB3528" w:rsidP="00B8012E" w14:paraId="4F1EA295" w14:textId="7C2D08B0">
      <w:pPr>
        <w:pStyle w:val="ListParagraph"/>
        <w:numPr>
          <w:ilvl w:val="0"/>
          <w:numId w:val="71"/>
        </w:numPr>
      </w:pPr>
      <w:r>
        <w:t xml:space="preserve">Group assistance from </w:t>
      </w:r>
      <w:r w:rsidR="001C63E0">
        <w:t xml:space="preserve">OFA Technical Assistance contractors </w:t>
      </w:r>
      <w:r>
        <w:t>(e.g., webinar, participation in a learning collaborative)</w:t>
      </w:r>
    </w:p>
    <w:p w:rsidR="00025EF1" w:rsidRPr="00DB3528" w:rsidP="00B8012E" w14:paraId="49B62D9F" w14:textId="106416DD">
      <w:pPr>
        <w:pStyle w:val="ListParagraph"/>
        <w:numPr>
          <w:ilvl w:val="0"/>
          <w:numId w:val="71"/>
        </w:numPr>
        <w:spacing w:after="0"/>
      </w:pPr>
      <w:r>
        <w:t>Resources from the</w:t>
      </w:r>
      <w:r>
        <w:t xml:space="preserve"> TANF Data Innovation Project </w:t>
      </w:r>
    </w:p>
    <w:p w:rsidR="1D12A4A7" w:rsidP="6DD59BA2" w14:paraId="243AC2CC" w14:textId="7FB7FB24">
      <w:pPr>
        <w:numPr>
          <w:ilvl w:val="0"/>
          <w:numId w:val="71"/>
        </w:numPr>
        <w:spacing w:after="0"/>
      </w:pPr>
      <w:r>
        <w:t>T</w:t>
      </w:r>
      <w:r>
        <w:t xml:space="preserve">hird-party contractors </w:t>
      </w:r>
    </w:p>
    <w:p w:rsidR="00025EF1" w:rsidRPr="00DB3528" w:rsidP="00B8012E" w14:paraId="53B47B6D" w14:textId="64F8A1DD">
      <w:pPr>
        <w:pStyle w:val="ListParagraph"/>
        <w:numPr>
          <w:ilvl w:val="0"/>
          <w:numId w:val="71"/>
        </w:numPr>
        <w:spacing w:after="0"/>
      </w:pPr>
      <w:r>
        <w:t>Other please explain</w:t>
      </w:r>
      <w:r w:rsidR="61177CDA">
        <w:t>:</w:t>
      </w:r>
      <w:r w:rsidR="002204B1">
        <w:t xml:space="preserve"> ________________</w:t>
      </w:r>
    </w:p>
    <w:p w:rsidR="00025EF1" w:rsidP="22E95B50" w14:paraId="0903E008" w14:textId="760155C5">
      <w:pPr>
        <w:numPr>
          <w:ilvl w:val="0"/>
          <w:numId w:val="71"/>
        </w:numPr>
        <w:rPr>
          <w:b/>
          <w:bCs/>
          <w:i/>
          <w:iCs/>
        </w:rPr>
      </w:pPr>
      <w:r>
        <w:t>D</w:t>
      </w:r>
      <w:r>
        <w:t>on’t know</w:t>
      </w:r>
      <w:r>
        <w:t>/not sure</w:t>
      </w:r>
      <w:r w:rsidR="00846DD1">
        <w:t xml:space="preserve"> </w:t>
      </w:r>
      <w:r w:rsidRPr="22E95B50" w:rsidR="00846DD1">
        <w:rPr>
          <w:b/>
          <w:bCs/>
          <w:i/>
          <w:iCs/>
        </w:rPr>
        <w:t>[Exclusive]</w:t>
      </w:r>
    </w:p>
    <w:p w:rsidR="00711165" w:rsidRPr="001054A6" w:rsidP="22E95B50" w14:paraId="3D2C0687" w14:textId="2B3DCD96">
      <w:pPr>
        <w:pStyle w:val="ListParagraph"/>
        <w:numPr>
          <w:ilvl w:val="0"/>
          <w:numId w:val="71"/>
        </w:numPr>
        <w:rPr>
          <w:b/>
          <w:bCs/>
          <w:i/>
          <w:iCs/>
        </w:rPr>
      </w:pPr>
      <w:r>
        <w:t>P</w:t>
      </w:r>
      <w:r>
        <w:t>r</w:t>
      </w:r>
      <w:r w:rsidR="3E7CA80C">
        <w:t xml:space="preserve">efer not to </w:t>
      </w:r>
      <w:r>
        <w:t>answer</w:t>
      </w:r>
      <w:r w:rsidR="00846DD1">
        <w:t xml:space="preserve"> </w:t>
      </w:r>
      <w:r w:rsidRPr="22E95B50" w:rsidR="00846DD1">
        <w:rPr>
          <w:b/>
          <w:bCs/>
          <w:i/>
          <w:iCs/>
        </w:rPr>
        <w:t>[Exclusive]</w:t>
      </w:r>
    </w:p>
    <w:p w:rsidR="00025EF1" w:rsidRPr="00DB3528" w:rsidP="00C908D3" w14:paraId="769A7D91" w14:textId="69853B28">
      <w:pPr>
        <w:pStyle w:val="ListParagraph"/>
      </w:pPr>
    </w:p>
    <w:p w:rsidR="00025EF1" w:rsidRPr="00992237" w:rsidP="22E95B50" w14:paraId="1FD00D7A" w14:textId="211EF2C4">
      <w:pPr>
        <w:pStyle w:val="ListParagraph"/>
        <w:numPr>
          <w:ilvl w:val="0"/>
          <w:numId w:val="20"/>
        </w:numPr>
        <w:rPr>
          <w:b/>
          <w:bCs/>
        </w:rPr>
      </w:pPr>
      <w:r w:rsidRPr="22E95B50">
        <w:rPr>
          <w:b/>
          <w:bCs/>
        </w:rPr>
        <w:t>What challenges</w:t>
      </w:r>
      <w:r w:rsidRPr="22E95B50" w:rsidR="00097DF2">
        <w:rPr>
          <w:b/>
          <w:bCs/>
        </w:rPr>
        <w:t>, if any,</w:t>
      </w:r>
      <w:r w:rsidRPr="22E95B50" w:rsidR="00451288">
        <w:rPr>
          <w:b/>
          <w:bCs/>
        </w:rPr>
        <w:t xml:space="preserve"> </w:t>
      </w:r>
      <w:r w:rsidRPr="22E95B50">
        <w:rPr>
          <w:b/>
          <w:bCs/>
        </w:rPr>
        <w:t xml:space="preserve">do you </w:t>
      </w:r>
      <w:r w:rsidRPr="22E95B50" w:rsidR="00451288">
        <w:rPr>
          <w:b/>
          <w:bCs/>
        </w:rPr>
        <w:t xml:space="preserve">face </w:t>
      </w:r>
      <w:r w:rsidRPr="22E95B50" w:rsidR="0007799D">
        <w:rPr>
          <w:b/>
          <w:bCs/>
        </w:rPr>
        <w:t>when</w:t>
      </w:r>
      <w:r w:rsidRPr="22E95B50">
        <w:rPr>
          <w:b/>
          <w:bCs/>
        </w:rPr>
        <w:t xml:space="preserve"> </w:t>
      </w:r>
      <w:r w:rsidRPr="22E95B50" w:rsidR="003C51D1">
        <w:rPr>
          <w:b/>
          <w:bCs/>
        </w:rPr>
        <w:t>accessing</w:t>
      </w:r>
      <w:r w:rsidRPr="22E95B50" w:rsidR="00451288">
        <w:rPr>
          <w:b/>
          <w:bCs/>
        </w:rPr>
        <w:t xml:space="preserve"> </w:t>
      </w:r>
      <w:r w:rsidRPr="22E95B50" w:rsidR="6CD99E56">
        <w:rPr>
          <w:b/>
          <w:bCs/>
        </w:rPr>
        <w:t>resources</w:t>
      </w:r>
      <w:r w:rsidRPr="22E95B50" w:rsidR="003C51D1">
        <w:rPr>
          <w:b/>
          <w:bCs/>
        </w:rPr>
        <w:t xml:space="preserve"> or technical </w:t>
      </w:r>
      <w:r w:rsidRPr="22E95B50" w:rsidR="00224C24">
        <w:rPr>
          <w:b/>
          <w:bCs/>
        </w:rPr>
        <w:t>assistance</w:t>
      </w:r>
      <w:r w:rsidRPr="22E95B50">
        <w:rPr>
          <w:b/>
          <w:bCs/>
        </w:rPr>
        <w:t xml:space="preserve">? </w:t>
      </w:r>
      <w:r w:rsidRPr="22E95B50" w:rsidR="00745289">
        <w:rPr>
          <w:b/>
          <w:bCs/>
        </w:rPr>
        <w:t>Choose</w:t>
      </w:r>
      <w:r w:rsidRPr="22E95B50">
        <w:rPr>
          <w:b/>
          <w:bCs/>
        </w:rPr>
        <w:t xml:space="preserve"> all that apply</w:t>
      </w:r>
      <w:r w:rsidRPr="22E95B50" w:rsidR="00F759CE">
        <w:rPr>
          <w:b/>
          <w:bCs/>
        </w:rPr>
        <w:t>.</w:t>
      </w:r>
    </w:p>
    <w:p w:rsidR="002158ED" w:rsidP="001054A6" w14:paraId="77AE6E85" w14:textId="77A012D5">
      <w:pPr>
        <w:pStyle w:val="ListParagraph"/>
        <w:numPr>
          <w:ilvl w:val="0"/>
          <w:numId w:val="72"/>
        </w:numPr>
        <w:spacing w:after="0"/>
      </w:pPr>
      <w:r w:rsidRPr="22E95B50">
        <w:t>My Tribal TANF program does not face challenges in accessing technical assistance</w:t>
      </w:r>
    </w:p>
    <w:p w:rsidR="00025EF1" w:rsidRPr="00DB3528" w:rsidP="22E95B50" w14:paraId="0BA1C715" w14:textId="22537B50">
      <w:pPr>
        <w:pStyle w:val="ListParagraph"/>
        <w:numPr>
          <w:ilvl w:val="0"/>
          <w:numId w:val="72"/>
        </w:numPr>
      </w:pPr>
      <w:r w:rsidRPr="22E95B50">
        <w:t xml:space="preserve">The federal </w:t>
      </w:r>
      <w:r w:rsidRPr="22E95B50" w:rsidR="001A22C7">
        <w:t>technical assistance resources</w:t>
      </w:r>
      <w:r w:rsidRPr="22E95B50">
        <w:t xml:space="preserve"> are not relevant for my Tribal TANF program</w:t>
      </w:r>
    </w:p>
    <w:p w:rsidR="00025EF1" w:rsidRPr="00DB3528" w:rsidP="22E95B50" w14:paraId="585F2839" w14:textId="5D00B5B4">
      <w:pPr>
        <w:pStyle w:val="ListParagraph"/>
        <w:numPr>
          <w:ilvl w:val="0"/>
          <w:numId w:val="72"/>
        </w:numPr>
      </w:pPr>
      <w:r w:rsidRPr="22E95B50">
        <w:t xml:space="preserve">The federal </w:t>
      </w:r>
      <w:r w:rsidRPr="22E95B50" w:rsidR="001A22C7">
        <w:t xml:space="preserve">technical assistance resources </w:t>
      </w:r>
      <w:r w:rsidRPr="22E95B50">
        <w:t>are not individualized to my program's needs</w:t>
      </w:r>
    </w:p>
    <w:p w:rsidR="00025EF1" w:rsidRPr="00DB3528" w:rsidP="22E95B50" w14:paraId="55970A5E" w14:textId="06CF95AD">
      <w:pPr>
        <w:pStyle w:val="ListParagraph"/>
        <w:numPr>
          <w:ilvl w:val="0"/>
          <w:numId w:val="72"/>
        </w:numPr>
      </w:pPr>
      <w:r w:rsidRPr="22E95B50">
        <w:t xml:space="preserve">My program has concerns </w:t>
      </w:r>
      <w:r w:rsidRPr="22E95B50">
        <w:t>about maintaining data privacy or sovereignty</w:t>
      </w:r>
    </w:p>
    <w:p w:rsidR="00025EF1" w:rsidRPr="00DB3528" w:rsidP="22E95B50" w14:paraId="1E759510" w14:textId="7F479DD1">
      <w:pPr>
        <w:pStyle w:val="ListParagraph"/>
        <w:numPr>
          <w:ilvl w:val="0"/>
          <w:numId w:val="72"/>
        </w:numPr>
      </w:pPr>
      <w:r w:rsidRPr="22E95B50">
        <w:t xml:space="preserve">My program has low or no capacity to participate in </w:t>
      </w:r>
      <w:r w:rsidRPr="22E95B50" w:rsidR="001A22C7">
        <w:t xml:space="preserve">technical assistance </w:t>
      </w:r>
    </w:p>
    <w:p w:rsidR="00025EF1" w:rsidRPr="00DB3528" w:rsidP="22E95B50" w14:paraId="1FE44348" w14:textId="797E5C8C">
      <w:pPr>
        <w:pStyle w:val="ListParagraph"/>
        <w:numPr>
          <w:ilvl w:val="0"/>
          <w:numId w:val="72"/>
        </w:numPr>
      </w:pPr>
      <w:r w:rsidRPr="22E95B50">
        <w:t xml:space="preserve">My program faces barriers </w:t>
      </w:r>
      <w:r w:rsidRPr="22E95B50">
        <w:t xml:space="preserve">related to eligibility or access to federally supported </w:t>
      </w:r>
      <w:r w:rsidRPr="22E95B50" w:rsidR="001A22C7">
        <w:t>technical assistance</w:t>
      </w:r>
    </w:p>
    <w:p w:rsidR="00025EF1" w:rsidRPr="00DB3528" w:rsidP="22E95B50" w14:paraId="12F5EB0A" w14:textId="0EF25A46">
      <w:pPr>
        <w:pStyle w:val="ListParagraph"/>
        <w:numPr>
          <w:ilvl w:val="0"/>
          <w:numId w:val="72"/>
        </w:numPr>
      </w:pPr>
      <w:r>
        <w:t>Technical</w:t>
      </w:r>
      <w:r w:rsidR="001A22C7">
        <w:t xml:space="preserve"> assistance is </w:t>
      </w:r>
      <w:r>
        <w:t>not offered during times we can attend</w:t>
      </w:r>
    </w:p>
    <w:p w:rsidR="00025EF1" w:rsidP="00B8012E" w14:paraId="51EFC760" w14:textId="09A60DF7">
      <w:pPr>
        <w:pStyle w:val="ListParagraph"/>
        <w:numPr>
          <w:ilvl w:val="0"/>
          <w:numId w:val="72"/>
        </w:numPr>
      </w:pPr>
      <w:r w:rsidRPr="22E95B50">
        <w:t xml:space="preserve">Other </w:t>
      </w:r>
      <w:r w:rsidRPr="22E95B50" w:rsidR="00E61837">
        <w:t>challenges</w:t>
      </w:r>
      <w:r w:rsidRPr="22E95B50" w:rsidR="6D7D019B">
        <w:t xml:space="preserve">, </w:t>
      </w:r>
      <w:r w:rsidRPr="22E95B50">
        <w:t>please specify</w:t>
      </w:r>
      <w:r w:rsidRPr="22E95B50" w:rsidR="5CF99CBC">
        <w:t>:</w:t>
      </w:r>
      <w:r w:rsidRPr="22E95B50" w:rsidR="004603BB">
        <w:t xml:space="preserve"> _____________</w:t>
      </w:r>
      <w:r w:rsidR="004603BB">
        <w:t>___</w:t>
      </w:r>
    </w:p>
    <w:p w:rsidR="00AE7934" w:rsidRPr="001054A6" w:rsidP="22E95B50" w14:paraId="6F47B62C" w14:textId="41CF7CBD">
      <w:pPr>
        <w:pStyle w:val="ListParagraph"/>
        <w:numPr>
          <w:ilvl w:val="0"/>
          <w:numId w:val="72"/>
        </w:numPr>
        <w:rPr>
          <w:b/>
          <w:bCs/>
          <w:i/>
          <w:iCs/>
        </w:rPr>
      </w:pPr>
      <w:r>
        <w:t>Don’t know/not sure</w:t>
      </w:r>
      <w:r w:rsidR="00846DD1">
        <w:t xml:space="preserve"> </w:t>
      </w:r>
      <w:r w:rsidRPr="22E95B50" w:rsidR="00846DD1">
        <w:rPr>
          <w:b/>
          <w:bCs/>
          <w:i/>
          <w:iCs/>
        </w:rPr>
        <w:t>[Exclusive]</w:t>
      </w:r>
    </w:p>
    <w:p w:rsidR="00334E44" w:rsidRPr="001054A6" w:rsidP="22E95B50" w14:paraId="336669AF" w14:textId="2630D96B">
      <w:pPr>
        <w:pStyle w:val="ListParagraph"/>
        <w:numPr>
          <w:ilvl w:val="0"/>
          <w:numId w:val="72"/>
        </w:numPr>
        <w:rPr>
          <w:b/>
          <w:bCs/>
          <w:i/>
          <w:iCs/>
        </w:rPr>
      </w:pPr>
      <w:r>
        <w:t xml:space="preserve">Prefer not to </w:t>
      </w:r>
      <w:r>
        <w:t>answer</w:t>
      </w:r>
      <w:r w:rsidR="00846DD1">
        <w:t xml:space="preserve"> </w:t>
      </w:r>
      <w:r w:rsidRPr="22E95B50" w:rsidR="00846DD1">
        <w:rPr>
          <w:b/>
          <w:bCs/>
          <w:i/>
          <w:iCs/>
        </w:rPr>
        <w:t>[Exclusive]</w:t>
      </w:r>
    </w:p>
    <w:p w:rsidR="00025EF1" w:rsidRPr="00DB3528" w:rsidP="00025EF1" w14:paraId="3142011C" w14:textId="77777777">
      <w:pPr>
        <w:pStyle w:val="ListParagraph"/>
      </w:pPr>
    </w:p>
    <w:p w:rsidR="1B1D37C5" w:rsidP="00C908D3" w14:paraId="26D1C7CF" w14:textId="64F9A2BD">
      <w:pPr>
        <w:pStyle w:val="ListParagraph"/>
        <w:rPr>
          <w:b/>
          <w:bCs/>
        </w:rPr>
      </w:pPr>
    </w:p>
    <w:p w:rsidR="00025EF1" w:rsidRPr="00DB3528" w:rsidP="002677BC" w14:paraId="11A15FBB" w14:textId="21B7850E">
      <w:pPr>
        <w:pStyle w:val="ListParagraph"/>
        <w:numPr>
          <w:ilvl w:val="0"/>
          <w:numId w:val="20"/>
        </w:numPr>
        <w:rPr>
          <w:b/>
          <w:bCs/>
        </w:rPr>
      </w:pPr>
      <w:r w:rsidRPr="22E95B50">
        <w:rPr>
          <w:b/>
          <w:bCs/>
        </w:rPr>
        <w:t xml:space="preserve">What </w:t>
      </w:r>
      <w:r w:rsidRPr="22E95B50" w:rsidR="00451288">
        <w:rPr>
          <w:b/>
          <w:bCs/>
        </w:rPr>
        <w:t xml:space="preserve">types of materials are most helpful </w:t>
      </w:r>
      <w:r w:rsidRPr="22E95B50">
        <w:rPr>
          <w:b/>
          <w:bCs/>
        </w:rPr>
        <w:t xml:space="preserve">for your program? </w:t>
      </w:r>
      <w:r w:rsidRPr="22E95B50" w:rsidR="00745289">
        <w:rPr>
          <w:b/>
          <w:bCs/>
        </w:rPr>
        <w:t>Choose</w:t>
      </w:r>
      <w:r w:rsidRPr="22E95B50">
        <w:rPr>
          <w:b/>
          <w:bCs/>
        </w:rPr>
        <w:t xml:space="preserve"> all that apply</w:t>
      </w:r>
      <w:r w:rsidRPr="22E95B50" w:rsidR="00F759CE">
        <w:rPr>
          <w:b/>
          <w:bCs/>
        </w:rPr>
        <w:t>.</w:t>
      </w:r>
    </w:p>
    <w:p w:rsidR="00025EF1" w:rsidRPr="00DB3528" w:rsidP="00B8012E" w14:paraId="76E23B22" w14:textId="77777777">
      <w:pPr>
        <w:pStyle w:val="ListParagraph"/>
        <w:numPr>
          <w:ilvl w:val="0"/>
          <w:numId w:val="73"/>
        </w:numPr>
      </w:pPr>
      <w:r>
        <w:t>Written guides</w:t>
      </w:r>
    </w:p>
    <w:p w:rsidR="00025EF1" w:rsidRPr="00DB3528" w:rsidP="00B8012E" w14:paraId="60037C03" w14:textId="77777777">
      <w:pPr>
        <w:pStyle w:val="ListParagraph"/>
        <w:numPr>
          <w:ilvl w:val="0"/>
          <w:numId w:val="73"/>
        </w:numPr>
      </w:pPr>
      <w:r>
        <w:t>Video Tutorials</w:t>
      </w:r>
    </w:p>
    <w:p w:rsidR="00025EF1" w:rsidRPr="00DB3528" w:rsidP="00B8012E" w14:paraId="00B97841" w14:textId="77777777">
      <w:pPr>
        <w:pStyle w:val="ListParagraph"/>
        <w:numPr>
          <w:ilvl w:val="0"/>
          <w:numId w:val="73"/>
        </w:numPr>
      </w:pPr>
      <w:r>
        <w:t>Interactive modules</w:t>
      </w:r>
    </w:p>
    <w:p w:rsidR="00025EF1" w:rsidRPr="00DB3528" w:rsidP="00B8012E" w14:paraId="6646FE13" w14:textId="77777777">
      <w:pPr>
        <w:pStyle w:val="ListParagraph"/>
        <w:numPr>
          <w:ilvl w:val="0"/>
          <w:numId w:val="73"/>
        </w:numPr>
      </w:pPr>
      <w:r>
        <w:t>Hands-on examples</w:t>
      </w:r>
    </w:p>
    <w:p w:rsidR="7ABC0038" w:rsidP="00B8012E" w14:paraId="118FC53F" w14:textId="420287D8">
      <w:pPr>
        <w:pStyle w:val="ListParagraph"/>
        <w:numPr>
          <w:ilvl w:val="0"/>
          <w:numId w:val="73"/>
        </w:numPr>
      </w:pPr>
      <w:r>
        <w:t>One-on-one consultations</w:t>
      </w:r>
    </w:p>
    <w:p w:rsidR="7ABC0038" w:rsidP="00B8012E" w14:paraId="72EBBDB6" w14:textId="059E9349">
      <w:pPr>
        <w:pStyle w:val="ListParagraph"/>
        <w:numPr>
          <w:ilvl w:val="0"/>
          <w:numId w:val="73"/>
        </w:numPr>
      </w:pPr>
      <w:r>
        <w:t>Webinars</w:t>
      </w:r>
    </w:p>
    <w:p w:rsidR="7ABC0038" w:rsidP="00B8012E" w14:paraId="5BE5B895" w14:textId="0EF80E1F">
      <w:pPr>
        <w:pStyle w:val="ListParagraph"/>
        <w:numPr>
          <w:ilvl w:val="0"/>
          <w:numId w:val="73"/>
        </w:numPr>
      </w:pPr>
      <w:r>
        <w:t>Peer-to-peer learning opportunities</w:t>
      </w:r>
    </w:p>
    <w:p w:rsidR="7ABC0038" w:rsidP="00B8012E" w14:paraId="472F5AB8" w14:textId="2E2D5937">
      <w:pPr>
        <w:pStyle w:val="ListParagraph"/>
        <w:numPr>
          <w:ilvl w:val="0"/>
          <w:numId w:val="73"/>
        </w:numPr>
      </w:pPr>
      <w:r>
        <w:t>Regional training sessions</w:t>
      </w:r>
    </w:p>
    <w:p w:rsidR="00025EF1" w:rsidP="00B8012E" w14:paraId="4C8DFC0A" w14:textId="7A580B33">
      <w:pPr>
        <w:pStyle w:val="ListParagraph"/>
        <w:numPr>
          <w:ilvl w:val="0"/>
          <w:numId w:val="73"/>
        </w:numPr>
      </w:pPr>
      <w:r>
        <w:t>Other</w:t>
      </w:r>
      <w:r w:rsidR="55B90B8B">
        <w:t xml:space="preserve">, </w:t>
      </w:r>
      <w:r>
        <w:t>please specify</w:t>
      </w:r>
      <w:r w:rsidR="7E6ADB80">
        <w:t>:</w:t>
      </w:r>
      <w:r w:rsidR="002204B1">
        <w:t xml:space="preserve"> ________________</w:t>
      </w:r>
    </w:p>
    <w:p w:rsidR="00801DD6" w:rsidP="00B8012E" w14:paraId="2725242B" w14:textId="01CB0DC5">
      <w:pPr>
        <w:pStyle w:val="ListParagraph"/>
        <w:numPr>
          <w:ilvl w:val="0"/>
          <w:numId w:val="73"/>
        </w:numPr>
      </w:pPr>
      <w:r>
        <w:t>My Tribal TANF program does not use any of these</w:t>
      </w:r>
      <w:r w:rsidR="004E7AED">
        <w:t xml:space="preserve"> </w:t>
      </w:r>
      <w:r w:rsidRPr="22E95B50" w:rsidR="004E7AED">
        <w:rPr>
          <w:b/>
          <w:bCs/>
          <w:i/>
          <w:iCs/>
        </w:rPr>
        <w:t>[Exclusive]</w:t>
      </w:r>
    </w:p>
    <w:p w:rsidR="00AE7934" w:rsidRPr="001054A6" w:rsidP="22E95B50" w14:paraId="2992C609" w14:textId="1F781E5F">
      <w:pPr>
        <w:pStyle w:val="ListParagraph"/>
        <w:numPr>
          <w:ilvl w:val="0"/>
          <w:numId w:val="73"/>
        </w:numPr>
        <w:rPr>
          <w:b/>
          <w:bCs/>
          <w:i/>
          <w:iCs/>
        </w:rPr>
      </w:pPr>
      <w:r>
        <w:t>Don’t know/not sure</w:t>
      </w:r>
      <w:r w:rsidR="00846DD1">
        <w:t xml:space="preserve"> </w:t>
      </w:r>
      <w:r w:rsidRPr="22E95B50" w:rsidR="00846DD1">
        <w:rPr>
          <w:b/>
          <w:bCs/>
          <w:i/>
          <w:iCs/>
        </w:rPr>
        <w:t>[Exclusive]</w:t>
      </w:r>
    </w:p>
    <w:p w:rsidR="00334E44" w:rsidRPr="001054A6" w:rsidP="22E95B50" w14:paraId="0181867D" w14:textId="1C6C86B3">
      <w:pPr>
        <w:pStyle w:val="ListParagraph"/>
        <w:numPr>
          <w:ilvl w:val="0"/>
          <w:numId w:val="73"/>
        </w:numPr>
        <w:rPr>
          <w:b/>
          <w:bCs/>
          <w:i/>
          <w:iCs/>
        </w:rPr>
      </w:pPr>
      <w:r>
        <w:t xml:space="preserve">Prefer not to </w:t>
      </w:r>
      <w:r>
        <w:t>answer</w:t>
      </w:r>
      <w:r w:rsidR="00846DD1">
        <w:t xml:space="preserve"> </w:t>
      </w:r>
      <w:r w:rsidRPr="22E95B50" w:rsidR="00846DD1">
        <w:rPr>
          <w:b/>
          <w:bCs/>
          <w:i/>
          <w:iCs/>
        </w:rPr>
        <w:t>[Exclusive]</w:t>
      </w:r>
    </w:p>
    <w:p w:rsidR="008F71DF" w:rsidP="008F71DF" w14:paraId="72BE744A" w14:textId="77777777"/>
    <w:p w:rsidR="005D7B6D" w:rsidRPr="001054A6" w:rsidP="53764A8C" w14:paraId="5DFA01C9" w14:textId="42727514">
      <w:pPr>
        <w:pStyle w:val="ListParagraph"/>
        <w:numPr>
          <w:ilvl w:val="0"/>
          <w:numId w:val="20"/>
        </w:numPr>
        <w:rPr>
          <w:b/>
          <w:bCs/>
        </w:rPr>
      </w:pPr>
      <w:r w:rsidRPr="001054A6">
        <w:rPr>
          <w:b/>
          <w:bCs/>
        </w:rPr>
        <w:t>What</w:t>
      </w:r>
      <w:r w:rsidRPr="22E95B50">
        <w:rPr>
          <w:b/>
          <w:bCs/>
        </w:rPr>
        <w:t xml:space="preserve"> topics </w:t>
      </w:r>
      <w:r w:rsidRPr="22E95B50" w:rsidR="00D01B48">
        <w:rPr>
          <w:b/>
          <w:bCs/>
        </w:rPr>
        <w:t xml:space="preserve">would your program </w:t>
      </w:r>
      <w:r w:rsidRPr="22E95B50" w:rsidR="0010234D">
        <w:rPr>
          <w:b/>
          <w:bCs/>
        </w:rPr>
        <w:t xml:space="preserve">like </w:t>
      </w:r>
      <w:r w:rsidRPr="22E95B50" w:rsidR="0010234D">
        <w:rPr>
          <w:b/>
          <w:bCs/>
        </w:rPr>
        <w:t>technical</w:t>
      </w:r>
      <w:r w:rsidRPr="22E95B50" w:rsidR="0010234D">
        <w:rPr>
          <w:b/>
          <w:bCs/>
        </w:rPr>
        <w:t xml:space="preserve"> </w:t>
      </w:r>
      <w:r w:rsidRPr="22E95B50" w:rsidR="00FD4C86">
        <w:rPr>
          <w:b/>
          <w:bCs/>
        </w:rPr>
        <w:t>help with</w:t>
      </w:r>
      <w:r w:rsidRPr="22E95B50" w:rsidR="00D01B48">
        <w:rPr>
          <w:b/>
          <w:bCs/>
        </w:rPr>
        <w:t xml:space="preserve">? </w:t>
      </w:r>
      <w:r w:rsidRPr="22E95B50" w:rsidR="00CF1ECB">
        <w:rPr>
          <w:b/>
          <w:bCs/>
        </w:rPr>
        <w:t xml:space="preserve"> </w:t>
      </w:r>
      <w:r w:rsidRPr="22E95B50">
        <w:rPr>
          <w:b/>
          <w:bCs/>
        </w:rPr>
        <w:t>Please be as descriptive as possible so we can better understand your needs. You might consider topics such as:</w:t>
      </w:r>
    </w:p>
    <w:p w:rsidR="005D7B6D" w:rsidRPr="001054A6" w:rsidP="53764A8C" w14:paraId="3FB938A0" w14:textId="63AF78D2">
      <w:pPr>
        <w:pStyle w:val="ListParagraph"/>
        <w:numPr>
          <w:ilvl w:val="0"/>
          <w:numId w:val="2"/>
        </w:numPr>
        <w:rPr>
          <w:b/>
          <w:bCs/>
        </w:rPr>
      </w:pPr>
      <w:r w:rsidRPr="22E95B50">
        <w:rPr>
          <w:b/>
          <w:bCs/>
        </w:rPr>
        <w:t>Daily Data Tasks: This includes things like setting shared rules for how staff collect information or learning better ways to clean data and fix errors.</w:t>
      </w:r>
    </w:p>
    <w:p w:rsidR="005D7B6D" w:rsidRPr="001054A6" w:rsidP="53764A8C" w14:paraId="7A7ED8DE" w14:textId="5A75D6F7">
      <w:pPr>
        <w:pStyle w:val="ListParagraph"/>
        <w:numPr>
          <w:ilvl w:val="0"/>
          <w:numId w:val="2"/>
        </w:numPr>
        <w:rPr>
          <w:b/>
          <w:bCs/>
        </w:rPr>
      </w:pPr>
      <w:r w:rsidRPr="22E95B50">
        <w:rPr>
          <w:b/>
          <w:bCs/>
        </w:rPr>
        <w:t>Staff and Security: This includes training new team members on your software systems or making sure client information stays private and secure.</w:t>
      </w:r>
    </w:p>
    <w:p w:rsidR="008F71DF" w:rsidRPr="001054A6" w:rsidP="53764A8C" w14:paraId="712A42F2" w14:textId="134D3609">
      <w:pPr>
        <w:pStyle w:val="ListParagraph"/>
        <w:numPr>
          <w:ilvl w:val="0"/>
          <w:numId w:val="2"/>
        </w:numPr>
        <w:rPr>
          <w:b/>
          <w:bCs/>
        </w:rPr>
      </w:pPr>
      <w:r w:rsidRPr="22E95B50">
        <w:rPr>
          <w:b/>
          <w:bCs/>
        </w:rPr>
        <w:t xml:space="preserve">Using Information: This includes learning how to turn your data into reports that show your program’s </w:t>
      </w:r>
      <w:r w:rsidRPr="22E95B50" w:rsidR="003E4F62">
        <w:rPr>
          <w:b/>
          <w:bCs/>
        </w:rPr>
        <w:t>performance</w:t>
      </w:r>
      <w:r w:rsidRPr="22E95B50">
        <w:rPr>
          <w:b/>
          <w:bCs/>
        </w:rPr>
        <w:t xml:space="preserve"> or finding ways to make federal reporting easier.</w:t>
      </w:r>
    </w:p>
    <w:p w:rsidR="1B3D9BD4" w:rsidRPr="001054A6" w:rsidP="53764A8C" w14:paraId="618BCFFA" w14:textId="54690FE8">
      <w:pPr>
        <w:pStyle w:val="ListParagraph"/>
        <w:numPr>
          <w:ilvl w:val="0"/>
          <w:numId w:val="1"/>
        </w:numPr>
      </w:pPr>
      <w:r>
        <w:t>Please describe here: [open response]</w:t>
      </w:r>
    </w:p>
    <w:p w:rsidR="1B3D9BD4" w:rsidRPr="001054A6" w:rsidP="2F7BAD8E" w14:paraId="6D99A356" w14:textId="5E81D8AD">
      <w:pPr>
        <w:pStyle w:val="ListParagraph"/>
        <w:numPr>
          <w:ilvl w:val="0"/>
          <w:numId w:val="1"/>
        </w:numPr>
      </w:pPr>
      <w:r>
        <w:t>Don’t know/not sure</w:t>
      </w:r>
    </w:p>
    <w:p w:rsidR="00980812" w:rsidRPr="0062330D" w:rsidP="22E95B50" w14:paraId="589C3EFF" w14:textId="47682B57">
      <w:pPr>
        <w:pStyle w:val="ListParagraph"/>
        <w:numPr>
          <w:ilvl w:val="0"/>
          <w:numId w:val="1"/>
        </w:numPr>
      </w:pPr>
      <w:r>
        <w:t xml:space="preserve">My program does not need technical assistance </w:t>
      </w:r>
      <w:r>
        <w:t xml:space="preserve">at </w:t>
      </w:r>
      <w:r w:rsidR="0062330D">
        <w:t>the</w:t>
      </w:r>
      <w:r>
        <w:t xml:space="preserve"> moment</w:t>
      </w:r>
    </w:p>
    <w:p w:rsidR="1B3D9BD4" w:rsidP="2F7BAD8E" w14:paraId="0682E343" w14:textId="489A0AC7">
      <w:pPr>
        <w:pStyle w:val="ListParagraph"/>
        <w:numPr>
          <w:ilvl w:val="0"/>
          <w:numId w:val="1"/>
        </w:numPr>
      </w:pPr>
      <w:r>
        <w:t>Prefer not to answer</w:t>
      </w:r>
    </w:p>
    <w:p w:rsidR="00025EF1" w:rsidRPr="00DB3528" w:rsidP="53764A8C" w14:paraId="7E0AE877" w14:textId="43B72A75">
      <w:pPr>
        <w:pStyle w:val="ListParagraph"/>
        <w:ind w:left="1440"/>
      </w:pPr>
    </w:p>
    <w:p w:rsidR="00025EF1" w:rsidRPr="00DB3528" w:rsidP="002677BC" w14:paraId="03851F76" w14:textId="06B1BEFE">
      <w:pPr>
        <w:pStyle w:val="ListParagraph"/>
        <w:numPr>
          <w:ilvl w:val="0"/>
          <w:numId w:val="20"/>
        </w:numPr>
        <w:rPr>
          <w:b/>
          <w:bCs/>
        </w:rPr>
      </w:pPr>
      <w:r w:rsidRPr="22E95B50">
        <w:rPr>
          <w:b/>
          <w:bCs/>
        </w:rPr>
        <w:t>W</w:t>
      </w:r>
      <w:r w:rsidRPr="22E95B50" w:rsidR="00B9532C">
        <w:rPr>
          <w:b/>
          <w:bCs/>
        </w:rPr>
        <w:t xml:space="preserve">hat </w:t>
      </w:r>
      <w:r w:rsidRPr="22E95B50">
        <w:rPr>
          <w:b/>
          <w:bCs/>
        </w:rPr>
        <w:t>communication challenges, if any</w:t>
      </w:r>
      <w:r w:rsidRPr="22E95B50" w:rsidR="009A14A0">
        <w:rPr>
          <w:b/>
          <w:bCs/>
        </w:rPr>
        <w:t>,</w:t>
      </w:r>
      <w:r w:rsidRPr="22E95B50">
        <w:rPr>
          <w:b/>
          <w:bCs/>
        </w:rPr>
        <w:t xml:space="preserve"> </w:t>
      </w:r>
      <w:r w:rsidRPr="22E95B50">
        <w:rPr>
          <w:b/>
          <w:bCs/>
        </w:rPr>
        <w:t>does</w:t>
      </w:r>
      <w:r w:rsidRPr="22E95B50">
        <w:rPr>
          <w:b/>
          <w:bCs/>
        </w:rPr>
        <w:t xml:space="preserve"> your program </w:t>
      </w:r>
      <w:r w:rsidRPr="22E95B50" w:rsidR="0010234D">
        <w:rPr>
          <w:b/>
          <w:bCs/>
        </w:rPr>
        <w:t xml:space="preserve">have </w:t>
      </w:r>
      <w:r w:rsidRPr="22E95B50">
        <w:rPr>
          <w:b/>
          <w:bCs/>
        </w:rPr>
        <w:t xml:space="preserve">with the Office of Family Assistance (OFA)? </w:t>
      </w:r>
      <w:r w:rsidRPr="22E95B50" w:rsidR="00745289">
        <w:rPr>
          <w:b/>
          <w:bCs/>
        </w:rPr>
        <w:t>Choose</w:t>
      </w:r>
      <w:r w:rsidRPr="22E95B50">
        <w:rPr>
          <w:b/>
          <w:bCs/>
        </w:rPr>
        <w:t xml:space="preserve"> all that apply</w:t>
      </w:r>
      <w:r w:rsidRPr="22E95B50" w:rsidR="00F759CE">
        <w:rPr>
          <w:b/>
          <w:bCs/>
        </w:rPr>
        <w:t>.</w:t>
      </w:r>
    </w:p>
    <w:p w:rsidR="008D6C08" w:rsidRPr="001054A6" w:rsidP="001054A6" w14:paraId="75124960" w14:textId="2F52314C">
      <w:pPr>
        <w:pStyle w:val="ListParagraph"/>
        <w:numPr>
          <w:ilvl w:val="0"/>
          <w:numId w:val="75"/>
        </w:numPr>
        <w:spacing w:after="0"/>
        <w:rPr>
          <w:b/>
          <w:bCs/>
          <w:i/>
          <w:iCs/>
        </w:rPr>
      </w:pPr>
      <w:r>
        <w:t>My Tribal TANF program does not have communication challenges with OFA</w:t>
      </w:r>
      <w:r w:rsidR="00F07F42">
        <w:t xml:space="preserve"> </w:t>
      </w:r>
      <w:r w:rsidRPr="001054A6" w:rsidR="00F07F42">
        <w:rPr>
          <w:b/>
          <w:bCs/>
          <w:i/>
          <w:iCs/>
        </w:rPr>
        <w:t>[Exclusive]</w:t>
      </w:r>
    </w:p>
    <w:p w:rsidR="00025EF1" w:rsidRPr="00DB3528" w:rsidP="00C43736" w14:paraId="251499A8" w14:textId="59FDB4EA">
      <w:pPr>
        <w:pStyle w:val="ListParagraph"/>
        <w:numPr>
          <w:ilvl w:val="0"/>
          <w:numId w:val="75"/>
        </w:numPr>
      </w:pPr>
      <w:r>
        <w:t>Difficulty reaching the appropriate contacts or points of communication</w:t>
      </w:r>
    </w:p>
    <w:p w:rsidR="00025EF1" w:rsidRPr="00DB3528" w:rsidP="00C43736" w14:paraId="225786D1" w14:textId="77777777">
      <w:pPr>
        <w:pStyle w:val="ListParagraph"/>
        <w:numPr>
          <w:ilvl w:val="0"/>
          <w:numId w:val="75"/>
        </w:numPr>
      </w:pPr>
      <w:r>
        <w:t>Lack of clear or timely responses to inquiries</w:t>
      </w:r>
    </w:p>
    <w:p w:rsidR="00025EF1" w:rsidRPr="00DB3528" w:rsidP="00C43736" w14:paraId="12DBD007" w14:textId="77777777">
      <w:pPr>
        <w:pStyle w:val="ListParagraph"/>
        <w:numPr>
          <w:ilvl w:val="0"/>
          <w:numId w:val="75"/>
        </w:numPr>
      </w:pPr>
      <w:r>
        <w:t>Confusion about the interpretation of policies or guidance</w:t>
      </w:r>
    </w:p>
    <w:p w:rsidR="00025EF1" w:rsidRPr="00DB3528" w:rsidP="00C43736" w14:paraId="15C856B1" w14:textId="77777777">
      <w:pPr>
        <w:pStyle w:val="ListParagraph"/>
        <w:numPr>
          <w:ilvl w:val="0"/>
          <w:numId w:val="75"/>
        </w:numPr>
      </w:pPr>
      <w:r>
        <w:t>Inconsistent communication or updates on program requirements or changes</w:t>
      </w:r>
    </w:p>
    <w:p w:rsidR="00025EF1" w:rsidP="2F7BAD8E" w14:paraId="7B723010" w14:textId="436597C0">
      <w:pPr>
        <w:pStyle w:val="ListParagraph"/>
        <w:numPr>
          <w:ilvl w:val="0"/>
          <w:numId w:val="75"/>
        </w:numPr>
      </w:pPr>
      <w:r>
        <w:t xml:space="preserve">Language or terminology barriers </w:t>
      </w:r>
    </w:p>
    <w:p w:rsidR="00025EF1" w:rsidP="2F7BAD8E" w14:paraId="2B955DD2" w14:textId="6BF8D775">
      <w:pPr>
        <w:pStyle w:val="ListParagraph"/>
        <w:numPr>
          <w:ilvl w:val="0"/>
          <w:numId w:val="75"/>
        </w:numPr>
      </w:pPr>
      <w:r>
        <w:t>No Support of follow-up on submitted requests or concerns</w:t>
      </w:r>
    </w:p>
    <w:p w:rsidR="04906468" w:rsidP="001054A6" w14:paraId="27FA37DC" w14:textId="555659B9">
      <w:pPr>
        <w:pStyle w:val="ListParagraph"/>
        <w:numPr>
          <w:ilvl w:val="0"/>
          <w:numId w:val="75"/>
        </w:numPr>
      </w:pPr>
      <w:r>
        <w:t xml:space="preserve">Lack of knowledge or understanding of </w:t>
      </w:r>
      <w:r w:rsidR="00FA6AB6">
        <w:t>cultural</w:t>
      </w:r>
      <w:r>
        <w:t xml:space="preserve"> considerations</w:t>
      </w:r>
    </w:p>
    <w:p w:rsidR="00025EF1" w:rsidP="00C43736" w14:paraId="4A1A85B2" w14:textId="0C44FB8A">
      <w:pPr>
        <w:pStyle w:val="ListParagraph"/>
        <w:numPr>
          <w:ilvl w:val="0"/>
          <w:numId w:val="75"/>
        </w:numPr>
      </w:pPr>
      <w:r>
        <w:t>Other</w:t>
      </w:r>
      <w:r w:rsidR="00940DE9">
        <w:t xml:space="preserve">, </w:t>
      </w:r>
      <w:r>
        <w:t>please specify</w:t>
      </w:r>
      <w:r w:rsidR="038D86CC">
        <w:t>:</w:t>
      </w:r>
      <w:r w:rsidR="002204B1">
        <w:t xml:space="preserve"> ________________</w:t>
      </w:r>
    </w:p>
    <w:p w:rsidR="00AE7934" w:rsidRPr="001054A6" w:rsidP="22E95B50" w14:paraId="52AAB5C3" w14:textId="7CD71CC8">
      <w:pPr>
        <w:pStyle w:val="ListParagraph"/>
        <w:numPr>
          <w:ilvl w:val="0"/>
          <w:numId w:val="75"/>
        </w:numPr>
        <w:rPr>
          <w:b/>
          <w:bCs/>
          <w:i/>
          <w:iCs/>
        </w:rPr>
      </w:pPr>
      <w:r>
        <w:t>Don’t know/not sure</w:t>
      </w:r>
      <w:r w:rsidR="00846DD1">
        <w:t xml:space="preserve"> </w:t>
      </w:r>
      <w:r w:rsidRPr="22E95B50" w:rsidR="00846DD1">
        <w:rPr>
          <w:b/>
          <w:bCs/>
          <w:i/>
          <w:iCs/>
        </w:rPr>
        <w:t>[Exclusive]</w:t>
      </w:r>
    </w:p>
    <w:p w:rsidR="00334E44" w:rsidRPr="001054A6" w:rsidP="22E95B50" w14:paraId="7777A5E9" w14:textId="153A27BF">
      <w:pPr>
        <w:pStyle w:val="ListParagraph"/>
        <w:numPr>
          <w:ilvl w:val="0"/>
          <w:numId w:val="75"/>
        </w:numPr>
        <w:rPr>
          <w:b/>
          <w:bCs/>
          <w:i/>
          <w:iCs/>
        </w:rPr>
      </w:pPr>
      <w:r>
        <w:t xml:space="preserve">Prefer not to </w:t>
      </w:r>
      <w:r>
        <w:t>answer</w:t>
      </w:r>
      <w:r w:rsidR="00846DD1">
        <w:t xml:space="preserve"> </w:t>
      </w:r>
      <w:r w:rsidRPr="22E95B50" w:rsidR="00846DD1">
        <w:rPr>
          <w:b/>
          <w:bCs/>
          <w:i/>
          <w:iCs/>
        </w:rPr>
        <w:t>[Exclusive]</w:t>
      </w:r>
    </w:p>
    <w:p w:rsidR="00025EF1" w:rsidRPr="00DB3528" w:rsidP="00025EF1" w14:paraId="7687D82D" w14:textId="77777777">
      <w:pPr>
        <w:pStyle w:val="ListParagraph"/>
      </w:pPr>
    </w:p>
    <w:p w:rsidR="00025EF1" w:rsidRPr="00992237" w:rsidP="22E95B50" w14:paraId="547D205F" w14:textId="3DA7136A">
      <w:pPr>
        <w:pStyle w:val="ListParagraph"/>
        <w:numPr>
          <w:ilvl w:val="0"/>
          <w:numId w:val="20"/>
        </w:numPr>
        <w:rPr>
          <w:b/>
          <w:bCs/>
        </w:rPr>
      </w:pPr>
      <w:r w:rsidRPr="22E95B50">
        <w:rPr>
          <w:b/>
          <w:bCs/>
        </w:rPr>
        <w:t xml:space="preserve">What is the </w:t>
      </w:r>
      <w:r w:rsidRPr="22E95B50" w:rsidR="0010234D">
        <w:rPr>
          <w:b/>
          <w:bCs/>
        </w:rPr>
        <w:t>easiest</w:t>
      </w:r>
      <w:r w:rsidRPr="22E95B50">
        <w:rPr>
          <w:b/>
          <w:bCs/>
        </w:rPr>
        <w:t xml:space="preserve"> way for you to get updates</w:t>
      </w:r>
      <w:r w:rsidRPr="22E95B50" w:rsidR="0071300F">
        <w:rPr>
          <w:b/>
          <w:bCs/>
        </w:rPr>
        <w:t xml:space="preserve"> or communication</w:t>
      </w:r>
      <w:r w:rsidRPr="22E95B50">
        <w:rPr>
          <w:b/>
          <w:bCs/>
        </w:rPr>
        <w:t>?</w:t>
      </w:r>
      <w:r w:rsidRPr="22E95B50" w:rsidR="00900674">
        <w:rPr>
          <w:b/>
          <w:bCs/>
        </w:rPr>
        <w:t xml:space="preserve"> </w:t>
      </w:r>
      <w:r w:rsidRPr="22E95B50" w:rsidR="002705E6">
        <w:rPr>
          <w:b/>
          <w:bCs/>
        </w:rPr>
        <w:t>Choose all that apply</w:t>
      </w:r>
      <w:r w:rsidRPr="22E95B50" w:rsidR="000C7239">
        <w:rPr>
          <w:b/>
          <w:bCs/>
        </w:rPr>
        <w:t>.</w:t>
      </w:r>
    </w:p>
    <w:p w:rsidR="00025EF1" w:rsidRPr="00DB3528" w:rsidP="00C43736" w14:paraId="5F4FB740" w14:textId="77777777">
      <w:pPr>
        <w:pStyle w:val="ListParagraph"/>
        <w:numPr>
          <w:ilvl w:val="0"/>
          <w:numId w:val="74"/>
        </w:numPr>
      </w:pPr>
      <w:r>
        <w:t>Social media</w:t>
      </w:r>
    </w:p>
    <w:p w:rsidR="00025EF1" w:rsidRPr="00DB3528" w:rsidP="00C43736" w14:paraId="1035EAD2" w14:textId="77777777">
      <w:pPr>
        <w:pStyle w:val="ListParagraph"/>
        <w:numPr>
          <w:ilvl w:val="0"/>
          <w:numId w:val="74"/>
        </w:numPr>
      </w:pPr>
      <w:r>
        <w:t>ACF website</w:t>
      </w:r>
    </w:p>
    <w:p w:rsidR="00025EF1" w:rsidRPr="00DB3528" w:rsidP="00C43736" w14:paraId="7F7E2239" w14:textId="77777777">
      <w:pPr>
        <w:pStyle w:val="ListParagraph"/>
        <w:numPr>
          <w:ilvl w:val="0"/>
          <w:numId w:val="74"/>
        </w:numPr>
      </w:pPr>
      <w:r>
        <w:t>Tribal forums</w:t>
      </w:r>
    </w:p>
    <w:p w:rsidR="00025EF1" w:rsidRPr="00DB3528" w:rsidP="00C43736" w14:paraId="24F3DDCB" w14:textId="77777777">
      <w:pPr>
        <w:pStyle w:val="ListParagraph"/>
        <w:numPr>
          <w:ilvl w:val="0"/>
          <w:numId w:val="74"/>
        </w:numPr>
      </w:pPr>
      <w:r>
        <w:t>Mail</w:t>
      </w:r>
    </w:p>
    <w:p w:rsidR="00025EF1" w:rsidRPr="00DB3528" w:rsidP="00C43736" w14:paraId="3A907C9A" w14:textId="77777777">
      <w:pPr>
        <w:pStyle w:val="ListParagraph"/>
        <w:numPr>
          <w:ilvl w:val="0"/>
          <w:numId w:val="74"/>
        </w:numPr>
      </w:pPr>
      <w:r>
        <w:t>Email</w:t>
      </w:r>
    </w:p>
    <w:p w:rsidR="00025EF1" w:rsidP="00C43736" w14:paraId="54090134" w14:textId="77777777">
      <w:pPr>
        <w:pStyle w:val="ListParagraph"/>
        <w:numPr>
          <w:ilvl w:val="0"/>
          <w:numId w:val="74"/>
        </w:numPr>
      </w:pPr>
      <w:r>
        <w:t>Other, please specify: ________________</w:t>
      </w:r>
    </w:p>
    <w:p w:rsidR="00AE7934" w:rsidRPr="001054A6" w:rsidP="22E95B50" w14:paraId="1F1FAE8F" w14:textId="1063546C">
      <w:pPr>
        <w:pStyle w:val="ListParagraph"/>
        <w:numPr>
          <w:ilvl w:val="0"/>
          <w:numId w:val="74"/>
        </w:numPr>
        <w:rPr>
          <w:b/>
          <w:bCs/>
          <w:i/>
          <w:iCs/>
        </w:rPr>
      </w:pPr>
      <w:r>
        <w:t>Don’t know/not sure</w:t>
      </w:r>
      <w:r w:rsidR="00C273E9">
        <w:t xml:space="preserve"> </w:t>
      </w:r>
      <w:r w:rsidRPr="22E95B50" w:rsidR="00C273E9">
        <w:rPr>
          <w:b/>
          <w:bCs/>
          <w:i/>
          <w:iCs/>
        </w:rPr>
        <w:t>[Exclusive]</w:t>
      </w:r>
    </w:p>
    <w:p w:rsidR="00334E44" w:rsidRPr="001054A6" w:rsidP="22E95B50" w14:paraId="49CF436B" w14:textId="65568FF4">
      <w:pPr>
        <w:pStyle w:val="ListParagraph"/>
        <w:numPr>
          <w:ilvl w:val="0"/>
          <w:numId w:val="74"/>
        </w:numPr>
        <w:rPr>
          <w:b/>
          <w:bCs/>
          <w:i/>
          <w:iCs/>
        </w:rPr>
      </w:pPr>
      <w:r>
        <w:t xml:space="preserve">Prefer not to </w:t>
      </w:r>
      <w:r>
        <w:t>answer</w:t>
      </w:r>
      <w:r w:rsidR="00C273E9">
        <w:t xml:space="preserve"> </w:t>
      </w:r>
      <w:r w:rsidRPr="22E95B50" w:rsidR="00C273E9">
        <w:rPr>
          <w:b/>
          <w:bCs/>
          <w:i/>
          <w:iCs/>
        </w:rPr>
        <w:t>[Exclusive]</w:t>
      </w:r>
    </w:p>
    <w:p w:rsidR="00C21414" w:rsidP="6DD59BA2" w14:paraId="13AE27CC" w14:textId="77777777">
      <w:pPr>
        <w:pStyle w:val="ListParagraph"/>
        <w:numPr>
          <w:ilvl w:val="0"/>
          <w:numId w:val="20"/>
        </w:numPr>
        <w:rPr>
          <w:b/>
          <w:bCs/>
        </w:rPr>
      </w:pPr>
      <w:r w:rsidRPr="22E95B50">
        <w:rPr>
          <w:b/>
          <w:bCs/>
        </w:rPr>
        <w:t xml:space="preserve">Is there anything else you want to share that we haven’t asked about? </w:t>
      </w:r>
    </w:p>
    <w:p w:rsidR="004E5B5F" w:rsidP="00C21414" w14:paraId="5038D00C" w14:textId="1530FEDD">
      <w:pPr>
        <w:pStyle w:val="ListParagraph"/>
        <w:numPr>
          <w:ilvl w:val="1"/>
          <w:numId w:val="20"/>
        </w:numPr>
        <w:rPr>
          <w:b/>
          <w:bCs/>
        </w:rPr>
      </w:pPr>
      <w:r>
        <w:t>[open box]</w:t>
      </w:r>
    </w:p>
    <w:p w:rsidR="00C21414" w:rsidRPr="00DB3528" w:rsidP="00025EF1" w14:paraId="6F7C343A" w14:textId="2C2B87CC">
      <w:r>
        <w:pict>
          <v:rect id="_x0000_i1025" style="width:0;height:1.5pt" o:hralign="center" o:hrstd="t" o:hr="t" fillcolor="#a0a0a0" stroked="f"/>
        </w:pict>
      </w:r>
    </w:p>
    <w:p w:rsidR="008F1562" w:rsidRPr="00C21414" w:rsidP="009B7835" w14:paraId="02984F26" w14:textId="50EB6DB9">
      <w:pPr>
        <w:rPr>
          <w:b/>
        </w:rPr>
      </w:pPr>
      <w:r w:rsidRPr="00C21414">
        <w:rPr>
          <w:b/>
        </w:rPr>
        <w:t xml:space="preserve">Survey review stage message: </w:t>
      </w:r>
    </w:p>
    <w:p w:rsidR="00F101E0" w:rsidP="009B7835" w14:paraId="26C18C63" w14:textId="77777777">
      <w:pPr>
        <w:rPr>
          <w:b/>
          <w:bCs/>
        </w:rPr>
      </w:pPr>
      <w:r w:rsidRPr="170F5F4E">
        <w:rPr>
          <w:b/>
          <w:bCs/>
        </w:rPr>
        <w:t>Thank you for your time</w:t>
      </w:r>
      <w:r w:rsidRPr="170F5F4E" w:rsidR="695B48D7">
        <w:rPr>
          <w:b/>
          <w:bCs/>
        </w:rPr>
        <w:t xml:space="preserve"> and for sharing you</w:t>
      </w:r>
      <w:r w:rsidRPr="170F5F4E" w:rsidR="009D1298">
        <w:rPr>
          <w:b/>
          <w:bCs/>
        </w:rPr>
        <w:t>r</w:t>
      </w:r>
      <w:r w:rsidRPr="170F5F4E" w:rsidR="695B48D7">
        <w:rPr>
          <w:b/>
          <w:bCs/>
        </w:rPr>
        <w:t xml:space="preserve"> knowledge of Tribal TANF. </w:t>
      </w:r>
    </w:p>
    <w:p w:rsidR="00ED7280" w:rsidP="009B7835" w14:paraId="4B856AA3" w14:textId="77777777">
      <w:r>
        <w:t>You</w:t>
      </w:r>
      <w:r w:rsidR="009D1298">
        <w:t xml:space="preserve"> have</w:t>
      </w:r>
      <w:r>
        <w:t xml:space="preserve"> reached the end of the survey. </w:t>
      </w:r>
      <w:r w:rsidR="00CC0096">
        <w:t>P</w:t>
      </w:r>
      <w:r>
        <w:t>lease take a moment to review your answers below</w:t>
      </w:r>
      <w:r w:rsidR="00516178">
        <w:t xml:space="preserve">. </w:t>
      </w:r>
      <w:r w:rsidR="003E4A7F">
        <w:t xml:space="preserve">If you need to make any changes, you can </w:t>
      </w:r>
      <w:r w:rsidR="003C3337">
        <w:t xml:space="preserve">return to the survey </w:t>
      </w:r>
      <w:r>
        <w:t xml:space="preserve">by </w:t>
      </w:r>
      <w:r w:rsidR="004F7B70">
        <w:t xml:space="preserve">clicking </w:t>
      </w:r>
      <w:r>
        <w:t xml:space="preserve">the “back” button. </w:t>
      </w:r>
      <w:r w:rsidR="00607FCB">
        <w:t xml:space="preserve"> </w:t>
      </w:r>
    </w:p>
    <w:p w:rsidR="009B7835" w:rsidRPr="00ED7280" w:rsidP="009B7835" w14:paraId="3EF77170" w14:textId="6BF906C3">
      <w:r w:rsidRPr="00ED7280">
        <w:rPr>
          <w:b/>
          <w:bCs/>
        </w:rPr>
        <w:t xml:space="preserve">When </w:t>
      </w:r>
      <w:r w:rsidRPr="00ED7280" w:rsidR="00586786">
        <w:rPr>
          <w:b/>
          <w:bCs/>
        </w:rPr>
        <w:t xml:space="preserve">you </w:t>
      </w:r>
      <w:r w:rsidRPr="00ED7280">
        <w:rPr>
          <w:b/>
          <w:bCs/>
        </w:rPr>
        <w:t xml:space="preserve">are </w:t>
      </w:r>
      <w:r w:rsidRPr="00ED7280" w:rsidR="002925F5">
        <w:rPr>
          <w:b/>
          <w:bCs/>
        </w:rPr>
        <w:t>finished</w:t>
      </w:r>
      <w:r w:rsidRPr="00ED7280" w:rsidR="004F7B70">
        <w:rPr>
          <w:b/>
          <w:bCs/>
        </w:rPr>
        <w:t xml:space="preserve">, </w:t>
      </w:r>
      <w:r w:rsidRPr="00ED7280">
        <w:rPr>
          <w:b/>
          <w:bCs/>
        </w:rPr>
        <w:t xml:space="preserve">please click the "Next" button at the </w:t>
      </w:r>
      <w:r w:rsidRPr="00ED7280" w:rsidR="00F61503">
        <w:rPr>
          <w:b/>
          <w:bCs/>
        </w:rPr>
        <w:t xml:space="preserve">bottom </w:t>
      </w:r>
      <w:r w:rsidRPr="00ED7280">
        <w:rPr>
          <w:b/>
          <w:bCs/>
        </w:rPr>
        <w:t>of the page</w:t>
      </w:r>
      <w:r w:rsidRPr="00ED7280" w:rsidR="00F61503">
        <w:rPr>
          <w:b/>
          <w:bCs/>
        </w:rPr>
        <w:t xml:space="preserve"> to submit your survey</w:t>
      </w:r>
      <w:r w:rsidRPr="00ED7280">
        <w:rPr>
          <w:b/>
          <w:bCs/>
        </w:rPr>
        <w:t>.</w:t>
      </w:r>
      <w:r w:rsidRPr="00ED7280">
        <w:t xml:space="preserve"> </w:t>
      </w:r>
    </w:p>
    <w:p w:rsidR="009B7835" w:rsidP="009B7835" w14:paraId="02348A1B" w14:textId="4D6EDA1A">
      <w:r>
        <w:t xml:space="preserve">No additional changes can be made to your answers after </w:t>
      </w:r>
      <w:r w:rsidR="0083139C">
        <w:t xml:space="preserve">you </w:t>
      </w:r>
      <w:r>
        <w:t xml:space="preserve">submit the survey. You can </w:t>
      </w:r>
      <w:r w:rsidR="23BCBAFE">
        <w:t xml:space="preserve">also </w:t>
      </w:r>
      <w:r>
        <w:t>download a PDF copy of this survey for your records.</w:t>
      </w:r>
    </w:p>
    <w:p w:rsidR="6DD59BA2" w:rsidRPr="00DD7431" w14:paraId="7D6E7AB1" w14:textId="6C82263E">
      <w:pPr>
        <w:rPr>
          <w:rStyle w:val="Hyperlink"/>
          <w:color w:val="auto"/>
          <w:u w:val="none"/>
        </w:rPr>
      </w:pPr>
      <w:r w:rsidRPr="00C21414">
        <w:t>If you’re interested in having your program participate in future study activities, please contact the project directors:</w:t>
      </w:r>
      <w:r>
        <w:br/>
      </w:r>
      <w:r w:rsidRPr="00C21414">
        <w:t xml:space="preserve">MEF Project Directors: Emily Schmitt </w:t>
      </w:r>
      <w:r w:rsidR="00157872">
        <w:t xml:space="preserve">Email: </w:t>
      </w:r>
      <w:hyperlink r:id="rId9" w:history="1">
        <w:r w:rsidRPr="00157872" w:rsidR="00157872">
          <w:rPr>
            <w:rStyle w:val="Hyperlink"/>
          </w:rPr>
          <w:t>emily.schmitt@mefassociates.com</w:t>
        </w:r>
      </w:hyperlink>
      <w:r w:rsidR="00157872">
        <w:t xml:space="preserve"> Phone:</w:t>
      </w:r>
      <w:r w:rsidR="0098582E">
        <w:t xml:space="preserve"> </w:t>
      </w:r>
      <w:r w:rsidRPr="0098582E" w:rsidR="0098582E">
        <w:t>703-951-6003</w:t>
      </w:r>
      <w:r>
        <w:br/>
      </w:r>
      <w:r w:rsidRPr="00C21414">
        <w:t>KAI Project Director</w:t>
      </w:r>
      <w:r w:rsidRPr="00C21414" w:rsidR="25B9B1DA">
        <w:t>:</w:t>
      </w:r>
      <w:r w:rsidRPr="00C21414">
        <w:t xml:space="preserve"> Tyler LaPlaunt </w:t>
      </w:r>
      <w:r w:rsidR="00157872">
        <w:t xml:space="preserve">Email: </w:t>
      </w:r>
      <w:hyperlink r:id="rId8" w:history="1">
        <w:r w:rsidRPr="00157872" w:rsidR="00157872">
          <w:rPr>
            <w:rStyle w:val="Hyperlink"/>
          </w:rPr>
          <w:t>tyler.laplaunt@kauffmaninc.com</w:t>
        </w:r>
      </w:hyperlink>
      <w:r w:rsidR="00157872">
        <w:t xml:space="preserve"> Phone: </w:t>
      </w:r>
      <w:r w:rsidRPr="00443D52" w:rsidR="00443D52">
        <w:t>218-519-7592</w:t>
      </w:r>
      <w:r>
        <w:br/>
      </w:r>
      <w:r>
        <w:br/>
      </w:r>
      <w:r w:rsidRPr="00C21414">
        <w:t xml:space="preserve">For more information about the Tribal TANF Research and Data project, please visit: </w:t>
      </w:r>
      <w:hyperlink r:id="rId10" w:history="1">
        <w:r w:rsidRPr="00987B2F" w:rsidR="001628B7">
          <w:rPr>
            <w:rStyle w:val="Hyperlink"/>
          </w:rPr>
          <w:t>https://acf.gov/opre/project/next-steps-tribal-tanf-research-and-data</w:t>
        </w:r>
      </w:hyperlink>
      <w:r w:rsidR="001628B7">
        <w:t xml:space="preserve"> </w:t>
      </w:r>
      <w:r>
        <w:br/>
      </w:r>
      <w:r>
        <w:br/>
      </w:r>
      <w:r w:rsidRPr="00C21414">
        <w:t>Health Media Lab Institutional Review Board Information:</w:t>
      </w:r>
      <w:r>
        <w:br/>
      </w:r>
      <w:r w:rsidRPr="00C21414">
        <w:t xml:space="preserve"> Phone: 1-202-246-8504</w:t>
      </w:r>
      <w:r>
        <w:br/>
      </w:r>
      <w:r w:rsidRPr="00C21414">
        <w:t xml:space="preserve"> Email: </w:t>
      </w:r>
      <w:hyperlink r:id="rId11" w:history="1">
        <w:r w:rsidRPr="00C21414" w:rsidR="187CCA26">
          <w:rPr>
            <w:rStyle w:val="Hyperlink"/>
          </w:rPr>
          <w:t>info@hmlirb.com</w:t>
        </w:r>
      </w:hyperlink>
    </w:p>
    <w:p w:rsidR="1FA77D6D" w:rsidRPr="00C21414" w:rsidP="0F4D1E35" w14:paraId="301E34E5" w14:textId="61F0ABFD">
      <w:r>
        <w:pict>
          <v:rect id="_x0000_i1026" style="width:0;height:1.5pt" o:hralign="center" o:hrstd="t" o:hr="t" fillcolor="#a0a0a0" stroked="f"/>
        </w:pict>
      </w:r>
    </w:p>
    <w:p w:rsidR="00B033FA" w:rsidP="0F4D1E35" w14:paraId="5C211934" w14:textId="0B44BC16">
      <w:pPr>
        <w:rPr>
          <w:rFonts w:eastAsiaTheme="minorEastAsia"/>
        </w:rPr>
      </w:pPr>
      <w:r>
        <w:t xml:space="preserve">Second Survey </w:t>
      </w:r>
    </w:p>
    <w:p w:rsidR="00B033FA" w:rsidP="0F4D1E35" w14:paraId="06AA878B" w14:textId="6E2B5038">
      <w:pPr>
        <w:spacing w:line="240" w:lineRule="auto"/>
      </w:pPr>
      <w:r>
        <w:t xml:space="preserve">Thank you again for completing the Tribal TANF Data Needs Survey! </w:t>
      </w:r>
      <w:r w:rsidR="00025EF1">
        <w:br/>
      </w:r>
      <w:r w:rsidR="00025EF1">
        <w:br/>
      </w:r>
      <w:r w:rsidR="1D77833F">
        <w:t xml:space="preserve">You will receive a $25 virtual gift card as a thank you for your time. </w:t>
      </w:r>
      <w:r w:rsidRPr="0F4D1E35" w:rsidR="1D77833F">
        <w:rPr>
          <w:rFonts w:ascii="Aptos" w:eastAsia="Aptos" w:hAnsi="Aptos" w:cs="Aptos"/>
        </w:rPr>
        <w:t xml:space="preserve">Your survey uses a unique link, but we will </w:t>
      </w:r>
      <w:r w:rsidRPr="0F4D1E35" w:rsidR="66712751">
        <w:rPr>
          <w:rFonts w:ascii="Aptos" w:eastAsia="Aptos" w:hAnsi="Aptos" w:cs="Aptos"/>
        </w:rPr>
        <w:t>remove your email</w:t>
      </w:r>
      <w:r w:rsidRPr="0F4D1E35" w:rsidR="1D77833F">
        <w:rPr>
          <w:rFonts w:ascii="Aptos" w:eastAsia="Aptos" w:hAnsi="Aptos" w:cs="Aptos"/>
        </w:rPr>
        <w:t xml:space="preserve"> from your answers to protect your privacy. </w:t>
      </w:r>
      <w:r w:rsidRPr="0F4D1E35" w:rsidR="64F81026">
        <w:rPr>
          <w:rFonts w:ascii="Aptos" w:eastAsia="Aptos" w:hAnsi="Aptos" w:cs="Aptos"/>
        </w:rPr>
        <w:t>In addition, the</w:t>
      </w:r>
      <w:r w:rsidRPr="0F4D1E35" w:rsidR="1D77833F">
        <w:rPr>
          <w:rFonts w:ascii="Aptos" w:eastAsia="Aptos" w:hAnsi="Aptos" w:cs="Aptos"/>
        </w:rPr>
        <w:t xml:space="preserve"> email address you use for the gift card will n</w:t>
      </w:r>
      <w:r w:rsidRPr="0F4D1E35" w:rsidR="51B83373">
        <w:rPr>
          <w:rFonts w:ascii="Aptos" w:eastAsia="Aptos" w:hAnsi="Aptos" w:cs="Aptos"/>
        </w:rPr>
        <w:t xml:space="preserve">ot be </w:t>
      </w:r>
      <w:r w:rsidRPr="0F4D1E35" w:rsidR="1D77833F">
        <w:rPr>
          <w:rFonts w:ascii="Aptos" w:eastAsia="Aptos" w:hAnsi="Aptos" w:cs="Aptos"/>
        </w:rPr>
        <w:t>connected</w:t>
      </w:r>
      <w:r w:rsidRPr="0F4D1E35" w:rsidR="0F06767C">
        <w:rPr>
          <w:rFonts w:ascii="Aptos" w:eastAsia="Aptos" w:hAnsi="Aptos" w:cs="Aptos"/>
        </w:rPr>
        <w:t xml:space="preserve"> </w:t>
      </w:r>
      <w:r w:rsidRPr="0F4D1E35" w:rsidR="1D77833F">
        <w:rPr>
          <w:rFonts w:ascii="Aptos" w:eastAsia="Aptos" w:hAnsi="Aptos" w:cs="Aptos"/>
        </w:rPr>
        <w:t xml:space="preserve">to your Tribal TANF Data Needs </w:t>
      </w:r>
      <w:r w:rsidRPr="0F4D1E35" w:rsidR="66196AD0">
        <w:rPr>
          <w:rFonts w:ascii="Aptos" w:eastAsia="Aptos" w:hAnsi="Aptos" w:cs="Aptos"/>
        </w:rPr>
        <w:t xml:space="preserve">Assessment </w:t>
      </w:r>
      <w:r w:rsidRPr="0F4D1E35" w:rsidR="1D77833F">
        <w:rPr>
          <w:rFonts w:ascii="Aptos" w:eastAsia="Aptos" w:hAnsi="Aptos" w:cs="Aptos"/>
        </w:rPr>
        <w:t>Survey responses.</w:t>
      </w:r>
      <w:r w:rsidR="00025EF1">
        <w:br/>
      </w:r>
      <w:r w:rsidR="00025EF1">
        <w:br/>
      </w:r>
      <w:r>
        <w:t>Please enter your email address below to receive the virtual gift card</w:t>
      </w:r>
      <w:r w:rsidR="423915F1">
        <w:t>,</w:t>
      </w:r>
      <w:r>
        <w:t xml:space="preserve"> </w:t>
      </w:r>
      <w:r w:rsidR="512FE98E">
        <w:t>t</w:t>
      </w:r>
      <w:r>
        <w:t xml:space="preserve">hen </w:t>
      </w:r>
      <w:r w:rsidR="21771A10">
        <w:t>click</w:t>
      </w:r>
      <w:r>
        <w:t xml:space="preserve"> the arrow below to submit.</w:t>
      </w:r>
    </w:p>
    <w:p w:rsidR="00B033FA" w:rsidP="22E95B50" w14:paraId="31BE0D3A" w14:textId="24585591">
      <w:r>
        <w:t>[open field]</w:t>
      </w:r>
    </w:p>
    <w:p w:rsidR="00F96F66" w:rsidP="22E95B50" w14:paraId="036C6D5D" w14:textId="0AC50E4D">
      <w:r>
        <w:t>Please confirm you’re not a bot!</w:t>
      </w:r>
    </w:p>
    <w:p w:rsidR="00F96F66" w:rsidP="00F96F66" w14:paraId="4C7F7E5B" w14:textId="152F80CB">
      <w:r>
        <w:t>[Captcha]</w:t>
      </w:r>
    </w:p>
    <w:p w:rsidR="00C21414" w:rsidP="7B4DF8E7" w14:paraId="7161F7B5" w14:textId="6CBA1682">
      <w:pPr>
        <w:spacing w:after="0"/>
      </w:pPr>
      <w:r>
        <w:pict>
          <v:rect id="_x0000_i1027" style="width:0;height:1.5pt" o:hralign="center" o:hrstd="t" o:hr="t" fillcolor="#a0a0a0" stroked="f"/>
        </w:pict>
      </w:r>
    </w:p>
    <w:p w:rsidR="00B033FA" w:rsidRPr="00C21414" w:rsidP="7B4DF8E7" w14:paraId="7F95D34B" w14:textId="6A3AEB4E">
      <w:pPr>
        <w:spacing w:after="0"/>
        <w:rPr>
          <w:b/>
        </w:rPr>
      </w:pPr>
      <w:r w:rsidRPr="00C21414">
        <w:rPr>
          <w:b/>
        </w:rPr>
        <w:t xml:space="preserve">Second Survey </w:t>
      </w:r>
      <w:r w:rsidRPr="00C21414" w:rsidR="00025EF1">
        <w:rPr>
          <w:b/>
        </w:rPr>
        <w:t xml:space="preserve">Close out message: </w:t>
      </w:r>
    </w:p>
    <w:p w:rsidR="00443D52" w:rsidP="00C21414" w14:paraId="5C289E69" w14:textId="77777777">
      <w:pPr>
        <w:rPr>
          <w:rFonts w:eastAsiaTheme="minorEastAsia"/>
        </w:rPr>
      </w:pPr>
      <w:hyperlink r:id="rId9" w:history="1">
        <w:r>
          <w:rPr>
            <w:rStyle w:val="Hyperlink"/>
          </w:rPr>
          <w:t>mailto:emily.schmitt@mefassociates.com</w:t>
        </w:r>
      </w:hyperlink>
      <w:hyperlink r:id="rId8" w:history="1">
        <w:r>
          <w:rPr>
            <w:rStyle w:val="Hyperlink"/>
          </w:rPr>
          <w:t>mailto:tyler.laplaunt@kauffmaninc.com</w:t>
        </w:r>
      </w:hyperlink>
      <w:hyperlink r:id="rId10" w:history="1">
        <w:r>
          <w:rPr>
            <w:rStyle w:val="Hyperlink"/>
          </w:rPr>
          <w:t>https://acf.gov/opre/project/next-steps-tribal-tanf-research-and-data</w:t>
        </w:r>
      </w:hyperlink>
      <w:r w:rsidRPr="00D06272" w:rsidR="4C68A8F2">
        <w:rPr>
          <w:rFonts w:eastAsiaTheme="minorEastAsia"/>
        </w:rPr>
        <w:t xml:space="preserve">Your submission </w:t>
      </w:r>
      <w:r w:rsidRPr="00D06272" w:rsidR="36CCB5F6">
        <w:rPr>
          <w:rFonts w:eastAsiaTheme="minorEastAsia"/>
        </w:rPr>
        <w:t xml:space="preserve">is </w:t>
      </w:r>
      <w:r w:rsidRPr="00D06272" w:rsidR="4C68A8F2">
        <w:rPr>
          <w:rFonts w:eastAsiaTheme="minorEastAsia"/>
        </w:rPr>
        <w:t xml:space="preserve">complete. You </w:t>
      </w:r>
      <w:r w:rsidRPr="00D06272" w:rsidR="36CB64F2">
        <w:rPr>
          <w:rFonts w:eastAsiaTheme="minorEastAsia"/>
        </w:rPr>
        <w:t xml:space="preserve">will </w:t>
      </w:r>
      <w:r w:rsidRPr="00D06272" w:rsidR="4C68A8F2">
        <w:rPr>
          <w:rFonts w:eastAsiaTheme="minorEastAsia"/>
        </w:rPr>
        <w:t>receive a virtual gift card in your email inbox within 24 hours</w:t>
      </w:r>
      <w:r w:rsidRPr="00D06272" w:rsidR="7A23C8D0">
        <w:rPr>
          <w:rFonts w:eastAsiaTheme="minorEastAsia"/>
        </w:rPr>
        <w:t>,</w:t>
      </w:r>
      <w:r w:rsidRPr="00D06272" w:rsidR="4C68A8F2">
        <w:rPr>
          <w:rFonts w:eastAsiaTheme="minorEastAsia"/>
        </w:rPr>
        <w:t xml:space="preserve"> along with </w:t>
      </w:r>
      <w:r w:rsidRPr="00D06272" w:rsidR="0E5DA841">
        <w:rPr>
          <w:rFonts w:eastAsiaTheme="minorEastAsia"/>
        </w:rPr>
        <w:t xml:space="preserve">instructions </w:t>
      </w:r>
      <w:r w:rsidRPr="00D06272" w:rsidR="20E1C1F2">
        <w:rPr>
          <w:rFonts w:eastAsiaTheme="minorEastAsia"/>
        </w:rPr>
        <w:t xml:space="preserve">to </w:t>
      </w:r>
      <w:r w:rsidRPr="00D06272" w:rsidR="0E5DA841">
        <w:rPr>
          <w:rFonts w:eastAsiaTheme="minorEastAsia"/>
        </w:rPr>
        <w:t>red</w:t>
      </w:r>
      <w:r w:rsidRPr="00D06272" w:rsidR="405D9607">
        <w:rPr>
          <w:rFonts w:eastAsiaTheme="minorEastAsia"/>
        </w:rPr>
        <w:t>e</w:t>
      </w:r>
      <w:r w:rsidRPr="00D06272" w:rsidR="0E5DA841">
        <w:rPr>
          <w:rFonts w:eastAsiaTheme="minorEastAsia"/>
        </w:rPr>
        <w:t>em</w:t>
      </w:r>
      <w:r w:rsidRPr="00D06272" w:rsidR="4C68A8F2">
        <w:rPr>
          <w:rFonts w:eastAsiaTheme="minorEastAsia"/>
        </w:rPr>
        <w:t>. If you do not rec</w:t>
      </w:r>
      <w:r w:rsidRPr="00D06272" w:rsidR="4F028542">
        <w:rPr>
          <w:rFonts w:eastAsiaTheme="minorEastAsia"/>
        </w:rPr>
        <w:t>ei</w:t>
      </w:r>
      <w:r w:rsidRPr="00D06272" w:rsidR="4C68A8F2">
        <w:rPr>
          <w:rFonts w:eastAsiaTheme="minorEastAsia"/>
        </w:rPr>
        <w:t xml:space="preserve">ve the gift card within 24 hours, please contact the project directors: </w:t>
      </w:r>
    </w:p>
    <w:p w:rsidR="00622395" w:rsidP="00C21414" w14:paraId="43B79D2E" w14:textId="5F24E37A">
      <w:pPr>
        <w:rPr>
          <w:rFonts w:eastAsiaTheme="minorEastAsia"/>
        </w:rPr>
      </w:pPr>
      <w:r w:rsidRPr="00C21414">
        <w:t xml:space="preserve">MEF Project Directors: Emily Schmitt </w:t>
      </w:r>
      <w:r>
        <w:t xml:space="preserve">Email: </w:t>
      </w:r>
      <w:hyperlink r:id="rId9" w:history="1">
        <w:r w:rsidRPr="00157872">
          <w:rPr>
            <w:rStyle w:val="Hyperlink"/>
          </w:rPr>
          <w:t>emily.schmitt@mefassociates.com</w:t>
        </w:r>
      </w:hyperlink>
      <w:r>
        <w:t xml:space="preserve"> Phone: </w:t>
      </w:r>
      <w:r w:rsidRPr="0098582E">
        <w:t>703-951-6003</w:t>
      </w:r>
      <w:r>
        <w:br/>
      </w:r>
      <w:r w:rsidRPr="00C21414">
        <w:t xml:space="preserve">KAI Project Director: Tyler LaPlaunt </w:t>
      </w:r>
      <w:r>
        <w:t xml:space="preserve">Email: </w:t>
      </w:r>
      <w:hyperlink r:id="rId8" w:history="1">
        <w:r w:rsidRPr="00157872">
          <w:rPr>
            <w:rStyle w:val="Hyperlink"/>
          </w:rPr>
          <w:t>tyler.laplaunt@kauffmaninc.com</w:t>
        </w:r>
      </w:hyperlink>
      <w:r>
        <w:t xml:space="preserve"> Phone: </w:t>
      </w:r>
      <w:r w:rsidRPr="00443D52">
        <w:t>218-519-7592</w:t>
      </w:r>
      <w:r>
        <w:pict>
          <v:rect id="_x0000_i1028" style="width:0;height:1.5pt" o:hralign="center" o:hrstd="t" o:hr="t" fillcolor="#a0a0a0" stroked="f"/>
        </w:pict>
      </w:r>
    </w:p>
    <w:p w:rsidR="009C1EE0" w:rsidRPr="00142C6B" w:rsidP="00C21414" w14:paraId="0244450B" w14:textId="34C10993">
      <w:r>
        <w:t>END</w:t>
      </w:r>
      <w:r>
        <w:br/>
      </w:r>
    </w:p>
    <w:sectPr w:rsidSect="00A72D30">
      <w:headerReference w:type="default" r:id="rId12"/>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2DBA22CB" w14:textId="77777777" w:rsidTr="008D1834">
      <w:tblPrEx>
        <w:tblW w:w="0" w:type="auto"/>
        <w:tblLayout w:type="fixed"/>
        <w:tblLook w:val="06A0"/>
      </w:tblPrEx>
      <w:trPr>
        <w:trHeight w:val="300"/>
      </w:trPr>
      <w:tc>
        <w:tcPr>
          <w:tcW w:w="3120" w:type="dxa"/>
        </w:tcPr>
        <w:p w:rsidR="008D1834" w:rsidRPr="00DB3528" w:rsidP="008D1834" w14:paraId="42063CDE" w14:textId="22A7B69A">
          <w:pPr>
            <w:pStyle w:val="Header"/>
            <w:ind w:left="-115"/>
          </w:pPr>
        </w:p>
      </w:tc>
      <w:tc>
        <w:tcPr>
          <w:tcW w:w="3120" w:type="dxa"/>
        </w:tcPr>
        <w:p w:rsidR="008D1834" w:rsidRPr="00DB3528" w:rsidP="008D1834" w14:paraId="22187F68" w14:textId="6069BFE2">
          <w:pPr>
            <w:pStyle w:val="Header"/>
            <w:jc w:val="center"/>
          </w:pPr>
        </w:p>
      </w:tc>
      <w:tc>
        <w:tcPr>
          <w:tcW w:w="3120" w:type="dxa"/>
        </w:tcPr>
        <w:p w:rsidR="008D1834" w:rsidRPr="00DB3528" w:rsidP="008D1834" w14:paraId="6820B5B3" w14:textId="0D59046A">
          <w:pPr>
            <w:pStyle w:val="Header"/>
            <w:ind w:right="-115"/>
            <w:jc w:val="right"/>
          </w:pPr>
        </w:p>
      </w:tc>
    </w:tr>
  </w:tbl>
  <w:p w:rsidR="008D1834" w:rsidRPr="00DB3528" w:rsidP="008D1834" w14:paraId="7E5BDEB9" w14:textId="33FB64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CD165E"/>
    <w:multiLevelType w:val="hybridMultilevel"/>
    <w:tmpl w:val="9520942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41007E8"/>
    <w:multiLevelType w:val="hybridMultilevel"/>
    <w:tmpl w:val="DE7A86CC"/>
    <w:lvl w:ilvl="0">
      <w:start w:val="1"/>
      <w:numFmt w:val="lowerLetter"/>
      <w:lvlText w:val="%1."/>
      <w:lvlJc w:val="left"/>
      <w:pPr>
        <w:ind w:left="1440" w:hanging="360"/>
      </w:pPr>
      <w:rPr>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602239F"/>
    <w:multiLevelType w:val="hybridMultilevel"/>
    <w:tmpl w:val="9912D92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
    <w:nsid w:val="060D5E8C"/>
    <w:multiLevelType w:val="hybridMultilevel"/>
    <w:tmpl w:val="B1F0D9C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A614FE9"/>
    <w:multiLevelType w:val="hybridMultilevel"/>
    <w:tmpl w:val="DE7A86CC"/>
    <w:lvl w:ilvl="0">
      <w:start w:val="1"/>
      <w:numFmt w:val="lowerLetter"/>
      <w:lvlText w:val="%1."/>
      <w:lvlJc w:val="left"/>
      <w:pPr>
        <w:ind w:left="1440" w:hanging="360"/>
      </w:pPr>
      <w:rPr>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2C426D3"/>
    <w:multiLevelType w:val="multilevel"/>
    <w:tmpl w:val="EB302D4C"/>
    <w:lvl w:ilvl="0">
      <w:start w:val="1"/>
      <w:numFmt w:val="decimal"/>
      <w:lvlText w:val="%1."/>
      <w:lvlJc w:val="left"/>
      <w:pPr>
        <w:ind w:left="360" w:hanging="360"/>
      </w:pPr>
      <w:rPr>
        <w:rFonts w:hint="default"/>
        <w:b w:val="0"/>
        <w:bCs w:val="0"/>
        <w:i w:val="0"/>
        <w:iCs w:val="0"/>
      </w:rPr>
    </w:lvl>
    <w:lvl w:ilvl="1">
      <w:start w:val="1"/>
      <w:numFmt w:val="lowerLetter"/>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154406E3"/>
    <w:multiLevelType w:val="hybridMultilevel"/>
    <w:tmpl w:val="CB226388"/>
    <w:lvl w:ilvl="0">
      <w:start w:val="1"/>
      <w:numFmt w:val="lowerLetter"/>
      <w:lvlText w:val="%1."/>
      <w:lvlJc w:val="left"/>
      <w:pPr>
        <w:ind w:left="1020" w:hanging="360"/>
      </w:pPr>
    </w:lvl>
    <w:lvl w:ilvl="1">
      <w:start w:val="1"/>
      <w:numFmt w:val="lowerLetter"/>
      <w:lvlText w:val="%2."/>
      <w:lvlJc w:val="left"/>
      <w:pPr>
        <w:ind w:left="1020" w:hanging="360"/>
      </w:pPr>
    </w:lvl>
    <w:lvl w:ilvl="2">
      <w:start w:val="1"/>
      <w:numFmt w:val="lowerLetter"/>
      <w:lvlText w:val="%3."/>
      <w:lvlJc w:val="left"/>
      <w:pPr>
        <w:ind w:left="1020" w:hanging="360"/>
      </w:pPr>
    </w:lvl>
    <w:lvl w:ilvl="3">
      <w:start w:val="1"/>
      <w:numFmt w:val="lowerLetter"/>
      <w:lvlText w:val="%4."/>
      <w:lvlJc w:val="left"/>
      <w:pPr>
        <w:ind w:left="1020" w:hanging="360"/>
      </w:pPr>
    </w:lvl>
    <w:lvl w:ilvl="4">
      <w:start w:val="1"/>
      <w:numFmt w:val="lowerLetter"/>
      <w:lvlText w:val="%5."/>
      <w:lvlJc w:val="left"/>
      <w:pPr>
        <w:ind w:left="1020" w:hanging="360"/>
      </w:pPr>
    </w:lvl>
    <w:lvl w:ilvl="5">
      <w:start w:val="1"/>
      <w:numFmt w:val="lowerLetter"/>
      <w:lvlText w:val="%6."/>
      <w:lvlJc w:val="left"/>
      <w:pPr>
        <w:ind w:left="1020" w:hanging="360"/>
      </w:pPr>
    </w:lvl>
    <w:lvl w:ilvl="6">
      <w:start w:val="1"/>
      <w:numFmt w:val="lowerLetter"/>
      <w:lvlText w:val="%7."/>
      <w:lvlJc w:val="left"/>
      <w:pPr>
        <w:ind w:left="1020" w:hanging="360"/>
      </w:pPr>
    </w:lvl>
    <w:lvl w:ilvl="7">
      <w:start w:val="1"/>
      <w:numFmt w:val="lowerLetter"/>
      <w:lvlText w:val="%8."/>
      <w:lvlJc w:val="left"/>
      <w:pPr>
        <w:ind w:left="1020" w:hanging="360"/>
      </w:pPr>
    </w:lvl>
    <w:lvl w:ilvl="8">
      <w:start w:val="1"/>
      <w:numFmt w:val="lowerLetter"/>
      <w:lvlText w:val="%9."/>
      <w:lvlJc w:val="left"/>
      <w:pPr>
        <w:ind w:left="1020" w:hanging="360"/>
      </w:pPr>
    </w:lvl>
  </w:abstractNum>
  <w:abstractNum w:abstractNumId="7">
    <w:nsid w:val="161C88FF"/>
    <w:multiLevelType w:val="hybridMultilevel"/>
    <w:tmpl w:val="FFFFFFFF"/>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8">
    <w:nsid w:val="165F7105"/>
    <w:multiLevelType w:val="multilevel"/>
    <w:tmpl w:val="E38AA638"/>
    <w:lvl w:ilvl="0">
      <w:start w:val="1"/>
      <w:numFmt w:val="decimal"/>
      <w:lvlText w:val="%1."/>
      <w:lvlJc w:val="left"/>
      <w:pPr>
        <w:ind w:left="360" w:hanging="360"/>
      </w:pPr>
      <w:rPr>
        <w:b/>
        <w:bCs/>
      </w:r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173D2719"/>
    <w:multiLevelType w:val="multilevel"/>
    <w:tmpl w:val="FE50F1C8"/>
    <w:lvl w:ilvl="0">
      <w:start w:val="1"/>
      <w:numFmt w:val="lowerLetter"/>
      <w:lvlText w:val="%1."/>
      <w:lvlJc w:val="left"/>
      <w:pPr>
        <w:tabs>
          <w:tab w:val="num" w:pos="720"/>
        </w:tabs>
        <w:ind w:left="720" w:hanging="360"/>
      </w:pPr>
      <w:rPr>
        <w:rFonts w:hint="default"/>
        <w:b w:val="0"/>
        <w:bCs w:val="0"/>
        <w:sz w:val="22"/>
        <w:szCs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9EF1B3B"/>
    <w:multiLevelType w:val="multilevel"/>
    <w:tmpl w:val="BBEE48DC"/>
    <w:lvl w:ilvl="0">
      <w:start w:val="1"/>
      <w:numFmt w:val="decimal"/>
      <w:lvlText w:val="%1."/>
      <w:lvlJc w:val="left"/>
      <w:pPr>
        <w:ind w:left="360" w:hanging="360"/>
      </w:pPr>
      <w:rPr>
        <w:b/>
        <w:b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1A8FEA6B"/>
    <w:multiLevelType w:val="multilevel"/>
    <w:tmpl w:val="FFFFFFFF"/>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1C5C280A"/>
    <w:multiLevelType w:val="multilevel"/>
    <w:tmpl w:val="E1842C54"/>
    <w:lvl w:ilvl="0">
      <w:start w:val="1"/>
      <w:numFmt w:val="lowerLetter"/>
      <w:lvlText w:val="%1."/>
      <w:lvlJc w:val="left"/>
      <w:pPr>
        <w:tabs>
          <w:tab w:val="num" w:pos="720"/>
        </w:tabs>
        <w:ind w:left="720" w:hanging="360"/>
      </w:pPr>
      <w:rPr>
        <w:rFonts w:hint="default"/>
        <w:b w:val="0"/>
        <w:bCs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E0B4C29"/>
    <w:multiLevelType w:val="hybridMultilevel"/>
    <w:tmpl w:val="BFA6D1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21560576"/>
    <w:multiLevelType w:val="hybridMultilevel"/>
    <w:tmpl w:val="4198ED5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5">
    <w:nsid w:val="220B3F7A"/>
    <w:multiLevelType w:val="hybridMultilevel"/>
    <w:tmpl w:val="CFAA4880"/>
    <w:lvl w:ilvl="0">
      <w:start w:val="1"/>
      <w:numFmt w:val="lowerLetter"/>
      <w:lvlText w:val="%1."/>
      <w:lvlJc w:val="left"/>
      <w:pPr>
        <w:ind w:left="720" w:hanging="360"/>
      </w:pPr>
      <w:rPr>
        <w:rFonts w:hint="default"/>
        <w:b w:val="0"/>
        <w:bCs w:val="0"/>
        <w:i w:val="0"/>
        <w:iCs w:val="0"/>
      </w:rPr>
    </w:lvl>
    <w:lvl w:ilvl="1">
      <w:start w:val="1"/>
      <w:numFmt w:val="lowerLetter"/>
      <w:lvlText w:val="%2."/>
      <w:lvlJc w:val="left"/>
      <w:pPr>
        <w:ind w:left="1440" w:hanging="360"/>
      </w:pPr>
      <w:rPr>
        <w:color w:val="auto"/>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244516E2"/>
    <w:multiLevelType w:val="hybridMultilevel"/>
    <w:tmpl w:val="DE7A86CC"/>
    <w:lvl w:ilvl="0">
      <w:start w:val="1"/>
      <w:numFmt w:val="lowerLetter"/>
      <w:lvlText w:val="%1."/>
      <w:lvlJc w:val="left"/>
      <w:pPr>
        <w:ind w:left="1440" w:hanging="360"/>
      </w:pPr>
      <w:rPr>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4E11105"/>
    <w:multiLevelType w:val="multilevel"/>
    <w:tmpl w:val="58F88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5CCB2DD"/>
    <w:multiLevelType w:val="hybridMultilevel"/>
    <w:tmpl w:val="705CFD2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26F86477"/>
    <w:multiLevelType w:val="hybridMultilevel"/>
    <w:tmpl w:val="FA2AC280"/>
    <w:lvl w:ilvl="0">
      <w:start w:val="1"/>
      <w:numFmt w:val="decimal"/>
      <w:lvlText w:val="%1."/>
      <w:lvlJc w:val="left"/>
      <w:pPr>
        <w:ind w:left="72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nsid w:val="28417762"/>
    <w:multiLevelType w:val="hybridMultilevel"/>
    <w:tmpl w:val="EA927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nsid w:val="28417D1E"/>
    <w:multiLevelType w:val="hybridMultilevel"/>
    <w:tmpl w:val="96F4B3F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29084E48"/>
    <w:multiLevelType w:val="hybridMultilevel"/>
    <w:tmpl w:val="AECC71D6"/>
    <w:lvl w:ilvl="0">
      <w:start w:val="1"/>
      <w:numFmt w:val="lowerLetter"/>
      <w:lvlText w:val="%1."/>
      <w:lvlJc w:val="left"/>
      <w:pPr>
        <w:ind w:left="720" w:hanging="360"/>
      </w:pPr>
      <w:rPr>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2A03701B"/>
    <w:multiLevelType w:val="multilevel"/>
    <w:tmpl w:val="3834A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2AABD327"/>
    <w:multiLevelType w:val="hybridMultilevel"/>
    <w:tmpl w:val="FFFFFFFF"/>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nsid w:val="2D8B77F0"/>
    <w:multiLevelType w:val="hybridMultilevel"/>
    <w:tmpl w:val="CDE669FA"/>
    <w:lvl w:ilvl="0">
      <w:start w:val="1"/>
      <w:numFmt w:val="lowerLetter"/>
      <w:lvlText w:val="%1."/>
      <w:lvlJc w:val="left"/>
      <w:pPr>
        <w:ind w:left="720" w:hanging="360"/>
      </w:pPr>
      <w:rPr>
        <w:rFonts w:hint="default"/>
        <w:b w:val="0"/>
        <w:bCs w:val="0"/>
        <w:i w:val="0"/>
        <w:iCs w:val="0"/>
      </w:rPr>
    </w:lvl>
    <w:lvl w:ilvl="1">
      <w:start w:val="1"/>
      <w:numFmt w:val="lowerLetter"/>
      <w:lvlText w:val="%2."/>
      <w:lvlJc w:val="left"/>
      <w:pPr>
        <w:ind w:left="1440" w:hanging="360"/>
      </w:pPr>
      <w:rPr>
        <w:color w:val="auto"/>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2FAA3655"/>
    <w:multiLevelType w:val="hybridMultilevel"/>
    <w:tmpl w:val="1708E200"/>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7">
    <w:nsid w:val="3017204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nsid w:val="33EE726B"/>
    <w:multiLevelType w:val="hybridMultilevel"/>
    <w:tmpl w:val="8334CAD8"/>
    <w:lvl w:ilvl="0">
      <w:start w:val="1"/>
      <w:numFmt w:val="decimal"/>
      <w:lvlText w:val="%1."/>
      <w:lvlJc w:val="left"/>
      <w:pPr>
        <w:ind w:left="720" w:hanging="360"/>
      </w:pPr>
      <w:rPr>
        <w:b/>
        <w:bCs/>
        <w:i w:val="0"/>
        <w:iCs w:val="0"/>
      </w:rPr>
    </w:lvl>
    <w:lvl w:ilvl="1">
      <w:start w:val="1"/>
      <w:numFmt w:val="lowerLetter"/>
      <w:lvlText w:val="%2."/>
      <w:lvlJc w:val="left"/>
      <w:pPr>
        <w:ind w:left="1440" w:hanging="360"/>
      </w:pPr>
      <w:rPr>
        <w:color w:val="auto"/>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352345C8"/>
    <w:multiLevelType w:val="hybridMultilevel"/>
    <w:tmpl w:val="84F41020"/>
    <w:lvl w:ilvl="0">
      <w:start w:val="1"/>
      <w:numFmt w:val="bullet"/>
      <w:lvlText w:val=""/>
      <w:lvlJc w:val="left"/>
      <w:pPr>
        <w:ind w:left="1020" w:hanging="360"/>
      </w:pPr>
      <w:rPr>
        <w:rFonts w:ascii="Symbol" w:hAnsi="Symbol"/>
      </w:rPr>
    </w:lvl>
    <w:lvl w:ilvl="1">
      <w:start w:val="1"/>
      <w:numFmt w:val="bullet"/>
      <w:lvlText w:val=""/>
      <w:lvlJc w:val="left"/>
      <w:pPr>
        <w:ind w:left="1020" w:hanging="360"/>
      </w:pPr>
      <w:rPr>
        <w:rFonts w:ascii="Symbol" w:hAnsi="Symbol"/>
      </w:rPr>
    </w:lvl>
    <w:lvl w:ilvl="2">
      <w:start w:val="1"/>
      <w:numFmt w:val="bullet"/>
      <w:lvlText w:val=""/>
      <w:lvlJc w:val="left"/>
      <w:pPr>
        <w:ind w:left="1020" w:hanging="360"/>
      </w:pPr>
      <w:rPr>
        <w:rFonts w:ascii="Symbol" w:hAnsi="Symbol"/>
      </w:rPr>
    </w:lvl>
    <w:lvl w:ilvl="3">
      <w:start w:val="1"/>
      <w:numFmt w:val="bullet"/>
      <w:lvlText w:val=""/>
      <w:lvlJc w:val="left"/>
      <w:pPr>
        <w:ind w:left="1020" w:hanging="360"/>
      </w:pPr>
      <w:rPr>
        <w:rFonts w:ascii="Symbol" w:hAnsi="Symbol"/>
      </w:rPr>
    </w:lvl>
    <w:lvl w:ilvl="4">
      <w:start w:val="1"/>
      <w:numFmt w:val="bullet"/>
      <w:lvlText w:val=""/>
      <w:lvlJc w:val="left"/>
      <w:pPr>
        <w:ind w:left="1020" w:hanging="360"/>
      </w:pPr>
      <w:rPr>
        <w:rFonts w:ascii="Symbol" w:hAnsi="Symbol"/>
      </w:rPr>
    </w:lvl>
    <w:lvl w:ilvl="5">
      <w:start w:val="1"/>
      <w:numFmt w:val="bullet"/>
      <w:lvlText w:val=""/>
      <w:lvlJc w:val="left"/>
      <w:pPr>
        <w:ind w:left="1020" w:hanging="360"/>
      </w:pPr>
      <w:rPr>
        <w:rFonts w:ascii="Symbol" w:hAnsi="Symbol"/>
      </w:rPr>
    </w:lvl>
    <w:lvl w:ilvl="6">
      <w:start w:val="1"/>
      <w:numFmt w:val="bullet"/>
      <w:lvlText w:val=""/>
      <w:lvlJc w:val="left"/>
      <w:pPr>
        <w:ind w:left="1020" w:hanging="360"/>
      </w:pPr>
      <w:rPr>
        <w:rFonts w:ascii="Symbol" w:hAnsi="Symbol"/>
      </w:rPr>
    </w:lvl>
    <w:lvl w:ilvl="7">
      <w:start w:val="1"/>
      <w:numFmt w:val="bullet"/>
      <w:lvlText w:val=""/>
      <w:lvlJc w:val="left"/>
      <w:pPr>
        <w:ind w:left="1020" w:hanging="360"/>
      </w:pPr>
      <w:rPr>
        <w:rFonts w:ascii="Symbol" w:hAnsi="Symbol"/>
      </w:rPr>
    </w:lvl>
    <w:lvl w:ilvl="8">
      <w:start w:val="1"/>
      <w:numFmt w:val="bullet"/>
      <w:lvlText w:val=""/>
      <w:lvlJc w:val="left"/>
      <w:pPr>
        <w:ind w:left="1020" w:hanging="360"/>
      </w:pPr>
      <w:rPr>
        <w:rFonts w:ascii="Symbol" w:hAnsi="Symbol"/>
      </w:rPr>
    </w:lvl>
  </w:abstractNum>
  <w:abstractNum w:abstractNumId="30">
    <w:nsid w:val="373AB595"/>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3921596A"/>
    <w:multiLevelType w:val="hybridMultilevel"/>
    <w:tmpl w:val="B25AD882"/>
    <w:lvl w:ilvl="0">
      <w:start w:val="1"/>
      <w:numFmt w:val="decimal"/>
      <w:lvlText w:val="%1."/>
      <w:lvlJc w:val="left"/>
      <w:pPr>
        <w:ind w:left="720" w:hanging="360"/>
      </w:pPr>
      <w:rPr>
        <w:b/>
        <w:bCs/>
        <w:i w:val="0"/>
        <w:iCs w:val="0"/>
      </w:rPr>
    </w:lvl>
    <w:lvl w:ilvl="1">
      <w:start w:val="1"/>
      <w:numFmt w:val="lowerLetter"/>
      <w:lvlText w:val="%2."/>
      <w:lvlJc w:val="left"/>
      <w:pPr>
        <w:ind w:left="1440" w:hanging="360"/>
      </w:pPr>
      <w:rPr>
        <w:color w:val="auto"/>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39647F95"/>
    <w:multiLevelType w:val="multilevel"/>
    <w:tmpl w:val="B75A7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3AF2256B"/>
    <w:multiLevelType w:val="multilevel"/>
    <w:tmpl w:val="72DE5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3B3EAB67"/>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3C8C0066"/>
    <w:multiLevelType w:val="hybridMultilevel"/>
    <w:tmpl w:val="E034E1D6"/>
    <w:lvl w:ilvl="0">
      <w:start w:val="1"/>
      <w:numFmt w:val="lowerLetter"/>
      <w:lvlText w:val="%1."/>
      <w:lvlJc w:val="left"/>
      <w:pPr>
        <w:ind w:left="720" w:hanging="360"/>
      </w:pPr>
      <w:rPr>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3F277C85"/>
    <w:multiLevelType w:val="multilevel"/>
    <w:tmpl w:val="B562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3FCE01AE"/>
    <w:multiLevelType w:val="hybridMultilevel"/>
    <w:tmpl w:val="A12E0438"/>
    <w:lvl w:ilvl="0">
      <w:start w:val="20"/>
      <w:numFmt w:val="decimal"/>
      <w:lvlText w:val="%1"/>
      <w:lvlJc w:val="left"/>
      <w:pPr>
        <w:ind w:left="720" w:hanging="360"/>
      </w:pPr>
      <w:rPr>
        <w:rFonts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408F7562"/>
    <w:multiLevelType w:val="hybridMultilevel"/>
    <w:tmpl w:val="06847706"/>
    <w:lvl w:ilvl="0">
      <w:start w:val="1"/>
      <w:numFmt w:val="decimal"/>
      <w:lvlText w:val="%1."/>
      <w:lvlJc w:val="left"/>
      <w:pPr>
        <w:ind w:left="1080" w:hanging="360"/>
      </w:pPr>
      <w:rPr>
        <w:rFonts w:hint="default"/>
        <w:b/>
        <w:bCs/>
        <w:i w:val="0"/>
        <w:iCs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9">
    <w:nsid w:val="43AD12FD"/>
    <w:multiLevelType w:val="hybridMultilevel"/>
    <w:tmpl w:val="2E9C912C"/>
    <w:lvl w:ilvl="0">
      <w:start w:val="1"/>
      <w:numFmt w:val="decimal"/>
      <w:lvlText w:val="%1."/>
      <w:lvlJc w:val="left"/>
      <w:pPr>
        <w:ind w:left="770" w:hanging="360"/>
      </w:pPr>
      <w:rPr>
        <w:b w:val="0"/>
        <w:bCs w:val="0"/>
      </w:rPr>
    </w:lvl>
    <w:lvl w:ilvl="1" w:tentative="1">
      <w:start w:val="1"/>
      <w:numFmt w:val="lowerLetter"/>
      <w:lvlText w:val="%2."/>
      <w:lvlJc w:val="left"/>
      <w:pPr>
        <w:ind w:left="1490" w:hanging="360"/>
      </w:pPr>
    </w:lvl>
    <w:lvl w:ilvl="2" w:tentative="1">
      <w:start w:val="1"/>
      <w:numFmt w:val="lowerRoman"/>
      <w:lvlText w:val="%3."/>
      <w:lvlJc w:val="right"/>
      <w:pPr>
        <w:ind w:left="2210" w:hanging="180"/>
      </w:pPr>
    </w:lvl>
    <w:lvl w:ilvl="3" w:tentative="1">
      <w:start w:val="1"/>
      <w:numFmt w:val="decimal"/>
      <w:lvlText w:val="%4."/>
      <w:lvlJc w:val="left"/>
      <w:pPr>
        <w:ind w:left="2930" w:hanging="360"/>
      </w:pPr>
    </w:lvl>
    <w:lvl w:ilvl="4" w:tentative="1">
      <w:start w:val="1"/>
      <w:numFmt w:val="lowerLetter"/>
      <w:lvlText w:val="%5."/>
      <w:lvlJc w:val="left"/>
      <w:pPr>
        <w:ind w:left="3650" w:hanging="360"/>
      </w:pPr>
    </w:lvl>
    <w:lvl w:ilvl="5" w:tentative="1">
      <w:start w:val="1"/>
      <w:numFmt w:val="lowerRoman"/>
      <w:lvlText w:val="%6."/>
      <w:lvlJc w:val="right"/>
      <w:pPr>
        <w:ind w:left="4370" w:hanging="180"/>
      </w:pPr>
    </w:lvl>
    <w:lvl w:ilvl="6" w:tentative="1">
      <w:start w:val="1"/>
      <w:numFmt w:val="decimal"/>
      <w:lvlText w:val="%7."/>
      <w:lvlJc w:val="left"/>
      <w:pPr>
        <w:ind w:left="5090" w:hanging="360"/>
      </w:pPr>
    </w:lvl>
    <w:lvl w:ilvl="7" w:tentative="1">
      <w:start w:val="1"/>
      <w:numFmt w:val="lowerLetter"/>
      <w:lvlText w:val="%8."/>
      <w:lvlJc w:val="left"/>
      <w:pPr>
        <w:ind w:left="5810" w:hanging="360"/>
      </w:pPr>
    </w:lvl>
    <w:lvl w:ilvl="8" w:tentative="1">
      <w:start w:val="1"/>
      <w:numFmt w:val="lowerRoman"/>
      <w:lvlText w:val="%9."/>
      <w:lvlJc w:val="right"/>
      <w:pPr>
        <w:ind w:left="6530" w:hanging="180"/>
      </w:pPr>
    </w:lvl>
  </w:abstractNum>
  <w:abstractNum w:abstractNumId="40">
    <w:nsid w:val="44094512"/>
    <w:multiLevelType w:val="hybridMultilevel"/>
    <w:tmpl w:val="56486246"/>
    <w:lvl w:ilvl="0">
      <w:start w:val="1"/>
      <w:numFmt w:val="decimal"/>
      <w:lvlText w:val="%1."/>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nsid w:val="466FA896"/>
    <w:multiLevelType w:val="hybridMultilevel"/>
    <w:tmpl w:val="FFFFFFF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nsid w:val="4D243283"/>
    <w:multiLevelType w:val="hybridMultilevel"/>
    <w:tmpl w:val="08482E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51282781"/>
    <w:multiLevelType w:val="hybridMultilevel"/>
    <w:tmpl w:val="861A1F5A"/>
    <w:lvl w:ilvl="0">
      <w:start w:val="1"/>
      <w:numFmt w:val="lowerLetter"/>
      <w:lvlText w:val="%1."/>
      <w:lvlJc w:val="left"/>
      <w:pPr>
        <w:ind w:left="833" w:hanging="360"/>
      </w:pPr>
      <w:rPr>
        <w:b w:val="0"/>
        <w:bCs w:val="0"/>
      </w:rPr>
    </w:lvl>
    <w:lvl w:ilvl="1" w:tentative="1">
      <w:start w:val="1"/>
      <w:numFmt w:val="lowerLetter"/>
      <w:lvlText w:val="%2."/>
      <w:lvlJc w:val="left"/>
      <w:pPr>
        <w:ind w:left="1553" w:hanging="360"/>
      </w:pPr>
    </w:lvl>
    <w:lvl w:ilvl="2" w:tentative="1">
      <w:start w:val="1"/>
      <w:numFmt w:val="lowerRoman"/>
      <w:lvlText w:val="%3."/>
      <w:lvlJc w:val="right"/>
      <w:pPr>
        <w:ind w:left="2273" w:hanging="180"/>
      </w:pPr>
    </w:lvl>
    <w:lvl w:ilvl="3" w:tentative="1">
      <w:start w:val="1"/>
      <w:numFmt w:val="decimal"/>
      <w:lvlText w:val="%4."/>
      <w:lvlJc w:val="left"/>
      <w:pPr>
        <w:ind w:left="2993" w:hanging="360"/>
      </w:pPr>
    </w:lvl>
    <w:lvl w:ilvl="4" w:tentative="1">
      <w:start w:val="1"/>
      <w:numFmt w:val="lowerLetter"/>
      <w:lvlText w:val="%5."/>
      <w:lvlJc w:val="left"/>
      <w:pPr>
        <w:ind w:left="3713" w:hanging="360"/>
      </w:pPr>
    </w:lvl>
    <w:lvl w:ilvl="5" w:tentative="1">
      <w:start w:val="1"/>
      <w:numFmt w:val="lowerRoman"/>
      <w:lvlText w:val="%6."/>
      <w:lvlJc w:val="right"/>
      <w:pPr>
        <w:ind w:left="4433" w:hanging="180"/>
      </w:pPr>
    </w:lvl>
    <w:lvl w:ilvl="6" w:tentative="1">
      <w:start w:val="1"/>
      <w:numFmt w:val="decimal"/>
      <w:lvlText w:val="%7."/>
      <w:lvlJc w:val="left"/>
      <w:pPr>
        <w:ind w:left="5153" w:hanging="360"/>
      </w:pPr>
    </w:lvl>
    <w:lvl w:ilvl="7" w:tentative="1">
      <w:start w:val="1"/>
      <w:numFmt w:val="lowerLetter"/>
      <w:lvlText w:val="%8."/>
      <w:lvlJc w:val="left"/>
      <w:pPr>
        <w:ind w:left="5873" w:hanging="360"/>
      </w:pPr>
    </w:lvl>
    <w:lvl w:ilvl="8" w:tentative="1">
      <w:start w:val="1"/>
      <w:numFmt w:val="lowerRoman"/>
      <w:lvlText w:val="%9."/>
      <w:lvlJc w:val="right"/>
      <w:pPr>
        <w:ind w:left="6593" w:hanging="180"/>
      </w:pPr>
    </w:lvl>
  </w:abstractNum>
  <w:abstractNum w:abstractNumId="44">
    <w:nsid w:val="533608B7"/>
    <w:multiLevelType w:val="hybridMultilevel"/>
    <w:tmpl w:val="762038E6"/>
    <w:lvl w:ilvl="0">
      <w:start w:val="1"/>
      <w:numFmt w:val="lowerLetter"/>
      <w:lvlText w:val="%1."/>
      <w:lvlJc w:val="left"/>
      <w:pPr>
        <w:ind w:left="720" w:hanging="360"/>
      </w:pPr>
      <w:rPr>
        <w:b w:val="0"/>
        <w:bCs w:val="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5B1E49D7"/>
    <w:multiLevelType w:val="hybridMultilevel"/>
    <w:tmpl w:val="719A8F44"/>
    <w:lvl w:ilvl="0">
      <w:start w:val="0"/>
      <w:numFmt w:val="bullet"/>
      <w:lvlText w:val=""/>
      <w:lvlJc w:val="left"/>
      <w:pPr>
        <w:ind w:left="720" w:hanging="360"/>
      </w:pPr>
      <w:rPr>
        <w:rFonts w:ascii="Wingdings" w:eastAsia="Arial" w:hAnsi="Wingdings"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5C4F05D7"/>
    <w:multiLevelType w:val="hybridMultilevel"/>
    <w:tmpl w:val="8AAC69C6"/>
    <w:lvl w:ilvl="0">
      <w:start w:val="1"/>
      <w:numFmt w:val="lowerLetter"/>
      <w:lvlText w:val="%1."/>
      <w:lvlJc w:val="left"/>
      <w:pPr>
        <w:ind w:left="720" w:hanging="360"/>
      </w:pPr>
      <w:rPr>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5EAB151B"/>
    <w:multiLevelType w:val="hybridMultilevel"/>
    <w:tmpl w:val="8D86E458"/>
    <w:lvl w:ilvl="0">
      <w:start w:val="1"/>
      <w:numFmt w:val="lowerLetter"/>
      <w:lvlText w:val="%1."/>
      <w:lvlJc w:val="left"/>
      <w:pPr>
        <w:ind w:left="1080" w:hanging="360"/>
      </w:pPr>
      <w:rPr>
        <w:b w:val="0"/>
        <w:bCs w:val="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8">
    <w:nsid w:val="5ECF6A87"/>
    <w:multiLevelType w:val="hybridMultilevel"/>
    <w:tmpl w:val="00286DD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5F71A0A4"/>
    <w:multiLevelType w:val="hybridMultilevel"/>
    <w:tmpl w:val="2A7AEF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nsid w:val="60254209"/>
    <w:multiLevelType w:val="hybridMultilevel"/>
    <w:tmpl w:val="909C3804"/>
    <w:lvl w:ilvl="0">
      <w:start w:val="1"/>
      <w:numFmt w:val="lowerLetter"/>
      <w:lvlText w:val="%1."/>
      <w:lvlJc w:val="left"/>
      <w:pPr>
        <w:ind w:left="1080" w:hanging="360"/>
      </w:pPr>
      <w:rPr>
        <w:b w:val="0"/>
        <w:bCs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1">
    <w:nsid w:val="614C265E"/>
    <w:multiLevelType w:val="multilevel"/>
    <w:tmpl w:val="FFFFFFFF"/>
    <w:lvl w:ilvl="0">
      <w:start w:val="19"/>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nsid w:val="621C0D61"/>
    <w:multiLevelType w:val="hybridMultilevel"/>
    <w:tmpl w:val="E5B8597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63D948A4"/>
    <w:multiLevelType w:val="hybridMultilevel"/>
    <w:tmpl w:val="E71EE84C"/>
    <w:lvl w:ilvl="0">
      <w:start w:val="1"/>
      <w:numFmt w:val="decimal"/>
      <w:lvlText w:val="%1."/>
      <w:lvlJc w:val="left"/>
      <w:pPr>
        <w:ind w:left="720" w:hanging="360"/>
      </w:pPr>
      <w:rPr>
        <w:rFonts w:hint="default"/>
        <w:b/>
        <w:bCs/>
        <w:i w:val="0"/>
        <w:iCs w:val="0"/>
      </w:rPr>
    </w:lvl>
    <w:lvl w:ilvl="1">
      <w:start w:val="1"/>
      <w:numFmt w:val="lowerLetter"/>
      <w:lvlText w:val="%2."/>
      <w:lvlJc w:val="left"/>
      <w:pPr>
        <w:ind w:left="1440" w:hanging="360"/>
      </w:pPr>
      <w:rPr>
        <w:b w:val="0"/>
        <w:bCs w:val="0"/>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64D872C4"/>
    <w:multiLevelType w:val="hybridMultilevel"/>
    <w:tmpl w:val="86ECB4D4"/>
    <w:lvl w:ilvl="0">
      <w:start w:val="1"/>
      <w:numFmt w:val="lowerLetter"/>
      <w:lvlText w:val="%1."/>
      <w:lvlJc w:val="left"/>
      <w:pPr>
        <w:ind w:left="720" w:hanging="360"/>
      </w:pPr>
      <w:rPr>
        <w:b w:val="0"/>
        <w:bCs w:val="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6B34069F"/>
    <w:multiLevelType w:val="hybridMultilevel"/>
    <w:tmpl w:val="5EE864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6C46C5F8"/>
    <w:multiLevelType w:val="hybridMultilevel"/>
    <w:tmpl w:val="F9A4D1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7">
    <w:nsid w:val="6C6411DF"/>
    <w:multiLevelType w:val="hybridMultilevel"/>
    <w:tmpl w:val="909C3804"/>
    <w:lvl w:ilvl="0">
      <w:start w:val="1"/>
      <w:numFmt w:val="lowerLetter"/>
      <w:lvlText w:val="%1."/>
      <w:lvlJc w:val="left"/>
      <w:pPr>
        <w:ind w:left="1080" w:hanging="360"/>
      </w:pPr>
      <w:rPr>
        <w:b w:val="0"/>
        <w:bCs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8">
    <w:nsid w:val="6CC72197"/>
    <w:multiLevelType w:val="hybridMultilevel"/>
    <w:tmpl w:val="FFFFFFF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59">
    <w:nsid w:val="6D4365F2"/>
    <w:multiLevelType w:val="multilevel"/>
    <w:tmpl w:val="2A4C1774"/>
    <w:lvl w:ilvl="0">
      <w:start w:val="1"/>
      <w:numFmt w:val="decimal"/>
      <w:lvlText w:val="%1."/>
      <w:lvlJc w:val="left"/>
      <w:pPr>
        <w:ind w:left="360" w:hanging="360"/>
      </w:pPr>
      <w:rPr>
        <w:b/>
        <w:b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nsid w:val="6EB0415F"/>
    <w:multiLevelType w:val="hybridMultilevel"/>
    <w:tmpl w:val="2E3ACE52"/>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1">
    <w:nsid w:val="6FFF4686"/>
    <w:multiLevelType w:val="hybridMultilevel"/>
    <w:tmpl w:val="6CBCE5FC"/>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2">
    <w:nsid w:val="71E94551"/>
    <w:multiLevelType w:val="hybridMultilevel"/>
    <w:tmpl w:val="F41EBABA"/>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3">
    <w:nsid w:val="73EA3084"/>
    <w:multiLevelType w:val="hybridMultilevel"/>
    <w:tmpl w:val="03C606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75103747"/>
    <w:multiLevelType w:val="hybridMultilevel"/>
    <w:tmpl w:val="DE7A86CC"/>
    <w:lvl w:ilvl="0">
      <w:start w:val="1"/>
      <w:numFmt w:val="lowerLetter"/>
      <w:lvlText w:val="%1."/>
      <w:lvlJc w:val="left"/>
      <w:pPr>
        <w:ind w:left="1440" w:hanging="360"/>
      </w:pPr>
      <w:rPr>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751C0EC4"/>
    <w:multiLevelType w:val="hybridMultilevel"/>
    <w:tmpl w:val="12022A34"/>
    <w:lvl w:ilvl="0">
      <w:start w:val="20"/>
      <w:numFmt w:val="decimal"/>
      <w:lvlText w:val="%1)"/>
      <w:lvlJc w:val="left"/>
      <w:pPr>
        <w:ind w:left="360" w:hanging="360"/>
      </w:pPr>
      <w:rPr>
        <w:rFonts w:hint="default"/>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6">
    <w:nsid w:val="76DDA310"/>
    <w:multiLevelType w:val="hybridMultilevel"/>
    <w:tmpl w:val="7332C9F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nsid w:val="78702831"/>
    <w:multiLevelType w:val="hybridMultilevel"/>
    <w:tmpl w:val="56D6E3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7913250C"/>
    <w:multiLevelType w:val="multilevel"/>
    <w:tmpl w:val="F6C80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nsid w:val="79F63465"/>
    <w:multiLevelType w:val="hybridMultilevel"/>
    <w:tmpl w:val="99E0B942"/>
    <w:lvl w:ilvl="0">
      <w:start w:val="1"/>
      <w:numFmt w:val="lowerLetter"/>
      <w:lvlText w:val="%1."/>
      <w:lvlJc w:val="left"/>
      <w:pPr>
        <w:ind w:left="720" w:hanging="360"/>
      </w:pPr>
      <w:rPr>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0">
    <w:nsid w:val="7BE711C3"/>
    <w:multiLevelType w:val="hybridMultilevel"/>
    <w:tmpl w:val="21DC4548"/>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71">
    <w:nsid w:val="7D926E42"/>
    <w:multiLevelType w:val="hybridMultilevel"/>
    <w:tmpl w:val="A3FEE0DE"/>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2">
    <w:nsid w:val="7DD40632"/>
    <w:multiLevelType w:val="hybridMultilevel"/>
    <w:tmpl w:val="DE7A86CC"/>
    <w:lvl w:ilvl="0">
      <w:start w:val="1"/>
      <w:numFmt w:val="lowerLetter"/>
      <w:lvlText w:val="%1."/>
      <w:lvlJc w:val="left"/>
      <w:pPr>
        <w:ind w:left="1440" w:hanging="360"/>
      </w:pPr>
      <w:rPr>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7E98587D"/>
    <w:multiLevelType w:val="hybridMultilevel"/>
    <w:tmpl w:val="909C3804"/>
    <w:lvl w:ilvl="0">
      <w:start w:val="1"/>
      <w:numFmt w:val="lowerLetter"/>
      <w:lvlText w:val="%1."/>
      <w:lvlJc w:val="left"/>
      <w:pPr>
        <w:ind w:left="1080" w:hanging="360"/>
      </w:pPr>
      <w:rPr>
        <w:b w:val="0"/>
        <w:bCs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4">
    <w:nsid w:val="7EE9A1C0"/>
    <w:multiLevelType w:val="hybridMultilevel"/>
    <w:tmpl w:val="344A468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num w:numId="1" w16cid:durableId="995379087">
    <w:abstractNumId w:val="60"/>
  </w:num>
  <w:num w:numId="2" w16cid:durableId="1396005506">
    <w:abstractNumId w:val="74"/>
  </w:num>
  <w:num w:numId="3" w16cid:durableId="1731340890">
    <w:abstractNumId w:val="71"/>
  </w:num>
  <w:num w:numId="4" w16cid:durableId="1887638022">
    <w:abstractNumId w:val="13"/>
  </w:num>
  <w:num w:numId="5" w16cid:durableId="832720515">
    <w:abstractNumId w:val="11"/>
  </w:num>
  <w:num w:numId="6" w16cid:durableId="112871336">
    <w:abstractNumId w:val="51"/>
  </w:num>
  <w:num w:numId="7" w16cid:durableId="987710772">
    <w:abstractNumId w:val="24"/>
  </w:num>
  <w:num w:numId="8" w16cid:durableId="1143157612">
    <w:abstractNumId w:val="20"/>
  </w:num>
  <w:num w:numId="9" w16cid:durableId="1175847300">
    <w:abstractNumId w:val="19"/>
  </w:num>
  <w:num w:numId="10" w16cid:durableId="757797123">
    <w:abstractNumId w:val="56"/>
  </w:num>
  <w:num w:numId="11" w16cid:durableId="101340698">
    <w:abstractNumId w:val="41"/>
  </w:num>
  <w:num w:numId="12" w16cid:durableId="798374295">
    <w:abstractNumId w:val="40"/>
  </w:num>
  <w:num w:numId="13" w16cid:durableId="1909613668">
    <w:abstractNumId w:val="18"/>
  </w:num>
  <w:num w:numId="14" w16cid:durableId="700056116">
    <w:abstractNumId w:val="66"/>
  </w:num>
  <w:num w:numId="15" w16cid:durableId="1397901499">
    <w:abstractNumId w:val="49"/>
  </w:num>
  <w:num w:numId="16" w16cid:durableId="193420310">
    <w:abstractNumId w:val="63"/>
  </w:num>
  <w:num w:numId="17" w16cid:durableId="474838836">
    <w:abstractNumId w:val="42"/>
  </w:num>
  <w:num w:numId="18" w16cid:durableId="1055473637">
    <w:abstractNumId w:val="67"/>
  </w:num>
  <w:num w:numId="19" w16cid:durableId="91559986">
    <w:abstractNumId w:val="55"/>
  </w:num>
  <w:num w:numId="20" w16cid:durableId="998533841">
    <w:abstractNumId w:val="28"/>
  </w:num>
  <w:num w:numId="21" w16cid:durableId="771706348">
    <w:abstractNumId w:val="5"/>
  </w:num>
  <w:num w:numId="22" w16cid:durableId="877857169">
    <w:abstractNumId w:val="27"/>
  </w:num>
  <w:num w:numId="23" w16cid:durableId="142311305">
    <w:abstractNumId w:val="3"/>
  </w:num>
  <w:num w:numId="24" w16cid:durableId="1325547316">
    <w:abstractNumId w:val="47"/>
  </w:num>
  <w:num w:numId="25" w16cid:durableId="229652856">
    <w:abstractNumId w:val="62"/>
  </w:num>
  <w:num w:numId="26" w16cid:durableId="1737976886">
    <w:abstractNumId w:val="58"/>
  </w:num>
  <w:num w:numId="27" w16cid:durableId="748691893">
    <w:abstractNumId w:val="48"/>
  </w:num>
  <w:num w:numId="28" w16cid:durableId="102379888">
    <w:abstractNumId w:val="36"/>
  </w:num>
  <w:num w:numId="29" w16cid:durableId="953440388">
    <w:abstractNumId w:val="59"/>
  </w:num>
  <w:num w:numId="30" w16cid:durableId="1698039983">
    <w:abstractNumId w:val="10"/>
  </w:num>
  <w:num w:numId="31" w16cid:durableId="1022053643">
    <w:abstractNumId w:val="44"/>
  </w:num>
  <w:num w:numId="32" w16cid:durableId="620037061">
    <w:abstractNumId w:val="7"/>
  </w:num>
  <w:num w:numId="33" w16cid:durableId="359354403">
    <w:abstractNumId w:val="8"/>
  </w:num>
  <w:num w:numId="34" w16cid:durableId="11884620">
    <w:abstractNumId w:val="21"/>
  </w:num>
  <w:num w:numId="35" w16cid:durableId="1955668724">
    <w:abstractNumId w:val="2"/>
  </w:num>
  <w:num w:numId="36" w16cid:durableId="902521663">
    <w:abstractNumId w:val="29"/>
  </w:num>
  <w:num w:numId="37" w16cid:durableId="2049647797">
    <w:abstractNumId w:val="32"/>
  </w:num>
  <w:num w:numId="38" w16cid:durableId="895238594">
    <w:abstractNumId w:val="52"/>
  </w:num>
  <w:num w:numId="39" w16cid:durableId="454519745">
    <w:abstractNumId w:val="14"/>
  </w:num>
  <w:num w:numId="40" w16cid:durableId="456872981">
    <w:abstractNumId w:val="37"/>
  </w:num>
  <w:num w:numId="41" w16cid:durableId="859440289">
    <w:abstractNumId w:val="65"/>
  </w:num>
  <w:num w:numId="42" w16cid:durableId="702635683">
    <w:abstractNumId w:val="61"/>
  </w:num>
  <w:num w:numId="43" w16cid:durableId="1314021636">
    <w:abstractNumId w:val="22"/>
  </w:num>
  <w:num w:numId="44" w16cid:durableId="1341617654">
    <w:abstractNumId w:val="26"/>
  </w:num>
  <w:num w:numId="45" w16cid:durableId="588853470">
    <w:abstractNumId w:val="69"/>
  </w:num>
  <w:num w:numId="46" w16cid:durableId="1272399867">
    <w:abstractNumId w:val="35"/>
  </w:num>
  <w:num w:numId="47" w16cid:durableId="561064564">
    <w:abstractNumId w:val="46"/>
  </w:num>
  <w:num w:numId="48" w16cid:durableId="1082991797">
    <w:abstractNumId w:val="57"/>
  </w:num>
  <w:num w:numId="49" w16cid:durableId="1170027628">
    <w:abstractNumId w:val="43"/>
  </w:num>
  <w:num w:numId="50" w16cid:durableId="1491097798">
    <w:abstractNumId w:val="54"/>
  </w:num>
  <w:num w:numId="51" w16cid:durableId="1104837648">
    <w:abstractNumId w:val="68"/>
  </w:num>
  <w:num w:numId="52" w16cid:durableId="311059580">
    <w:abstractNumId w:val="9"/>
  </w:num>
  <w:num w:numId="53" w16cid:durableId="147291296">
    <w:abstractNumId w:val="23"/>
  </w:num>
  <w:num w:numId="54" w16cid:durableId="1110972086">
    <w:abstractNumId w:val="12"/>
  </w:num>
  <w:num w:numId="55" w16cid:durableId="1156651385">
    <w:abstractNumId w:val="33"/>
  </w:num>
  <w:num w:numId="56" w16cid:durableId="1850950181">
    <w:abstractNumId w:val="39"/>
  </w:num>
  <w:num w:numId="57" w16cid:durableId="1803500479">
    <w:abstractNumId w:val="38"/>
  </w:num>
  <w:num w:numId="58" w16cid:durableId="1999067838">
    <w:abstractNumId w:val="15"/>
  </w:num>
  <w:num w:numId="59" w16cid:durableId="114175317">
    <w:abstractNumId w:val="73"/>
  </w:num>
  <w:num w:numId="60" w16cid:durableId="85806134">
    <w:abstractNumId w:val="25"/>
  </w:num>
  <w:num w:numId="61" w16cid:durableId="281039130">
    <w:abstractNumId w:val="50"/>
  </w:num>
  <w:num w:numId="62" w16cid:durableId="143737602">
    <w:abstractNumId w:val="53"/>
  </w:num>
  <w:num w:numId="63" w16cid:durableId="1330716077">
    <w:abstractNumId w:val="6"/>
  </w:num>
  <w:num w:numId="64" w16cid:durableId="1471249035">
    <w:abstractNumId w:val="0"/>
  </w:num>
  <w:num w:numId="65" w16cid:durableId="411440167">
    <w:abstractNumId w:val="45"/>
  </w:num>
  <w:num w:numId="66" w16cid:durableId="1812749408">
    <w:abstractNumId w:val="28"/>
    <w:lvlOverride w:ilvl="0">
      <w:startOverride w:val="1"/>
    </w:lvlOverride>
    <w:lvlOverride w:ilvl="1">
      <w:startOverride w:val="1"/>
    </w:lvlOverride>
    <w:lvlOverride w:ilvl="2"/>
    <w:lvlOverride w:ilvl="3"/>
    <w:lvlOverride w:ilvl="4"/>
    <w:lvlOverride w:ilvl="5"/>
    <w:lvlOverride w:ilvl="6"/>
    <w:lvlOverride w:ilvl="7"/>
    <w:lvlOverride w:ilvl="8"/>
  </w:num>
  <w:num w:numId="67" w16cid:durableId="1998024174">
    <w:abstractNumId w:val="30"/>
  </w:num>
  <w:num w:numId="68" w16cid:durableId="933128404">
    <w:abstractNumId w:val="34"/>
  </w:num>
  <w:num w:numId="69" w16cid:durableId="1635673321">
    <w:abstractNumId w:val="70"/>
  </w:num>
  <w:num w:numId="70" w16cid:durableId="57480057">
    <w:abstractNumId w:val="31"/>
  </w:num>
  <w:num w:numId="71" w16cid:durableId="1364674884">
    <w:abstractNumId w:val="4"/>
  </w:num>
  <w:num w:numId="72" w16cid:durableId="196701069">
    <w:abstractNumId w:val="1"/>
  </w:num>
  <w:num w:numId="73" w16cid:durableId="1611234171">
    <w:abstractNumId w:val="72"/>
  </w:num>
  <w:num w:numId="74" w16cid:durableId="505243768">
    <w:abstractNumId w:val="16"/>
  </w:num>
  <w:num w:numId="75" w16cid:durableId="1636059386">
    <w:abstractNumId w:val="64"/>
  </w:num>
  <w:num w:numId="76" w16cid:durableId="2003239345">
    <w:abstractNumId w:val="17"/>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173F"/>
    <w:rsid w:val="000004F0"/>
    <w:rsid w:val="000006BC"/>
    <w:rsid w:val="0000098E"/>
    <w:rsid w:val="00000CD7"/>
    <w:rsid w:val="00001788"/>
    <w:rsid w:val="00002098"/>
    <w:rsid w:val="00002110"/>
    <w:rsid w:val="000022E8"/>
    <w:rsid w:val="000025D8"/>
    <w:rsid w:val="00002610"/>
    <w:rsid w:val="00002890"/>
    <w:rsid w:val="00002CD8"/>
    <w:rsid w:val="000035FD"/>
    <w:rsid w:val="00003A77"/>
    <w:rsid w:val="00004150"/>
    <w:rsid w:val="00004A18"/>
    <w:rsid w:val="00005AD7"/>
    <w:rsid w:val="000061BC"/>
    <w:rsid w:val="000061F4"/>
    <w:rsid w:val="00006603"/>
    <w:rsid w:val="000068EE"/>
    <w:rsid w:val="00006AF0"/>
    <w:rsid w:val="00006BEC"/>
    <w:rsid w:val="00010705"/>
    <w:rsid w:val="00010DA3"/>
    <w:rsid w:val="00011B8A"/>
    <w:rsid w:val="00012774"/>
    <w:rsid w:val="00012A22"/>
    <w:rsid w:val="00012EFF"/>
    <w:rsid w:val="0001307C"/>
    <w:rsid w:val="000134E0"/>
    <w:rsid w:val="0001363B"/>
    <w:rsid w:val="00014008"/>
    <w:rsid w:val="00014021"/>
    <w:rsid w:val="00014702"/>
    <w:rsid w:val="00014F67"/>
    <w:rsid w:val="00014FE2"/>
    <w:rsid w:val="00015424"/>
    <w:rsid w:val="00015652"/>
    <w:rsid w:val="00015BE4"/>
    <w:rsid w:val="00015C41"/>
    <w:rsid w:val="00015FD9"/>
    <w:rsid w:val="000163F6"/>
    <w:rsid w:val="0001640D"/>
    <w:rsid w:val="00016CFA"/>
    <w:rsid w:val="000173EB"/>
    <w:rsid w:val="0001740A"/>
    <w:rsid w:val="00017577"/>
    <w:rsid w:val="00017C5E"/>
    <w:rsid w:val="00020169"/>
    <w:rsid w:val="000204F8"/>
    <w:rsid w:val="00020562"/>
    <w:rsid w:val="00020A4F"/>
    <w:rsid w:val="00020A6B"/>
    <w:rsid w:val="0002127B"/>
    <w:rsid w:val="0002160C"/>
    <w:rsid w:val="00021E3D"/>
    <w:rsid w:val="0002217E"/>
    <w:rsid w:val="000223BE"/>
    <w:rsid w:val="000225F0"/>
    <w:rsid w:val="00022A94"/>
    <w:rsid w:val="00022F95"/>
    <w:rsid w:val="000230EC"/>
    <w:rsid w:val="00023904"/>
    <w:rsid w:val="000241A7"/>
    <w:rsid w:val="000242F8"/>
    <w:rsid w:val="0002465E"/>
    <w:rsid w:val="000248AE"/>
    <w:rsid w:val="00024AAE"/>
    <w:rsid w:val="00025989"/>
    <w:rsid w:val="00025EF1"/>
    <w:rsid w:val="000268AA"/>
    <w:rsid w:val="00026E67"/>
    <w:rsid w:val="00027C92"/>
    <w:rsid w:val="000305F2"/>
    <w:rsid w:val="00030899"/>
    <w:rsid w:val="000314A2"/>
    <w:rsid w:val="00031755"/>
    <w:rsid w:val="00032833"/>
    <w:rsid w:val="00032C98"/>
    <w:rsid w:val="00033798"/>
    <w:rsid w:val="00033D71"/>
    <w:rsid w:val="00033FE6"/>
    <w:rsid w:val="0003412F"/>
    <w:rsid w:val="000341B2"/>
    <w:rsid w:val="00034323"/>
    <w:rsid w:val="00034A01"/>
    <w:rsid w:val="00034EBA"/>
    <w:rsid w:val="00034FCB"/>
    <w:rsid w:val="0003524B"/>
    <w:rsid w:val="0003530A"/>
    <w:rsid w:val="00035E8F"/>
    <w:rsid w:val="00036455"/>
    <w:rsid w:val="00036D39"/>
    <w:rsid w:val="000370D5"/>
    <w:rsid w:val="000375B4"/>
    <w:rsid w:val="00037675"/>
    <w:rsid w:val="00040020"/>
    <w:rsid w:val="000404AB"/>
    <w:rsid w:val="000405DC"/>
    <w:rsid w:val="00040E50"/>
    <w:rsid w:val="00040F24"/>
    <w:rsid w:val="00040F92"/>
    <w:rsid w:val="00040FAF"/>
    <w:rsid w:val="00041823"/>
    <w:rsid w:val="0004183D"/>
    <w:rsid w:val="0004299A"/>
    <w:rsid w:val="00042B0E"/>
    <w:rsid w:val="00042D0E"/>
    <w:rsid w:val="00042DAA"/>
    <w:rsid w:val="00043739"/>
    <w:rsid w:val="00044169"/>
    <w:rsid w:val="00044438"/>
    <w:rsid w:val="0004455E"/>
    <w:rsid w:val="00044FF6"/>
    <w:rsid w:val="000454CF"/>
    <w:rsid w:val="00045D09"/>
    <w:rsid w:val="00046D84"/>
    <w:rsid w:val="00046E50"/>
    <w:rsid w:val="00047CDF"/>
    <w:rsid w:val="0005014F"/>
    <w:rsid w:val="000505B4"/>
    <w:rsid w:val="00050787"/>
    <w:rsid w:val="00050F26"/>
    <w:rsid w:val="00051383"/>
    <w:rsid w:val="00051595"/>
    <w:rsid w:val="00051719"/>
    <w:rsid w:val="00051B2D"/>
    <w:rsid w:val="00051B99"/>
    <w:rsid w:val="00051D46"/>
    <w:rsid w:val="00051FB4"/>
    <w:rsid w:val="0005281D"/>
    <w:rsid w:val="00052B20"/>
    <w:rsid w:val="000536A2"/>
    <w:rsid w:val="000539EE"/>
    <w:rsid w:val="00054471"/>
    <w:rsid w:val="000548C3"/>
    <w:rsid w:val="00054EF5"/>
    <w:rsid w:val="00054F01"/>
    <w:rsid w:val="00055090"/>
    <w:rsid w:val="00055714"/>
    <w:rsid w:val="000557FC"/>
    <w:rsid w:val="00057570"/>
    <w:rsid w:val="00057E99"/>
    <w:rsid w:val="0005A4AB"/>
    <w:rsid w:val="00060722"/>
    <w:rsid w:val="00060B41"/>
    <w:rsid w:val="00061092"/>
    <w:rsid w:val="00061115"/>
    <w:rsid w:val="0006122B"/>
    <w:rsid w:val="0006157C"/>
    <w:rsid w:val="0006185E"/>
    <w:rsid w:val="00061FE6"/>
    <w:rsid w:val="000622A9"/>
    <w:rsid w:val="00062E5E"/>
    <w:rsid w:val="00063626"/>
    <w:rsid w:val="00063636"/>
    <w:rsid w:val="00063B4E"/>
    <w:rsid w:val="00064216"/>
    <w:rsid w:val="000644BA"/>
    <w:rsid w:val="00065A2F"/>
    <w:rsid w:val="00065C06"/>
    <w:rsid w:val="00065C75"/>
    <w:rsid w:val="0006604A"/>
    <w:rsid w:val="000661BA"/>
    <w:rsid w:val="00066733"/>
    <w:rsid w:val="0006697D"/>
    <w:rsid w:val="00067103"/>
    <w:rsid w:val="0006775E"/>
    <w:rsid w:val="0007053C"/>
    <w:rsid w:val="000708C5"/>
    <w:rsid w:val="00071240"/>
    <w:rsid w:val="000712E2"/>
    <w:rsid w:val="00071549"/>
    <w:rsid w:val="0007181C"/>
    <w:rsid w:val="00071BC3"/>
    <w:rsid w:val="00071F2B"/>
    <w:rsid w:val="00072140"/>
    <w:rsid w:val="0007263A"/>
    <w:rsid w:val="00072E7D"/>
    <w:rsid w:val="000736F8"/>
    <w:rsid w:val="000738AD"/>
    <w:rsid w:val="0007482C"/>
    <w:rsid w:val="00074EDA"/>
    <w:rsid w:val="00074FF7"/>
    <w:rsid w:val="00075479"/>
    <w:rsid w:val="00075778"/>
    <w:rsid w:val="000764AD"/>
    <w:rsid w:val="00076FE6"/>
    <w:rsid w:val="0007732F"/>
    <w:rsid w:val="0007799D"/>
    <w:rsid w:val="00077B8F"/>
    <w:rsid w:val="000804F4"/>
    <w:rsid w:val="00080623"/>
    <w:rsid w:val="00080924"/>
    <w:rsid w:val="00080F11"/>
    <w:rsid w:val="000813E5"/>
    <w:rsid w:val="000816DC"/>
    <w:rsid w:val="00081863"/>
    <w:rsid w:val="000818E8"/>
    <w:rsid w:val="0008244A"/>
    <w:rsid w:val="0008249D"/>
    <w:rsid w:val="000827B9"/>
    <w:rsid w:val="00082B8B"/>
    <w:rsid w:val="00083499"/>
    <w:rsid w:val="000834FB"/>
    <w:rsid w:val="00083871"/>
    <w:rsid w:val="00083997"/>
    <w:rsid w:val="00083D43"/>
    <w:rsid w:val="0008432A"/>
    <w:rsid w:val="00085471"/>
    <w:rsid w:val="000858FE"/>
    <w:rsid w:val="00085A62"/>
    <w:rsid w:val="000864D9"/>
    <w:rsid w:val="00087541"/>
    <w:rsid w:val="00087EE5"/>
    <w:rsid w:val="00087FF6"/>
    <w:rsid w:val="000904F3"/>
    <w:rsid w:val="000904FF"/>
    <w:rsid w:val="00090CA6"/>
    <w:rsid w:val="00090F97"/>
    <w:rsid w:val="000916C3"/>
    <w:rsid w:val="0009178B"/>
    <w:rsid w:val="00091C49"/>
    <w:rsid w:val="00091DFC"/>
    <w:rsid w:val="0009296A"/>
    <w:rsid w:val="000933DD"/>
    <w:rsid w:val="000941A5"/>
    <w:rsid w:val="0009482F"/>
    <w:rsid w:val="00094BCF"/>
    <w:rsid w:val="00094ED1"/>
    <w:rsid w:val="00095145"/>
    <w:rsid w:val="00095402"/>
    <w:rsid w:val="00095553"/>
    <w:rsid w:val="000961A4"/>
    <w:rsid w:val="00096E6E"/>
    <w:rsid w:val="0009740E"/>
    <w:rsid w:val="00097AF6"/>
    <w:rsid w:val="00097DF2"/>
    <w:rsid w:val="000A0AD5"/>
    <w:rsid w:val="000A0C73"/>
    <w:rsid w:val="000A0D33"/>
    <w:rsid w:val="000A0F51"/>
    <w:rsid w:val="000A1609"/>
    <w:rsid w:val="000A18FC"/>
    <w:rsid w:val="000A1C5E"/>
    <w:rsid w:val="000A200D"/>
    <w:rsid w:val="000A2650"/>
    <w:rsid w:val="000A2D86"/>
    <w:rsid w:val="000A2DB6"/>
    <w:rsid w:val="000A2E86"/>
    <w:rsid w:val="000A335D"/>
    <w:rsid w:val="000A361F"/>
    <w:rsid w:val="000A4295"/>
    <w:rsid w:val="000A4509"/>
    <w:rsid w:val="000A4A88"/>
    <w:rsid w:val="000A5154"/>
    <w:rsid w:val="000A51BE"/>
    <w:rsid w:val="000A5D2C"/>
    <w:rsid w:val="000A5ED1"/>
    <w:rsid w:val="000A6213"/>
    <w:rsid w:val="000A65F4"/>
    <w:rsid w:val="000A69AE"/>
    <w:rsid w:val="000A6CC7"/>
    <w:rsid w:val="000A6EE1"/>
    <w:rsid w:val="000A76CA"/>
    <w:rsid w:val="000A7F72"/>
    <w:rsid w:val="000B0227"/>
    <w:rsid w:val="000B04EE"/>
    <w:rsid w:val="000B1020"/>
    <w:rsid w:val="000B131A"/>
    <w:rsid w:val="000B14B4"/>
    <w:rsid w:val="000B1622"/>
    <w:rsid w:val="000B1875"/>
    <w:rsid w:val="000B19F7"/>
    <w:rsid w:val="000B2549"/>
    <w:rsid w:val="000B305E"/>
    <w:rsid w:val="000B3CB3"/>
    <w:rsid w:val="000B3E6F"/>
    <w:rsid w:val="000B4B46"/>
    <w:rsid w:val="000B5258"/>
    <w:rsid w:val="000B6389"/>
    <w:rsid w:val="000B6502"/>
    <w:rsid w:val="000B6890"/>
    <w:rsid w:val="000B6AD1"/>
    <w:rsid w:val="000B7018"/>
    <w:rsid w:val="000B7385"/>
    <w:rsid w:val="000B73C3"/>
    <w:rsid w:val="000B75D0"/>
    <w:rsid w:val="000B78EC"/>
    <w:rsid w:val="000B7A88"/>
    <w:rsid w:val="000C095F"/>
    <w:rsid w:val="000C0F47"/>
    <w:rsid w:val="000C1144"/>
    <w:rsid w:val="000C11AE"/>
    <w:rsid w:val="000C1F54"/>
    <w:rsid w:val="000C2395"/>
    <w:rsid w:val="000C2766"/>
    <w:rsid w:val="000C2B52"/>
    <w:rsid w:val="000C2DE3"/>
    <w:rsid w:val="000C3D90"/>
    <w:rsid w:val="000C3D92"/>
    <w:rsid w:val="000C486D"/>
    <w:rsid w:val="000C48EF"/>
    <w:rsid w:val="000C4FA7"/>
    <w:rsid w:val="000C4FCD"/>
    <w:rsid w:val="000C57D5"/>
    <w:rsid w:val="000C6D79"/>
    <w:rsid w:val="000C7239"/>
    <w:rsid w:val="000C7292"/>
    <w:rsid w:val="000C7566"/>
    <w:rsid w:val="000C7605"/>
    <w:rsid w:val="000C7CE9"/>
    <w:rsid w:val="000D0022"/>
    <w:rsid w:val="000D0549"/>
    <w:rsid w:val="000D0627"/>
    <w:rsid w:val="000D0AC7"/>
    <w:rsid w:val="000D0BDC"/>
    <w:rsid w:val="000D10A7"/>
    <w:rsid w:val="000D1286"/>
    <w:rsid w:val="000D156C"/>
    <w:rsid w:val="000D1BD5"/>
    <w:rsid w:val="000D1E43"/>
    <w:rsid w:val="000D1EBA"/>
    <w:rsid w:val="000D24B8"/>
    <w:rsid w:val="000D2BE2"/>
    <w:rsid w:val="000D3A34"/>
    <w:rsid w:val="000D411D"/>
    <w:rsid w:val="000D4239"/>
    <w:rsid w:val="000D4D57"/>
    <w:rsid w:val="000D5A69"/>
    <w:rsid w:val="000D646D"/>
    <w:rsid w:val="000D64C7"/>
    <w:rsid w:val="000D6D45"/>
    <w:rsid w:val="000D6E13"/>
    <w:rsid w:val="000D7595"/>
    <w:rsid w:val="000D7807"/>
    <w:rsid w:val="000E0231"/>
    <w:rsid w:val="000E03F5"/>
    <w:rsid w:val="000E0EA1"/>
    <w:rsid w:val="000E0F6D"/>
    <w:rsid w:val="000E1082"/>
    <w:rsid w:val="000E1971"/>
    <w:rsid w:val="000E1F17"/>
    <w:rsid w:val="000E1F61"/>
    <w:rsid w:val="000E208F"/>
    <w:rsid w:val="000E2374"/>
    <w:rsid w:val="000E24B4"/>
    <w:rsid w:val="000E270C"/>
    <w:rsid w:val="000E28E2"/>
    <w:rsid w:val="000E3346"/>
    <w:rsid w:val="000E3578"/>
    <w:rsid w:val="000E36E0"/>
    <w:rsid w:val="000E3B9F"/>
    <w:rsid w:val="000E46E2"/>
    <w:rsid w:val="000E4CD3"/>
    <w:rsid w:val="000E54B2"/>
    <w:rsid w:val="000E559B"/>
    <w:rsid w:val="000E6A93"/>
    <w:rsid w:val="000E6C81"/>
    <w:rsid w:val="000E6F96"/>
    <w:rsid w:val="000E72CD"/>
    <w:rsid w:val="000E7A48"/>
    <w:rsid w:val="000E7E1D"/>
    <w:rsid w:val="000F01A6"/>
    <w:rsid w:val="000F06E0"/>
    <w:rsid w:val="000F0934"/>
    <w:rsid w:val="000F0A1E"/>
    <w:rsid w:val="000F0AB3"/>
    <w:rsid w:val="000F12E5"/>
    <w:rsid w:val="000F1604"/>
    <w:rsid w:val="000F3664"/>
    <w:rsid w:val="000F393C"/>
    <w:rsid w:val="000F3D52"/>
    <w:rsid w:val="000F40CB"/>
    <w:rsid w:val="000F45E2"/>
    <w:rsid w:val="000F5212"/>
    <w:rsid w:val="000F6DF6"/>
    <w:rsid w:val="000F7E22"/>
    <w:rsid w:val="00100388"/>
    <w:rsid w:val="001003CA"/>
    <w:rsid w:val="0010051F"/>
    <w:rsid w:val="00100D8C"/>
    <w:rsid w:val="00100FE8"/>
    <w:rsid w:val="001017D6"/>
    <w:rsid w:val="00101908"/>
    <w:rsid w:val="00101A2B"/>
    <w:rsid w:val="00101A4B"/>
    <w:rsid w:val="00101C85"/>
    <w:rsid w:val="0010234D"/>
    <w:rsid w:val="0010344D"/>
    <w:rsid w:val="0010385A"/>
    <w:rsid w:val="00103D34"/>
    <w:rsid w:val="00104786"/>
    <w:rsid w:val="001049BE"/>
    <w:rsid w:val="00104ABD"/>
    <w:rsid w:val="001054A6"/>
    <w:rsid w:val="001054FC"/>
    <w:rsid w:val="00106689"/>
    <w:rsid w:val="0010699F"/>
    <w:rsid w:val="00106BFA"/>
    <w:rsid w:val="00106C8F"/>
    <w:rsid w:val="001075AE"/>
    <w:rsid w:val="001078C7"/>
    <w:rsid w:val="00107923"/>
    <w:rsid w:val="00107A3E"/>
    <w:rsid w:val="00107BB1"/>
    <w:rsid w:val="001107A7"/>
    <w:rsid w:val="001109BA"/>
    <w:rsid w:val="001128F4"/>
    <w:rsid w:val="00112D0D"/>
    <w:rsid w:val="0011311F"/>
    <w:rsid w:val="00114707"/>
    <w:rsid w:val="00114782"/>
    <w:rsid w:val="00114EB9"/>
    <w:rsid w:val="00115017"/>
    <w:rsid w:val="00115258"/>
    <w:rsid w:val="0011527B"/>
    <w:rsid w:val="0011532F"/>
    <w:rsid w:val="00115858"/>
    <w:rsid w:val="00115988"/>
    <w:rsid w:val="00115CD7"/>
    <w:rsid w:val="00116098"/>
    <w:rsid w:val="001167DD"/>
    <w:rsid w:val="001172A5"/>
    <w:rsid w:val="001173C5"/>
    <w:rsid w:val="0011780A"/>
    <w:rsid w:val="00117877"/>
    <w:rsid w:val="00117E1B"/>
    <w:rsid w:val="001201C7"/>
    <w:rsid w:val="00120492"/>
    <w:rsid w:val="001206F6"/>
    <w:rsid w:val="00120E97"/>
    <w:rsid w:val="00120F77"/>
    <w:rsid w:val="0012179F"/>
    <w:rsid w:val="00121A47"/>
    <w:rsid w:val="00121BDC"/>
    <w:rsid w:val="00121C05"/>
    <w:rsid w:val="00121DBF"/>
    <w:rsid w:val="00121FB4"/>
    <w:rsid w:val="00122856"/>
    <w:rsid w:val="00122886"/>
    <w:rsid w:val="00122D83"/>
    <w:rsid w:val="0012387A"/>
    <w:rsid w:val="00123BFB"/>
    <w:rsid w:val="00123E01"/>
    <w:rsid w:val="00123E3B"/>
    <w:rsid w:val="001248EA"/>
    <w:rsid w:val="00124974"/>
    <w:rsid w:val="00125099"/>
    <w:rsid w:val="0012566D"/>
    <w:rsid w:val="001259F7"/>
    <w:rsid w:val="00125D09"/>
    <w:rsid w:val="001263A6"/>
    <w:rsid w:val="001266EA"/>
    <w:rsid w:val="001268CE"/>
    <w:rsid w:val="00126DC1"/>
    <w:rsid w:val="00127067"/>
    <w:rsid w:val="00127789"/>
    <w:rsid w:val="00127DA5"/>
    <w:rsid w:val="0013047C"/>
    <w:rsid w:val="001306EB"/>
    <w:rsid w:val="00130755"/>
    <w:rsid w:val="00131C08"/>
    <w:rsid w:val="00132908"/>
    <w:rsid w:val="00132EA3"/>
    <w:rsid w:val="00133767"/>
    <w:rsid w:val="0013378C"/>
    <w:rsid w:val="001340CC"/>
    <w:rsid w:val="00134372"/>
    <w:rsid w:val="00134F64"/>
    <w:rsid w:val="00135433"/>
    <w:rsid w:val="00135573"/>
    <w:rsid w:val="001366FA"/>
    <w:rsid w:val="00136AE5"/>
    <w:rsid w:val="00136AFD"/>
    <w:rsid w:val="00136DCA"/>
    <w:rsid w:val="0013702E"/>
    <w:rsid w:val="001372CF"/>
    <w:rsid w:val="001373EE"/>
    <w:rsid w:val="0014028F"/>
    <w:rsid w:val="00140B7B"/>
    <w:rsid w:val="00141A62"/>
    <w:rsid w:val="00141F7D"/>
    <w:rsid w:val="00142163"/>
    <w:rsid w:val="00142196"/>
    <w:rsid w:val="00142AE7"/>
    <w:rsid w:val="00142C6B"/>
    <w:rsid w:val="0014361A"/>
    <w:rsid w:val="0014363F"/>
    <w:rsid w:val="001437C7"/>
    <w:rsid w:val="00143947"/>
    <w:rsid w:val="0014469E"/>
    <w:rsid w:val="0014472E"/>
    <w:rsid w:val="00144C13"/>
    <w:rsid w:val="00144E8A"/>
    <w:rsid w:val="00145C41"/>
    <w:rsid w:val="00145DC9"/>
    <w:rsid w:val="0014638A"/>
    <w:rsid w:val="00146840"/>
    <w:rsid w:val="00146E90"/>
    <w:rsid w:val="00147DDA"/>
    <w:rsid w:val="00150195"/>
    <w:rsid w:val="00150B4F"/>
    <w:rsid w:val="00151FE0"/>
    <w:rsid w:val="00152518"/>
    <w:rsid w:val="0015262B"/>
    <w:rsid w:val="00152F6E"/>
    <w:rsid w:val="00153086"/>
    <w:rsid w:val="001534DC"/>
    <w:rsid w:val="0015378F"/>
    <w:rsid w:val="00153A74"/>
    <w:rsid w:val="00153A7D"/>
    <w:rsid w:val="00153D2C"/>
    <w:rsid w:val="00154768"/>
    <w:rsid w:val="00154A65"/>
    <w:rsid w:val="00154CDA"/>
    <w:rsid w:val="00154E05"/>
    <w:rsid w:val="00155078"/>
    <w:rsid w:val="0015510C"/>
    <w:rsid w:val="001555A2"/>
    <w:rsid w:val="00155A35"/>
    <w:rsid w:val="0015632C"/>
    <w:rsid w:val="00156BF2"/>
    <w:rsid w:val="00157784"/>
    <w:rsid w:val="00157872"/>
    <w:rsid w:val="001601A3"/>
    <w:rsid w:val="001607E9"/>
    <w:rsid w:val="001628B7"/>
    <w:rsid w:val="00163C58"/>
    <w:rsid w:val="00163E3B"/>
    <w:rsid w:val="001640F2"/>
    <w:rsid w:val="00164CF5"/>
    <w:rsid w:val="00164F47"/>
    <w:rsid w:val="00164FD0"/>
    <w:rsid w:val="0016535C"/>
    <w:rsid w:val="0016664F"/>
    <w:rsid w:val="001669A6"/>
    <w:rsid w:val="00166B31"/>
    <w:rsid w:val="00166C43"/>
    <w:rsid w:val="00166D83"/>
    <w:rsid w:val="00166E8B"/>
    <w:rsid w:val="001670E4"/>
    <w:rsid w:val="00167296"/>
    <w:rsid w:val="00167AA2"/>
    <w:rsid w:val="001700B8"/>
    <w:rsid w:val="001710F8"/>
    <w:rsid w:val="0017137B"/>
    <w:rsid w:val="00171724"/>
    <w:rsid w:val="001722B3"/>
    <w:rsid w:val="00172657"/>
    <w:rsid w:val="00172AB1"/>
    <w:rsid w:val="00172E9F"/>
    <w:rsid w:val="00173BBD"/>
    <w:rsid w:val="001741C4"/>
    <w:rsid w:val="00174660"/>
    <w:rsid w:val="00174AC8"/>
    <w:rsid w:val="00174C7E"/>
    <w:rsid w:val="00174CDC"/>
    <w:rsid w:val="0017546F"/>
    <w:rsid w:val="00175AB0"/>
    <w:rsid w:val="00176A0C"/>
    <w:rsid w:val="00176E0F"/>
    <w:rsid w:val="00180172"/>
    <w:rsid w:val="00180ACD"/>
    <w:rsid w:val="00180FE3"/>
    <w:rsid w:val="001816E0"/>
    <w:rsid w:val="001819DA"/>
    <w:rsid w:val="00181C50"/>
    <w:rsid w:val="00181D00"/>
    <w:rsid w:val="00181EF9"/>
    <w:rsid w:val="001820C0"/>
    <w:rsid w:val="001823E6"/>
    <w:rsid w:val="00182BC2"/>
    <w:rsid w:val="0018339C"/>
    <w:rsid w:val="001834AE"/>
    <w:rsid w:val="0018370B"/>
    <w:rsid w:val="0018387C"/>
    <w:rsid w:val="00183962"/>
    <w:rsid w:val="001842A8"/>
    <w:rsid w:val="00184B61"/>
    <w:rsid w:val="00184E80"/>
    <w:rsid w:val="00186065"/>
    <w:rsid w:val="001866D5"/>
    <w:rsid w:val="0018680A"/>
    <w:rsid w:val="00186A8B"/>
    <w:rsid w:val="00186B77"/>
    <w:rsid w:val="001871AB"/>
    <w:rsid w:val="00187584"/>
    <w:rsid w:val="001876B4"/>
    <w:rsid w:val="00187705"/>
    <w:rsid w:val="00187AE3"/>
    <w:rsid w:val="00187CD0"/>
    <w:rsid w:val="00187FE8"/>
    <w:rsid w:val="00190227"/>
    <w:rsid w:val="0019032B"/>
    <w:rsid w:val="00190381"/>
    <w:rsid w:val="001904CB"/>
    <w:rsid w:val="00190540"/>
    <w:rsid w:val="00190D35"/>
    <w:rsid w:val="00190E51"/>
    <w:rsid w:val="001911CD"/>
    <w:rsid w:val="0019190C"/>
    <w:rsid w:val="00191F0F"/>
    <w:rsid w:val="00192E71"/>
    <w:rsid w:val="00193179"/>
    <w:rsid w:val="001932A0"/>
    <w:rsid w:val="001936EE"/>
    <w:rsid w:val="0019387F"/>
    <w:rsid w:val="00193CD9"/>
    <w:rsid w:val="00193D1C"/>
    <w:rsid w:val="00193E0E"/>
    <w:rsid w:val="00194932"/>
    <w:rsid w:val="00194998"/>
    <w:rsid w:val="00194B72"/>
    <w:rsid w:val="00195515"/>
    <w:rsid w:val="001965F1"/>
    <w:rsid w:val="00196715"/>
    <w:rsid w:val="00196B73"/>
    <w:rsid w:val="00196CC4"/>
    <w:rsid w:val="00197392"/>
    <w:rsid w:val="001977AC"/>
    <w:rsid w:val="001A136B"/>
    <w:rsid w:val="001A1877"/>
    <w:rsid w:val="001A188F"/>
    <w:rsid w:val="001A1BB6"/>
    <w:rsid w:val="001A1F5E"/>
    <w:rsid w:val="001A1FA0"/>
    <w:rsid w:val="001A22C7"/>
    <w:rsid w:val="001A2C6F"/>
    <w:rsid w:val="001A32F0"/>
    <w:rsid w:val="001A3454"/>
    <w:rsid w:val="001A3ADE"/>
    <w:rsid w:val="001A3D59"/>
    <w:rsid w:val="001A3EF1"/>
    <w:rsid w:val="001A3FED"/>
    <w:rsid w:val="001A4760"/>
    <w:rsid w:val="001A4932"/>
    <w:rsid w:val="001A53DB"/>
    <w:rsid w:val="001A5F84"/>
    <w:rsid w:val="001A64DE"/>
    <w:rsid w:val="001A6906"/>
    <w:rsid w:val="001A74F9"/>
    <w:rsid w:val="001A7DAF"/>
    <w:rsid w:val="001A7E57"/>
    <w:rsid w:val="001AA9D5"/>
    <w:rsid w:val="001B08BE"/>
    <w:rsid w:val="001B130E"/>
    <w:rsid w:val="001B14BD"/>
    <w:rsid w:val="001B1ACB"/>
    <w:rsid w:val="001B209D"/>
    <w:rsid w:val="001B23EC"/>
    <w:rsid w:val="001B24F1"/>
    <w:rsid w:val="001B25CF"/>
    <w:rsid w:val="001B2750"/>
    <w:rsid w:val="001B295C"/>
    <w:rsid w:val="001B2B80"/>
    <w:rsid w:val="001B362C"/>
    <w:rsid w:val="001B3E3A"/>
    <w:rsid w:val="001B4782"/>
    <w:rsid w:val="001B5E30"/>
    <w:rsid w:val="001B6722"/>
    <w:rsid w:val="001B6BD3"/>
    <w:rsid w:val="001B6CF5"/>
    <w:rsid w:val="001B79A2"/>
    <w:rsid w:val="001B8980"/>
    <w:rsid w:val="001C04D5"/>
    <w:rsid w:val="001C0C57"/>
    <w:rsid w:val="001C1718"/>
    <w:rsid w:val="001C1C05"/>
    <w:rsid w:val="001C1E16"/>
    <w:rsid w:val="001C25B3"/>
    <w:rsid w:val="001C291E"/>
    <w:rsid w:val="001C3001"/>
    <w:rsid w:val="001C3956"/>
    <w:rsid w:val="001C4790"/>
    <w:rsid w:val="001C4C4E"/>
    <w:rsid w:val="001C50A6"/>
    <w:rsid w:val="001C63E0"/>
    <w:rsid w:val="001C65B4"/>
    <w:rsid w:val="001C66A2"/>
    <w:rsid w:val="001C6EFE"/>
    <w:rsid w:val="001C7216"/>
    <w:rsid w:val="001C7AD9"/>
    <w:rsid w:val="001C7C44"/>
    <w:rsid w:val="001C7DCF"/>
    <w:rsid w:val="001D171E"/>
    <w:rsid w:val="001D1CB0"/>
    <w:rsid w:val="001D1DE6"/>
    <w:rsid w:val="001D1FCF"/>
    <w:rsid w:val="001D21E1"/>
    <w:rsid w:val="001D257E"/>
    <w:rsid w:val="001D2C15"/>
    <w:rsid w:val="001D2EE6"/>
    <w:rsid w:val="001D3064"/>
    <w:rsid w:val="001D3074"/>
    <w:rsid w:val="001D3C83"/>
    <w:rsid w:val="001D3DDA"/>
    <w:rsid w:val="001D4A14"/>
    <w:rsid w:val="001D5097"/>
    <w:rsid w:val="001D51B7"/>
    <w:rsid w:val="001D5509"/>
    <w:rsid w:val="001D5835"/>
    <w:rsid w:val="001D6194"/>
    <w:rsid w:val="001D629D"/>
    <w:rsid w:val="001D681E"/>
    <w:rsid w:val="001D6871"/>
    <w:rsid w:val="001D714C"/>
    <w:rsid w:val="001D7F44"/>
    <w:rsid w:val="001E02CC"/>
    <w:rsid w:val="001E0916"/>
    <w:rsid w:val="001E0AF2"/>
    <w:rsid w:val="001E1D71"/>
    <w:rsid w:val="001E255B"/>
    <w:rsid w:val="001E26FB"/>
    <w:rsid w:val="001E3279"/>
    <w:rsid w:val="001E3624"/>
    <w:rsid w:val="001E3A1B"/>
    <w:rsid w:val="001E3AFA"/>
    <w:rsid w:val="001E3B2D"/>
    <w:rsid w:val="001E3C94"/>
    <w:rsid w:val="001E3DD7"/>
    <w:rsid w:val="001E4006"/>
    <w:rsid w:val="001E41A2"/>
    <w:rsid w:val="001E4715"/>
    <w:rsid w:val="001E4AA5"/>
    <w:rsid w:val="001E4E96"/>
    <w:rsid w:val="001E5D5E"/>
    <w:rsid w:val="001E622A"/>
    <w:rsid w:val="001E6582"/>
    <w:rsid w:val="001E6B7C"/>
    <w:rsid w:val="001E6DE4"/>
    <w:rsid w:val="001E760E"/>
    <w:rsid w:val="001E7A9C"/>
    <w:rsid w:val="001F091A"/>
    <w:rsid w:val="001F0C9F"/>
    <w:rsid w:val="001F1121"/>
    <w:rsid w:val="001F114B"/>
    <w:rsid w:val="001F11C9"/>
    <w:rsid w:val="001F168F"/>
    <w:rsid w:val="001F187C"/>
    <w:rsid w:val="001F1ACA"/>
    <w:rsid w:val="001F1CF2"/>
    <w:rsid w:val="001F1ED0"/>
    <w:rsid w:val="001F2120"/>
    <w:rsid w:val="001F26BF"/>
    <w:rsid w:val="001F2BD0"/>
    <w:rsid w:val="001F2C74"/>
    <w:rsid w:val="001F2F1F"/>
    <w:rsid w:val="001F3087"/>
    <w:rsid w:val="001F36E0"/>
    <w:rsid w:val="001F3DE6"/>
    <w:rsid w:val="001F40B0"/>
    <w:rsid w:val="001F4167"/>
    <w:rsid w:val="001F44B2"/>
    <w:rsid w:val="001F496D"/>
    <w:rsid w:val="001F4993"/>
    <w:rsid w:val="001F4CD7"/>
    <w:rsid w:val="001F521C"/>
    <w:rsid w:val="001F54CC"/>
    <w:rsid w:val="001F6236"/>
    <w:rsid w:val="001F633F"/>
    <w:rsid w:val="001F6B6C"/>
    <w:rsid w:val="001F71F2"/>
    <w:rsid w:val="001F7B89"/>
    <w:rsid w:val="00200778"/>
    <w:rsid w:val="00200860"/>
    <w:rsid w:val="002009D0"/>
    <w:rsid w:val="00200C96"/>
    <w:rsid w:val="00200D23"/>
    <w:rsid w:val="002012AB"/>
    <w:rsid w:val="00201F22"/>
    <w:rsid w:val="002022D3"/>
    <w:rsid w:val="00202499"/>
    <w:rsid w:val="00203104"/>
    <w:rsid w:val="00204710"/>
    <w:rsid w:val="00204A8D"/>
    <w:rsid w:val="0020536A"/>
    <w:rsid w:val="002062ED"/>
    <w:rsid w:val="00206792"/>
    <w:rsid w:val="00206E16"/>
    <w:rsid w:val="00206FEE"/>
    <w:rsid w:val="0020720B"/>
    <w:rsid w:val="00207502"/>
    <w:rsid w:val="0021083E"/>
    <w:rsid w:val="00210CFF"/>
    <w:rsid w:val="00211034"/>
    <w:rsid w:val="0021223B"/>
    <w:rsid w:val="00212262"/>
    <w:rsid w:val="00212BA9"/>
    <w:rsid w:val="00212E0C"/>
    <w:rsid w:val="00212F14"/>
    <w:rsid w:val="00212FA6"/>
    <w:rsid w:val="00213F6F"/>
    <w:rsid w:val="00213FF2"/>
    <w:rsid w:val="002140AA"/>
    <w:rsid w:val="0021444B"/>
    <w:rsid w:val="0021505B"/>
    <w:rsid w:val="002158ED"/>
    <w:rsid w:val="00215C1E"/>
    <w:rsid w:val="002163A8"/>
    <w:rsid w:val="002168AF"/>
    <w:rsid w:val="002169E5"/>
    <w:rsid w:val="00216BD7"/>
    <w:rsid w:val="00216D35"/>
    <w:rsid w:val="00216D68"/>
    <w:rsid w:val="00216DF8"/>
    <w:rsid w:val="00217146"/>
    <w:rsid w:val="002200E8"/>
    <w:rsid w:val="00220362"/>
    <w:rsid w:val="00220439"/>
    <w:rsid w:val="002204B1"/>
    <w:rsid w:val="002205C7"/>
    <w:rsid w:val="00220B9A"/>
    <w:rsid w:val="00221023"/>
    <w:rsid w:val="0022171E"/>
    <w:rsid w:val="00221BB5"/>
    <w:rsid w:val="00221C22"/>
    <w:rsid w:val="00221EDC"/>
    <w:rsid w:val="00221FF2"/>
    <w:rsid w:val="0022266A"/>
    <w:rsid w:val="00222FFD"/>
    <w:rsid w:val="0022303C"/>
    <w:rsid w:val="002230E7"/>
    <w:rsid w:val="002234E1"/>
    <w:rsid w:val="0022397A"/>
    <w:rsid w:val="00224114"/>
    <w:rsid w:val="002241A1"/>
    <w:rsid w:val="002247CD"/>
    <w:rsid w:val="00224994"/>
    <w:rsid w:val="00224C24"/>
    <w:rsid w:val="00224EDB"/>
    <w:rsid w:val="00224F96"/>
    <w:rsid w:val="002255A0"/>
    <w:rsid w:val="00225602"/>
    <w:rsid w:val="002259CA"/>
    <w:rsid w:val="00225A97"/>
    <w:rsid w:val="002262DB"/>
    <w:rsid w:val="00226E80"/>
    <w:rsid w:val="00226F48"/>
    <w:rsid w:val="002273D4"/>
    <w:rsid w:val="002300B6"/>
    <w:rsid w:val="00230D6C"/>
    <w:rsid w:val="00231BF8"/>
    <w:rsid w:val="00231DF6"/>
    <w:rsid w:val="002325DF"/>
    <w:rsid w:val="00232652"/>
    <w:rsid w:val="002328B4"/>
    <w:rsid w:val="002334ED"/>
    <w:rsid w:val="00233CF9"/>
    <w:rsid w:val="00233E42"/>
    <w:rsid w:val="00234299"/>
    <w:rsid w:val="0023478F"/>
    <w:rsid w:val="002353AE"/>
    <w:rsid w:val="00235532"/>
    <w:rsid w:val="002355A2"/>
    <w:rsid w:val="0023591E"/>
    <w:rsid w:val="002361F0"/>
    <w:rsid w:val="00236878"/>
    <w:rsid w:val="00237978"/>
    <w:rsid w:val="00237B43"/>
    <w:rsid w:val="00240A3B"/>
    <w:rsid w:val="00240DCC"/>
    <w:rsid w:val="002414C3"/>
    <w:rsid w:val="0024183D"/>
    <w:rsid w:val="00241A7F"/>
    <w:rsid w:val="00241C17"/>
    <w:rsid w:val="00242351"/>
    <w:rsid w:val="00242A9E"/>
    <w:rsid w:val="00242E58"/>
    <w:rsid w:val="00243A81"/>
    <w:rsid w:val="00243EAA"/>
    <w:rsid w:val="00243F68"/>
    <w:rsid w:val="00244088"/>
    <w:rsid w:val="00244E15"/>
    <w:rsid w:val="00244F45"/>
    <w:rsid w:val="00245079"/>
    <w:rsid w:val="00245289"/>
    <w:rsid w:val="002452B9"/>
    <w:rsid w:val="002457CF"/>
    <w:rsid w:val="00245D46"/>
    <w:rsid w:val="0024694B"/>
    <w:rsid w:val="00246C59"/>
    <w:rsid w:val="002471AE"/>
    <w:rsid w:val="0024728B"/>
    <w:rsid w:val="002476AB"/>
    <w:rsid w:val="00247AB9"/>
    <w:rsid w:val="00247ADE"/>
    <w:rsid w:val="002500B1"/>
    <w:rsid w:val="00250289"/>
    <w:rsid w:val="00251043"/>
    <w:rsid w:val="00251289"/>
    <w:rsid w:val="002514FF"/>
    <w:rsid w:val="002515E0"/>
    <w:rsid w:val="00251C0F"/>
    <w:rsid w:val="00251CB2"/>
    <w:rsid w:val="00252A76"/>
    <w:rsid w:val="00252AF2"/>
    <w:rsid w:val="00252B63"/>
    <w:rsid w:val="00253BF6"/>
    <w:rsid w:val="00253DA5"/>
    <w:rsid w:val="00253E91"/>
    <w:rsid w:val="00254129"/>
    <w:rsid w:val="0025434E"/>
    <w:rsid w:val="00254912"/>
    <w:rsid w:val="00254CD7"/>
    <w:rsid w:val="00254D6E"/>
    <w:rsid w:val="00254EC6"/>
    <w:rsid w:val="0025505E"/>
    <w:rsid w:val="00255921"/>
    <w:rsid w:val="00255954"/>
    <w:rsid w:val="00255ADE"/>
    <w:rsid w:val="00256272"/>
    <w:rsid w:val="002567C6"/>
    <w:rsid w:val="0025697B"/>
    <w:rsid w:val="00256CCF"/>
    <w:rsid w:val="0025785D"/>
    <w:rsid w:val="00257B14"/>
    <w:rsid w:val="00257E62"/>
    <w:rsid w:val="00257EC2"/>
    <w:rsid w:val="00257F27"/>
    <w:rsid w:val="002603BC"/>
    <w:rsid w:val="00260BA7"/>
    <w:rsid w:val="00260BAB"/>
    <w:rsid w:val="00260CA8"/>
    <w:rsid w:val="00261B54"/>
    <w:rsid w:val="002623B6"/>
    <w:rsid w:val="002634DA"/>
    <w:rsid w:val="00263A81"/>
    <w:rsid w:val="00263A90"/>
    <w:rsid w:val="002644A5"/>
    <w:rsid w:val="00264CC5"/>
    <w:rsid w:val="00264D46"/>
    <w:rsid w:val="0026520A"/>
    <w:rsid w:val="0026544C"/>
    <w:rsid w:val="00265A53"/>
    <w:rsid w:val="00265F1A"/>
    <w:rsid w:val="0026664D"/>
    <w:rsid w:val="00266684"/>
    <w:rsid w:val="0026681C"/>
    <w:rsid w:val="002674CC"/>
    <w:rsid w:val="002677BC"/>
    <w:rsid w:val="002677F6"/>
    <w:rsid w:val="00267BFD"/>
    <w:rsid w:val="00267C4C"/>
    <w:rsid w:val="00267EF9"/>
    <w:rsid w:val="002705E6"/>
    <w:rsid w:val="00270785"/>
    <w:rsid w:val="0027098C"/>
    <w:rsid w:val="00271594"/>
    <w:rsid w:val="002719DC"/>
    <w:rsid w:val="00271DDA"/>
    <w:rsid w:val="00271E44"/>
    <w:rsid w:val="0027261B"/>
    <w:rsid w:val="0027286B"/>
    <w:rsid w:val="00272A80"/>
    <w:rsid w:val="0027352C"/>
    <w:rsid w:val="00275382"/>
    <w:rsid w:val="00276046"/>
    <w:rsid w:val="00276630"/>
    <w:rsid w:val="00276B82"/>
    <w:rsid w:val="00277117"/>
    <w:rsid w:val="00277AED"/>
    <w:rsid w:val="0028005A"/>
    <w:rsid w:val="00280255"/>
    <w:rsid w:val="0028117E"/>
    <w:rsid w:val="002811FA"/>
    <w:rsid w:val="00281687"/>
    <w:rsid w:val="00281A3B"/>
    <w:rsid w:val="00281B7E"/>
    <w:rsid w:val="00281F3D"/>
    <w:rsid w:val="00281FF7"/>
    <w:rsid w:val="002821AB"/>
    <w:rsid w:val="002827AE"/>
    <w:rsid w:val="0028334E"/>
    <w:rsid w:val="00283590"/>
    <w:rsid w:val="002835E4"/>
    <w:rsid w:val="002845CA"/>
    <w:rsid w:val="0028504F"/>
    <w:rsid w:val="00285E3F"/>
    <w:rsid w:val="00285E62"/>
    <w:rsid w:val="002864B4"/>
    <w:rsid w:val="00286538"/>
    <w:rsid w:val="0028687E"/>
    <w:rsid w:val="00286974"/>
    <w:rsid w:val="002872C6"/>
    <w:rsid w:val="00287A3D"/>
    <w:rsid w:val="00287B74"/>
    <w:rsid w:val="00287E09"/>
    <w:rsid w:val="0029004C"/>
    <w:rsid w:val="002908EE"/>
    <w:rsid w:val="00290A8D"/>
    <w:rsid w:val="00290FD4"/>
    <w:rsid w:val="00291A60"/>
    <w:rsid w:val="00291CF9"/>
    <w:rsid w:val="00292323"/>
    <w:rsid w:val="00292558"/>
    <w:rsid w:val="002925F5"/>
    <w:rsid w:val="00293AF7"/>
    <w:rsid w:val="00293D8E"/>
    <w:rsid w:val="002944AE"/>
    <w:rsid w:val="0029492B"/>
    <w:rsid w:val="00294995"/>
    <w:rsid w:val="00294B59"/>
    <w:rsid w:val="00295816"/>
    <w:rsid w:val="0029611A"/>
    <w:rsid w:val="0029646D"/>
    <w:rsid w:val="00296515"/>
    <w:rsid w:val="002968F2"/>
    <w:rsid w:val="00296924"/>
    <w:rsid w:val="00296C91"/>
    <w:rsid w:val="00296F6A"/>
    <w:rsid w:val="0029707A"/>
    <w:rsid w:val="00297348"/>
    <w:rsid w:val="00297447"/>
    <w:rsid w:val="00297772"/>
    <w:rsid w:val="00297A54"/>
    <w:rsid w:val="00297FA0"/>
    <w:rsid w:val="002A0ACD"/>
    <w:rsid w:val="002A0EB0"/>
    <w:rsid w:val="002A0EE4"/>
    <w:rsid w:val="002A12E0"/>
    <w:rsid w:val="002A1DD7"/>
    <w:rsid w:val="002A1FE0"/>
    <w:rsid w:val="002A25A2"/>
    <w:rsid w:val="002A29F0"/>
    <w:rsid w:val="002A343C"/>
    <w:rsid w:val="002A3515"/>
    <w:rsid w:val="002A3B07"/>
    <w:rsid w:val="002A4278"/>
    <w:rsid w:val="002A4461"/>
    <w:rsid w:val="002A4E3B"/>
    <w:rsid w:val="002A5155"/>
    <w:rsid w:val="002A5C77"/>
    <w:rsid w:val="002A5EEF"/>
    <w:rsid w:val="002A64FC"/>
    <w:rsid w:val="002A6828"/>
    <w:rsid w:val="002A6FB0"/>
    <w:rsid w:val="002A70B9"/>
    <w:rsid w:val="002A7F71"/>
    <w:rsid w:val="002B0F95"/>
    <w:rsid w:val="002B129A"/>
    <w:rsid w:val="002B1657"/>
    <w:rsid w:val="002B1859"/>
    <w:rsid w:val="002B1ADA"/>
    <w:rsid w:val="002B2000"/>
    <w:rsid w:val="002B3454"/>
    <w:rsid w:val="002B3DB3"/>
    <w:rsid w:val="002B4516"/>
    <w:rsid w:val="002B4806"/>
    <w:rsid w:val="002B4C43"/>
    <w:rsid w:val="002B5576"/>
    <w:rsid w:val="002B62DD"/>
    <w:rsid w:val="002B6FA2"/>
    <w:rsid w:val="002B73A5"/>
    <w:rsid w:val="002B759F"/>
    <w:rsid w:val="002B7DF1"/>
    <w:rsid w:val="002B7FD2"/>
    <w:rsid w:val="002C015A"/>
    <w:rsid w:val="002C06FA"/>
    <w:rsid w:val="002C16AA"/>
    <w:rsid w:val="002C1FF5"/>
    <w:rsid w:val="002C2531"/>
    <w:rsid w:val="002C3246"/>
    <w:rsid w:val="002C393C"/>
    <w:rsid w:val="002C3E77"/>
    <w:rsid w:val="002C467F"/>
    <w:rsid w:val="002C5518"/>
    <w:rsid w:val="002C596A"/>
    <w:rsid w:val="002C5A2F"/>
    <w:rsid w:val="002C6134"/>
    <w:rsid w:val="002C67F0"/>
    <w:rsid w:val="002C6F7F"/>
    <w:rsid w:val="002C7712"/>
    <w:rsid w:val="002C77B7"/>
    <w:rsid w:val="002C7A84"/>
    <w:rsid w:val="002D0019"/>
    <w:rsid w:val="002D0591"/>
    <w:rsid w:val="002D1D45"/>
    <w:rsid w:val="002D2169"/>
    <w:rsid w:val="002D27C6"/>
    <w:rsid w:val="002D2C67"/>
    <w:rsid w:val="002D3244"/>
    <w:rsid w:val="002D3372"/>
    <w:rsid w:val="002D4B93"/>
    <w:rsid w:val="002D5049"/>
    <w:rsid w:val="002D5BE1"/>
    <w:rsid w:val="002D5C3B"/>
    <w:rsid w:val="002D661B"/>
    <w:rsid w:val="002D6688"/>
    <w:rsid w:val="002D779C"/>
    <w:rsid w:val="002D7F2D"/>
    <w:rsid w:val="002D7FC7"/>
    <w:rsid w:val="002E0049"/>
    <w:rsid w:val="002E0521"/>
    <w:rsid w:val="002E0DF3"/>
    <w:rsid w:val="002E1605"/>
    <w:rsid w:val="002E173A"/>
    <w:rsid w:val="002E1D7E"/>
    <w:rsid w:val="002E21F7"/>
    <w:rsid w:val="002E2290"/>
    <w:rsid w:val="002E23FB"/>
    <w:rsid w:val="002E28D6"/>
    <w:rsid w:val="002E2B4F"/>
    <w:rsid w:val="002E31A8"/>
    <w:rsid w:val="002E37BC"/>
    <w:rsid w:val="002E387A"/>
    <w:rsid w:val="002E3F3C"/>
    <w:rsid w:val="002E424F"/>
    <w:rsid w:val="002E483A"/>
    <w:rsid w:val="002E4E34"/>
    <w:rsid w:val="002E4E41"/>
    <w:rsid w:val="002E515B"/>
    <w:rsid w:val="002E51B3"/>
    <w:rsid w:val="002E6439"/>
    <w:rsid w:val="002E6AA8"/>
    <w:rsid w:val="002E6B30"/>
    <w:rsid w:val="002E6CAE"/>
    <w:rsid w:val="002E6DD5"/>
    <w:rsid w:val="002E6E68"/>
    <w:rsid w:val="002E7053"/>
    <w:rsid w:val="002E73FD"/>
    <w:rsid w:val="002E7E02"/>
    <w:rsid w:val="002F0183"/>
    <w:rsid w:val="002F062F"/>
    <w:rsid w:val="002F070E"/>
    <w:rsid w:val="002F0903"/>
    <w:rsid w:val="002F0AE7"/>
    <w:rsid w:val="002F0D10"/>
    <w:rsid w:val="002F0D67"/>
    <w:rsid w:val="002F10AE"/>
    <w:rsid w:val="002F1E80"/>
    <w:rsid w:val="002F27AD"/>
    <w:rsid w:val="002F2CB9"/>
    <w:rsid w:val="002F2DD7"/>
    <w:rsid w:val="002F3709"/>
    <w:rsid w:val="002F3751"/>
    <w:rsid w:val="002F3783"/>
    <w:rsid w:val="002F3FC0"/>
    <w:rsid w:val="002F45CA"/>
    <w:rsid w:val="002F461A"/>
    <w:rsid w:val="002F494A"/>
    <w:rsid w:val="002F4BE7"/>
    <w:rsid w:val="002F4DED"/>
    <w:rsid w:val="002F576C"/>
    <w:rsid w:val="002F5850"/>
    <w:rsid w:val="002F5976"/>
    <w:rsid w:val="002F5CEF"/>
    <w:rsid w:val="002F60EC"/>
    <w:rsid w:val="002F6310"/>
    <w:rsid w:val="002F63B3"/>
    <w:rsid w:val="002F66BA"/>
    <w:rsid w:val="002F6748"/>
    <w:rsid w:val="002F6B3D"/>
    <w:rsid w:val="002F6F21"/>
    <w:rsid w:val="002FC64D"/>
    <w:rsid w:val="00300275"/>
    <w:rsid w:val="00300825"/>
    <w:rsid w:val="00301123"/>
    <w:rsid w:val="00301289"/>
    <w:rsid w:val="003014A6"/>
    <w:rsid w:val="0030155C"/>
    <w:rsid w:val="00301A42"/>
    <w:rsid w:val="003021F7"/>
    <w:rsid w:val="003024C4"/>
    <w:rsid w:val="00303240"/>
    <w:rsid w:val="003037DA"/>
    <w:rsid w:val="00303970"/>
    <w:rsid w:val="00304278"/>
    <w:rsid w:val="00304447"/>
    <w:rsid w:val="00304CD2"/>
    <w:rsid w:val="00305C1F"/>
    <w:rsid w:val="00305E34"/>
    <w:rsid w:val="003068F3"/>
    <w:rsid w:val="00306DC2"/>
    <w:rsid w:val="00306E7C"/>
    <w:rsid w:val="003073C4"/>
    <w:rsid w:val="0030796C"/>
    <w:rsid w:val="00307B14"/>
    <w:rsid w:val="003101A8"/>
    <w:rsid w:val="003101DA"/>
    <w:rsid w:val="003113DC"/>
    <w:rsid w:val="0031226C"/>
    <w:rsid w:val="0031234E"/>
    <w:rsid w:val="0031277D"/>
    <w:rsid w:val="00312C42"/>
    <w:rsid w:val="00312C76"/>
    <w:rsid w:val="00312D3A"/>
    <w:rsid w:val="00312D73"/>
    <w:rsid w:val="00312DD9"/>
    <w:rsid w:val="003135E4"/>
    <w:rsid w:val="00313A7D"/>
    <w:rsid w:val="00313BF0"/>
    <w:rsid w:val="00313EF6"/>
    <w:rsid w:val="003141FD"/>
    <w:rsid w:val="003146C5"/>
    <w:rsid w:val="00314E69"/>
    <w:rsid w:val="00315125"/>
    <w:rsid w:val="0031520A"/>
    <w:rsid w:val="00315488"/>
    <w:rsid w:val="00315568"/>
    <w:rsid w:val="0031573C"/>
    <w:rsid w:val="00315982"/>
    <w:rsid w:val="00315AD8"/>
    <w:rsid w:val="0031621F"/>
    <w:rsid w:val="003163E6"/>
    <w:rsid w:val="003169D9"/>
    <w:rsid w:val="00316F19"/>
    <w:rsid w:val="00317042"/>
    <w:rsid w:val="003172E4"/>
    <w:rsid w:val="00317761"/>
    <w:rsid w:val="0031793A"/>
    <w:rsid w:val="00317BEE"/>
    <w:rsid w:val="0032037C"/>
    <w:rsid w:val="00320724"/>
    <w:rsid w:val="00320B70"/>
    <w:rsid w:val="00320E68"/>
    <w:rsid w:val="0032101B"/>
    <w:rsid w:val="0032120F"/>
    <w:rsid w:val="003214A8"/>
    <w:rsid w:val="00321B07"/>
    <w:rsid w:val="00322C52"/>
    <w:rsid w:val="00322E1E"/>
    <w:rsid w:val="003231D4"/>
    <w:rsid w:val="0032322F"/>
    <w:rsid w:val="00323639"/>
    <w:rsid w:val="00324362"/>
    <w:rsid w:val="003245F2"/>
    <w:rsid w:val="003248F1"/>
    <w:rsid w:val="00324B4F"/>
    <w:rsid w:val="00325C5B"/>
    <w:rsid w:val="00325C89"/>
    <w:rsid w:val="0032697B"/>
    <w:rsid w:val="00326A6B"/>
    <w:rsid w:val="00326B50"/>
    <w:rsid w:val="003307FF"/>
    <w:rsid w:val="00330853"/>
    <w:rsid w:val="00330AB4"/>
    <w:rsid w:val="00331A63"/>
    <w:rsid w:val="00331E2E"/>
    <w:rsid w:val="00332007"/>
    <w:rsid w:val="00332A38"/>
    <w:rsid w:val="003338AF"/>
    <w:rsid w:val="003340AD"/>
    <w:rsid w:val="00334359"/>
    <w:rsid w:val="00334A12"/>
    <w:rsid w:val="00334D19"/>
    <w:rsid w:val="00334E44"/>
    <w:rsid w:val="00334ECF"/>
    <w:rsid w:val="00335248"/>
    <w:rsid w:val="0033536E"/>
    <w:rsid w:val="00335526"/>
    <w:rsid w:val="00335868"/>
    <w:rsid w:val="0033586E"/>
    <w:rsid w:val="00335A74"/>
    <w:rsid w:val="00335B41"/>
    <w:rsid w:val="003362E4"/>
    <w:rsid w:val="003363BA"/>
    <w:rsid w:val="0033647F"/>
    <w:rsid w:val="00336878"/>
    <w:rsid w:val="00336C25"/>
    <w:rsid w:val="00336EEC"/>
    <w:rsid w:val="00336F18"/>
    <w:rsid w:val="003376D3"/>
    <w:rsid w:val="003401C0"/>
    <w:rsid w:val="00340416"/>
    <w:rsid w:val="00340E78"/>
    <w:rsid w:val="0034140E"/>
    <w:rsid w:val="00341EA1"/>
    <w:rsid w:val="00341F8A"/>
    <w:rsid w:val="00342535"/>
    <w:rsid w:val="00342544"/>
    <w:rsid w:val="003427A7"/>
    <w:rsid w:val="00343C60"/>
    <w:rsid w:val="00343D13"/>
    <w:rsid w:val="0034487C"/>
    <w:rsid w:val="00344C90"/>
    <w:rsid w:val="003456E6"/>
    <w:rsid w:val="00345A00"/>
    <w:rsid w:val="00345B52"/>
    <w:rsid w:val="00345CFC"/>
    <w:rsid w:val="00345F55"/>
    <w:rsid w:val="00347745"/>
    <w:rsid w:val="00347CD3"/>
    <w:rsid w:val="00347EEE"/>
    <w:rsid w:val="00350444"/>
    <w:rsid w:val="00350703"/>
    <w:rsid w:val="003508D3"/>
    <w:rsid w:val="00350B0B"/>
    <w:rsid w:val="00350B35"/>
    <w:rsid w:val="003513FC"/>
    <w:rsid w:val="00351616"/>
    <w:rsid w:val="00351991"/>
    <w:rsid w:val="00351C5E"/>
    <w:rsid w:val="00351DC2"/>
    <w:rsid w:val="00352C39"/>
    <w:rsid w:val="00352FE9"/>
    <w:rsid w:val="00353077"/>
    <w:rsid w:val="003531FC"/>
    <w:rsid w:val="00353AED"/>
    <w:rsid w:val="00353B73"/>
    <w:rsid w:val="00353E9D"/>
    <w:rsid w:val="00354AE4"/>
    <w:rsid w:val="00354C8D"/>
    <w:rsid w:val="00355148"/>
    <w:rsid w:val="003553DB"/>
    <w:rsid w:val="00355851"/>
    <w:rsid w:val="003558F4"/>
    <w:rsid w:val="00355A56"/>
    <w:rsid w:val="003568FA"/>
    <w:rsid w:val="00356902"/>
    <w:rsid w:val="0035698D"/>
    <w:rsid w:val="00356B24"/>
    <w:rsid w:val="00356F1C"/>
    <w:rsid w:val="003570C5"/>
    <w:rsid w:val="00357B2D"/>
    <w:rsid w:val="00357EFD"/>
    <w:rsid w:val="0036048A"/>
    <w:rsid w:val="00360808"/>
    <w:rsid w:val="00360CE0"/>
    <w:rsid w:val="00361576"/>
    <w:rsid w:val="00362188"/>
    <w:rsid w:val="00362484"/>
    <w:rsid w:val="00362F81"/>
    <w:rsid w:val="003633A8"/>
    <w:rsid w:val="00363B34"/>
    <w:rsid w:val="00363E4E"/>
    <w:rsid w:val="00363E75"/>
    <w:rsid w:val="00365301"/>
    <w:rsid w:val="00365315"/>
    <w:rsid w:val="00365C71"/>
    <w:rsid w:val="00366105"/>
    <w:rsid w:val="003667C7"/>
    <w:rsid w:val="0036694E"/>
    <w:rsid w:val="00366A78"/>
    <w:rsid w:val="00366CC4"/>
    <w:rsid w:val="00366D5D"/>
    <w:rsid w:val="00367315"/>
    <w:rsid w:val="00367569"/>
    <w:rsid w:val="0037000D"/>
    <w:rsid w:val="0037041D"/>
    <w:rsid w:val="003705F8"/>
    <w:rsid w:val="00370720"/>
    <w:rsid w:val="00370801"/>
    <w:rsid w:val="00370ED6"/>
    <w:rsid w:val="00370F7A"/>
    <w:rsid w:val="00371289"/>
    <w:rsid w:val="0037129E"/>
    <w:rsid w:val="00371CA6"/>
    <w:rsid w:val="00371D1B"/>
    <w:rsid w:val="00372113"/>
    <w:rsid w:val="003721A7"/>
    <w:rsid w:val="0037271C"/>
    <w:rsid w:val="00372801"/>
    <w:rsid w:val="003728A9"/>
    <w:rsid w:val="0037296F"/>
    <w:rsid w:val="0037323E"/>
    <w:rsid w:val="00374EDB"/>
    <w:rsid w:val="00375134"/>
    <w:rsid w:val="003757B0"/>
    <w:rsid w:val="00375BE7"/>
    <w:rsid w:val="0037626A"/>
    <w:rsid w:val="0037652B"/>
    <w:rsid w:val="003767FF"/>
    <w:rsid w:val="003768A9"/>
    <w:rsid w:val="003770E6"/>
    <w:rsid w:val="00377315"/>
    <w:rsid w:val="00377976"/>
    <w:rsid w:val="00380079"/>
    <w:rsid w:val="00381245"/>
    <w:rsid w:val="0038159B"/>
    <w:rsid w:val="0038198F"/>
    <w:rsid w:val="00382034"/>
    <w:rsid w:val="0038296E"/>
    <w:rsid w:val="00382C71"/>
    <w:rsid w:val="00382E7A"/>
    <w:rsid w:val="00383458"/>
    <w:rsid w:val="003836E9"/>
    <w:rsid w:val="0038378D"/>
    <w:rsid w:val="003845B0"/>
    <w:rsid w:val="00384CB4"/>
    <w:rsid w:val="0038504D"/>
    <w:rsid w:val="003851A2"/>
    <w:rsid w:val="00385258"/>
    <w:rsid w:val="003856C7"/>
    <w:rsid w:val="0038696B"/>
    <w:rsid w:val="00386AFC"/>
    <w:rsid w:val="00386FD8"/>
    <w:rsid w:val="003877B3"/>
    <w:rsid w:val="003903A9"/>
    <w:rsid w:val="003903AB"/>
    <w:rsid w:val="003909CB"/>
    <w:rsid w:val="00390D9C"/>
    <w:rsid w:val="0039114E"/>
    <w:rsid w:val="0039166D"/>
    <w:rsid w:val="00391E2F"/>
    <w:rsid w:val="00391E5A"/>
    <w:rsid w:val="003921D8"/>
    <w:rsid w:val="00393417"/>
    <w:rsid w:val="0039392B"/>
    <w:rsid w:val="00393F27"/>
    <w:rsid w:val="0039471B"/>
    <w:rsid w:val="00394938"/>
    <w:rsid w:val="00394E2C"/>
    <w:rsid w:val="00394EC6"/>
    <w:rsid w:val="00395E7C"/>
    <w:rsid w:val="00396265"/>
    <w:rsid w:val="00396583"/>
    <w:rsid w:val="00396764"/>
    <w:rsid w:val="003969B9"/>
    <w:rsid w:val="00396B95"/>
    <w:rsid w:val="003970BD"/>
    <w:rsid w:val="003975FD"/>
    <w:rsid w:val="00397D2F"/>
    <w:rsid w:val="003A0206"/>
    <w:rsid w:val="003A078C"/>
    <w:rsid w:val="003A085E"/>
    <w:rsid w:val="003A085F"/>
    <w:rsid w:val="003A0882"/>
    <w:rsid w:val="003A11B9"/>
    <w:rsid w:val="003A18ED"/>
    <w:rsid w:val="003A2B42"/>
    <w:rsid w:val="003A2D50"/>
    <w:rsid w:val="003A3108"/>
    <w:rsid w:val="003A32C0"/>
    <w:rsid w:val="003A3F7C"/>
    <w:rsid w:val="003A4316"/>
    <w:rsid w:val="003A475A"/>
    <w:rsid w:val="003A4A3E"/>
    <w:rsid w:val="003A53A2"/>
    <w:rsid w:val="003A53AE"/>
    <w:rsid w:val="003A55F2"/>
    <w:rsid w:val="003A5730"/>
    <w:rsid w:val="003A5DCD"/>
    <w:rsid w:val="003A5E38"/>
    <w:rsid w:val="003A5FA3"/>
    <w:rsid w:val="003A602C"/>
    <w:rsid w:val="003A6E06"/>
    <w:rsid w:val="003A71AF"/>
    <w:rsid w:val="003A7A50"/>
    <w:rsid w:val="003A7BCE"/>
    <w:rsid w:val="003A7BED"/>
    <w:rsid w:val="003B0144"/>
    <w:rsid w:val="003B0539"/>
    <w:rsid w:val="003B12C0"/>
    <w:rsid w:val="003B169C"/>
    <w:rsid w:val="003B18EF"/>
    <w:rsid w:val="003B1E1B"/>
    <w:rsid w:val="003B2055"/>
    <w:rsid w:val="003B213F"/>
    <w:rsid w:val="003B29D0"/>
    <w:rsid w:val="003B3140"/>
    <w:rsid w:val="003B3813"/>
    <w:rsid w:val="003B3A31"/>
    <w:rsid w:val="003B402A"/>
    <w:rsid w:val="003B41E1"/>
    <w:rsid w:val="003B4784"/>
    <w:rsid w:val="003B486B"/>
    <w:rsid w:val="003B50BB"/>
    <w:rsid w:val="003B52BE"/>
    <w:rsid w:val="003B57EB"/>
    <w:rsid w:val="003B5F6C"/>
    <w:rsid w:val="003B603A"/>
    <w:rsid w:val="003B642E"/>
    <w:rsid w:val="003B736F"/>
    <w:rsid w:val="003B7ABE"/>
    <w:rsid w:val="003B7D3B"/>
    <w:rsid w:val="003C07B0"/>
    <w:rsid w:val="003C11CF"/>
    <w:rsid w:val="003C1453"/>
    <w:rsid w:val="003C1501"/>
    <w:rsid w:val="003C1612"/>
    <w:rsid w:val="003C225D"/>
    <w:rsid w:val="003C27F7"/>
    <w:rsid w:val="003C2ADE"/>
    <w:rsid w:val="003C2B5D"/>
    <w:rsid w:val="003C3337"/>
    <w:rsid w:val="003C348B"/>
    <w:rsid w:val="003C350E"/>
    <w:rsid w:val="003C35E5"/>
    <w:rsid w:val="003C3FB6"/>
    <w:rsid w:val="003C40B7"/>
    <w:rsid w:val="003C476A"/>
    <w:rsid w:val="003C47B4"/>
    <w:rsid w:val="003C486F"/>
    <w:rsid w:val="003C4CAE"/>
    <w:rsid w:val="003C51D1"/>
    <w:rsid w:val="003C5CB7"/>
    <w:rsid w:val="003C6737"/>
    <w:rsid w:val="003C6A71"/>
    <w:rsid w:val="003C6AC3"/>
    <w:rsid w:val="003C6F1D"/>
    <w:rsid w:val="003C707F"/>
    <w:rsid w:val="003C740F"/>
    <w:rsid w:val="003C776F"/>
    <w:rsid w:val="003C79B5"/>
    <w:rsid w:val="003D04CC"/>
    <w:rsid w:val="003D087A"/>
    <w:rsid w:val="003D0CB0"/>
    <w:rsid w:val="003D0D3C"/>
    <w:rsid w:val="003D1857"/>
    <w:rsid w:val="003D1A57"/>
    <w:rsid w:val="003D248F"/>
    <w:rsid w:val="003D25B9"/>
    <w:rsid w:val="003D2B55"/>
    <w:rsid w:val="003D2F3E"/>
    <w:rsid w:val="003D3616"/>
    <w:rsid w:val="003D3FB8"/>
    <w:rsid w:val="003D409A"/>
    <w:rsid w:val="003D40D1"/>
    <w:rsid w:val="003D427F"/>
    <w:rsid w:val="003D4C55"/>
    <w:rsid w:val="003D510C"/>
    <w:rsid w:val="003D51E5"/>
    <w:rsid w:val="003D52EE"/>
    <w:rsid w:val="003D554F"/>
    <w:rsid w:val="003D564A"/>
    <w:rsid w:val="003D5BA8"/>
    <w:rsid w:val="003D5F89"/>
    <w:rsid w:val="003D6059"/>
    <w:rsid w:val="003D6EBA"/>
    <w:rsid w:val="003D73C3"/>
    <w:rsid w:val="003D746C"/>
    <w:rsid w:val="003D7928"/>
    <w:rsid w:val="003D7A53"/>
    <w:rsid w:val="003D7B33"/>
    <w:rsid w:val="003D7F1A"/>
    <w:rsid w:val="003E03AA"/>
    <w:rsid w:val="003E09A6"/>
    <w:rsid w:val="003E0B5B"/>
    <w:rsid w:val="003E0F89"/>
    <w:rsid w:val="003E1098"/>
    <w:rsid w:val="003E17D6"/>
    <w:rsid w:val="003E21AD"/>
    <w:rsid w:val="003E23D4"/>
    <w:rsid w:val="003E23DB"/>
    <w:rsid w:val="003E2646"/>
    <w:rsid w:val="003E2910"/>
    <w:rsid w:val="003E382D"/>
    <w:rsid w:val="003E3A28"/>
    <w:rsid w:val="003E3C04"/>
    <w:rsid w:val="003E46F9"/>
    <w:rsid w:val="003E4A7F"/>
    <w:rsid w:val="003E4F62"/>
    <w:rsid w:val="003E5011"/>
    <w:rsid w:val="003E57AC"/>
    <w:rsid w:val="003E5DF1"/>
    <w:rsid w:val="003E64BC"/>
    <w:rsid w:val="003E6B77"/>
    <w:rsid w:val="003E6FCA"/>
    <w:rsid w:val="003E7027"/>
    <w:rsid w:val="003F00CD"/>
    <w:rsid w:val="003F0196"/>
    <w:rsid w:val="003F05D0"/>
    <w:rsid w:val="003F080B"/>
    <w:rsid w:val="003F0A92"/>
    <w:rsid w:val="003F0C70"/>
    <w:rsid w:val="003F114A"/>
    <w:rsid w:val="003F19C1"/>
    <w:rsid w:val="003F20B4"/>
    <w:rsid w:val="003F234B"/>
    <w:rsid w:val="003F235B"/>
    <w:rsid w:val="003F25DA"/>
    <w:rsid w:val="003F28DF"/>
    <w:rsid w:val="003F2D95"/>
    <w:rsid w:val="003F3472"/>
    <w:rsid w:val="003F371A"/>
    <w:rsid w:val="003F3D90"/>
    <w:rsid w:val="003F3E8D"/>
    <w:rsid w:val="003F5188"/>
    <w:rsid w:val="003F54AE"/>
    <w:rsid w:val="003F5677"/>
    <w:rsid w:val="003F582A"/>
    <w:rsid w:val="003F5D9F"/>
    <w:rsid w:val="003F7A0B"/>
    <w:rsid w:val="003F7A1C"/>
    <w:rsid w:val="003F7B42"/>
    <w:rsid w:val="00400072"/>
    <w:rsid w:val="004005DB"/>
    <w:rsid w:val="0040081C"/>
    <w:rsid w:val="00400837"/>
    <w:rsid w:val="00400F2A"/>
    <w:rsid w:val="00400FC9"/>
    <w:rsid w:val="004012D3"/>
    <w:rsid w:val="0040193A"/>
    <w:rsid w:val="00401C9A"/>
    <w:rsid w:val="00401E19"/>
    <w:rsid w:val="00401FFF"/>
    <w:rsid w:val="0040256D"/>
    <w:rsid w:val="00402AD1"/>
    <w:rsid w:val="00402F45"/>
    <w:rsid w:val="00403351"/>
    <w:rsid w:val="0040394B"/>
    <w:rsid w:val="00403B1D"/>
    <w:rsid w:val="00403D50"/>
    <w:rsid w:val="00404792"/>
    <w:rsid w:val="00405FFA"/>
    <w:rsid w:val="0040610F"/>
    <w:rsid w:val="00406F9F"/>
    <w:rsid w:val="00406FE7"/>
    <w:rsid w:val="00410C6F"/>
    <w:rsid w:val="00411132"/>
    <w:rsid w:val="0041127D"/>
    <w:rsid w:val="0041190D"/>
    <w:rsid w:val="00411BBA"/>
    <w:rsid w:val="00411C88"/>
    <w:rsid w:val="00412C72"/>
    <w:rsid w:val="00412F1F"/>
    <w:rsid w:val="00413B53"/>
    <w:rsid w:val="00413CDF"/>
    <w:rsid w:val="00414116"/>
    <w:rsid w:val="00414129"/>
    <w:rsid w:val="00414477"/>
    <w:rsid w:val="00414857"/>
    <w:rsid w:val="00414CCC"/>
    <w:rsid w:val="00415924"/>
    <w:rsid w:val="0041608A"/>
    <w:rsid w:val="004162B4"/>
    <w:rsid w:val="00416316"/>
    <w:rsid w:val="00416C4F"/>
    <w:rsid w:val="00417C16"/>
    <w:rsid w:val="00417C58"/>
    <w:rsid w:val="0041E40A"/>
    <w:rsid w:val="00420A65"/>
    <w:rsid w:val="00421483"/>
    <w:rsid w:val="00421ACB"/>
    <w:rsid w:val="00421B74"/>
    <w:rsid w:val="00423A40"/>
    <w:rsid w:val="00423C2B"/>
    <w:rsid w:val="00423C2C"/>
    <w:rsid w:val="00423D5E"/>
    <w:rsid w:val="00424202"/>
    <w:rsid w:val="00424276"/>
    <w:rsid w:val="0042455A"/>
    <w:rsid w:val="004248B2"/>
    <w:rsid w:val="004250FB"/>
    <w:rsid w:val="00425999"/>
    <w:rsid w:val="00426052"/>
    <w:rsid w:val="004265CE"/>
    <w:rsid w:val="00426CEE"/>
    <w:rsid w:val="00426EDB"/>
    <w:rsid w:val="00427370"/>
    <w:rsid w:val="004274E5"/>
    <w:rsid w:val="00427988"/>
    <w:rsid w:val="00427AE0"/>
    <w:rsid w:val="00427E79"/>
    <w:rsid w:val="00430443"/>
    <w:rsid w:val="004306D3"/>
    <w:rsid w:val="004308D8"/>
    <w:rsid w:val="00430977"/>
    <w:rsid w:val="00431048"/>
    <w:rsid w:val="0043139E"/>
    <w:rsid w:val="00431F56"/>
    <w:rsid w:val="00431FF8"/>
    <w:rsid w:val="00432D42"/>
    <w:rsid w:val="00432F1C"/>
    <w:rsid w:val="004338B2"/>
    <w:rsid w:val="004340FC"/>
    <w:rsid w:val="004343A3"/>
    <w:rsid w:val="004343DE"/>
    <w:rsid w:val="0043465C"/>
    <w:rsid w:val="00434A04"/>
    <w:rsid w:val="00435528"/>
    <w:rsid w:val="00435E75"/>
    <w:rsid w:val="004366DC"/>
    <w:rsid w:val="00436A80"/>
    <w:rsid w:val="00436F41"/>
    <w:rsid w:val="0043709C"/>
    <w:rsid w:val="004377F6"/>
    <w:rsid w:val="00437A18"/>
    <w:rsid w:val="00437B79"/>
    <w:rsid w:val="00437F5D"/>
    <w:rsid w:val="00440084"/>
    <w:rsid w:val="00440378"/>
    <w:rsid w:val="00440578"/>
    <w:rsid w:val="00440998"/>
    <w:rsid w:val="00440F7A"/>
    <w:rsid w:val="00441656"/>
    <w:rsid w:val="00441925"/>
    <w:rsid w:val="00441A9E"/>
    <w:rsid w:val="00441E73"/>
    <w:rsid w:val="00441F5B"/>
    <w:rsid w:val="00442083"/>
    <w:rsid w:val="0044250E"/>
    <w:rsid w:val="004429AF"/>
    <w:rsid w:val="00442C6D"/>
    <w:rsid w:val="004432B6"/>
    <w:rsid w:val="00443852"/>
    <w:rsid w:val="004439E5"/>
    <w:rsid w:val="00443BFA"/>
    <w:rsid w:val="00443D52"/>
    <w:rsid w:val="0044441B"/>
    <w:rsid w:val="0044484B"/>
    <w:rsid w:val="004453C4"/>
    <w:rsid w:val="0044660A"/>
    <w:rsid w:val="00446A8D"/>
    <w:rsid w:val="00447027"/>
    <w:rsid w:val="00447919"/>
    <w:rsid w:val="00447932"/>
    <w:rsid w:val="00447937"/>
    <w:rsid w:val="00447FCD"/>
    <w:rsid w:val="0044882F"/>
    <w:rsid w:val="004503C0"/>
    <w:rsid w:val="00450424"/>
    <w:rsid w:val="00451288"/>
    <w:rsid w:val="00451798"/>
    <w:rsid w:val="00451836"/>
    <w:rsid w:val="00451BA3"/>
    <w:rsid w:val="004522B6"/>
    <w:rsid w:val="00452806"/>
    <w:rsid w:val="00452927"/>
    <w:rsid w:val="00453706"/>
    <w:rsid w:val="004537B1"/>
    <w:rsid w:val="004539F3"/>
    <w:rsid w:val="00453A6E"/>
    <w:rsid w:val="00453F18"/>
    <w:rsid w:val="004540CD"/>
    <w:rsid w:val="004548D9"/>
    <w:rsid w:val="004548E2"/>
    <w:rsid w:val="004550D4"/>
    <w:rsid w:val="00455205"/>
    <w:rsid w:val="0045582B"/>
    <w:rsid w:val="00455C54"/>
    <w:rsid w:val="00455D7B"/>
    <w:rsid w:val="00456038"/>
    <w:rsid w:val="00456EAC"/>
    <w:rsid w:val="00457197"/>
    <w:rsid w:val="004576AE"/>
    <w:rsid w:val="0045795F"/>
    <w:rsid w:val="00457A77"/>
    <w:rsid w:val="00460239"/>
    <w:rsid w:val="004603BB"/>
    <w:rsid w:val="0046060A"/>
    <w:rsid w:val="00460D68"/>
    <w:rsid w:val="00460FEA"/>
    <w:rsid w:val="00461328"/>
    <w:rsid w:val="00461386"/>
    <w:rsid w:val="00462BBB"/>
    <w:rsid w:val="0046301E"/>
    <w:rsid w:val="00463220"/>
    <w:rsid w:val="00463783"/>
    <w:rsid w:val="00463A48"/>
    <w:rsid w:val="00463E5A"/>
    <w:rsid w:val="00464785"/>
    <w:rsid w:val="004656CE"/>
    <w:rsid w:val="00465CB8"/>
    <w:rsid w:val="00465E7A"/>
    <w:rsid w:val="004662FC"/>
    <w:rsid w:val="0046652E"/>
    <w:rsid w:val="00466CA0"/>
    <w:rsid w:val="00467278"/>
    <w:rsid w:val="00467FFB"/>
    <w:rsid w:val="004706CB"/>
    <w:rsid w:val="00471345"/>
    <w:rsid w:val="0047156F"/>
    <w:rsid w:val="004724A6"/>
    <w:rsid w:val="0047296F"/>
    <w:rsid w:val="00472AB4"/>
    <w:rsid w:val="00472E23"/>
    <w:rsid w:val="00472F3F"/>
    <w:rsid w:val="0047355E"/>
    <w:rsid w:val="004745C3"/>
    <w:rsid w:val="00474872"/>
    <w:rsid w:val="00474CBF"/>
    <w:rsid w:val="0047565F"/>
    <w:rsid w:val="00475701"/>
    <w:rsid w:val="00475EBC"/>
    <w:rsid w:val="00475F57"/>
    <w:rsid w:val="0047644F"/>
    <w:rsid w:val="00476484"/>
    <w:rsid w:val="0047670A"/>
    <w:rsid w:val="00476860"/>
    <w:rsid w:val="0047691F"/>
    <w:rsid w:val="00476AB3"/>
    <w:rsid w:val="00476CB5"/>
    <w:rsid w:val="0047741E"/>
    <w:rsid w:val="004774DE"/>
    <w:rsid w:val="0047761C"/>
    <w:rsid w:val="004779F1"/>
    <w:rsid w:val="00477C62"/>
    <w:rsid w:val="0048007F"/>
    <w:rsid w:val="004800EE"/>
    <w:rsid w:val="004803A4"/>
    <w:rsid w:val="00480490"/>
    <w:rsid w:val="00480A2B"/>
    <w:rsid w:val="00480C53"/>
    <w:rsid w:val="00480E29"/>
    <w:rsid w:val="00482136"/>
    <w:rsid w:val="004821B8"/>
    <w:rsid w:val="00482EA2"/>
    <w:rsid w:val="0048376A"/>
    <w:rsid w:val="00483870"/>
    <w:rsid w:val="00483CE3"/>
    <w:rsid w:val="00484124"/>
    <w:rsid w:val="004843B0"/>
    <w:rsid w:val="00484491"/>
    <w:rsid w:val="004844A5"/>
    <w:rsid w:val="0048483D"/>
    <w:rsid w:val="00484D1C"/>
    <w:rsid w:val="0048511E"/>
    <w:rsid w:val="00485462"/>
    <w:rsid w:val="004857A6"/>
    <w:rsid w:val="00486434"/>
    <w:rsid w:val="00486540"/>
    <w:rsid w:val="0048699E"/>
    <w:rsid w:val="00486C76"/>
    <w:rsid w:val="00486E64"/>
    <w:rsid w:val="00487854"/>
    <w:rsid w:val="00490286"/>
    <w:rsid w:val="00490393"/>
    <w:rsid w:val="0049055C"/>
    <w:rsid w:val="004908D2"/>
    <w:rsid w:val="00490AF9"/>
    <w:rsid w:val="004913C7"/>
    <w:rsid w:val="00491470"/>
    <w:rsid w:val="004916A8"/>
    <w:rsid w:val="004933EA"/>
    <w:rsid w:val="00493634"/>
    <w:rsid w:val="0049369B"/>
    <w:rsid w:val="00494291"/>
    <w:rsid w:val="00494306"/>
    <w:rsid w:val="0049475C"/>
    <w:rsid w:val="00494DE0"/>
    <w:rsid w:val="0049517E"/>
    <w:rsid w:val="00495AFF"/>
    <w:rsid w:val="004961BC"/>
    <w:rsid w:val="00496639"/>
    <w:rsid w:val="004968C0"/>
    <w:rsid w:val="00496DD1"/>
    <w:rsid w:val="004972DD"/>
    <w:rsid w:val="0049779C"/>
    <w:rsid w:val="004977BF"/>
    <w:rsid w:val="00497A29"/>
    <w:rsid w:val="00497E07"/>
    <w:rsid w:val="0049A4BE"/>
    <w:rsid w:val="004A06EE"/>
    <w:rsid w:val="004A0FE2"/>
    <w:rsid w:val="004A146B"/>
    <w:rsid w:val="004A168D"/>
    <w:rsid w:val="004A1743"/>
    <w:rsid w:val="004A1C7D"/>
    <w:rsid w:val="004A2157"/>
    <w:rsid w:val="004A2223"/>
    <w:rsid w:val="004A275D"/>
    <w:rsid w:val="004A2A4E"/>
    <w:rsid w:val="004A2D5F"/>
    <w:rsid w:val="004A3308"/>
    <w:rsid w:val="004A338E"/>
    <w:rsid w:val="004A3755"/>
    <w:rsid w:val="004A395D"/>
    <w:rsid w:val="004A3A48"/>
    <w:rsid w:val="004A3D61"/>
    <w:rsid w:val="004A4038"/>
    <w:rsid w:val="004A5549"/>
    <w:rsid w:val="004A5D55"/>
    <w:rsid w:val="004A60B2"/>
    <w:rsid w:val="004A650F"/>
    <w:rsid w:val="004A6E91"/>
    <w:rsid w:val="004A6FCA"/>
    <w:rsid w:val="004A7322"/>
    <w:rsid w:val="004A758F"/>
    <w:rsid w:val="004A7ED4"/>
    <w:rsid w:val="004B01DB"/>
    <w:rsid w:val="004B0469"/>
    <w:rsid w:val="004B11DC"/>
    <w:rsid w:val="004B2132"/>
    <w:rsid w:val="004B21CE"/>
    <w:rsid w:val="004B230F"/>
    <w:rsid w:val="004B2AE6"/>
    <w:rsid w:val="004B2D0F"/>
    <w:rsid w:val="004B2EE9"/>
    <w:rsid w:val="004B319B"/>
    <w:rsid w:val="004B4556"/>
    <w:rsid w:val="004B49AC"/>
    <w:rsid w:val="004B4ACB"/>
    <w:rsid w:val="004B4B9B"/>
    <w:rsid w:val="004B541F"/>
    <w:rsid w:val="004B554F"/>
    <w:rsid w:val="004B5B00"/>
    <w:rsid w:val="004B5C86"/>
    <w:rsid w:val="004B61C3"/>
    <w:rsid w:val="004B661D"/>
    <w:rsid w:val="004B6F78"/>
    <w:rsid w:val="004C0152"/>
    <w:rsid w:val="004C01D9"/>
    <w:rsid w:val="004C025C"/>
    <w:rsid w:val="004C0735"/>
    <w:rsid w:val="004C0F7C"/>
    <w:rsid w:val="004C12C7"/>
    <w:rsid w:val="004C1A6E"/>
    <w:rsid w:val="004C1AA5"/>
    <w:rsid w:val="004C200C"/>
    <w:rsid w:val="004C227C"/>
    <w:rsid w:val="004C25C3"/>
    <w:rsid w:val="004C2603"/>
    <w:rsid w:val="004C2738"/>
    <w:rsid w:val="004C2953"/>
    <w:rsid w:val="004C3C0F"/>
    <w:rsid w:val="004C45B8"/>
    <w:rsid w:val="004C4D92"/>
    <w:rsid w:val="004C5080"/>
    <w:rsid w:val="004C52DF"/>
    <w:rsid w:val="004C53F1"/>
    <w:rsid w:val="004C5591"/>
    <w:rsid w:val="004C589F"/>
    <w:rsid w:val="004C5939"/>
    <w:rsid w:val="004C5A58"/>
    <w:rsid w:val="004C5DC7"/>
    <w:rsid w:val="004C6021"/>
    <w:rsid w:val="004C6544"/>
    <w:rsid w:val="004C6BCF"/>
    <w:rsid w:val="004C6C0A"/>
    <w:rsid w:val="004C72BC"/>
    <w:rsid w:val="004C78A3"/>
    <w:rsid w:val="004D003E"/>
    <w:rsid w:val="004D00C1"/>
    <w:rsid w:val="004D00D2"/>
    <w:rsid w:val="004D037F"/>
    <w:rsid w:val="004D1218"/>
    <w:rsid w:val="004D2137"/>
    <w:rsid w:val="004D229B"/>
    <w:rsid w:val="004D23FF"/>
    <w:rsid w:val="004D24E7"/>
    <w:rsid w:val="004D28A3"/>
    <w:rsid w:val="004D2CCC"/>
    <w:rsid w:val="004D2E3F"/>
    <w:rsid w:val="004D2F92"/>
    <w:rsid w:val="004D389D"/>
    <w:rsid w:val="004D4034"/>
    <w:rsid w:val="004D4059"/>
    <w:rsid w:val="004D45B2"/>
    <w:rsid w:val="004D45EB"/>
    <w:rsid w:val="004D4B64"/>
    <w:rsid w:val="004D5214"/>
    <w:rsid w:val="004D56A1"/>
    <w:rsid w:val="004D6855"/>
    <w:rsid w:val="004D6B34"/>
    <w:rsid w:val="004D6D9F"/>
    <w:rsid w:val="004D6DC6"/>
    <w:rsid w:val="004D7172"/>
    <w:rsid w:val="004D7CF0"/>
    <w:rsid w:val="004D7DA8"/>
    <w:rsid w:val="004E029F"/>
    <w:rsid w:val="004E04F0"/>
    <w:rsid w:val="004E06A0"/>
    <w:rsid w:val="004E08D0"/>
    <w:rsid w:val="004E09FB"/>
    <w:rsid w:val="004E0C11"/>
    <w:rsid w:val="004E1191"/>
    <w:rsid w:val="004E12FA"/>
    <w:rsid w:val="004E1441"/>
    <w:rsid w:val="004E1746"/>
    <w:rsid w:val="004E2969"/>
    <w:rsid w:val="004E3371"/>
    <w:rsid w:val="004E33E5"/>
    <w:rsid w:val="004E3C6F"/>
    <w:rsid w:val="004E40B7"/>
    <w:rsid w:val="004E45CA"/>
    <w:rsid w:val="004E4625"/>
    <w:rsid w:val="004E486B"/>
    <w:rsid w:val="004E4EE3"/>
    <w:rsid w:val="004E52CA"/>
    <w:rsid w:val="004E57A0"/>
    <w:rsid w:val="004E59D8"/>
    <w:rsid w:val="004E5B3D"/>
    <w:rsid w:val="004E5B5F"/>
    <w:rsid w:val="004E65FF"/>
    <w:rsid w:val="004E671D"/>
    <w:rsid w:val="004E6D99"/>
    <w:rsid w:val="004E714C"/>
    <w:rsid w:val="004E7AED"/>
    <w:rsid w:val="004E7C47"/>
    <w:rsid w:val="004E7EA0"/>
    <w:rsid w:val="004F0A8B"/>
    <w:rsid w:val="004F0DE8"/>
    <w:rsid w:val="004F116D"/>
    <w:rsid w:val="004F14E4"/>
    <w:rsid w:val="004F1E0F"/>
    <w:rsid w:val="004F1F58"/>
    <w:rsid w:val="004F2417"/>
    <w:rsid w:val="004F285E"/>
    <w:rsid w:val="004F2E62"/>
    <w:rsid w:val="004F33BB"/>
    <w:rsid w:val="004F3408"/>
    <w:rsid w:val="004F3840"/>
    <w:rsid w:val="004F3E61"/>
    <w:rsid w:val="004F4188"/>
    <w:rsid w:val="004F41D5"/>
    <w:rsid w:val="004F4416"/>
    <w:rsid w:val="004F4922"/>
    <w:rsid w:val="004F4E04"/>
    <w:rsid w:val="004F4F1F"/>
    <w:rsid w:val="004F4FE6"/>
    <w:rsid w:val="004F5900"/>
    <w:rsid w:val="004F5A9F"/>
    <w:rsid w:val="004F5AA8"/>
    <w:rsid w:val="004F6454"/>
    <w:rsid w:val="004F6543"/>
    <w:rsid w:val="004F7878"/>
    <w:rsid w:val="004F7A65"/>
    <w:rsid w:val="004F7B70"/>
    <w:rsid w:val="00500098"/>
    <w:rsid w:val="00500308"/>
    <w:rsid w:val="00500323"/>
    <w:rsid w:val="005004BE"/>
    <w:rsid w:val="005008DA"/>
    <w:rsid w:val="00500BF7"/>
    <w:rsid w:val="00501236"/>
    <w:rsid w:val="005018E1"/>
    <w:rsid w:val="005021D3"/>
    <w:rsid w:val="00502B31"/>
    <w:rsid w:val="00502C0A"/>
    <w:rsid w:val="00502DA6"/>
    <w:rsid w:val="00502F37"/>
    <w:rsid w:val="005033D9"/>
    <w:rsid w:val="00503C8B"/>
    <w:rsid w:val="005046A7"/>
    <w:rsid w:val="00504BEF"/>
    <w:rsid w:val="00504DCD"/>
    <w:rsid w:val="00504E0E"/>
    <w:rsid w:val="005058FB"/>
    <w:rsid w:val="005064C7"/>
    <w:rsid w:val="00506792"/>
    <w:rsid w:val="00506DAF"/>
    <w:rsid w:val="0051033C"/>
    <w:rsid w:val="0051046E"/>
    <w:rsid w:val="00510BBE"/>
    <w:rsid w:val="00510E87"/>
    <w:rsid w:val="00510EAE"/>
    <w:rsid w:val="005114BA"/>
    <w:rsid w:val="00511F4D"/>
    <w:rsid w:val="005124D9"/>
    <w:rsid w:val="0051339D"/>
    <w:rsid w:val="00513CA2"/>
    <w:rsid w:val="0051408B"/>
    <w:rsid w:val="0051429B"/>
    <w:rsid w:val="00514C47"/>
    <w:rsid w:val="00514FE6"/>
    <w:rsid w:val="005152BF"/>
    <w:rsid w:val="005157B2"/>
    <w:rsid w:val="0051580F"/>
    <w:rsid w:val="00515A61"/>
    <w:rsid w:val="00515C07"/>
    <w:rsid w:val="00516178"/>
    <w:rsid w:val="005163AF"/>
    <w:rsid w:val="0051648A"/>
    <w:rsid w:val="0051681C"/>
    <w:rsid w:val="005168FB"/>
    <w:rsid w:val="00516A94"/>
    <w:rsid w:val="00517121"/>
    <w:rsid w:val="00517FD0"/>
    <w:rsid w:val="005201B3"/>
    <w:rsid w:val="00520221"/>
    <w:rsid w:val="00520278"/>
    <w:rsid w:val="00520887"/>
    <w:rsid w:val="005217BB"/>
    <w:rsid w:val="00521E6D"/>
    <w:rsid w:val="00522078"/>
    <w:rsid w:val="00522E71"/>
    <w:rsid w:val="0052331F"/>
    <w:rsid w:val="005236B4"/>
    <w:rsid w:val="00523BEF"/>
    <w:rsid w:val="00523D0A"/>
    <w:rsid w:val="00523F27"/>
    <w:rsid w:val="00524313"/>
    <w:rsid w:val="00524512"/>
    <w:rsid w:val="00524718"/>
    <w:rsid w:val="00524788"/>
    <w:rsid w:val="005251D2"/>
    <w:rsid w:val="00525631"/>
    <w:rsid w:val="00525C9F"/>
    <w:rsid w:val="005260F6"/>
    <w:rsid w:val="0052630F"/>
    <w:rsid w:val="005264FB"/>
    <w:rsid w:val="005265E9"/>
    <w:rsid w:val="005272BD"/>
    <w:rsid w:val="00527EB1"/>
    <w:rsid w:val="00530B8F"/>
    <w:rsid w:val="00530DD7"/>
    <w:rsid w:val="00530F48"/>
    <w:rsid w:val="00532EBB"/>
    <w:rsid w:val="005335D6"/>
    <w:rsid w:val="00533C0C"/>
    <w:rsid w:val="005340A1"/>
    <w:rsid w:val="005341BE"/>
    <w:rsid w:val="005345B6"/>
    <w:rsid w:val="005345F2"/>
    <w:rsid w:val="00534E53"/>
    <w:rsid w:val="00535541"/>
    <w:rsid w:val="0053611E"/>
    <w:rsid w:val="00536A98"/>
    <w:rsid w:val="00536D32"/>
    <w:rsid w:val="00536D86"/>
    <w:rsid w:val="00536E16"/>
    <w:rsid w:val="00536F47"/>
    <w:rsid w:val="00537BFF"/>
    <w:rsid w:val="00537FC4"/>
    <w:rsid w:val="005401B6"/>
    <w:rsid w:val="0054091C"/>
    <w:rsid w:val="005413C5"/>
    <w:rsid w:val="0054142C"/>
    <w:rsid w:val="0054158F"/>
    <w:rsid w:val="005417B7"/>
    <w:rsid w:val="005418CF"/>
    <w:rsid w:val="00541F26"/>
    <w:rsid w:val="0054218E"/>
    <w:rsid w:val="0054222D"/>
    <w:rsid w:val="00542644"/>
    <w:rsid w:val="00542CC3"/>
    <w:rsid w:val="005435B8"/>
    <w:rsid w:val="005435F3"/>
    <w:rsid w:val="00543CA5"/>
    <w:rsid w:val="0054427D"/>
    <w:rsid w:val="005448E8"/>
    <w:rsid w:val="00545629"/>
    <w:rsid w:val="00545759"/>
    <w:rsid w:val="005457EB"/>
    <w:rsid w:val="00546360"/>
    <w:rsid w:val="00546C71"/>
    <w:rsid w:val="005472CE"/>
    <w:rsid w:val="0054738D"/>
    <w:rsid w:val="00547441"/>
    <w:rsid w:val="00547550"/>
    <w:rsid w:val="00547BD7"/>
    <w:rsid w:val="00547DBE"/>
    <w:rsid w:val="0054CF4A"/>
    <w:rsid w:val="005505C9"/>
    <w:rsid w:val="005508AC"/>
    <w:rsid w:val="00551340"/>
    <w:rsid w:val="00551632"/>
    <w:rsid w:val="005520A9"/>
    <w:rsid w:val="005522C4"/>
    <w:rsid w:val="00552313"/>
    <w:rsid w:val="005526D5"/>
    <w:rsid w:val="005534BE"/>
    <w:rsid w:val="00553D93"/>
    <w:rsid w:val="00553EC5"/>
    <w:rsid w:val="00554B09"/>
    <w:rsid w:val="00554EAA"/>
    <w:rsid w:val="00555EBF"/>
    <w:rsid w:val="00556407"/>
    <w:rsid w:val="00557458"/>
    <w:rsid w:val="00557F1C"/>
    <w:rsid w:val="005605D0"/>
    <w:rsid w:val="00560E49"/>
    <w:rsid w:val="0056179C"/>
    <w:rsid w:val="00561D79"/>
    <w:rsid w:val="00561E64"/>
    <w:rsid w:val="00561F58"/>
    <w:rsid w:val="005626A2"/>
    <w:rsid w:val="00563922"/>
    <w:rsid w:val="00563CD5"/>
    <w:rsid w:val="00564610"/>
    <w:rsid w:val="005649C2"/>
    <w:rsid w:val="00564EEC"/>
    <w:rsid w:val="00565E6E"/>
    <w:rsid w:val="005660EB"/>
    <w:rsid w:val="00566323"/>
    <w:rsid w:val="00566CB1"/>
    <w:rsid w:val="00566DD3"/>
    <w:rsid w:val="00566DFD"/>
    <w:rsid w:val="005673D5"/>
    <w:rsid w:val="00567507"/>
    <w:rsid w:val="00567A86"/>
    <w:rsid w:val="0057050A"/>
    <w:rsid w:val="00570696"/>
    <w:rsid w:val="00570DDE"/>
    <w:rsid w:val="00570E5A"/>
    <w:rsid w:val="005710A5"/>
    <w:rsid w:val="005715C4"/>
    <w:rsid w:val="00571B71"/>
    <w:rsid w:val="00571C56"/>
    <w:rsid w:val="005724E8"/>
    <w:rsid w:val="00572B13"/>
    <w:rsid w:val="00572B52"/>
    <w:rsid w:val="00573223"/>
    <w:rsid w:val="00573D92"/>
    <w:rsid w:val="005750F3"/>
    <w:rsid w:val="00575318"/>
    <w:rsid w:val="005758D7"/>
    <w:rsid w:val="00575BC9"/>
    <w:rsid w:val="00575D86"/>
    <w:rsid w:val="00576AA4"/>
    <w:rsid w:val="00576AFC"/>
    <w:rsid w:val="00576C08"/>
    <w:rsid w:val="00576E06"/>
    <w:rsid w:val="005772C5"/>
    <w:rsid w:val="0057797E"/>
    <w:rsid w:val="00580A1B"/>
    <w:rsid w:val="00581059"/>
    <w:rsid w:val="00581BB7"/>
    <w:rsid w:val="00581BDB"/>
    <w:rsid w:val="0058213C"/>
    <w:rsid w:val="00582362"/>
    <w:rsid w:val="00582401"/>
    <w:rsid w:val="005824F8"/>
    <w:rsid w:val="00583177"/>
    <w:rsid w:val="005837E2"/>
    <w:rsid w:val="005839DE"/>
    <w:rsid w:val="00583CBF"/>
    <w:rsid w:val="00584481"/>
    <w:rsid w:val="00584BA5"/>
    <w:rsid w:val="00585CEA"/>
    <w:rsid w:val="00585D0E"/>
    <w:rsid w:val="005863D6"/>
    <w:rsid w:val="00586786"/>
    <w:rsid w:val="00586923"/>
    <w:rsid w:val="005869C4"/>
    <w:rsid w:val="00586B71"/>
    <w:rsid w:val="00586D09"/>
    <w:rsid w:val="00586F84"/>
    <w:rsid w:val="0058718D"/>
    <w:rsid w:val="00587404"/>
    <w:rsid w:val="0058746A"/>
    <w:rsid w:val="00587669"/>
    <w:rsid w:val="00587675"/>
    <w:rsid w:val="00587A03"/>
    <w:rsid w:val="0059017B"/>
    <w:rsid w:val="0059046D"/>
    <w:rsid w:val="00590514"/>
    <w:rsid w:val="00590882"/>
    <w:rsid w:val="0059117E"/>
    <w:rsid w:val="00591F48"/>
    <w:rsid w:val="00592C9E"/>
    <w:rsid w:val="00592F83"/>
    <w:rsid w:val="005932C3"/>
    <w:rsid w:val="005937CE"/>
    <w:rsid w:val="00593C6B"/>
    <w:rsid w:val="0059411E"/>
    <w:rsid w:val="00594255"/>
    <w:rsid w:val="005945D9"/>
    <w:rsid w:val="00594926"/>
    <w:rsid w:val="005954DF"/>
    <w:rsid w:val="00595541"/>
    <w:rsid w:val="005958A7"/>
    <w:rsid w:val="0059596D"/>
    <w:rsid w:val="00595A84"/>
    <w:rsid w:val="00595BF3"/>
    <w:rsid w:val="005961AF"/>
    <w:rsid w:val="005962E1"/>
    <w:rsid w:val="0059651E"/>
    <w:rsid w:val="00596D57"/>
    <w:rsid w:val="005973CB"/>
    <w:rsid w:val="00597AE6"/>
    <w:rsid w:val="00597C6C"/>
    <w:rsid w:val="00597D8A"/>
    <w:rsid w:val="005A0233"/>
    <w:rsid w:val="005A0D15"/>
    <w:rsid w:val="005A1EEE"/>
    <w:rsid w:val="005A29AA"/>
    <w:rsid w:val="005A33E4"/>
    <w:rsid w:val="005A3889"/>
    <w:rsid w:val="005A3C88"/>
    <w:rsid w:val="005A41AD"/>
    <w:rsid w:val="005A46CF"/>
    <w:rsid w:val="005A4766"/>
    <w:rsid w:val="005A4CB5"/>
    <w:rsid w:val="005A5413"/>
    <w:rsid w:val="005A6090"/>
    <w:rsid w:val="005A63BF"/>
    <w:rsid w:val="005A68E8"/>
    <w:rsid w:val="005A6E5D"/>
    <w:rsid w:val="005A6E6B"/>
    <w:rsid w:val="005A7320"/>
    <w:rsid w:val="005A73AD"/>
    <w:rsid w:val="005A747A"/>
    <w:rsid w:val="005B01B1"/>
    <w:rsid w:val="005B01DA"/>
    <w:rsid w:val="005B03E1"/>
    <w:rsid w:val="005B04B6"/>
    <w:rsid w:val="005B09B8"/>
    <w:rsid w:val="005B0F95"/>
    <w:rsid w:val="005B1349"/>
    <w:rsid w:val="005B168E"/>
    <w:rsid w:val="005B1882"/>
    <w:rsid w:val="005B1DDD"/>
    <w:rsid w:val="005B20DF"/>
    <w:rsid w:val="005B2D85"/>
    <w:rsid w:val="005B4B9F"/>
    <w:rsid w:val="005B5785"/>
    <w:rsid w:val="005B5A95"/>
    <w:rsid w:val="005B69E9"/>
    <w:rsid w:val="005B6B13"/>
    <w:rsid w:val="005B6FBA"/>
    <w:rsid w:val="005B70F2"/>
    <w:rsid w:val="005BEE84"/>
    <w:rsid w:val="005C0407"/>
    <w:rsid w:val="005C08A2"/>
    <w:rsid w:val="005C0B08"/>
    <w:rsid w:val="005C0D95"/>
    <w:rsid w:val="005C0E1B"/>
    <w:rsid w:val="005C19E6"/>
    <w:rsid w:val="005C29D4"/>
    <w:rsid w:val="005C2BDA"/>
    <w:rsid w:val="005C4F31"/>
    <w:rsid w:val="005C555B"/>
    <w:rsid w:val="005C5A65"/>
    <w:rsid w:val="005C615A"/>
    <w:rsid w:val="005C6690"/>
    <w:rsid w:val="005C74AB"/>
    <w:rsid w:val="005D06F3"/>
    <w:rsid w:val="005D0797"/>
    <w:rsid w:val="005D08E4"/>
    <w:rsid w:val="005D17FF"/>
    <w:rsid w:val="005D1ED4"/>
    <w:rsid w:val="005D24AC"/>
    <w:rsid w:val="005D263F"/>
    <w:rsid w:val="005D2FE7"/>
    <w:rsid w:val="005D32D6"/>
    <w:rsid w:val="005D3BE2"/>
    <w:rsid w:val="005D3E9C"/>
    <w:rsid w:val="005D46D4"/>
    <w:rsid w:val="005D4DB9"/>
    <w:rsid w:val="005D4F94"/>
    <w:rsid w:val="005D515A"/>
    <w:rsid w:val="005D5218"/>
    <w:rsid w:val="005D5481"/>
    <w:rsid w:val="005D56F0"/>
    <w:rsid w:val="005D57F8"/>
    <w:rsid w:val="005D5E32"/>
    <w:rsid w:val="005D72C7"/>
    <w:rsid w:val="005D760E"/>
    <w:rsid w:val="005D76A0"/>
    <w:rsid w:val="005D797A"/>
    <w:rsid w:val="005D7B10"/>
    <w:rsid w:val="005D7B6D"/>
    <w:rsid w:val="005E004E"/>
    <w:rsid w:val="005E01CE"/>
    <w:rsid w:val="005E06FF"/>
    <w:rsid w:val="005E0AF5"/>
    <w:rsid w:val="005E0FF6"/>
    <w:rsid w:val="005E19AF"/>
    <w:rsid w:val="005E1F4A"/>
    <w:rsid w:val="005E2835"/>
    <w:rsid w:val="005E2869"/>
    <w:rsid w:val="005E28F9"/>
    <w:rsid w:val="005E2965"/>
    <w:rsid w:val="005E2BFC"/>
    <w:rsid w:val="005E310F"/>
    <w:rsid w:val="005E3716"/>
    <w:rsid w:val="005E3954"/>
    <w:rsid w:val="005E3C4C"/>
    <w:rsid w:val="005E40C4"/>
    <w:rsid w:val="005E4738"/>
    <w:rsid w:val="005E4D4A"/>
    <w:rsid w:val="005E4E74"/>
    <w:rsid w:val="005E5030"/>
    <w:rsid w:val="005E507F"/>
    <w:rsid w:val="005E50D9"/>
    <w:rsid w:val="005E60EC"/>
    <w:rsid w:val="005E686A"/>
    <w:rsid w:val="005E700F"/>
    <w:rsid w:val="005E75BE"/>
    <w:rsid w:val="005E7BF6"/>
    <w:rsid w:val="005F02ED"/>
    <w:rsid w:val="005F0315"/>
    <w:rsid w:val="005F0353"/>
    <w:rsid w:val="005F0B0F"/>
    <w:rsid w:val="005F0C9C"/>
    <w:rsid w:val="005F2691"/>
    <w:rsid w:val="005F2825"/>
    <w:rsid w:val="005F2D39"/>
    <w:rsid w:val="005F2ED8"/>
    <w:rsid w:val="005F2FE2"/>
    <w:rsid w:val="005F33A1"/>
    <w:rsid w:val="005F351D"/>
    <w:rsid w:val="005F3F21"/>
    <w:rsid w:val="005F4F7E"/>
    <w:rsid w:val="005F5078"/>
    <w:rsid w:val="005F5102"/>
    <w:rsid w:val="005F5BE4"/>
    <w:rsid w:val="005F62B4"/>
    <w:rsid w:val="005F6630"/>
    <w:rsid w:val="005F6F21"/>
    <w:rsid w:val="005F71B6"/>
    <w:rsid w:val="005F7926"/>
    <w:rsid w:val="005F7929"/>
    <w:rsid w:val="005F79EF"/>
    <w:rsid w:val="005F7E83"/>
    <w:rsid w:val="005F7F35"/>
    <w:rsid w:val="006002FD"/>
    <w:rsid w:val="00600DFC"/>
    <w:rsid w:val="006013D2"/>
    <w:rsid w:val="0060172D"/>
    <w:rsid w:val="006017A2"/>
    <w:rsid w:val="00601ADC"/>
    <w:rsid w:val="00602331"/>
    <w:rsid w:val="00602D2B"/>
    <w:rsid w:val="006031A8"/>
    <w:rsid w:val="0060357C"/>
    <w:rsid w:val="00603890"/>
    <w:rsid w:val="00603964"/>
    <w:rsid w:val="00603A0A"/>
    <w:rsid w:val="0060400E"/>
    <w:rsid w:val="006040EE"/>
    <w:rsid w:val="006043CF"/>
    <w:rsid w:val="0060459C"/>
    <w:rsid w:val="006047CD"/>
    <w:rsid w:val="006051FD"/>
    <w:rsid w:val="0060691D"/>
    <w:rsid w:val="0060727F"/>
    <w:rsid w:val="00607359"/>
    <w:rsid w:val="00607755"/>
    <w:rsid w:val="00607DDA"/>
    <w:rsid w:val="00607FCB"/>
    <w:rsid w:val="0061061F"/>
    <w:rsid w:val="00610C2C"/>
    <w:rsid w:val="0061284A"/>
    <w:rsid w:val="00612B84"/>
    <w:rsid w:val="00612D49"/>
    <w:rsid w:val="0061371E"/>
    <w:rsid w:val="00613CF8"/>
    <w:rsid w:val="0061449B"/>
    <w:rsid w:val="0061487D"/>
    <w:rsid w:val="00615168"/>
    <w:rsid w:val="0061519B"/>
    <w:rsid w:val="00615A03"/>
    <w:rsid w:val="00615AA1"/>
    <w:rsid w:val="00616254"/>
    <w:rsid w:val="00617735"/>
    <w:rsid w:val="006177B3"/>
    <w:rsid w:val="00617934"/>
    <w:rsid w:val="00617B0B"/>
    <w:rsid w:val="00617EEC"/>
    <w:rsid w:val="00620ABA"/>
    <w:rsid w:val="00620B19"/>
    <w:rsid w:val="00622179"/>
    <w:rsid w:val="00622230"/>
    <w:rsid w:val="00622395"/>
    <w:rsid w:val="006224E6"/>
    <w:rsid w:val="00622A04"/>
    <w:rsid w:val="00622A2B"/>
    <w:rsid w:val="0062312F"/>
    <w:rsid w:val="006231FF"/>
    <w:rsid w:val="0062330D"/>
    <w:rsid w:val="0062336C"/>
    <w:rsid w:val="0062355C"/>
    <w:rsid w:val="00623C82"/>
    <w:rsid w:val="00623D05"/>
    <w:rsid w:val="00624068"/>
    <w:rsid w:val="006247B7"/>
    <w:rsid w:val="006248F9"/>
    <w:rsid w:val="00624F10"/>
    <w:rsid w:val="00625196"/>
    <w:rsid w:val="00625955"/>
    <w:rsid w:val="00625EC2"/>
    <w:rsid w:val="00626BAA"/>
    <w:rsid w:val="006306CF"/>
    <w:rsid w:val="00631D39"/>
    <w:rsid w:val="00631D4E"/>
    <w:rsid w:val="00632295"/>
    <w:rsid w:val="00632FD7"/>
    <w:rsid w:val="00633412"/>
    <w:rsid w:val="0063465E"/>
    <w:rsid w:val="006347EC"/>
    <w:rsid w:val="006347F0"/>
    <w:rsid w:val="00634B9C"/>
    <w:rsid w:val="00634E26"/>
    <w:rsid w:val="006350B8"/>
    <w:rsid w:val="00636CE3"/>
    <w:rsid w:val="00636EEF"/>
    <w:rsid w:val="006378BE"/>
    <w:rsid w:val="00637B89"/>
    <w:rsid w:val="00637E29"/>
    <w:rsid w:val="00637E62"/>
    <w:rsid w:val="00637FD5"/>
    <w:rsid w:val="0064052B"/>
    <w:rsid w:val="00641213"/>
    <w:rsid w:val="0064165B"/>
    <w:rsid w:val="00641A34"/>
    <w:rsid w:val="006422B7"/>
    <w:rsid w:val="006423B3"/>
    <w:rsid w:val="00642A33"/>
    <w:rsid w:val="00643179"/>
    <w:rsid w:val="006433A1"/>
    <w:rsid w:val="0064346F"/>
    <w:rsid w:val="0064361A"/>
    <w:rsid w:val="006437E7"/>
    <w:rsid w:val="006439E0"/>
    <w:rsid w:val="00643DB5"/>
    <w:rsid w:val="00643F25"/>
    <w:rsid w:val="006441E5"/>
    <w:rsid w:val="006442DA"/>
    <w:rsid w:val="006443CA"/>
    <w:rsid w:val="00644DFA"/>
    <w:rsid w:val="00644F5D"/>
    <w:rsid w:val="00645BB7"/>
    <w:rsid w:val="00645CCD"/>
    <w:rsid w:val="00646320"/>
    <w:rsid w:val="00646FF9"/>
    <w:rsid w:val="0064730A"/>
    <w:rsid w:val="0064734A"/>
    <w:rsid w:val="00650702"/>
    <w:rsid w:val="0065073C"/>
    <w:rsid w:val="00650BC3"/>
    <w:rsid w:val="00650BD6"/>
    <w:rsid w:val="00651CC7"/>
    <w:rsid w:val="006522FC"/>
    <w:rsid w:val="0065257B"/>
    <w:rsid w:val="0065271A"/>
    <w:rsid w:val="0065281D"/>
    <w:rsid w:val="00652F74"/>
    <w:rsid w:val="0065326C"/>
    <w:rsid w:val="006538A7"/>
    <w:rsid w:val="00653AD6"/>
    <w:rsid w:val="00653BC1"/>
    <w:rsid w:val="00653DBB"/>
    <w:rsid w:val="006546FF"/>
    <w:rsid w:val="00654E58"/>
    <w:rsid w:val="006559DA"/>
    <w:rsid w:val="0065608B"/>
    <w:rsid w:val="00656237"/>
    <w:rsid w:val="006564B5"/>
    <w:rsid w:val="00656536"/>
    <w:rsid w:val="0065654F"/>
    <w:rsid w:val="00656D94"/>
    <w:rsid w:val="00656FF3"/>
    <w:rsid w:val="00657167"/>
    <w:rsid w:val="00657AE1"/>
    <w:rsid w:val="00657F34"/>
    <w:rsid w:val="006605C9"/>
    <w:rsid w:val="006607D6"/>
    <w:rsid w:val="00661072"/>
    <w:rsid w:val="0066145D"/>
    <w:rsid w:val="006616A7"/>
    <w:rsid w:val="00661D81"/>
    <w:rsid w:val="0066243F"/>
    <w:rsid w:val="00662662"/>
    <w:rsid w:val="0066288C"/>
    <w:rsid w:val="006629EB"/>
    <w:rsid w:val="00662D9C"/>
    <w:rsid w:val="0066308D"/>
    <w:rsid w:val="00663523"/>
    <w:rsid w:val="00663DCA"/>
    <w:rsid w:val="00664775"/>
    <w:rsid w:val="0066481B"/>
    <w:rsid w:val="0066523E"/>
    <w:rsid w:val="006656FB"/>
    <w:rsid w:val="00667560"/>
    <w:rsid w:val="0066769E"/>
    <w:rsid w:val="006700B6"/>
    <w:rsid w:val="00670250"/>
    <w:rsid w:val="0067046C"/>
    <w:rsid w:val="00670CA8"/>
    <w:rsid w:val="00670D90"/>
    <w:rsid w:val="006717DE"/>
    <w:rsid w:val="006722E6"/>
    <w:rsid w:val="00672511"/>
    <w:rsid w:val="00672CAB"/>
    <w:rsid w:val="00673068"/>
    <w:rsid w:val="00673AD8"/>
    <w:rsid w:val="00673D37"/>
    <w:rsid w:val="006741EC"/>
    <w:rsid w:val="0067494D"/>
    <w:rsid w:val="00674A85"/>
    <w:rsid w:val="00674CD1"/>
    <w:rsid w:val="00674DB0"/>
    <w:rsid w:val="00675097"/>
    <w:rsid w:val="00675323"/>
    <w:rsid w:val="006757C2"/>
    <w:rsid w:val="00675A66"/>
    <w:rsid w:val="00675BA9"/>
    <w:rsid w:val="00675E12"/>
    <w:rsid w:val="006761A0"/>
    <w:rsid w:val="006761BB"/>
    <w:rsid w:val="0067645E"/>
    <w:rsid w:val="00676573"/>
    <w:rsid w:val="0067659A"/>
    <w:rsid w:val="0067696A"/>
    <w:rsid w:val="006770A9"/>
    <w:rsid w:val="00677DA4"/>
    <w:rsid w:val="006801CF"/>
    <w:rsid w:val="00680217"/>
    <w:rsid w:val="0068158F"/>
    <w:rsid w:val="00681D29"/>
    <w:rsid w:val="00681E32"/>
    <w:rsid w:val="006823B8"/>
    <w:rsid w:val="00682437"/>
    <w:rsid w:val="00682558"/>
    <w:rsid w:val="00682693"/>
    <w:rsid w:val="00682AE1"/>
    <w:rsid w:val="0068342C"/>
    <w:rsid w:val="00683AE8"/>
    <w:rsid w:val="00683BFA"/>
    <w:rsid w:val="006847D1"/>
    <w:rsid w:val="00684FD3"/>
    <w:rsid w:val="00685108"/>
    <w:rsid w:val="00685302"/>
    <w:rsid w:val="00685398"/>
    <w:rsid w:val="00685569"/>
    <w:rsid w:val="00685F66"/>
    <w:rsid w:val="006866F8"/>
    <w:rsid w:val="00686B42"/>
    <w:rsid w:val="00686B65"/>
    <w:rsid w:val="00687F5F"/>
    <w:rsid w:val="00690236"/>
    <w:rsid w:val="00690A42"/>
    <w:rsid w:val="00690B1E"/>
    <w:rsid w:val="00691F8F"/>
    <w:rsid w:val="006922A5"/>
    <w:rsid w:val="00693355"/>
    <w:rsid w:val="006936F6"/>
    <w:rsid w:val="00694522"/>
    <w:rsid w:val="0069463A"/>
    <w:rsid w:val="006948CB"/>
    <w:rsid w:val="006948EE"/>
    <w:rsid w:val="00694EA4"/>
    <w:rsid w:val="00695841"/>
    <w:rsid w:val="00696D51"/>
    <w:rsid w:val="006973DC"/>
    <w:rsid w:val="00697B03"/>
    <w:rsid w:val="00697C6E"/>
    <w:rsid w:val="00697E4B"/>
    <w:rsid w:val="006A04B2"/>
    <w:rsid w:val="006A05AE"/>
    <w:rsid w:val="006A115F"/>
    <w:rsid w:val="006A1E16"/>
    <w:rsid w:val="006A22CA"/>
    <w:rsid w:val="006A297D"/>
    <w:rsid w:val="006A2D2A"/>
    <w:rsid w:val="006A39FC"/>
    <w:rsid w:val="006A4117"/>
    <w:rsid w:val="006A419D"/>
    <w:rsid w:val="006A41CA"/>
    <w:rsid w:val="006A423F"/>
    <w:rsid w:val="006A45A7"/>
    <w:rsid w:val="006A4E8E"/>
    <w:rsid w:val="006A505A"/>
    <w:rsid w:val="006A5792"/>
    <w:rsid w:val="006A6419"/>
    <w:rsid w:val="006A661D"/>
    <w:rsid w:val="006A72E2"/>
    <w:rsid w:val="006A735F"/>
    <w:rsid w:val="006A78F9"/>
    <w:rsid w:val="006A7AF7"/>
    <w:rsid w:val="006A7B9B"/>
    <w:rsid w:val="006B05A0"/>
    <w:rsid w:val="006B07AA"/>
    <w:rsid w:val="006B0BDC"/>
    <w:rsid w:val="006B131D"/>
    <w:rsid w:val="006B1FCC"/>
    <w:rsid w:val="006B2056"/>
    <w:rsid w:val="006B2221"/>
    <w:rsid w:val="006B2482"/>
    <w:rsid w:val="006B27D3"/>
    <w:rsid w:val="006B4A60"/>
    <w:rsid w:val="006B4FEC"/>
    <w:rsid w:val="006B5322"/>
    <w:rsid w:val="006B5563"/>
    <w:rsid w:val="006B5A22"/>
    <w:rsid w:val="006B5C76"/>
    <w:rsid w:val="006B61D8"/>
    <w:rsid w:val="006B6857"/>
    <w:rsid w:val="006B6ECB"/>
    <w:rsid w:val="006B7294"/>
    <w:rsid w:val="006B73A6"/>
    <w:rsid w:val="006B77D4"/>
    <w:rsid w:val="006B7B73"/>
    <w:rsid w:val="006B7CD8"/>
    <w:rsid w:val="006C047C"/>
    <w:rsid w:val="006C0E2E"/>
    <w:rsid w:val="006C11C5"/>
    <w:rsid w:val="006C1229"/>
    <w:rsid w:val="006C1726"/>
    <w:rsid w:val="006C1F51"/>
    <w:rsid w:val="006C236C"/>
    <w:rsid w:val="006C2653"/>
    <w:rsid w:val="006C2836"/>
    <w:rsid w:val="006C35FE"/>
    <w:rsid w:val="006C3636"/>
    <w:rsid w:val="006C3DC2"/>
    <w:rsid w:val="006C3EAA"/>
    <w:rsid w:val="006C4CB3"/>
    <w:rsid w:val="006C4ED2"/>
    <w:rsid w:val="006C5214"/>
    <w:rsid w:val="006C5EB9"/>
    <w:rsid w:val="006C6C4F"/>
    <w:rsid w:val="006C780F"/>
    <w:rsid w:val="006D0048"/>
    <w:rsid w:val="006D0747"/>
    <w:rsid w:val="006D0B2C"/>
    <w:rsid w:val="006D0C0C"/>
    <w:rsid w:val="006D1206"/>
    <w:rsid w:val="006D150E"/>
    <w:rsid w:val="006D1E49"/>
    <w:rsid w:val="006D245A"/>
    <w:rsid w:val="006D2919"/>
    <w:rsid w:val="006D2B66"/>
    <w:rsid w:val="006D2D01"/>
    <w:rsid w:val="006D2FBF"/>
    <w:rsid w:val="006D3400"/>
    <w:rsid w:val="006D3843"/>
    <w:rsid w:val="006D3D14"/>
    <w:rsid w:val="006D4009"/>
    <w:rsid w:val="006D46A8"/>
    <w:rsid w:val="006D48C9"/>
    <w:rsid w:val="006D4A9B"/>
    <w:rsid w:val="006D52C0"/>
    <w:rsid w:val="006D5A85"/>
    <w:rsid w:val="006D5B2D"/>
    <w:rsid w:val="006D5FA2"/>
    <w:rsid w:val="006D68D6"/>
    <w:rsid w:val="006D6FDD"/>
    <w:rsid w:val="006D74EE"/>
    <w:rsid w:val="006D75D4"/>
    <w:rsid w:val="006E08E5"/>
    <w:rsid w:val="006E1CCF"/>
    <w:rsid w:val="006E253E"/>
    <w:rsid w:val="006E3E5E"/>
    <w:rsid w:val="006E43C6"/>
    <w:rsid w:val="006E4792"/>
    <w:rsid w:val="006E4C6A"/>
    <w:rsid w:val="006E4F32"/>
    <w:rsid w:val="006E5093"/>
    <w:rsid w:val="006E514B"/>
    <w:rsid w:val="006E6527"/>
    <w:rsid w:val="006E6DE3"/>
    <w:rsid w:val="006E71CD"/>
    <w:rsid w:val="006E724B"/>
    <w:rsid w:val="006E73D5"/>
    <w:rsid w:val="006E7DAA"/>
    <w:rsid w:val="006F03CC"/>
    <w:rsid w:val="006F0AF7"/>
    <w:rsid w:val="006F0F3D"/>
    <w:rsid w:val="006F15A2"/>
    <w:rsid w:val="006F166C"/>
    <w:rsid w:val="006F182E"/>
    <w:rsid w:val="006F18EC"/>
    <w:rsid w:val="006F2160"/>
    <w:rsid w:val="006F221D"/>
    <w:rsid w:val="006F2752"/>
    <w:rsid w:val="006F27BA"/>
    <w:rsid w:val="006F2A52"/>
    <w:rsid w:val="006F31C0"/>
    <w:rsid w:val="006F356F"/>
    <w:rsid w:val="006F38DC"/>
    <w:rsid w:val="006F405E"/>
    <w:rsid w:val="006F4417"/>
    <w:rsid w:val="006F447A"/>
    <w:rsid w:val="006F455C"/>
    <w:rsid w:val="006F458E"/>
    <w:rsid w:val="006F675D"/>
    <w:rsid w:val="006F7509"/>
    <w:rsid w:val="006F7889"/>
    <w:rsid w:val="006F7A83"/>
    <w:rsid w:val="006F7EA2"/>
    <w:rsid w:val="007005EA"/>
    <w:rsid w:val="007010CC"/>
    <w:rsid w:val="0070118B"/>
    <w:rsid w:val="007020E5"/>
    <w:rsid w:val="00702386"/>
    <w:rsid w:val="00702731"/>
    <w:rsid w:val="00702D7A"/>
    <w:rsid w:val="007033D7"/>
    <w:rsid w:val="007038B1"/>
    <w:rsid w:val="00703E96"/>
    <w:rsid w:val="00703FE6"/>
    <w:rsid w:val="007045B7"/>
    <w:rsid w:val="007050D0"/>
    <w:rsid w:val="007050EF"/>
    <w:rsid w:val="0070570F"/>
    <w:rsid w:val="00706DC1"/>
    <w:rsid w:val="00706E22"/>
    <w:rsid w:val="00706F9C"/>
    <w:rsid w:val="00707181"/>
    <w:rsid w:val="00707B26"/>
    <w:rsid w:val="00707BE8"/>
    <w:rsid w:val="00707CD4"/>
    <w:rsid w:val="00710AFA"/>
    <w:rsid w:val="00710DC1"/>
    <w:rsid w:val="00711165"/>
    <w:rsid w:val="007118BB"/>
    <w:rsid w:val="0071192B"/>
    <w:rsid w:val="00711D4C"/>
    <w:rsid w:val="00712284"/>
    <w:rsid w:val="007125CC"/>
    <w:rsid w:val="007128AB"/>
    <w:rsid w:val="0071300F"/>
    <w:rsid w:val="007138F1"/>
    <w:rsid w:val="00714BB3"/>
    <w:rsid w:val="00715258"/>
    <w:rsid w:val="007155F6"/>
    <w:rsid w:val="00715BD3"/>
    <w:rsid w:val="00715BF2"/>
    <w:rsid w:val="00715C13"/>
    <w:rsid w:val="00716E8C"/>
    <w:rsid w:val="0071723F"/>
    <w:rsid w:val="00717BBF"/>
    <w:rsid w:val="0072010F"/>
    <w:rsid w:val="00720171"/>
    <w:rsid w:val="007204B5"/>
    <w:rsid w:val="007205A4"/>
    <w:rsid w:val="007205BA"/>
    <w:rsid w:val="00720AD8"/>
    <w:rsid w:val="00720CC2"/>
    <w:rsid w:val="00720DFE"/>
    <w:rsid w:val="00721323"/>
    <w:rsid w:val="007213ED"/>
    <w:rsid w:val="00721400"/>
    <w:rsid w:val="00721658"/>
    <w:rsid w:val="00721B4E"/>
    <w:rsid w:val="00722254"/>
    <w:rsid w:val="0072250D"/>
    <w:rsid w:val="00722EC4"/>
    <w:rsid w:val="007230E9"/>
    <w:rsid w:val="007231FB"/>
    <w:rsid w:val="007234C9"/>
    <w:rsid w:val="00723D17"/>
    <w:rsid w:val="00723E75"/>
    <w:rsid w:val="00724059"/>
    <w:rsid w:val="00724088"/>
    <w:rsid w:val="007244F4"/>
    <w:rsid w:val="00724A0A"/>
    <w:rsid w:val="007254CD"/>
    <w:rsid w:val="00726C4C"/>
    <w:rsid w:val="00726EDC"/>
    <w:rsid w:val="007274BC"/>
    <w:rsid w:val="0072760C"/>
    <w:rsid w:val="00727D52"/>
    <w:rsid w:val="00727DC0"/>
    <w:rsid w:val="00727F2A"/>
    <w:rsid w:val="0073172C"/>
    <w:rsid w:val="007318F1"/>
    <w:rsid w:val="00731A22"/>
    <w:rsid w:val="00731D50"/>
    <w:rsid w:val="00731DEB"/>
    <w:rsid w:val="00731E57"/>
    <w:rsid w:val="00732908"/>
    <w:rsid w:val="00733AF1"/>
    <w:rsid w:val="00734121"/>
    <w:rsid w:val="00734392"/>
    <w:rsid w:val="00734891"/>
    <w:rsid w:val="0073511A"/>
    <w:rsid w:val="00735713"/>
    <w:rsid w:val="00735C11"/>
    <w:rsid w:val="00736229"/>
    <w:rsid w:val="00736555"/>
    <w:rsid w:val="0073684F"/>
    <w:rsid w:val="00736A42"/>
    <w:rsid w:val="00736A78"/>
    <w:rsid w:val="00736AC2"/>
    <w:rsid w:val="00736B7B"/>
    <w:rsid w:val="00736CE2"/>
    <w:rsid w:val="00736F1F"/>
    <w:rsid w:val="00737010"/>
    <w:rsid w:val="00737293"/>
    <w:rsid w:val="007373BB"/>
    <w:rsid w:val="00737480"/>
    <w:rsid w:val="00740043"/>
    <w:rsid w:val="007403E4"/>
    <w:rsid w:val="00740B8D"/>
    <w:rsid w:val="00740E9A"/>
    <w:rsid w:val="007411D5"/>
    <w:rsid w:val="007418C4"/>
    <w:rsid w:val="007418FD"/>
    <w:rsid w:val="0074193B"/>
    <w:rsid w:val="00742019"/>
    <w:rsid w:val="00742286"/>
    <w:rsid w:val="0074247A"/>
    <w:rsid w:val="007426B9"/>
    <w:rsid w:val="00742C34"/>
    <w:rsid w:val="00743A10"/>
    <w:rsid w:val="007441E3"/>
    <w:rsid w:val="007441EC"/>
    <w:rsid w:val="00744665"/>
    <w:rsid w:val="0074472D"/>
    <w:rsid w:val="00744977"/>
    <w:rsid w:val="007450A8"/>
    <w:rsid w:val="00745289"/>
    <w:rsid w:val="00745484"/>
    <w:rsid w:val="0074549E"/>
    <w:rsid w:val="007454A9"/>
    <w:rsid w:val="00745806"/>
    <w:rsid w:val="007459EC"/>
    <w:rsid w:val="00745D36"/>
    <w:rsid w:val="007461C5"/>
    <w:rsid w:val="00746AD0"/>
    <w:rsid w:val="00746CCA"/>
    <w:rsid w:val="00747219"/>
    <w:rsid w:val="00747764"/>
    <w:rsid w:val="00750217"/>
    <w:rsid w:val="007515A8"/>
    <w:rsid w:val="00751630"/>
    <w:rsid w:val="00751700"/>
    <w:rsid w:val="00751C3D"/>
    <w:rsid w:val="00752150"/>
    <w:rsid w:val="00752E42"/>
    <w:rsid w:val="00753341"/>
    <w:rsid w:val="00753DDE"/>
    <w:rsid w:val="00754270"/>
    <w:rsid w:val="00754459"/>
    <w:rsid w:val="00754FDD"/>
    <w:rsid w:val="007555D6"/>
    <w:rsid w:val="0075679E"/>
    <w:rsid w:val="00756A88"/>
    <w:rsid w:val="00756BC2"/>
    <w:rsid w:val="00757415"/>
    <w:rsid w:val="0075771D"/>
    <w:rsid w:val="007577B5"/>
    <w:rsid w:val="00757C3F"/>
    <w:rsid w:val="0075E4D6"/>
    <w:rsid w:val="00760081"/>
    <w:rsid w:val="00760A64"/>
    <w:rsid w:val="007610D4"/>
    <w:rsid w:val="007613C3"/>
    <w:rsid w:val="00761A4E"/>
    <w:rsid w:val="00761B3C"/>
    <w:rsid w:val="0076252D"/>
    <w:rsid w:val="00762612"/>
    <w:rsid w:val="007632A7"/>
    <w:rsid w:val="007632DC"/>
    <w:rsid w:val="007635F7"/>
    <w:rsid w:val="0076426D"/>
    <w:rsid w:val="00764A5C"/>
    <w:rsid w:val="00765661"/>
    <w:rsid w:val="00765CD0"/>
    <w:rsid w:val="00765F5D"/>
    <w:rsid w:val="007662D4"/>
    <w:rsid w:val="00766A69"/>
    <w:rsid w:val="00766BBB"/>
    <w:rsid w:val="00767B78"/>
    <w:rsid w:val="00767DF2"/>
    <w:rsid w:val="00770865"/>
    <w:rsid w:val="00770B93"/>
    <w:rsid w:val="00771132"/>
    <w:rsid w:val="0077173F"/>
    <w:rsid w:val="00772732"/>
    <w:rsid w:val="00772FBE"/>
    <w:rsid w:val="00773BBA"/>
    <w:rsid w:val="00773F02"/>
    <w:rsid w:val="0077401B"/>
    <w:rsid w:val="00774FA4"/>
    <w:rsid w:val="007751C7"/>
    <w:rsid w:val="00775BDF"/>
    <w:rsid w:val="00775DD5"/>
    <w:rsid w:val="0077628C"/>
    <w:rsid w:val="007766D8"/>
    <w:rsid w:val="00776D77"/>
    <w:rsid w:val="0077701A"/>
    <w:rsid w:val="007778BC"/>
    <w:rsid w:val="0077792F"/>
    <w:rsid w:val="00777A62"/>
    <w:rsid w:val="00777DCB"/>
    <w:rsid w:val="00777DD2"/>
    <w:rsid w:val="0078046E"/>
    <w:rsid w:val="00780BFF"/>
    <w:rsid w:val="007819B8"/>
    <w:rsid w:val="00781A10"/>
    <w:rsid w:val="00781B14"/>
    <w:rsid w:val="007825F9"/>
    <w:rsid w:val="0078265B"/>
    <w:rsid w:val="00782C2F"/>
    <w:rsid w:val="007830B4"/>
    <w:rsid w:val="007830BD"/>
    <w:rsid w:val="00783335"/>
    <w:rsid w:val="007833F6"/>
    <w:rsid w:val="007834F8"/>
    <w:rsid w:val="00783864"/>
    <w:rsid w:val="00784025"/>
    <w:rsid w:val="007848A4"/>
    <w:rsid w:val="00784928"/>
    <w:rsid w:val="007857CE"/>
    <w:rsid w:val="00786084"/>
    <w:rsid w:val="00786AF0"/>
    <w:rsid w:val="007873C1"/>
    <w:rsid w:val="007876FF"/>
    <w:rsid w:val="00787BFB"/>
    <w:rsid w:val="00787ED5"/>
    <w:rsid w:val="007918A0"/>
    <w:rsid w:val="007919D0"/>
    <w:rsid w:val="00791CE9"/>
    <w:rsid w:val="007929C0"/>
    <w:rsid w:val="00792C9E"/>
    <w:rsid w:val="00793179"/>
    <w:rsid w:val="007932A9"/>
    <w:rsid w:val="00793378"/>
    <w:rsid w:val="007938F1"/>
    <w:rsid w:val="0079399E"/>
    <w:rsid w:val="0079400A"/>
    <w:rsid w:val="00794E85"/>
    <w:rsid w:val="007952D2"/>
    <w:rsid w:val="00795584"/>
    <w:rsid w:val="0079558B"/>
    <w:rsid w:val="00795666"/>
    <w:rsid w:val="00795A5D"/>
    <w:rsid w:val="00795C50"/>
    <w:rsid w:val="00796230"/>
    <w:rsid w:val="00796419"/>
    <w:rsid w:val="00796A78"/>
    <w:rsid w:val="00796E73"/>
    <w:rsid w:val="00797802"/>
    <w:rsid w:val="00797E13"/>
    <w:rsid w:val="00797E96"/>
    <w:rsid w:val="00797EC6"/>
    <w:rsid w:val="007A0721"/>
    <w:rsid w:val="007A0D8D"/>
    <w:rsid w:val="007A0E41"/>
    <w:rsid w:val="007A1488"/>
    <w:rsid w:val="007A162B"/>
    <w:rsid w:val="007A1926"/>
    <w:rsid w:val="007A28EF"/>
    <w:rsid w:val="007A2AB2"/>
    <w:rsid w:val="007A2ABC"/>
    <w:rsid w:val="007A3570"/>
    <w:rsid w:val="007A3F73"/>
    <w:rsid w:val="007A408C"/>
    <w:rsid w:val="007A4327"/>
    <w:rsid w:val="007A4BFD"/>
    <w:rsid w:val="007A5438"/>
    <w:rsid w:val="007A5548"/>
    <w:rsid w:val="007A6492"/>
    <w:rsid w:val="007A705C"/>
    <w:rsid w:val="007A72C5"/>
    <w:rsid w:val="007A72C8"/>
    <w:rsid w:val="007A762A"/>
    <w:rsid w:val="007B09C9"/>
    <w:rsid w:val="007B229B"/>
    <w:rsid w:val="007B236E"/>
    <w:rsid w:val="007B25DA"/>
    <w:rsid w:val="007B29D7"/>
    <w:rsid w:val="007B38C7"/>
    <w:rsid w:val="007B3A4A"/>
    <w:rsid w:val="007B4C65"/>
    <w:rsid w:val="007B4DB5"/>
    <w:rsid w:val="007B4DDF"/>
    <w:rsid w:val="007B581F"/>
    <w:rsid w:val="007B5E3B"/>
    <w:rsid w:val="007B639C"/>
    <w:rsid w:val="007B6928"/>
    <w:rsid w:val="007B6A95"/>
    <w:rsid w:val="007B6DF9"/>
    <w:rsid w:val="007B72E0"/>
    <w:rsid w:val="007B757D"/>
    <w:rsid w:val="007C0172"/>
    <w:rsid w:val="007C06CF"/>
    <w:rsid w:val="007C0890"/>
    <w:rsid w:val="007C0CB5"/>
    <w:rsid w:val="007C0F19"/>
    <w:rsid w:val="007C10B6"/>
    <w:rsid w:val="007C1589"/>
    <w:rsid w:val="007C1620"/>
    <w:rsid w:val="007C1667"/>
    <w:rsid w:val="007C1CF6"/>
    <w:rsid w:val="007C218A"/>
    <w:rsid w:val="007C28A6"/>
    <w:rsid w:val="007C29D9"/>
    <w:rsid w:val="007C2ACB"/>
    <w:rsid w:val="007C39B3"/>
    <w:rsid w:val="007C3A84"/>
    <w:rsid w:val="007C3C73"/>
    <w:rsid w:val="007C3E2F"/>
    <w:rsid w:val="007C4D8B"/>
    <w:rsid w:val="007C4FAD"/>
    <w:rsid w:val="007C5849"/>
    <w:rsid w:val="007C5C21"/>
    <w:rsid w:val="007C5F84"/>
    <w:rsid w:val="007C6202"/>
    <w:rsid w:val="007C635D"/>
    <w:rsid w:val="007C6727"/>
    <w:rsid w:val="007C6B53"/>
    <w:rsid w:val="007C6BDE"/>
    <w:rsid w:val="007C6DAB"/>
    <w:rsid w:val="007C7BCE"/>
    <w:rsid w:val="007D14DD"/>
    <w:rsid w:val="007D15CD"/>
    <w:rsid w:val="007D1990"/>
    <w:rsid w:val="007D3569"/>
    <w:rsid w:val="007D3B9B"/>
    <w:rsid w:val="007D42AE"/>
    <w:rsid w:val="007D463B"/>
    <w:rsid w:val="007D5284"/>
    <w:rsid w:val="007D662F"/>
    <w:rsid w:val="007D6A44"/>
    <w:rsid w:val="007D6DF4"/>
    <w:rsid w:val="007E01AC"/>
    <w:rsid w:val="007E0895"/>
    <w:rsid w:val="007E0905"/>
    <w:rsid w:val="007E094F"/>
    <w:rsid w:val="007E102A"/>
    <w:rsid w:val="007E1648"/>
    <w:rsid w:val="007E18A0"/>
    <w:rsid w:val="007E19AA"/>
    <w:rsid w:val="007E2758"/>
    <w:rsid w:val="007E27AD"/>
    <w:rsid w:val="007E2A65"/>
    <w:rsid w:val="007E2D97"/>
    <w:rsid w:val="007E302F"/>
    <w:rsid w:val="007E36F5"/>
    <w:rsid w:val="007E598D"/>
    <w:rsid w:val="007E59B5"/>
    <w:rsid w:val="007E639E"/>
    <w:rsid w:val="007E68A8"/>
    <w:rsid w:val="007E6E2A"/>
    <w:rsid w:val="007E7129"/>
    <w:rsid w:val="007E722E"/>
    <w:rsid w:val="007E75FE"/>
    <w:rsid w:val="007E7772"/>
    <w:rsid w:val="007E78F0"/>
    <w:rsid w:val="007E799B"/>
    <w:rsid w:val="007F0C6D"/>
    <w:rsid w:val="007F12A2"/>
    <w:rsid w:val="007F14C2"/>
    <w:rsid w:val="007F1540"/>
    <w:rsid w:val="007F16B4"/>
    <w:rsid w:val="007F1C57"/>
    <w:rsid w:val="007F23F7"/>
    <w:rsid w:val="007F2A17"/>
    <w:rsid w:val="007F2AD6"/>
    <w:rsid w:val="007F2CC0"/>
    <w:rsid w:val="007F3409"/>
    <w:rsid w:val="007F3650"/>
    <w:rsid w:val="007F3B4E"/>
    <w:rsid w:val="007F3C87"/>
    <w:rsid w:val="007F3E22"/>
    <w:rsid w:val="007F3EC8"/>
    <w:rsid w:val="007F4872"/>
    <w:rsid w:val="007F4CAC"/>
    <w:rsid w:val="007F5485"/>
    <w:rsid w:val="007F5CB9"/>
    <w:rsid w:val="007F5DCD"/>
    <w:rsid w:val="007F60EE"/>
    <w:rsid w:val="007F7215"/>
    <w:rsid w:val="007F733E"/>
    <w:rsid w:val="007F74B9"/>
    <w:rsid w:val="007F7DCA"/>
    <w:rsid w:val="007F7FA3"/>
    <w:rsid w:val="0080033A"/>
    <w:rsid w:val="00800888"/>
    <w:rsid w:val="0080113B"/>
    <w:rsid w:val="008011BA"/>
    <w:rsid w:val="0080129F"/>
    <w:rsid w:val="008012CA"/>
    <w:rsid w:val="00801B47"/>
    <w:rsid w:val="00801DA9"/>
    <w:rsid w:val="00801DD6"/>
    <w:rsid w:val="00801E3E"/>
    <w:rsid w:val="00802A0F"/>
    <w:rsid w:val="00802E66"/>
    <w:rsid w:val="0080305E"/>
    <w:rsid w:val="00803661"/>
    <w:rsid w:val="00803901"/>
    <w:rsid w:val="00803C4C"/>
    <w:rsid w:val="00803D28"/>
    <w:rsid w:val="00803ED5"/>
    <w:rsid w:val="00803FC9"/>
    <w:rsid w:val="008046D9"/>
    <w:rsid w:val="00804B89"/>
    <w:rsid w:val="00805096"/>
    <w:rsid w:val="00805A19"/>
    <w:rsid w:val="00805D50"/>
    <w:rsid w:val="00806537"/>
    <w:rsid w:val="00806635"/>
    <w:rsid w:val="00806DBF"/>
    <w:rsid w:val="00806F01"/>
    <w:rsid w:val="00807080"/>
    <w:rsid w:val="0080713A"/>
    <w:rsid w:val="0080736B"/>
    <w:rsid w:val="00807C68"/>
    <w:rsid w:val="00807FF5"/>
    <w:rsid w:val="0081006B"/>
    <w:rsid w:val="0081029D"/>
    <w:rsid w:val="00810366"/>
    <w:rsid w:val="0081051B"/>
    <w:rsid w:val="00810A53"/>
    <w:rsid w:val="00810DFB"/>
    <w:rsid w:val="008115FE"/>
    <w:rsid w:val="00812035"/>
    <w:rsid w:val="00812C8A"/>
    <w:rsid w:val="00812C96"/>
    <w:rsid w:val="0081332D"/>
    <w:rsid w:val="0081346C"/>
    <w:rsid w:val="008135EE"/>
    <w:rsid w:val="0081377A"/>
    <w:rsid w:val="00813C98"/>
    <w:rsid w:val="00813EEB"/>
    <w:rsid w:val="008148AE"/>
    <w:rsid w:val="00814B4A"/>
    <w:rsid w:val="00814CD0"/>
    <w:rsid w:val="00815A8F"/>
    <w:rsid w:val="00815AFC"/>
    <w:rsid w:val="00815B7F"/>
    <w:rsid w:val="00815D04"/>
    <w:rsid w:val="0081645F"/>
    <w:rsid w:val="008165BD"/>
    <w:rsid w:val="0081661D"/>
    <w:rsid w:val="008167CE"/>
    <w:rsid w:val="00816949"/>
    <w:rsid w:val="0081699A"/>
    <w:rsid w:val="008169EE"/>
    <w:rsid w:val="00816CB9"/>
    <w:rsid w:val="00817534"/>
    <w:rsid w:val="00817A98"/>
    <w:rsid w:val="008201F2"/>
    <w:rsid w:val="0082024D"/>
    <w:rsid w:val="0082025F"/>
    <w:rsid w:val="0082029A"/>
    <w:rsid w:val="008211D2"/>
    <w:rsid w:val="00821BC2"/>
    <w:rsid w:val="0082287F"/>
    <w:rsid w:val="00823390"/>
    <w:rsid w:val="0082391A"/>
    <w:rsid w:val="00823B05"/>
    <w:rsid w:val="00823E1D"/>
    <w:rsid w:val="0082434C"/>
    <w:rsid w:val="00824547"/>
    <w:rsid w:val="00824D24"/>
    <w:rsid w:val="00825A0C"/>
    <w:rsid w:val="00826271"/>
    <w:rsid w:val="00826A16"/>
    <w:rsid w:val="00826AD0"/>
    <w:rsid w:val="008270B6"/>
    <w:rsid w:val="00830775"/>
    <w:rsid w:val="00830783"/>
    <w:rsid w:val="008307C6"/>
    <w:rsid w:val="00830BE4"/>
    <w:rsid w:val="0083139C"/>
    <w:rsid w:val="00831B73"/>
    <w:rsid w:val="00831D00"/>
    <w:rsid w:val="00831D94"/>
    <w:rsid w:val="00833384"/>
    <w:rsid w:val="00833419"/>
    <w:rsid w:val="00833D2B"/>
    <w:rsid w:val="00834020"/>
    <w:rsid w:val="00834375"/>
    <w:rsid w:val="008344AB"/>
    <w:rsid w:val="00834AD1"/>
    <w:rsid w:val="00835A56"/>
    <w:rsid w:val="00835AA1"/>
    <w:rsid w:val="00835E9F"/>
    <w:rsid w:val="008361A5"/>
    <w:rsid w:val="00836D18"/>
    <w:rsid w:val="00836DF4"/>
    <w:rsid w:val="008377B5"/>
    <w:rsid w:val="00837997"/>
    <w:rsid w:val="00837F35"/>
    <w:rsid w:val="0084027D"/>
    <w:rsid w:val="00840D02"/>
    <w:rsid w:val="00840E0F"/>
    <w:rsid w:val="008421CA"/>
    <w:rsid w:val="008422B9"/>
    <w:rsid w:val="00842676"/>
    <w:rsid w:val="00842C28"/>
    <w:rsid w:val="00842CAF"/>
    <w:rsid w:val="00842CF7"/>
    <w:rsid w:val="008433A7"/>
    <w:rsid w:val="00843916"/>
    <w:rsid w:val="00844C50"/>
    <w:rsid w:val="00844CB2"/>
    <w:rsid w:val="008450B0"/>
    <w:rsid w:val="00845213"/>
    <w:rsid w:val="008454C6"/>
    <w:rsid w:val="00846DD1"/>
    <w:rsid w:val="00847C6A"/>
    <w:rsid w:val="008501C8"/>
    <w:rsid w:val="00850DC2"/>
    <w:rsid w:val="008512A6"/>
    <w:rsid w:val="008515F2"/>
    <w:rsid w:val="00851BDA"/>
    <w:rsid w:val="00851C81"/>
    <w:rsid w:val="00851F14"/>
    <w:rsid w:val="00852EEB"/>
    <w:rsid w:val="00852F96"/>
    <w:rsid w:val="008532FB"/>
    <w:rsid w:val="00853798"/>
    <w:rsid w:val="00853BD8"/>
    <w:rsid w:val="00854363"/>
    <w:rsid w:val="00854631"/>
    <w:rsid w:val="00854794"/>
    <w:rsid w:val="00854AC3"/>
    <w:rsid w:val="00854D63"/>
    <w:rsid w:val="00854FAD"/>
    <w:rsid w:val="008556E7"/>
    <w:rsid w:val="00856A88"/>
    <w:rsid w:val="00856EC5"/>
    <w:rsid w:val="008575AD"/>
    <w:rsid w:val="00857713"/>
    <w:rsid w:val="00857998"/>
    <w:rsid w:val="00857CB3"/>
    <w:rsid w:val="00857F47"/>
    <w:rsid w:val="00860184"/>
    <w:rsid w:val="008603CD"/>
    <w:rsid w:val="0086042E"/>
    <w:rsid w:val="00860D00"/>
    <w:rsid w:val="00860E2E"/>
    <w:rsid w:val="00860F50"/>
    <w:rsid w:val="00861133"/>
    <w:rsid w:val="00861308"/>
    <w:rsid w:val="00861BCE"/>
    <w:rsid w:val="00861C7B"/>
    <w:rsid w:val="00861E26"/>
    <w:rsid w:val="00862064"/>
    <w:rsid w:val="0086249A"/>
    <w:rsid w:val="008625D2"/>
    <w:rsid w:val="00862781"/>
    <w:rsid w:val="00862A19"/>
    <w:rsid w:val="0086319B"/>
    <w:rsid w:val="0086319F"/>
    <w:rsid w:val="008633F2"/>
    <w:rsid w:val="00863400"/>
    <w:rsid w:val="008634A9"/>
    <w:rsid w:val="00863577"/>
    <w:rsid w:val="00863D66"/>
    <w:rsid w:val="0086461B"/>
    <w:rsid w:val="008650E2"/>
    <w:rsid w:val="00865FE8"/>
    <w:rsid w:val="00866AFB"/>
    <w:rsid w:val="00866E1E"/>
    <w:rsid w:val="00866F28"/>
    <w:rsid w:val="00866FCC"/>
    <w:rsid w:val="008673BB"/>
    <w:rsid w:val="008677A9"/>
    <w:rsid w:val="008679D6"/>
    <w:rsid w:val="00867F44"/>
    <w:rsid w:val="00870464"/>
    <w:rsid w:val="00870755"/>
    <w:rsid w:val="00870AAD"/>
    <w:rsid w:val="00870D57"/>
    <w:rsid w:val="00870EB7"/>
    <w:rsid w:val="00870FA7"/>
    <w:rsid w:val="008710F6"/>
    <w:rsid w:val="00871ED9"/>
    <w:rsid w:val="00872445"/>
    <w:rsid w:val="00872B2A"/>
    <w:rsid w:val="00872D3B"/>
    <w:rsid w:val="00873668"/>
    <w:rsid w:val="00873BA7"/>
    <w:rsid w:val="00873F21"/>
    <w:rsid w:val="008748C8"/>
    <w:rsid w:val="0087555F"/>
    <w:rsid w:val="008756ED"/>
    <w:rsid w:val="00876303"/>
    <w:rsid w:val="00876D94"/>
    <w:rsid w:val="008774C4"/>
    <w:rsid w:val="008778C2"/>
    <w:rsid w:val="00880290"/>
    <w:rsid w:val="00880703"/>
    <w:rsid w:val="0088105E"/>
    <w:rsid w:val="0088136E"/>
    <w:rsid w:val="00881C0D"/>
    <w:rsid w:val="00882535"/>
    <w:rsid w:val="00882951"/>
    <w:rsid w:val="00882FC1"/>
    <w:rsid w:val="008830D0"/>
    <w:rsid w:val="008830DD"/>
    <w:rsid w:val="00883462"/>
    <w:rsid w:val="00883715"/>
    <w:rsid w:val="0088372A"/>
    <w:rsid w:val="008854FB"/>
    <w:rsid w:val="00885F83"/>
    <w:rsid w:val="008870EF"/>
    <w:rsid w:val="0088765E"/>
    <w:rsid w:val="008901FE"/>
    <w:rsid w:val="008905E8"/>
    <w:rsid w:val="008908F7"/>
    <w:rsid w:val="00890D9C"/>
    <w:rsid w:val="00891419"/>
    <w:rsid w:val="00891598"/>
    <w:rsid w:val="00891784"/>
    <w:rsid w:val="00891D35"/>
    <w:rsid w:val="00892109"/>
    <w:rsid w:val="00892EC3"/>
    <w:rsid w:val="00892ECD"/>
    <w:rsid w:val="0089326D"/>
    <w:rsid w:val="008938BD"/>
    <w:rsid w:val="00893B6E"/>
    <w:rsid w:val="00894CA9"/>
    <w:rsid w:val="00894E43"/>
    <w:rsid w:val="008958FD"/>
    <w:rsid w:val="00896216"/>
    <w:rsid w:val="00896864"/>
    <w:rsid w:val="008974C6"/>
    <w:rsid w:val="00897810"/>
    <w:rsid w:val="00897E5D"/>
    <w:rsid w:val="008A08EB"/>
    <w:rsid w:val="008A0AE3"/>
    <w:rsid w:val="008A1016"/>
    <w:rsid w:val="008A118C"/>
    <w:rsid w:val="008A1269"/>
    <w:rsid w:val="008A1281"/>
    <w:rsid w:val="008A159F"/>
    <w:rsid w:val="008A19EB"/>
    <w:rsid w:val="008A1F13"/>
    <w:rsid w:val="008A213D"/>
    <w:rsid w:val="008A2163"/>
    <w:rsid w:val="008A246E"/>
    <w:rsid w:val="008A2932"/>
    <w:rsid w:val="008A2BFD"/>
    <w:rsid w:val="008A339F"/>
    <w:rsid w:val="008A38E8"/>
    <w:rsid w:val="008A4453"/>
    <w:rsid w:val="008A44E7"/>
    <w:rsid w:val="008A47FA"/>
    <w:rsid w:val="008A523A"/>
    <w:rsid w:val="008A555A"/>
    <w:rsid w:val="008A5B39"/>
    <w:rsid w:val="008A5C91"/>
    <w:rsid w:val="008A76EC"/>
    <w:rsid w:val="008A7B08"/>
    <w:rsid w:val="008B07E4"/>
    <w:rsid w:val="008B0F6C"/>
    <w:rsid w:val="008B1D28"/>
    <w:rsid w:val="008B1F88"/>
    <w:rsid w:val="008B21E1"/>
    <w:rsid w:val="008B2770"/>
    <w:rsid w:val="008B2CED"/>
    <w:rsid w:val="008B2F14"/>
    <w:rsid w:val="008B3398"/>
    <w:rsid w:val="008B4111"/>
    <w:rsid w:val="008B4300"/>
    <w:rsid w:val="008B46F0"/>
    <w:rsid w:val="008B5225"/>
    <w:rsid w:val="008B6111"/>
    <w:rsid w:val="008B6179"/>
    <w:rsid w:val="008B680B"/>
    <w:rsid w:val="008B6880"/>
    <w:rsid w:val="008B69C6"/>
    <w:rsid w:val="008B7E74"/>
    <w:rsid w:val="008C05AD"/>
    <w:rsid w:val="008C1A8B"/>
    <w:rsid w:val="008C2812"/>
    <w:rsid w:val="008C3177"/>
    <w:rsid w:val="008C33D6"/>
    <w:rsid w:val="008C34A5"/>
    <w:rsid w:val="008C43DE"/>
    <w:rsid w:val="008C4BA3"/>
    <w:rsid w:val="008C4BE9"/>
    <w:rsid w:val="008C4C50"/>
    <w:rsid w:val="008C5D63"/>
    <w:rsid w:val="008C6317"/>
    <w:rsid w:val="008C65AA"/>
    <w:rsid w:val="008C6CF8"/>
    <w:rsid w:val="008C7493"/>
    <w:rsid w:val="008C75CD"/>
    <w:rsid w:val="008D028B"/>
    <w:rsid w:val="008D09B7"/>
    <w:rsid w:val="008D0B0B"/>
    <w:rsid w:val="008D168B"/>
    <w:rsid w:val="008D1834"/>
    <w:rsid w:val="008D1B61"/>
    <w:rsid w:val="008D207F"/>
    <w:rsid w:val="008D2186"/>
    <w:rsid w:val="008D2EED"/>
    <w:rsid w:val="008D3067"/>
    <w:rsid w:val="008D3531"/>
    <w:rsid w:val="008D4113"/>
    <w:rsid w:val="008D41AB"/>
    <w:rsid w:val="008D420C"/>
    <w:rsid w:val="008D4B75"/>
    <w:rsid w:val="008D4EE7"/>
    <w:rsid w:val="008D52FB"/>
    <w:rsid w:val="008D5653"/>
    <w:rsid w:val="008D5D27"/>
    <w:rsid w:val="008D5D76"/>
    <w:rsid w:val="008D6C08"/>
    <w:rsid w:val="008D6DB4"/>
    <w:rsid w:val="008D6DC3"/>
    <w:rsid w:val="008D7CF6"/>
    <w:rsid w:val="008E07D8"/>
    <w:rsid w:val="008E1128"/>
    <w:rsid w:val="008E1494"/>
    <w:rsid w:val="008E18E3"/>
    <w:rsid w:val="008E1D0D"/>
    <w:rsid w:val="008E2807"/>
    <w:rsid w:val="008E2F7F"/>
    <w:rsid w:val="008E3F6D"/>
    <w:rsid w:val="008E401D"/>
    <w:rsid w:val="008E4B91"/>
    <w:rsid w:val="008E4FDB"/>
    <w:rsid w:val="008E505D"/>
    <w:rsid w:val="008E51A5"/>
    <w:rsid w:val="008E5339"/>
    <w:rsid w:val="008E556D"/>
    <w:rsid w:val="008E5F39"/>
    <w:rsid w:val="008E6772"/>
    <w:rsid w:val="008E6F0F"/>
    <w:rsid w:val="008E72AD"/>
    <w:rsid w:val="008E75F8"/>
    <w:rsid w:val="008E78F1"/>
    <w:rsid w:val="008F0021"/>
    <w:rsid w:val="008F096A"/>
    <w:rsid w:val="008F0C9A"/>
    <w:rsid w:val="008F119F"/>
    <w:rsid w:val="008F1562"/>
    <w:rsid w:val="008F21EA"/>
    <w:rsid w:val="008F2227"/>
    <w:rsid w:val="008F2B53"/>
    <w:rsid w:val="008F3C9B"/>
    <w:rsid w:val="008F4328"/>
    <w:rsid w:val="008F4BA3"/>
    <w:rsid w:val="008F521F"/>
    <w:rsid w:val="008F54CC"/>
    <w:rsid w:val="008F5C31"/>
    <w:rsid w:val="008F5D89"/>
    <w:rsid w:val="008F68D9"/>
    <w:rsid w:val="008F6C6A"/>
    <w:rsid w:val="008F6D40"/>
    <w:rsid w:val="008F71DF"/>
    <w:rsid w:val="009001B7"/>
    <w:rsid w:val="00900674"/>
    <w:rsid w:val="00900DA6"/>
    <w:rsid w:val="00900EF0"/>
    <w:rsid w:val="00900FE6"/>
    <w:rsid w:val="009011C6"/>
    <w:rsid w:val="0090196F"/>
    <w:rsid w:val="0090287A"/>
    <w:rsid w:val="00903BD6"/>
    <w:rsid w:val="00903CE2"/>
    <w:rsid w:val="00903FAF"/>
    <w:rsid w:val="0090420A"/>
    <w:rsid w:val="00904252"/>
    <w:rsid w:val="009045DB"/>
    <w:rsid w:val="009049CF"/>
    <w:rsid w:val="0090523C"/>
    <w:rsid w:val="00905F59"/>
    <w:rsid w:val="00906EFF"/>
    <w:rsid w:val="009070AA"/>
    <w:rsid w:val="00907162"/>
    <w:rsid w:val="00907AF5"/>
    <w:rsid w:val="00910153"/>
    <w:rsid w:val="0091121C"/>
    <w:rsid w:val="0091176B"/>
    <w:rsid w:val="0091202C"/>
    <w:rsid w:val="009120CC"/>
    <w:rsid w:val="009121D2"/>
    <w:rsid w:val="00912359"/>
    <w:rsid w:val="00912A9A"/>
    <w:rsid w:val="00912C35"/>
    <w:rsid w:val="00913BAC"/>
    <w:rsid w:val="009148E0"/>
    <w:rsid w:val="00914BD0"/>
    <w:rsid w:val="00914E33"/>
    <w:rsid w:val="00914E97"/>
    <w:rsid w:val="00915F06"/>
    <w:rsid w:val="0091642E"/>
    <w:rsid w:val="00916DDE"/>
    <w:rsid w:val="00916E9F"/>
    <w:rsid w:val="00917251"/>
    <w:rsid w:val="00917FD1"/>
    <w:rsid w:val="00917FE9"/>
    <w:rsid w:val="00920795"/>
    <w:rsid w:val="00920AB2"/>
    <w:rsid w:val="00920B6C"/>
    <w:rsid w:val="00920BFE"/>
    <w:rsid w:val="009211FB"/>
    <w:rsid w:val="009214DF"/>
    <w:rsid w:val="0092175B"/>
    <w:rsid w:val="00921B30"/>
    <w:rsid w:val="00921CB2"/>
    <w:rsid w:val="00921D5E"/>
    <w:rsid w:val="00921EF9"/>
    <w:rsid w:val="0092223F"/>
    <w:rsid w:val="009227F0"/>
    <w:rsid w:val="00922F34"/>
    <w:rsid w:val="00923BAC"/>
    <w:rsid w:val="009240DE"/>
    <w:rsid w:val="00924608"/>
    <w:rsid w:val="009249CE"/>
    <w:rsid w:val="00924F12"/>
    <w:rsid w:val="009253B2"/>
    <w:rsid w:val="009254AD"/>
    <w:rsid w:val="0092562D"/>
    <w:rsid w:val="00925BF9"/>
    <w:rsid w:val="00925D72"/>
    <w:rsid w:val="00925EDC"/>
    <w:rsid w:val="00926DCC"/>
    <w:rsid w:val="009276EB"/>
    <w:rsid w:val="00927B73"/>
    <w:rsid w:val="00927C19"/>
    <w:rsid w:val="00927DED"/>
    <w:rsid w:val="00930585"/>
    <w:rsid w:val="0093089C"/>
    <w:rsid w:val="00930BBA"/>
    <w:rsid w:val="009318C6"/>
    <w:rsid w:val="009323A7"/>
    <w:rsid w:val="009324AB"/>
    <w:rsid w:val="00932949"/>
    <w:rsid w:val="00933596"/>
    <w:rsid w:val="00933D6E"/>
    <w:rsid w:val="009348B8"/>
    <w:rsid w:val="00935179"/>
    <w:rsid w:val="00935A08"/>
    <w:rsid w:val="0093604E"/>
    <w:rsid w:val="00936484"/>
    <w:rsid w:val="00936505"/>
    <w:rsid w:val="00936585"/>
    <w:rsid w:val="00936E94"/>
    <w:rsid w:val="00937542"/>
    <w:rsid w:val="00937568"/>
    <w:rsid w:val="009378D3"/>
    <w:rsid w:val="009378F5"/>
    <w:rsid w:val="00937938"/>
    <w:rsid w:val="009379D4"/>
    <w:rsid w:val="00937E9C"/>
    <w:rsid w:val="00937F57"/>
    <w:rsid w:val="00937F80"/>
    <w:rsid w:val="009405D8"/>
    <w:rsid w:val="009408B6"/>
    <w:rsid w:val="00940DE9"/>
    <w:rsid w:val="00941104"/>
    <w:rsid w:val="009413E9"/>
    <w:rsid w:val="00941A1D"/>
    <w:rsid w:val="00941CD8"/>
    <w:rsid w:val="00942137"/>
    <w:rsid w:val="00943536"/>
    <w:rsid w:val="00943E85"/>
    <w:rsid w:val="00944816"/>
    <w:rsid w:val="00944B73"/>
    <w:rsid w:val="0094579B"/>
    <w:rsid w:val="00945D30"/>
    <w:rsid w:val="00946416"/>
    <w:rsid w:val="009464D7"/>
    <w:rsid w:val="009464FD"/>
    <w:rsid w:val="009467F6"/>
    <w:rsid w:val="00946CF5"/>
    <w:rsid w:val="0094771E"/>
    <w:rsid w:val="00947C32"/>
    <w:rsid w:val="009503D7"/>
    <w:rsid w:val="009505B0"/>
    <w:rsid w:val="00950A16"/>
    <w:rsid w:val="00950CED"/>
    <w:rsid w:val="00950E0B"/>
    <w:rsid w:val="00951358"/>
    <w:rsid w:val="00951A90"/>
    <w:rsid w:val="00952207"/>
    <w:rsid w:val="00952888"/>
    <w:rsid w:val="00953D54"/>
    <w:rsid w:val="00953F49"/>
    <w:rsid w:val="00954277"/>
    <w:rsid w:val="00954630"/>
    <w:rsid w:val="00954B9F"/>
    <w:rsid w:val="009555D4"/>
    <w:rsid w:val="00955B45"/>
    <w:rsid w:val="00955CBE"/>
    <w:rsid w:val="00955FD8"/>
    <w:rsid w:val="009566EA"/>
    <w:rsid w:val="00956701"/>
    <w:rsid w:val="00956BC1"/>
    <w:rsid w:val="009572A3"/>
    <w:rsid w:val="0095749E"/>
    <w:rsid w:val="00957782"/>
    <w:rsid w:val="00960922"/>
    <w:rsid w:val="009611C8"/>
    <w:rsid w:val="00962233"/>
    <w:rsid w:val="00962664"/>
    <w:rsid w:val="009627A3"/>
    <w:rsid w:val="0096284F"/>
    <w:rsid w:val="00962B03"/>
    <w:rsid w:val="00962B64"/>
    <w:rsid w:val="00962CB8"/>
    <w:rsid w:val="009631E9"/>
    <w:rsid w:val="009636B3"/>
    <w:rsid w:val="00963709"/>
    <w:rsid w:val="00963EE3"/>
    <w:rsid w:val="0096426E"/>
    <w:rsid w:val="0096439E"/>
    <w:rsid w:val="00964FC0"/>
    <w:rsid w:val="0096582C"/>
    <w:rsid w:val="0096599F"/>
    <w:rsid w:val="00965D48"/>
    <w:rsid w:val="0096737C"/>
    <w:rsid w:val="009673F4"/>
    <w:rsid w:val="009676D7"/>
    <w:rsid w:val="009703CE"/>
    <w:rsid w:val="009703EB"/>
    <w:rsid w:val="00970447"/>
    <w:rsid w:val="00970A49"/>
    <w:rsid w:val="0097149E"/>
    <w:rsid w:val="009716BA"/>
    <w:rsid w:val="00971C6D"/>
    <w:rsid w:val="00971DF9"/>
    <w:rsid w:val="009722B5"/>
    <w:rsid w:val="00972581"/>
    <w:rsid w:val="00972B10"/>
    <w:rsid w:val="0097321E"/>
    <w:rsid w:val="00973A38"/>
    <w:rsid w:val="00973D93"/>
    <w:rsid w:val="00973F69"/>
    <w:rsid w:val="00973F95"/>
    <w:rsid w:val="0097441C"/>
    <w:rsid w:val="00974B92"/>
    <w:rsid w:val="00974DCE"/>
    <w:rsid w:val="00975884"/>
    <w:rsid w:val="009766CC"/>
    <w:rsid w:val="0097775E"/>
    <w:rsid w:val="00980493"/>
    <w:rsid w:val="009807FF"/>
    <w:rsid w:val="00980812"/>
    <w:rsid w:val="00980E7D"/>
    <w:rsid w:val="009810F6"/>
    <w:rsid w:val="009819E2"/>
    <w:rsid w:val="00981EB1"/>
    <w:rsid w:val="00982D71"/>
    <w:rsid w:val="009834EB"/>
    <w:rsid w:val="0098365E"/>
    <w:rsid w:val="009839D9"/>
    <w:rsid w:val="00984EF4"/>
    <w:rsid w:val="009852A5"/>
    <w:rsid w:val="0098582E"/>
    <w:rsid w:val="009859DF"/>
    <w:rsid w:val="00985D31"/>
    <w:rsid w:val="00986270"/>
    <w:rsid w:val="009863ED"/>
    <w:rsid w:val="009865B6"/>
    <w:rsid w:val="00986ADE"/>
    <w:rsid w:val="00986CD6"/>
    <w:rsid w:val="00987849"/>
    <w:rsid w:val="00987B2F"/>
    <w:rsid w:val="00987D9E"/>
    <w:rsid w:val="00990423"/>
    <w:rsid w:val="009907D4"/>
    <w:rsid w:val="00990CBA"/>
    <w:rsid w:val="00990EB2"/>
    <w:rsid w:val="00990EDD"/>
    <w:rsid w:val="00990F12"/>
    <w:rsid w:val="00991196"/>
    <w:rsid w:val="00991810"/>
    <w:rsid w:val="00991CB7"/>
    <w:rsid w:val="00992237"/>
    <w:rsid w:val="00992928"/>
    <w:rsid w:val="00992A42"/>
    <w:rsid w:val="00992F7A"/>
    <w:rsid w:val="00993093"/>
    <w:rsid w:val="00993249"/>
    <w:rsid w:val="00993D66"/>
    <w:rsid w:val="009941EB"/>
    <w:rsid w:val="00994307"/>
    <w:rsid w:val="009943B1"/>
    <w:rsid w:val="00994684"/>
    <w:rsid w:val="00994FCE"/>
    <w:rsid w:val="00996800"/>
    <w:rsid w:val="00996F1F"/>
    <w:rsid w:val="00997B46"/>
    <w:rsid w:val="00997E09"/>
    <w:rsid w:val="009A00A6"/>
    <w:rsid w:val="009A041A"/>
    <w:rsid w:val="009A05AA"/>
    <w:rsid w:val="009A1473"/>
    <w:rsid w:val="009A14A0"/>
    <w:rsid w:val="009A1608"/>
    <w:rsid w:val="009A1D76"/>
    <w:rsid w:val="009A2AA5"/>
    <w:rsid w:val="009A3718"/>
    <w:rsid w:val="009A380C"/>
    <w:rsid w:val="009A3940"/>
    <w:rsid w:val="009A3B5F"/>
    <w:rsid w:val="009A3EA6"/>
    <w:rsid w:val="009A3F8F"/>
    <w:rsid w:val="009A4542"/>
    <w:rsid w:val="009A4632"/>
    <w:rsid w:val="009A4D05"/>
    <w:rsid w:val="009A513C"/>
    <w:rsid w:val="009A52A5"/>
    <w:rsid w:val="009A52BA"/>
    <w:rsid w:val="009A5468"/>
    <w:rsid w:val="009A5C26"/>
    <w:rsid w:val="009A5C82"/>
    <w:rsid w:val="009A5E7E"/>
    <w:rsid w:val="009A6274"/>
    <w:rsid w:val="009A69B5"/>
    <w:rsid w:val="009A7074"/>
    <w:rsid w:val="009A75D1"/>
    <w:rsid w:val="009B0024"/>
    <w:rsid w:val="009B00DD"/>
    <w:rsid w:val="009B035A"/>
    <w:rsid w:val="009B03B4"/>
    <w:rsid w:val="009B04FE"/>
    <w:rsid w:val="009B07B9"/>
    <w:rsid w:val="009B139E"/>
    <w:rsid w:val="009B15A2"/>
    <w:rsid w:val="009B17CA"/>
    <w:rsid w:val="009B1C7E"/>
    <w:rsid w:val="009B244A"/>
    <w:rsid w:val="009B369D"/>
    <w:rsid w:val="009B3841"/>
    <w:rsid w:val="009B44AB"/>
    <w:rsid w:val="009B4637"/>
    <w:rsid w:val="009B47CB"/>
    <w:rsid w:val="009B496C"/>
    <w:rsid w:val="009B56AB"/>
    <w:rsid w:val="009B6363"/>
    <w:rsid w:val="009B63A8"/>
    <w:rsid w:val="009B70F7"/>
    <w:rsid w:val="009B716D"/>
    <w:rsid w:val="009B7747"/>
    <w:rsid w:val="009B7835"/>
    <w:rsid w:val="009B798D"/>
    <w:rsid w:val="009C007E"/>
    <w:rsid w:val="009C0336"/>
    <w:rsid w:val="009C0A02"/>
    <w:rsid w:val="009C0D17"/>
    <w:rsid w:val="009C12EB"/>
    <w:rsid w:val="009C13E4"/>
    <w:rsid w:val="009C1C61"/>
    <w:rsid w:val="009C1E17"/>
    <w:rsid w:val="009C1EE0"/>
    <w:rsid w:val="009C229B"/>
    <w:rsid w:val="009C22AD"/>
    <w:rsid w:val="009C2D79"/>
    <w:rsid w:val="009C2FA9"/>
    <w:rsid w:val="009C3064"/>
    <w:rsid w:val="009C3218"/>
    <w:rsid w:val="009C40B8"/>
    <w:rsid w:val="009C45A5"/>
    <w:rsid w:val="009C492C"/>
    <w:rsid w:val="009C4C72"/>
    <w:rsid w:val="009C4D39"/>
    <w:rsid w:val="009C4D4E"/>
    <w:rsid w:val="009C5649"/>
    <w:rsid w:val="009C59CA"/>
    <w:rsid w:val="009C5B49"/>
    <w:rsid w:val="009C6232"/>
    <w:rsid w:val="009C6650"/>
    <w:rsid w:val="009C67F6"/>
    <w:rsid w:val="009C7671"/>
    <w:rsid w:val="009C7AC5"/>
    <w:rsid w:val="009C7EA9"/>
    <w:rsid w:val="009C7FD1"/>
    <w:rsid w:val="009D056E"/>
    <w:rsid w:val="009D08D8"/>
    <w:rsid w:val="009D1068"/>
    <w:rsid w:val="009D1298"/>
    <w:rsid w:val="009D1354"/>
    <w:rsid w:val="009D16D9"/>
    <w:rsid w:val="009D1FB2"/>
    <w:rsid w:val="009D2215"/>
    <w:rsid w:val="009D2524"/>
    <w:rsid w:val="009D2E26"/>
    <w:rsid w:val="009D2EB4"/>
    <w:rsid w:val="009D3078"/>
    <w:rsid w:val="009D33CA"/>
    <w:rsid w:val="009D398C"/>
    <w:rsid w:val="009D3E39"/>
    <w:rsid w:val="009D4017"/>
    <w:rsid w:val="009D46E1"/>
    <w:rsid w:val="009D54AA"/>
    <w:rsid w:val="009D5D65"/>
    <w:rsid w:val="009D61D0"/>
    <w:rsid w:val="009D67DA"/>
    <w:rsid w:val="009D6C11"/>
    <w:rsid w:val="009D75B8"/>
    <w:rsid w:val="009E01F7"/>
    <w:rsid w:val="009E0A8B"/>
    <w:rsid w:val="009E0ACC"/>
    <w:rsid w:val="009E0F0A"/>
    <w:rsid w:val="009E1247"/>
    <w:rsid w:val="009E13F9"/>
    <w:rsid w:val="009E16E2"/>
    <w:rsid w:val="009E2B00"/>
    <w:rsid w:val="009E339A"/>
    <w:rsid w:val="009E34BE"/>
    <w:rsid w:val="009E3943"/>
    <w:rsid w:val="009E3D91"/>
    <w:rsid w:val="009E4B4C"/>
    <w:rsid w:val="009E4E94"/>
    <w:rsid w:val="009E5191"/>
    <w:rsid w:val="009E580F"/>
    <w:rsid w:val="009E59FB"/>
    <w:rsid w:val="009E6040"/>
    <w:rsid w:val="009E6C36"/>
    <w:rsid w:val="009E6D23"/>
    <w:rsid w:val="009E6F04"/>
    <w:rsid w:val="009E7986"/>
    <w:rsid w:val="009F0B85"/>
    <w:rsid w:val="009F0D18"/>
    <w:rsid w:val="009F0D46"/>
    <w:rsid w:val="009F0E9F"/>
    <w:rsid w:val="009F115E"/>
    <w:rsid w:val="009F2677"/>
    <w:rsid w:val="009F26E5"/>
    <w:rsid w:val="009F2FF9"/>
    <w:rsid w:val="009F3C27"/>
    <w:rsid w:val="009F3EC5"/>
    <w:rsid w:val="009F44EE"/>
    <w:rsid w:val="009F4E03"/>
    <w:rsid w:val="009F5AF2"/>
    <w:rsid w:val="009F5B97"/>
    <w:rsid w:val="009F5C88"/>
    <w:rsid w:val="009F5CA5"/>
    <w:rsid w:val="009F6684"/>
    <w:rsid w:val="009F68EE"/>
    <w:rsid w:val="009F6952"/>
    <w:rsid w:val="009F6D4B"/>
    <w:rsid w:val="009F71AF"/>
    <w:rsid w:val="009F72B4"/>
    <w:rsid w:val="009F74CB"/>
    <w:rsid w:val="00A00109"/>
    <w:rsid w:val="00A0018C"/>
    <w:rsid w:val="00A001CC"/>
    <w:rsid w:val="00A00345"/>
    <w:rsid w:val="00A00842"/>
    <w:rsid w:val="00A01355"/>
    <w:rsid w:val="00A016E6"/>
    <w:rsid w:val="00A01B59"/>
    <w:rsid w:val="00A01D5B"/>
    <w:rsid w:val="00A03038"/>
    <w:rsid w:val="00A03A50"/>
    <w:rsid w:val="00A03EEE"/>
    <w:rsid w:val="00A03F86"/>
    <w:rsid w:val="00A0418F"/>
    <w:rsid w:val="00A048A7"/>
    <w:rsid w:val="00A04A80"/>
    <w:rsid w:val="00A05068"/>
    <w:rsid w:val="00A0559B"/>
    <w:rsid w:val="00A057A0"/>
    <w:rsid w:val="00A05CEB"/>
    <w:rsid w:val="00A065F9"/>
    <w:rsid w:val="00A065FD"/>
    <w:rsid w:val="00A06922"/>
    <w:rsid w:val="00A07033"/>
    <w:rsid w:val="00A104D3"/>
    <w:rsid w:val="00A105E3"/>
    <w:rsid w:val="00A10D26"/>
    <w:rsid w:val="00A1107B"/>
    <w:rsid w:val="00A11336"/>
    <w:rsid w:val="00A11CE4"/>
    <w:rsid w:val="00A1256D"/>
    <w:rsid w:val="00A12633"/>
    <w:rsid w:val="00A1272B"/>
    <w:rsid w:val="00A1274A"/>
    <w:rsid w:val="00A12895"/>
    <w:rsid w:val="00A137DC"/>
    <w:rsid w:val="00A141A2"/>
    <w:rsid w:val="00A15339"/>
    <w:rsid w:val="00A15901"/>
    <w:rsid w:val="00A15A9D"/>
    <w:rsid w:val="00A15AD9"/>
    <w:rsid w:val="00A15D69"/>
    <w:rsid w:val="00A16213"/>
    <w:rsid w:val="00A165F1"/>
    <w:rsid w:val="00A16767"/>
    <w:rsid w:val="00A16940"/>
    <w:rsid w:val="00A16D44"/>
    <w:rsid w:val="00A16E43"/>
    <w:rsid w:val="00A1710B"/>
    <w:rsid w:val="00A17FB7"/>
    <w:rsid w:val="00A20364"/>
    <w:rsid w:val="00A20A08"/>
    <w:rsid w:val="00A211A5"/>
    <w:rsid w:val="00A21DE9"/>
    <w:rsid w:val="00A220D6"/>
    <w:rsid w:val="00A23290"/>
    <w:rsid w:val="00A239B3"/>
    <w:rsid w:val="00A23E72"/>
    <w:rsid w:val="00A23F8E"/>
    <w:rsid w:val="00A23FDF"/>
    <w:rsid w:val="00A24219"/>
    <w:rsid w:val="00A242C8"/>
    <w:rsid w:val="00A248DD"/>
    <w:rsid w:val="00A249D0"/>
    <w:rsid w:val="00A25E07"/>
    <w:rsid w:val="00A25EBC"/>
    <w:rsid w:val="00A268D8"/>
    <w:rsid w:val="00A269C4"/>
    <w:rsid w:val="00A26A02"/>
    <w:rsid w:val="00A26C93"/>
    <w:rsid w:val="00A26C98"/>
    <w:rsid w:val="00A271AB"/>
    <w:rsid w:val="00A30653"/>
    <w:rsid w:val="00A3121B"/>
    <w:rsid w:val="00A31BE4"/>
    <w:rsid w:val="00A31EAC"/>
    <w:rsid w:val="00A32829"/>
    <w:rsid w:val="00A32F79"/>
    <w:rsid w:val="00A3326C"/>
    <w:rsid w:val="00A33B38"/>
    <w:rsid w:val="00A33EAE"/>
    <w:rsid w:val="00A347BA"/>
    <w:rsid w:val="00A347DA"/>
    <w:rsid w:val="00A35182"/>
    <w:rsid w:val="00A35A64"/>
    <w:rsid w:val="00A35DBC"/>
    <w:rsid w:val="00A35FD8"/>
    <w:rsid w:val="00A36087"/>
    <w:rsid w:val="00A3619B"/>
    <w:rsid w:val="00A36A98"/>
    <w:rsid w:val="00A36BCB"/>
    <w:rsid w:val="00A371DF"/>
    <w:rsid w:val="00A37AAC"/>
    <w:rsid w:val="00A40015"/>
    <w:rsid w:val="00A402DF"/>
    <w:rsid w:val="00A40E93"/>
    <w:rsid w:val="00A40E99"/>
    <w:rsid w:val="00A4120E"/>
    <w:rsid w:val="00A42DE9"/>
    <w:rsid w:val="00A4433A"/>
    <w:rsid w:val="00A44A07"/>
    <w:rsid w:val="00A455C7"/>
    <w:rsid w:val="00A45C94"/>
    <w:rsid w:val="00A46081"/>
    <w:rsid w:val="00A465B9"/>
    <w:rsid w:val="00A471C3"/>
    <w:rsid w:val="00A47F2E"/>
    <w:rsid w:val="00A50000"/>
    <w:rsid w:val="00A50B20"/>
    <w:rsid w:val="00A51476"/>
    <w:rsid w:val="00A5150A"/>
    <w:rsid w:val="00A51566"/>
    <w:rsid w:val="00A5189A"/>
    <w:rsid w:val="00A520D6"/>
    <w:rsid w:val="00A52C4F"/>
    <w:rsid w:val="00A538CC"/>
    <w:rsid w:val="00A5402C"/>
    <w:rsid w:val="00A54177"/>
    <w:rsid w:val="00A5459A"/>
    <w:rsid w:val="00A546F7"/>
    <w:rsid w:val="00A554C9"/>
    <w:rsid w:val="00A556E9"/>
    <w:rsid w:val="00A55A39"/>
    <w:rsid w:val="00A55C3C"/>
    <w:rsid w:val="00A560DF"/>
    <w:rsid w:val="00A562EC"/>
    <w:rsid w:val="00A567AB"/>
    <w:rsid w:val="00A568A0"/>
    <w:rsid w:val="00A56E02"/>
    <w:rsid w:val="00A574F9"/>
    <w:rsid w:val="00A576A9"/>
    <w:rsid w:val="00A57E5D"/>
    <w:rsid w:val="00A57E90"/>
    <w:rsid w:val="00A57F6E"/>
    <w:rsid w:val="00A60282"/>
    <w:rsid w:val="00A6097E"/>
    <w:rsid w:val="00A609F8"/>
    <w:rsid w:val="00A60D21"/>
    <w:rsid w:val="00A60EB9"/>
    <w:rsid w:val="00A61008"/>
    <w:rsid w:val="00A6137F"/>
    <w:rsid w:val="00A617A4"/>
    <w:rsid w:val="00A6217F"/>
    <w:rsid w:val="00A62BB6"/>
    <w:rsid w:val="00A62BDD"/>
    <w:rsid w:val="00A62DFB"/>
    <w:rsid w:val="00A62FA8"/>
    <w:rsid w:val="00A63A9C"/>
    <w:rsid w:val="00A63C28"/>
    <w:rsid w:val="00A63F66"/>
    <w:rsid w:val="00A64406"/>
    <w:rsid w:val="00A64809"/>
    <w:rsid w:val="00A64914"/>
    <w:rsid w:val="00A649B6"/>
    <w:rsid w:val="00A64A52"/>
    <w:rsid w:val="00A64DB9"/>
    <w:rsid w:val="00A64E6F"/>
    <w:rsid w:val="00A65217"/>
    <w:rsid w:val="00A659DB"/>
    <w:rsid w:val="00A65F29"/>
    <w:rsid w:val="00A66529"/>
    <w:rsid w:val="00A669DD"/>
    <w:rsid w:val="00A66D32"/>
    <w:rsid w:val="00A672BF"/>
    <w:rsid w:val="00A674E3"/>
    <w:rsid w:val="00A67699"/>
    <w:rsid w:val="00A677AF"/>
    <w:rsid w:val="00A67A29"/>
    <w:rsid w:val="00A70562"/>
    <w:rsid w:val="00A706B6"/>
    <w:rsid w:val="00A70A3D"/>
    <w:rsid w:val="00A713AC"/>
    <w:rsid w:val="00A71720"/>
    <w:rsid w:val="00A72833"/>
    <w:rsid w:val="00A72D2E"/>
    <w:rsid w:val="00A72D30"/>
    <w:rsid w:val="00A730F7"/>
    <w:rsid w:val="00A7373C"/>
    <w:rsid w:val="00A74082"/>
    <w:rsid w:val="00A743AB"/>
    <w:rsid w:val="00A768E4"/>
    <w:rsid w:val="00A76A87"/>
    <w:rsid w:val="00A76B40"/>
    <w:rsid w:val="00A76C8B"/>
    <w:rsid w:val="00A7734A"/>
    <w:rsid w:val="00A7789E"/>
    <w:rsid w:val="00A77DE5"/>
    <w:rsid w:val="00A80AAE"/>
    <w:rsid w:val="00A80EA8"/>
    <w:rsid w:val="00A81127"/>
    <w:rsid w:val="00A812E8"/>
    <w:rsid w:val="00A815E0"/>
    <w:rsid w:val="00A817B9"/>
    <w:rsid w:val="00A81934"/>
    <w:rsid w:val="00A81ADC"/>
    <w:rsid w:val="00A824CB"/>
    <w:rsid w:val="00A82E4F"/>
    <w:rsid w:val="00A8308A"/>
    <w:rsid w:val="00A83A34"/>
    <w:rsid w:val="00A83F9E"/>
    <w:rsid w:val="00A8464E"/>
    <w:rsid w:val="00A84889"/>
    <w:rsid w:val="00A84FB5"/>
    <w:rsid w:val="00A85420"/>
    <w:rsid w:val="00A85B17"/>
    <w:rsid w:val="00A85CF9"/>
    <w:rsid w:val="00A863FE"/>
    <w:rsid w:val="00A86840"/>
    <w:rsid w:val="00A8689E"/>
    <w:rsid w:val="00A86B3A"/>
    <w:rsid w:val="00A86B79"/>
    <w:rsid w:val="00A86C46"/>
    <w:rsid w:val="00A8763B"/>
    <w:rsid w:val="00A87691"/>
    <w:rsid w:val="00A9000E"/>
    <w:rsid w:val="00A9003C"/>
    <w:rsid w:val="00A9028F"/>
    <w:rsid w:val="00A919EF"/>
    <w:rsid w:val="00A91D52"/>
    <w:rsid w:val="00A922D3"/>
    <w:rsid w:val="00A92430"/>
    <w:rsid w:val="00A92908"/>
    <w:rsid w:val="00A929B8"/>
    <w:rsid w:val="00A92B95"/>
    <w:rsid w:val="00A938A6"/>
    <w:rsid w:val="00A93A8B"/>
    <w:rsid w:val="00A94182"/>
    <w:rsid w:val="00A94201"/>
    <w:rsid w:val="00A94A34"/>
    <w:rsid w:val="00A94C2D"/>
    <w:rsid w:val="00A94DEC"/>
    <w:rsid w:val="00A954E6"/>
    <w:rsid w:val="00A95CC6"/>
    <w:rsid w:val="00A96271"/>
    <w:rsid w:val="00A962C1"/>
    <w:rsid w:val="00A96785"/>
    <w:rsid w:val="00A96DFE"/>
    <w:rsid w:val="00A97207"/>
    <w:rsid w:val="00A973B3"/>
    <w:rsid w:val="00A97466"/>
    <w:rsid w:val="00A97BB2"/>
    <w:rsid w:val="00AA05A8"/>
    <w:rsid w:val="00AA089B"/>
    <w:rsid w:val="00AA0CCD"/>
    <w:rsid w:val="00AA0D36"/>
    <w:rsid w:val="00AA0D90"/>
    <w:rsid w:val="00AA0F39"/>
    <w:rsid w:val="00AA12DF"/>
    <w:rsid w:val="00AA1574"/>
    <w:rsid w:val="00AA186B"/>
    <w:rsid w:val="00AA1A0B"/>
    <w:rsid w:val="00AA1B86"/>
    <w:rsid w:val="00AA21DC"/>
    <w:rsid w:val="00AA260E"/>
    <w:rsid w:val="00AA2D2B"/>
    <w:rsid w:val="00AA3031"/>
    <w:rsid w:val="00AA3605"/>
    <w:rsid w:val="00AA368D"/>
    <w:rsid w:val="00AA3D4A"/>
    <w:rsid w:val="00AA546B"/>
    <w:rsid w:val="00AA583A"/>
    <w:rsid w:val="00AA5AB7"/>
    <w:rsid w:val="00AA5F82"/>
    <w:rsid w:val="00AA60FA"/>
    <w:rsid w:val="00AA63B0"/>
    <w:rsid w:val="00AA67AB"/>
    <w:rsid w:val="00AA6A50"/>
    <w:rsid w:val="00AA6DD8"/>
    <w:rsid w:val="00AA74E3"/>
    <w:rsid w:val="00AA7A3E"/>
    <w:rsid w:val="00AB013E"/>
    <w:rsid w:val="00AB0209"/>
    <w:rsid w:val="00AB06A9"/>
    <w:rsid w:val="00AB08A5"/>
    <w:rsid w:val="00AB1605"/>
    <w:rsid w:val="00AB17BB"/>
    <w:rsid w:val="00AB1884"/>
    <w:rsid w:val="00AB1A76"/>
    <w:rsid w:val="00AB28B4"/>
    <w:rsid w:val="00AB2FC2"/>
    <w:rsid w:val="00AB30FE"/>
    <w:rsid w:val="00AB31A7"/>
    <w:rsid w:val="00AB33F3"/>
    <w:rsid w:val="00AB41FE"/>
    <w:rsid w:val="00AB4426"/>
    <w:rsid w:val="00AB442D"/>
    <w:rsid w:val="00AB4875"/>
    <w:rsid w:val="00AB4C57"/>
    <w:rsid w:val="00AB4F90"/>
    <w:rsid w:val="00AB528A"/>
    <w:rsid w:val="00AB542A"/>
    <w:rsid w:val="00AB5D07"/>
    <w:rsid w:val="00AB5F9D"/>
    <w:rsid w:val="00AB6AE0"/>
    <w:rsid w:val="00AB6EE1"/>
    <w:rsid w:val="00AB7135"/>
    <w:rsid w:val="00AB7596"/>
    <w:rsid w:val="00AC0177"/>
    <w:rsid w:val="00AC017F"/>
    <w:rsid w:val="00AC04CD"/>
    <w:rsid w:val="00AC11F7"/>
    <w:rsid w:val="00AC1B89"/>
    <w:rsid w:val="00AC2B03"/>
    <w:rsid w:val="00AC2C03"/>
    <w:rsid w:val="00AC33AC"/>
    <w:rsid w:val="00AC3712"/>
    <w:rsid w:val="00AC3A3A"/>
    <w:rsid w:val="00AC3A4A"/>
    <w:rsid w:val="00AC3BB5"/>
    <w:rsid w:val="00AC450A"/>
    <w:rsid w:val="00AC4675"/>
    <w:rsid w:val="00AC48E2"/>
    <w:rsid w:val="00AC4C05"/>
    <w:rsid w:val="00AC4C1D"/>
    <w:rsid w:val="00AC4E23"/>
    <w:rsid w:val="00AC4FDC"/>
    <w:rsid w:val="00AC4FE2"/>
    <w:rsid w:val="00AC50A3"/>
    <w:rsid w:val="00AC53E8"/>
    <w:rsid w:val="00AC54C5"/>
    <w:rsid w:val="00AC580D"/>
    <w:rsid w:val="00AC58B5"/>
    <w:rsid w:val="00AC60F3"/>
    <w:rsid w:val="00AC60FD"/>
    <w:rsid w:val="00AC614D"/>
    <w:rsid w:val="00AC64EF"/>
    <w:rsid w:val="00AC6636"/>
    <w:rsid w:val="00AC691D"/>
    <w:rsid w:val="00AC6F9D"/>
    <w:rsid w:val="00AC708A"/>
    <w:rsid w:val="00AC71ED"/>
    <w:rsid w:val="00AC7376"/>
    <w:rsid w:val="00AC7643"/>
    <w:rsid w:val="00AC7798"/>
    <w:rsid w:val="00AC77C6"/>
    <w:rsid w:val="00AC78C4"/>
    <w:rsid w:val="00AC78E7"/>
    <w:rsid w:val="00AC7D6C"/>
    <w:rsid w:val="00AD0A21"/>
    <w:rsid w:val="00AD0D66"/>
    <w:rsid w:val="00AD0EAD"/>
    <w:rsid w:val="00AD1540"/>
    <w:rsid w:val="00AD1772"/>
    <w:rsid w:val="00AD1B09"/>
    <w:rsid w:val="00AD20F8"/>
    <w:rsid w:val="00AD26C1"/>
    <w:rsid w:val="00AD29EA"/>
    <w:rsid w:val="00AD2B1D"/>
    <w:rsid w:val="00AD30D1"/>
    <w:rsid w:val="00AD3160"/>
    <w:rsid w:val="00AD38F9"/>
    <w:rsid w:val="00AD3AE7"/>
    <w:rsid w:val="00AD3D8B"/>
    <w:rsid w:val="00AD564C"/>
    <w:rsid w:val="00AD57D7"/>
    <w:rsid w:val="00AD6484"/>
    <w:rsid w:val="00AD6985"/>
    <w:rsid w:val="00AD6B1C"/>
    <w:rsid w:val="00AD7618"/>
    <w:rsid w:val="00AD7A0F"/>
    <w:rsid w:val="00AE07F2"/>
    <w:rsid w:val="00AE08FB"/>
    <w:rsid w:val="00AE0B01"/>
    <w:rsid w:val="00AE0F59"/>
    <w:rsid w:val="00AE1003"/>
    <w:rsid w:val="00AE1140"/>
    <w:rsid w:val="00AE16DA"/>
    <w:rsid w:val="00AE2570"/>
    <w:rsid w:val="00AE2868"/>
    <w:rsid w:val="00AE32CC"/>
    <w:rsid w:val="00AE38AA"/>
    <w:rsid w:val="00AE3E22"/>
    <w:rsid w:val="00AE4588"/>
    <w:rsid w:val="00AE4DDB"/>
    <w:rsid w:val="00AE4EE1"/>
    <w:rsid w:val="00AE57B9"/>
    <w:rsid w:val="00AE5996"/>
    <w:rsid w:val="00AE6328"/>
    <w:rsid w:val="00AE76F2"/>
    <w:rsid w:val="00AE7934"/>
    <w:rsid w:val="00AE7A4E"/>
    <w:rsid w:val="00AE7BFB"/>
    <w:rsid w:val="00AE7DE2"/>
    <w:rsid w:val="00AF00DB"/>
    <w:rsid w:val="00AF0686"/>
    <w:rsid w:val="00AF088B"/>
    <w:rsid w:val="00AF0D78"/>
    <w:rsid w:val="00AF1594"/>
    <w:rsid w:val="00AF172F"/>
    <w:rsid w:val="00AF1815"/>
    <w:rsid w:val="00AF2111"/>
    <w:rsid w:val="00AF229A"/>
    <w:rsid w:val="00AF2CC3"/>
    <w:rsid w:val="00AF2F84"/>
    <w:rsid w:val="00AF2FD2"/>
    <w:rsid w:val="00AF313A"/>
    <w:rsid w:val="00AF345A"/>
    <w:rsid w:val="00AF4382"/>
    <w:rsid w:val="00AF4BEE"/>
    <w:rsid w:val="00AF4C2E"/>
    <w:rsid w:val="00AF4C57"/>
    <w:rsid w:val="00AF4ECE"/>
    <w:rsid w:val="00AF5359"/>
    <w:rsid w:val="00AF548B"/>
    <w:rsid w:val="00AF5A73"/>
    <w:rsid w:val="00AF5B1D"/>
    <w:rsid w:val="00AF5D6F"/>
    <w:rsid w:val="00AF643B"/>
    <w:rsid w:val="00AF6444"/>
    <w:rsid w:val="00AF6898"/>
    <w:rsid w:val="00AF6B63"/>
    <w:rsid w:val="00AF6FB8"/>
    <w:rsid w:val="00AF7489"/>
    <w:rsid w:val="00AF75D0"/>
    <w:rsid w:val="00AF7D65"/>
    <w:rsid w:val="00B000E8"/>
    <w:rsid w:val="00B002BB"/>
    <w:rsid w:val="00B003DE"/>
    <w:rsid w:val="00B005B1"/>
    <w:rsid w:val="00B0095C"/>
    <w:rsid w:val="00B00D64"/>
    <w:rsid w:val="00B00DE0"/>
    <w:rsid w:val="00B011F1"/>
    <w:rsid w:val="00B01283"/>
    <w:rsid w:val="00B01A38"/>
    <w:rsid w:val="00B01AE3"/>
    <w:rsid w:val="00B01CCF"/>
    <w:rsid w:val="00B01EE7"/>
    <w:rsid w:val="00B02072"/>
    <w:rsid w:val="00B02EB6"/>
    <w:rsid w:val="00B03015"/>
    <w:rsid w:val="00B033FA"/>
    <w:rsid w:val="00B03569"/>
    <w:rsid w:val="00B0396C"/>
    <w:rsid w:val="00B03EBC"/>
    <w:rsid w:val="00B04535"/>
    <w:rsid w:val="00B048FE"/>
    <w:rsid w:val="00B04CB2"/>
    <w:rsid w:val="00B04E92"/>
    <w:rsid w:val="00B067E6"/>
    <w:rsid w:val="00B067FA"/>
    <w:rsid w:val="00B068A0"/>
    <w:rsid w:val="00B06BD8"/>
    <w:rsid w:val="00B0720A"/>
    <w:rsid w:val="00B076D9"/>
    <w:rsid w:val="00B07A46"/>
    <w:rsid w:val="00B108CE"/>
    <w:rsid w:val="00B109A3"/>
    <w:rsid w:val="00B10A24"/>
    <w:rsid w:val="00B110E3"/>
    <w:rsid w:val="00B111B0"/>
    <w:rsid w:val="00B1156D"/>
    <w:rsid w:val="00B118EF"/>
    <w:rsid w:val="00B1255C"/>
    <w:rsid w:val="00B128BB"/>
    <w:rsid w:val="00B12CD3"/>
    <w:rsid w:val="00B13E20"/>
    <w:rsid w:val="00B1409E"/>
    <w:rsid w:val="00B1418E"/>
    <w:rsid w:val="00B14378"/>
    <w:rsid w:val="00B144CC"/>
    <w:rsid w:val="00B1489C"/>
    <w:rsid w:val="00B14BD7"/>
    <w:rsid w:val="00B153C8"/>
    <w:rsid w:val="00B161FB"/>
    <w:rsid w:val="00B166CD"/>
    <w:rsid w:val="00B16C0F"/>
    <w:rsid w:val="00B17356"/>
    <w:rsid w:val="00B17AE2"/>
    <w:rsid w:val="00B17CDD"/>
    <w:rsid w:val="00B200AD"/>
    <w:rsid w:val="00B20179"/>
    <w:rsid w:val="00B207D2"/>
    <w:rsid w:val="00B20A00"/>
    <w:rsid w:val="00B20DC9"/>
    <w:rsid w:val="00B213A8"/>
    <w:rsid w:val="00B2185E"/>
    <w:rsid w:val="00B21E63"/>
    <w:rsid w:val="00B2218A"/>
    <w:rsid w:val="00B223F4"/>
    <w:rsid w:val="00B2247F"/>
    <w:rsid w:val="00B23627"/>
    <w:rsid w:val="00B23647"/>
    <w:rsid w:val="00B23779"/>
    <w:rsid w:val="00B2431D"/>
    <w:rsid w:val="00B24492"/>
    <w:rsid w:val="00B249C9"/>
    <w:rsid w:val="00B24D8E"/>
    <w:rsid w:val="00B250F6"/>
    <w:rsid w:val="00B253A7"/>
    <w:rsid w:val="00B25C67"/>
    <w:rsid w:val="00B25D21"/>
    <w:rsid w:val="00B260D6"/>
    <w:rsid w:val="00B2665B"/>
    <w:rsid w:val="00B2722A"/>
    <w:rsid w:val="00B275BF"/>
    <w:rsid w:val="00B27AB4"/>
    <w:rsid w:val="00B27F73"/>
    <w:rsid w:val="00B305C4"/>
    <w:rsid w:val="00B30D07"/>
    <w:rsid w:val="00B30D0A"/>
    <w:rsid w:val="00B30E18"/>
    <w:rsid w:val="00B30E66"/>
    <w:rsid w:val="00B31245"/>
    <w:rsid w:val="00B313D4"/>
    <w:rsid w:val="00B3150E"/>
    <w:rsid w:val="00B31D19"/>
    <w:rsid w:val="00B32BE7"/>
    <w:rsid w:val="00B33D9E"/>
    <w:rsid w:val="00B33FE7"/>
    <w:rsid w:val="00B34348"/>
    <w:rsid w:val="00B34490"/>
    <w:rsid w:val="00B3482A"/>
    <w:rsid w:val="00B348C7"/>
    <w:rsid w:val="00B3491A"/>
    <w:rsid w:val="00B34DD8"/>
    <w:rsid w:val="00B3575B"/>
    <w:rsid w:val="00B357E4"/>
    <w:rsid w:val="00B35AEA"/>
    <w:rsid w:val="00B35D56"/>
    <w:rsid w:val="00B36113"/>
    <w:rsid w:val="00B36544"/>
    <w:rsid w:val="00B36ABE"/>
    <w:rsid w:val="00B37489"/>
    <w:rsid w:val="00B37779"/>
    <w:rsid w:val="00B37C08"/>
    <w:rsid w:val="00B37CDF"/>
    <w:rsid w:val="00B37D23"/>
    <w:rsid w:val="00B37E03"/>
    <w:rsid w:val="00B400B9"/>
    <w:rsid w:val="00B404CC"/>
    <w:rsid w:val="00B40758"/>
    <w:rsid w:val="00B408E1"/>
    <w:rsid w:val="00B41814"/>
    <w:rsid w:val="00B41B7D"/>
    <w:rsid w:val="00B4256C"/>
    <w:rsid w:val="00B42838"/>
    <w:rsid w:val="00B42AEB"/>
    <w:rsid w:val="00B42D98"/>
    <w:rsid w:val="00B432EB"/>
    <w:rsid w:val="00B434CC"/>
    <w:rsid w:val="00B43B85"/>
    <w:rsid w:val="00B441C4"/>
    <w:rsid w:val="00B44399"/>
    <w:rsid w:val="00B44536"/>
    <w:rsid w:val="00B4465B"/>
    <w:rsid w:val="00B44809"/>
    <w:rsid w:val="00B449C6"/>
    <w:rsid w:val="00B449FC"/>
    <w:rsid w:val="00B44A9E"/>
    <w:rsid w:val="00B45101"/>
    <w:rsid w:val="00B4524E"/>
    <w:rsid w:val="00B45497"/>
    <w:rsid w:val="00B45890"/>
    <w:rsid w:val="00B460FB"/>
    <w:rsid w:val="00B46510"/>
    <w:rsid w:val="00B475C2"/>
    <w:rsid w:val="00B478C3"/>
    <w:rsid w:val="00B501B6"/>
    <w:rsid w:val="00B50AFE"/>
    <w:rsid w:val="00B50F06"/>
    <w:rsid w:val="00B50FBA"/>
    <w:rsid w:val="00B5183E"/>
    <w:rsid w:val="00B51DFA"/>
    <w:rsid w:val="00B5214C"/>
    <w:rsid w:val="00B52421"/>
    <w:rsid w:val="00B52C5B"/>
    <w:rsid w:val="00B52D44"/>
    <w:rsid w:val="00B53DE2"/>
    <w:rsid w:val="00B53F9D"/>
    <w:rsid w:val="00B551BF"/>
    <w:rsid w:val="00B553E5"/>
    <w:rsid w:val="00B57393"/>
    <w:rsid w:val="00B575F0"/>
    <w:rsid w:val="00B602DB"/>
    <w:rsid w:val="00B6075E"/>
    <w:rsid w:val="00B60BEB"/>
    <w:rsid w:val="00B60BFF"/>
    <w:rsid w:val="00B60C5B"/>
    <w:rsid w:val="00B60F90"/>
    <w:rsid w:val="00B613C3"/>
    <w:rsid w:val="00B61ED0"/>
    <w:rsid w:val="00B61F1F"/>
    <w:rsid w:val="00B62012"/>
    <w:rsid w:val="00B6298E"/>
    <w:rsid w:val="00B6299F"/>
    <w:rsid w:val="00B62BA6"/>
    <w:rsid w:val="00B63006"/>
    <w:rsid w:val="00B63592"/>
    <w:rsid w:val="00B638D6"/>
    <w:rsid w:val="00B63CA1"/>
    <w:rsid w:val="00B63F37"/>
    <w:rsid w:val="00B64AB8"/>
    <w:rsid w:val="00B64B9C"/>
    <w:rsid w:val="00B64D2A"/>
    <w:rsid w:val="00B650B0"/>
    <w:rsid w:val="00B668C5"/>
    <w:rsid w:val="00B6696A"/>
    <w:rsid w:val="00B66AE5"/>
    <w:rsid w:val="00B66BF7"/>
    <w:rsid w:val="00B673C4"/>
    <w:rsid w:val="00B67776"/>
    <w:rsid w:val="00B701D1"/>
    <w:rsid w:val="00B70958"/>
    <w:rsid w:val="00B70D51"/>
    <w:rsid w:val="00B7104A"/>
    <w:rsid w:val="00B710D0"/>
    <w:rsid w:val="00B711FD"/>
    <w:rsid w:val="00B71ACF"/>
    <w:rsid w:val="00B71C1D"/>
    <w:rsid w:val="00B7392C"/>
    <w:rsid w:val="00B73956"/>
    <w:rsid w:val="00B74049"/>
    <w:rsid w:val="00B74689"/>
    <w:rsid w:val="00B74864"/>
    <w:rsid w:val="00B74A1E"/>
    <w:rsid w:val="00B74CD5"/>
    <w:rsid w:val="00B75E76"/>
    <w:rsid w:val="00B75F66"/>
    <w:rsid w:val="00B774AC"/>
    <w:rsid w:val="00B8012E"/>
    <w:rsid w:val="00B81ABC"/>
    <w:rsid w:val="00B81FA7"/>
    <w:rsid w:val="00B82709"/>
    <w:rsid w:val="00B82D55"/>
    <w:rsid w:val="00B82F87"/>
    <w:rsid w:val="00B8376E"/>
    <w:rsid w:val="00B8385C"/>
    <w:rsid w:val="00B83F20"/>
    <w:rsid w:val="00B83FE3"/>
    <w:rsid w:val="00B84BCF"/>
    <w:rsid w:val="00B8508A"/>
    <w:rsid w:val="00B8548E"/>
    <w:rsid w:val="00B85D88"/>
    <w:rsid w:val="00B863A7"/>
    <w:rsid w:val="00B86B0F"/>
    <w:rsid w:val="00B86CE7"/>
    <w:rsid w:val="00B879E6"/>
    <w:rsid w:val="00B87A1F"/>
    <w:rsid w:val="00B903B6"/>
    <w:rsid w:val="00B90410"/>
    <w:rsid w:val="00B914B2"/>
    <w:rsid w:val="00B91509"/>
    <w:rsid w:val="00B91C73"/>
    <w:rsid w:val="00B920AE"/>
    <w:rsid w:val="00B933CA"/>
    <w:rsid w:val="00B93B2F"/>
    <w:rsid w:val="00B946FE"/>
    <w:rsid w:val="00B94930"/>
    <w:rsid w:val="00B94A11"/>
    <w:rsid w:val="00B94E66"/>
    <w:rsid w:val="00B950F8"/>
    <w:rsid w:val="00B951AE"/>
    <w:rsid w:val="00B9532C"/>
    <w:rsid w:val="00B955D3"/>
    <w:rsid w:val="00B9584E"/>
    <w:rsid w:val="00B95B6A"/>
    <w:rsid w:val="00B95ED3"/>
    <w:rsid w:val="00B9663E"/>
    <w:rsid w:val="00B96879"/>
    <w:rsid w:val="00B9711A"/>
    <w:rsid w:val="00B9718C"/>
    <w:rsid w:val="00B97418"/>
    <w:rsid w:val="00B979A7"/>
    <w:rsid w:val="00B97CD9"/>
    <w:rsid w:val="00B9B3E6"/>
    <w:rsid w:val="00BA0ABA"/>
    <w:rsid w:val="00BA28C3"/>
    <w:rsid w:val="00BA2CBA"/>
    <w:rsid w:val="00BA3595"/>
    <w:rsid w:val="00BA387A"/>
    <w:rsid w:val="00BA46DE"/>
    <w:rsid w:val="00BA49AD"/>
    <w:rsid w:val="00BA4B54"/>
    <w:rsid w:val="00BA5133"/>
    <w:rsid w:val="00BA51FE"/>
    <w:rsid w:val="00BA5228"/>
    <w:rsid w:val="00BA546A"/>
    <w:rsid w:val="00BA5CDA"/>
    <w:rsid w:val="00BA5F4C"/>
    <w:rsid w:val="00BA65D2"/>
    <w:rsid w:val="00BA66C3"/>
    <w:rsid w:val="00BA6968"/>
    <w:rsid w:val="00BA6DCD"/>
    <w:rsid w:val="00BA7153"/>
    <w:rsid w:val="00BA7335"/>
    <w:rsid w:val="00BA75A4"/>
    <w:rsid w:val="00BA7BE6"/>
    <w:rsid w:val="00BA7C10"/>
    <w:rsid w:val="00BB0256"/>
    <w:rsid w:val="00BB03D4"/>
    <w:rsid w:val="00BB0ACE"/>
    <w:rsid w:val="00BB0DF5"/>
    <w:rsid w:val="00BB0F2D"/>
    <w:rsid w:val="00BB12B0"/>
    <w:rsid w:val="00BB1849"/>
    <w:rsid w:val="00BB1B05"/>
    <w:rsid w:val="00BB1C7E"/>
    <w:rsid w:val="00BB1D0F"/>
    <w:rsid w:val="00BB20A0"/>
    <w:rsid w:val="00BB20A6"/>
    <w:rsid w:val="00BB269D"/>
    <w:rsid w:val="00BB27C0"/>
    <w:rsid w:val="00BB2C3D"/>
    <w:rsid w:val="00BB3465"/>
    <w:rsid w:val="00BB4098"/>
    <w:rsid w:val="00BB44A9"/>
    <w:rsid w:val="00BB487F"/>
    <w:rsid w:val="00BB4B22"/>
    <w:rsid w:val="00BB4D93"/>
    <w:rsid w:val="00BB5691"/>
    <w:rsid w:val="00BB57BB"/>
    <w:rsid w:val="00BB5D30"/>
    <w:rsid w:val="00BB5D63"/>
    <w:rsid w:val="00BB690A"/>
    <w:rsid w:val="00BB7995"/>
    <w:rsid w:val="00BB7A34"/>
    <w:rsid w:val="00BB7D78"/>
    <w:rsid w:val="00BC0305"/>
    <w:rsid w:val="00BC07E9"/>
    <w:rsid w:val="00BC087D"/>
    <w:rsid w:val="00BC0A1B"/>
    <w:rsid w:val="00BC11D7"/>
    <w:rsid w:val="00BC20AE"/>
    <w:rsid w:val="00BC2327"/>
    <w:rsid w:val="00BC2753"/>
    <w:rsid w:val="00BC2ABD"/>
    <w:rsid w:val="00BC2C25"/>
    <w:rsid w:val="00BC31D6"/>
    <w:rsid w:val="00BC3A5A"/>
    <w:rsid w:val="00BC3BE9"/>
    <w:rsid w:val="00BC3F09"/>
    <w:rsid w:val="00BC4450"/>
    <w:rsid w:val="00BC5B20"/>
    <w:rsid w:val="00BC62FA"/>
    <w:rsid w:val="00BC6C39"/>
    <w:rsid w:val="00BC729B"/>
    <w:rsid w:val="00BD00BE"/>
    <w:rsid w:val="00BD0576"/>
    <w:rsid w:val="00BD0627"/>
    <w:rsid w:val="00BD0654"/>
    <w:rsid w:val="00BD0877"/>
    <w:rsid w:val="00BD0CAF"/>
    <w:rsid w:val="00BD1779"/>
    <w:rsid w:val="00BD1787"/>
    <w:rsid w:val="00BD19D8"/>
    <w:rsid w:val="00BD1A2C"/>
    <w:rsid w:val="00BD1F95"/>
    <w:rsid w:val="00BD2129"/>
    <w:rsid w:val="00BD2912"/>
    <w:rsid w:val="00BD33F6"/>
    <w:rsid w:val="00BD3522"/>
    <w:rsid w:val="00BD36B7"/>
    <w:rsid w:val="00BD3A91"/>
    <w:rsid w:val="00BD3AEF"/>
    <w:rsid w:val="00BD4049"/>
    <w:rsid w:val="00BD4413"/>
    <w:rsid w:val="00BD4AFB"/>
    <w:rsid w:val="00BD52DD"/>
    <w:rsid w:val="00BD54EA"/>
    <w:rsid w:val="00BD5CEB"/>
    <w:rsid w:val="00BD6607"/>
    <w:rsid w:val="00BD6B8D"/>
    <w:rsid w:val="00BD6D8B"/>
    <w:rsid w:val="00BD7842"/>
    <w:rsid w:val="00BD981B"/>
    <w:rsid w:val="00BE073C"/>
    <w:rsid w:val="00BE08E5"/>
    <w:rsid w:val="00BE0AC2"/>
    <w:rsid w:val="00BE0EF3"/>
    <w:rsid w:val="00BE1DA5"/>
    <w:rsid w:val="00BE1F39"/>
    <w:rsid w:val="00BE2531"/>
    <w:rsid w:val="00BE2D06"/>
    <w:rsid w:val="00BE2D0F"/>
    <w:rsid w:val="00BE2DBF"/>
    <w:rsid w:val="00BE2F1C"/>
    <w:rsid w:val="00BE3039"/>
    <w:rsid w:val="00BE31DE"/>
    <w:rsid w:val="00BE32A7"/>
    <w:rsid w:val="00BE42D6"/>
    <w:rsid w:val="00BE4421"/>
    <w:rsid w:val="00BE4872"/>
    <w:rsid w:val="00BE4C85"/>
    <w:rsid w:val="00BE4DA7"/>
    <w:rsid w:val="00BE4EB3"/>
    <w:rsid w:val="00BE521E"/>
    <w:rsid w:val="00BE59F6"/>
    <w:rsid w:val="00BE65AC"/>
    <w:rsid w:val="00BE6BC8"/>
    <w:rsid w:val="00BE6D43"/>
    <w:rsid w:val="00BE6D8E"/>
    <w:rsid w:val="00BE6EBA"/>
    <w:rsid w:val="00BE6EE7"/>
    <w:rsid w:val="00BE75A1"/>
    <w:rsid w:val="00BF01AE"/>
    <w:rsid w:val="00BF02B6"/>
    <w:rsid w:val="00BF04E0"/>
    <w:rsid w:val="00BF05B8"/>
    <w:rsid w:val="00BF0B0E"/>
    <w:rsid w:val="00BF12FC"/>
    <w:rsid w:val="00BF1A77"/>
    <w:rsid w:val="00BF1E2A"/>
    <w:rsid w:val="00BF2A2D"/>
    <w:rsid w:val="00BF2B4D"/>
    <w:rsid w:val="00BF32D5"/>
    <w:rsid w:val="00BF3EF8"/>
    <w:rsid w:val="00BF449B"/>
    <w:rsid w:val="00BF5B56"/>
    <w:rsid w:val="00BF5BDC"/>
    <w:rsid w:val="00BF5DA7"/>
    <w:rsid w:val="00BF6377"/>
    <w:rsid w:val="00BF695B"/>
    <w:rsid w:val="00BF6EE7"/>
    <w:rsid w:val="00BF70D3"/>
    <w:rsid w:val="00BF7750"/>
    <w:rsid w:val="00BF7F2C"/>
    <w:rsid w:val="00C00383"/>
    <w:rsid w:val="00C0058A"/>
    <w:rsid w:val="00C0062F"/>
    <w:rsid w:val="00C01E54"/>
    <w:rsid w:val="00C01E64"/>
    <w:rsid w:val="00C0237C"/>
    <w:rsid w:val="00C02B93"/>
    <w:rsid w:val="00C031CF"/>
    <w:rsid w:val="00C036A9"/>
    <w:rsid w:val="00C03700"/>
    <w:rsid w:val="00C03983"/>
    <w:rsid w:val="00C03C79"/>
    <w:rsid w:val="00C0413F"/>
    <w:rsid w:val="00C04A43"/>
    <w:rsid w:val="00C04ACC"/>
    <w:rsid w:val="00C04CAD"/>
    <w:rsid w:val="00C04CB8"/>
    <w:rsid w:val="00C04EAE"/>
    <w:rsid w:val="00C05AB0"/>
    <w:rsid w:val="00C05C56"/>
    <w:rsid w:val="00C05D4F"/>
    <w:rsid w:val="00C0619D"/>
    <w:rsid w:val="00C06EFC"/>
    <w:rsid w:val="00C07150"/>
    <w:rsid w:val="00C077C3"/>
    <w:rsid w:val="00C078B3"/>
    <w:rsid w:val="00C07E50"/>
    <w:rsid w:val="00C10406"/>
    <w:rsid w:val="00C1074F"/>
    <w:rsid w:val="00C108B1"/>
    <w:rsid w:val="00C10C2F"/>
    <w:rsid w:val="00C113C9"/>
    <w:rsid w:val="00C11489"/>
    <w:rsid w:val="00C11CB5"/>
    <w:rsid w:val="00C11DA5"/>
    <w:rsid w:val="00C13568"/>
    <w:rsid w:val="00C13B00"/>
    <w:rsid w:val="00C13E21"/>
    <w:rsid w:val="00C1449F"/>
    <w:rsid w:val="00C1469C"/>
    <w:rsid w:val="00C1504B"/>
    <w:rsid w:val="00C15566"/>
    <w:rsid w:val="00C15A88"/>
    <w:rsid w:val="00C16463"/>
    <w:rsid w:val="00C17696"/>
    <w:rsid w:val="00C1795C"/>
    <w:rsid w:val="00C17ACA"/>
    <w:rsid w:val="00C17E1D"/>
    <w:rsid w:val="00C202A0"/>
    <w:rsid w:val="00C202DE"/>
    <w:rsid w:val="00C20358"/>
    <w:rsid w:val="00C20510"/>
    <w:rsid w:val="00C20DC1"/>
    <w:rsid w:val="00C21098"/>
    <w:rsid w:val="00C21414"/>
    <w:rsid w:val="00C21BCF"/>
    <w:rsid w:val="00C21E71"/>
    <w:rsid w:val="00C2232F"/>
    <w:rsid w:val="00C22661"/>
    <w:rsid w:val="00C22912"/>
    <w:rsid w:val="00C22EDE"/>
    <w:rsid w:val="00C235E3"/>
    <w:rsid w:val="00C236B3"/>
    <w:rsid w:val="00C237B1"/>
    <w:rsid w:val="00C23E48"/>
    <w:rsid w:val="00C24EBE"/>
    <w:rsid w:val="00C25337"/>
    <w:rsid w:val="00C25999"/>
    <w:rsid w:val="00C25C82"/>
    <w:rsid w:val="00C26B07"/>
    <w:rsid w:val="00C273E9"/>
    <w:rsid w:val="00C27787"/>
    <w:rsid w:val="00C27E2A"/>
    <w:rsid w:val="00C3071E"/>
    <w:rsid w:val="00C30A6F"/>
    <w:rsid w:val="00C30DE5"/>
    <w:rsid w:val="00C30E70"/>
    <w:rsid w:val="00C312F9"/>
    <w:rsid w:val="00C31774"/>
    <w:rsid w:val="00C31FEE"/>
    <w:rsid w:val="00C32799"/>
    <w:rsid w:val="00C32841"/>
    <w:rsid w:val="00C330C1"/>
    <w:rsid w:val="00C335B9"/>
    <w:rsid w:val="00C3370B"/>
    <w:rsid w:val="00C33768"/>
    <w:rsid w:val="00C341E5"/>
    <w:rsid w:val="00C34803"/>
    <w:rsid w:val="00C34EF0"/>
    <w:rsid w:val="00C3506D"/>
    <w:rsid w:val="00C354DD"/>
    <w:rsid w:val="00C3551F"/>
    <w:rsid w:val="00C35CDA"/>
    <w:rsid w:val="00C35E4B"/>
    <w:rsid w:val="00C36293"/>
    <w:rsid w:val="00C362C4"/>
    <w:rsid w:val="00C36379"/>
    <w:rsid w:val="00C3658D"/>
    <w:rsid w:val="00C36DC6"/>
    <w:rsid w:val="00C37980"/>
    <w:rsid w:val="00C37EC1"/>
    <w:rsid w:val="00C37F8B"/>
    <w:rsid w:val="00C40005"/>
    <w:rsid w:val="00C40179"/>
    <w:rsid w:val="00C40657"/>
    <w:rsid w:val="00C40EF3"/>
    <w:rsid w:val="00C4159B"/>
    <w:rsid w:val="00C4169D"/>
    <w:rsid w:val="00C416FA"/>
    <w:rsid w:val="00C41E30"/>
    <w:rsid w:val="00C4294B"/>
    <w:rsid w:val="00C42A3C"/>
    <w:rsid w:val="00C43002"/>
    <w:rsid w:val="00C4304E"/>
    <w:rsid w:val="00C431D3"/>
    <w:rsid w:val="00C4320D"/>
    <w:rsid w:val="00C43736"/>
    <w:rsid w:val="00C43C13"/>
    <w:rsid w:val="00C43C19"/>
    <w:rsid w:val="00C45165"/>
    <w:rsid w:val="00C4576B"/>
    <w:rsid w:val="00C45825"/>
    <w:rsid w:val="00C4592B"/>
    <w:rsid w:val="00C461D4"/>
    <w:rsid w:val="00C464B3"/>
    <w:rsid w:val="00C4701F"/>
    <w:rsid w:val="00C47243"/>
    <w:rsid w:val="00C4786E"/>
    <w:rsid w:val="00C47920"/>
    <w:rsid w:val="00C47BA6"/>
    <w:rsid w:val="00C500F5"/>
    <w:rsid w:val="00C50358"/>
    <w:rsid w:val="00C5056D"/>
    <w:rsid w:val="00C50BAC"/>
    <w:rsid w:val="00C50C75"/>
    <w:rsid w:val="00C50F9F"/>
    <w:rsid w:val="00C514CD"/>
    <w:rsid w:val="00C5254F"/>
    <w:rsid w:val="00C5273B"/>
    <w:rsid w:val="00C52DFE"/>
    <w:rsid w:val="00C52E12"/>
    <w:rsid w:val="00C532CA"/>
    <w:rsid w:val="00C53F29"/>
    <w:rsid w:val="00C54039"/>
    <w:rsid w:val="00C54049"/>
    <w:rsid w:val="00C549AB"/>
    <w:rsid w:val="00C553BE"/>
    <w:rsid w:val="00C556DB"/>
    <w:rsid w:val="00C55DEA"/>
    <w:rsid w:val="00C5601F"/>
    <w:rsid w:val="00C5612A"/>
    <w:rsid w:val="00C57B17"/>
    <w:rsid w:val="00C60006"/>
    <w:rsid w:val="00C6027A"/>
    <w:rsid w:val="00C61078"/>
    <w:rsid w:val="00C614F3"/>
    <w:rsid w:val="00C61560"/>
    <w:rsid w:val="00C6167C"/>
    <w:rsid w:val="00C6249C"/>
    <w:rsid w:val="00C63F99"/>
    <w:rsid w:val="00C64009"/>
    <w:rsid w:val="00C649E9"/>
    <w:rsid w:val="00C64AD1"/>
    <w:rsid w:val="00C65420"/>
    <w:rsid w:val="00C6577E"/>
    <w:rsid w:val="00C65802"/>
    <w:rsid w:val="00C65C8B"/>
    <w:rsid w:val="00C669C7"/>
    <w:rsid w:val="00C66D12"/>
    <w:rsid w:val="00C66D30"/>
    <w:rsid w:val="00C66DF7"/>
    <w:rsid w:val="00C66FEA"/>
    <w:rsid w:val="00C675CD"/>
    <w:rsid w:val="00C675F3"/>
    <w:rsid w:val="00C67D54"/>
    <w:rsid w:val="00C67F7F"/>
    <w:rsid w:val="00C703E0"/>
    <w:rsid w:val="00C70603"/>
    <w:rsid w:val="00C70A5D"/>
    <w:rsid w:val="00C71028"/>
    <w:rsid w:val="00C7189E"/>
    <w:rsid w:val="00C71A5C"/>
    <w:rsid w:val="00C72002"/>
    <w:rsid w:val="00C72057"/>
    <w:rsid w:val="00C72F2B"/>
    <w:rsid w:val="00C733F0"/>
    <w:rsid w:val="00C734FF"/>
    <w:rsid w:val="00C73605"/>
    <w:rsid w:val="00C74F7C"/>
    <w:rsid w:val="00C750EC"/>
    <w:rsid w:val="00C75887"/>
    <w:rsid w:val="00C75F49"/>
    <w:rsid w:val="00C76047"/>
    <w:rsid w:val="00C761D7"/>
    <w:rsid w:val="00C7629E"/>
    <w:rsid w:val="00C7714F"/>
    <w:rsid w:val="00C77223"/>
    <w:rsid w:val="00C77C34"/>
    <w:rsid w:val="00C77FB1"/>
    <w:rsid w:val="00C8017C"/>
    <w:rsid w:val="00C80360"/>
    <w:rsid w:val="00C8163C"/>
    <w:rsid w:val="00C81A14"/>
    <w:rsid w:val="00C81E95"/>
    <w:rsid w:val="00C82012"/>
    <w:rsid w:val="00C823B3"/>
    <w:rsid w:val="00C8258E"/>
    <w:rsid w:val="00C82A22"/>
    <w:rsid w:val="00C82BE1"/>
    <w:rsid w:val="00C82C05"/>
    <w:rsid w:val="00C82F97"/>
    <w:rsid w:val="00C8329C"/>
    <w:rsid w:val="00C83632"/>
    <w:rsid w:val="00C83676"/>
    <w:rsid w:val="00C83693"/>
    <w:rsid w:val="00C83C21"/>
    <w:rsid w:val="00C83D4C"/>
    <w:rsid w:val="00C844C6"/>
    <w:rsid w:val="00C85D81"/>
    <w:rsid w:val="00C85F72"/>
    <w:rsid w:val="00C85F9C"/>
    <w:rsid w:val="00C86872"/>
    <w:rsid w:val="00C87886"/>
    <w:rsid w:val="00C87934"/>
    <w:rsid w:val="00C87A08"/>
    <w:rsid w:val="00C908D3"/>
    <w:rsid w:val="00C91082"/>
    <w:rsid w:val="00C9138D"/>
    <w:rsid w:val="00C91F8D"/>
    <w:rsid w:val="00C92071"/>
    <w:rsid w:val="00C9228A"/>
    <w:rsid w:val="00C92635"/>
    <w:rsid w:val="00C92818"/>
    <w:rsid w:val="00C92E77"/>
    <w:rsid w:val="00C938F1"/>
    <w:rsid w:val="00C93995"/>
    <w:rsid w:val="00C9448D"/>
    <w:rsid w:val="00C948A4"/>
    <w:rsid w:val="00C94F3C"/>
    <w:rsid w:val="00C951EE"/>
    <w:rsid w:val="00C95ACF"/>
    <w:rsid w:val="00C95CA3"/>
    <w:rsid w:val="00C9637A"/>
    <w:rsid w:val="00C9659D"/>
    <w:rsid w:val="00C96753"/>
    <w:rsid w:val="00C96DE7"/>
    <w:rsid w:val="00C976B2"/>
    <w:rsid w:val="00C97709"/>
    <w:rsid w:val="00C97785"/>
    <w:rsid w:val="00C9784A"/>
    <w:rsid w:val="00C97909"/>
    <w:rsid w:val="00C97981"/>
    <w:rsid w:val="00C97FB8"/>
    <w:rsid w:val="00CA062A"/>
    <w:rsid w:val="00CA1321"/>
    <w:rsid w:val="00CA22C6"/>
    <w:rsid w:val="00CA294D"/>
    <w:rsid w:val="00CA2DC1"/>
    <w:rsid w:val="00CA322C"/>
    <w:rsid w:val="00CA364D"/>
    <w:rsid w:val="00CA3716"/>
    <w:rsid w:val="00CA462F"/>
    <w:rsid w:val="00CA4742"/>
    <w:rsid w:val="00CA4B50"/>
    <w:rsid w:val="00CA4C81"/>
    <w:rsid w:val="00CA4DAB"/>
    <w:rsid w:val="00CA505C"/>
    <w:rsid w:val="00CA65FC"/>
    <w:rsid w:val="00CA6D6C"/>
    <w:rsid w:val="00CA7639"/>
    <w:rsid w:val="00CA7898"/>
    <w:rsid w:val="00CA7F0D"/>
    <w:rsid w:val="00CB03D2"/>
    <w:rsid w:val="00CB0974"/>
    <w:rsid w:val="00CB09C6"/>
    <w:rsid w:val="00CB13C8"/>
    <w:rsid w:val="00CB16A2"/>
    <w:rsid w:val="00CB1ED0"/>
    <w:rsid w:val="00CB2C28"/>
    <w:rsid w:val="00CB3516"/>
    <w:rsid w:val="00CB3C6A"/>
    <w:rsid w:val="00CB3D3A"/>
    <w:rsid w:val="00CB481A"/>
    <w:rsid w:val="00CB4ED7"/>
    <w:rsid w:val="00CB502F"/>
    <w:rsid w:val="00CB5D49"/>
    <w:rsid w:val="00CB68B5"/>
    <w:rsid w:val="00CB7BFC"/>
    <w:rsid w:val="00CC0089"/>
    <w:rsid w:val="00CC0096"/>
    <w:rsid w:val="00CC0B3C"/>
    <w:rsid w:val="00CC0E67"/>
    <w:rsid w:val="00CC110A"/>
    <w:rsid w:val="00CC1189"/>
    <w:rsid w:val="00CC18CA"/>
    <w:rsid w:val="00CC1A41"/>
    <w:rsid w:val="00CC1AB9"/>
    <w:rsid w:val="00CC2578"/>
    <w:rsid w:val="00CC2DAA"/>
    <w:rsid w:val="00CC4782"/>
    <w:rsid w:val="00CC4807"/>
    <w:rsid w:val="00CC4BDB"/>
    <w:rsid w:val="00CC54F3"/>
    <w:rsid w:val="00CC55DC"/>
    <w:rsid w:val="00CC5821"/>
    <w:rsid w:val="00CC66D1"/>
    <w:rsid w:val="00CC689A"/>
    <w:rsid w:val="00CD016A"/>
    <w:rsid w:val="00CD0767"/>
    <w:rsid w:val="00CD0A51"/>
    <w:rsid w:val="00CD0E37"/>
    <w:rsid w:val="00CD0EA1"/>
    <w:rsid w:val="00CD119D"/>
    <w:rsid w:val="00CD295D"/>
    <w:rsid w:val="00CD319B"/>
    <w:rsid w:val="00CD3C19"/>
    <w:rsid w:val="00CD41D8"/>
    <w:rsid w:val="00CD4225"/>
    <w:rsid w:val="00CD4293"/>
    <w:rsid w:val="00CD448B"/>
    <w:rsid w:val="00CD4D57"/>
    <w:rsid w:val="00CD4F81"/>
    <w:rsid w:val="00CD575C"/>
    <w:rsid w:val="00CD5997"/>
    <w:rsid w:val="00CD5F36"/>
    <w:rsid w:val="00CD5FB2"/>
    <w:rsid w:val="00CD64C2"/>
    <w:rsid w:val="00CD66EB"/>
    <w:rsid w:val="00CD6D5F"/>
    <w:rsid w:val="00CD712A"/>
    <w:rsid w:val="00CD7AF2"/>
    <w:rsid w:val="00CD7B95"/>
    <w:rsid w:val="00CD7C98"/>
    <w:rsid w:val="00CE115C"/>
    <w:rsid w:val="00CE147B"/>
    <w:rsid w:val="00CE166A"/>
    <w:rsid w:val="00CE1DB2"/>
    <w:rsid w:val="00CE203C"/>
    <w:rsid w:val="00CE22D3"/>
    <w:rsid w:val="00CE264B"/>
    <w:rsid w:val="00CE2B8E"/>
    <w:rsid w:val="00CE2FF8"/>
    <w:rsid w:val="00CE37DA"/>
    <w:rsid w:val="00CE38F0"/>
    <w:rsid w:val="00CE3D79"/>
    <w:rsid w:val="00CE421F"/>
    <w:rsid w:val="00CE4420"/>
    <w:rsid w:val="00CE4712"/>
    <w:rsid w:val="00CE4CF2"/>
    <w:rsid w:val="00CE5092"/>
    <w:rsid w:val="00CE5411"/>
    <w:rsid w:val="00CE5969"/>
    <w:rsid w:val="00CE5D84"/>
    <w:rsid w:val="00CE629A"/>
    <w:rsid w:val="00CE63BA"/>
    <w:rsid w:val="00CE65D0"/>
    <w:rsid w:val="00CE6821"/>
    <w:rsid w:val="00CE7149"/>
    <w:rsid w:val="00CE783A"/>
    <w:rsid w:val="00CE7BBC"/>
    <w:rsid w:val="00CE7D47"/>
    <w:rsid w:val="00CE7D5F"/>
    <w:rsid w:val="00CF01D9"/>
    <w:rsid w:val="00CF031C"/>
    <w:rsid w:val="00CF0B28"/>
    <w:rsid w:val="00CF157B"/>
    <w:rsid w:val="00CF193C"/>
    <w:rsid w:val="00CF1ECB"/>
    <w:rsid w:val="00CF2233"/>
    <w:rsid w:val="00CF28C5"/>
    <w:rsid w:val="00CF2B2C"/>
    <w:rsid w:val="00CF3ACE"/>
    <w:rsid w:val="00CF4863"/>
    <w:rsid w:val="00CF5017"/>
    <w:rsid w:val="00CF5278"/>
    <w:rsid w:val="00CF58EC"/>
    <w:rsid w:val="00CF5A69"/>
    <w:rsid w:val="00CF5E74"/>
    <w:rsid w:val="00CF7357"/>
    <w:rsid w:val="00CF7581"/>
    <w:rsid w:val="00CF7D1E"/>
    <w:rsid w:val="00D0089C"/>
    <w:rsid w:val="00D00E9F"/>
    <w:rsid w:val="00D00F4C"/>
    <w:rsid w:val="00D01B00"/>
    <w:rsid w:val="00D01B48"/>
    <w:rsid w:val="00D0264A"/>
    <w:rsid w:val="00D02682"/>
    <w:rsid w:val="00D02DB3"/>
    <w:rsid w:val="00D03384"/>
    <w:rsid w:val="00D03417"/>
    <w:rsid w:val="00D041A3"/>
    <w:rsid w:val="00D0485B"/>
    <w:rsid w:val="00D05EAF"/>
    <w:rsid w:val="00D05F11"/>
    <w:rsid w:val="00D06272"/>
    <w:rsid w:val="00D0630A"/>
    <w:rsid w:val="00D06694"/>
    <w:rsid w:val="00D06F88"/>
    <w:rsid w:val="00D07C98"/>
    <w:rsid w:val="00D108A1"/>
    <w:rsid w:val="00D11864"/>
    <w:rsid w:val="00D11AC7"/>
    <w:rsid w:val="00D12121"/>
    <w:rsid w:val="00D126BA"/>
    <w:rsid w:val="00D13015"/>
    <w:rsid w:val="00D13483"/>
    <w:rsid w:val="00D134B7"/>
    <w:rsid w:val="00D139DB"/>
    <w:rsid w:val="00D13BC9"/>
    <w:rsid w:val="00D142CB"/>
    <w:rsid w:val="00D14418"/>
    <w:rsid w:val="00D147F2"/>
    <w:rsid w:val="00D14878"/>
    <w:rsid w:val="00D14A87"/>
    <w:rsid w:val="00D14A8A"/>
    <w:rsid w:val="00D14FD6"/>
    <w:rsid w:val="00D15117"/>
    <w:rsid w:val="00D1627E"/>
    <w:rsid w:val="00D165D0"/>
    <w:rsid w:val="00D16999"/>
    <w:rsid w:val="00D16B92"/>
    <w:rsid w:val="00D17728"/>
    <w:rsid w:val="00D178C2"/>
    <w:rsid w:val="00D17B5D"/>
    <w:rsid w:val="00D17C46"/>
    <w:rsid w:val="00D17EF0"/>
    <w:rsid w:val="00D2052C"/>
    <w:rsid w:val="00D20C11"/>
    <w:rsid w:val="00D213A1"/>
    <w:rsid w:val="00D21610"/>
    <w:rsid w:val="00D2163E"/>
    <w:rsid w:val="00D21747"/>
    <w:rsid w:val="00D21CC9"/>
    <w:rsid w:val="00D2342B"/>
    <w:rsid w:val="00D23498"/>
    <w:rsid w:val="00D23876"/>
    <w:rsid w:val="00D23DAD"/>
    <w:rsid w:val="00D24349"/>
    <w:rsid w:val="00D2474E"/>
    <w:rsid w:val="00D25967"/>
    <w:rsid w:val="00D25B41"/>
    <w:rsid w:val="00D26491"/>
    <w:rsid w:val="00D26661"/>
    <w:rsid w:val="00D26B0F"/>
    <w:rsid w:val="00D277F1"/>
    <w:rsid w:val="00D27AA9"/>
    <w:rsid w:val="00D27E9C"/>
    <w:rsid w:val="00D27F81"/>
    <w:rsid w:val="00D30881"/>
    <w:rsid w:val="00D30F2B"/>
    <w:rsid w:val="00D313FA"/>
    <w:rsid w:val="00D3146A"/>
    <w:rsid w:val="00D315AD"/>
    <w:rsid w:val="00D316DD"/>
    <w:rsid w:val="00D31AE7"/>
    <w:rsid w:val="00D3236E"/>
    <w:rsid w:val="00D330BD"/>
    <w:rsid w:val="00D3346A"/>
    <w:rsid w:val="00D33844"/>
    <w:rsid w:val="00D33992"/>
    <w:rsid w:val="00D33EA9"/>
    <w:rsid w:val="00D34E15"/>
    <w:rsid w:val="00D34E37"/>
    <w:rsid w:val="00D356A2"/>
    <w:rsid w:val="00D35DE1"/>
    <w:rsid w:val="00D36789"/>
    <w:rsid w:val="00D36E3D"/>
    <w:rsid w:val="00D37276"/>
    <w:rsid w:val="00D3735D"/>
    <w:rsid w:val="00D373B3"/>
    <w:rsid w:val="00D4045A"/>
    <w:rsid w:val="00D409BD"/>
    <w:rsid w:val="00D41116"/>
    <w:rsid w:val="00D412AC"/>
    <w:rsid w:val="00D416B4"/>
    <w:rsid w:val="00D42BBE"/>
    <w:rsid w:val="00D42DF0"/>
    <w:rsid w:val="00D43368"/>
    <w:rsid w:val="00D43410"/>
    <w:rsid w:val="00D434B3"/>
    <w:rsid w:val="00D43E42"/>
    <w:rsid w:val="00D440CA"/>
    <w:rsid w:val="00D44406"/>
    <w:rsid w:val="00D44ECA"/>
    <w:rsid w:val="00D45433"/>
    <w:rsid w:val="00D46666"/>
    <w:rsid w:val="00D468A1"/>
    <w:rsid w:val="00D46F1C"/>
    <w:rsid w:val="00D4707A"/>
    <w:rsid w:val="00D47EA3"/>
    <w:rsid w:val="00D5227A"/>
    <w:rsid w:val="00D52643"/>
    <w:rsid w:val="00D52834"/>
    <w:rsid w:val="00D52886"/>
    <w:rsid w:val="00D52989"/>
    <w:rsid w:val="00D52D80"/>
    <w:rsid w:val="00D52EA9"/>
    <w:rsid w:val="00D530FC"/>
    <w:rsid w:val="00D531BF"/>
    <w:rsid w:val="00D53292"/>
    <w:rsid w:val="00D539CA"/>
    <w:rsid w:val="00D544B1"/>
    <w:rsid w:val="00D553DC"/>
    <w:rsid w:val="00D555EC"/>
    <w:rsid w:val="00D55A31"/>
    <w:rsid w:val="00D564AF"/>
    <w:rsid w:val="00D5680B"/>
    <w:rsid w:val="00D56BE5"/>
    <w:rsid w:val="00D56CAD"/>
    <w:rsid w:val="00D57183"/>
    <w:rsid w:val="00D5742C"/>
    <w:rsid w:val="00D57A75"/>
    <w:rsid w:val="00D6062B"/>
    <w:rsid w:val="00D617CC"/>
    <w:rsid w:val="00D61945"/>
    <w:rsid w:val="00D6195B"/>
    <w:rsid w:val="00D61B57"/>
    <w:rsid w:val="00D6261B"/>
    <w:rsid w:val="00D629EF"/>
    <w:rsid w:val="00D639C0"/>
    <w:rsid w:val="00D63DB8"/>
    <w:rsid w:val="00D64103"/>
    <w:rsid w:val="00D6437C"/>
    <w:rsid w:val="00D646BC"/>
    <w:rsid w:val="00D64B2F"/>
    <w:rsid w:val="00D64C5B"/>
    <w:rsid w:val="00D64CF7"/>
    <w:rsid w:val="00D64DEF"/>
    <w:rsid w:val="00D65083"/>
    <w:rsid w:val="00D65138"/>
    <w:rsid w:val="00D65267"/>
    <w:rsid w:val="00D653EE"/>
    <w:rsid w:val="00D662A4"/>
    <w:rsid w:val="00D66733"/>
    <w:rsid w:val="00D66771"/>
    <w:rsid w:val="00D671C5"/>
    <w:rsid w:val="00D671E4"/>
    <w:rsid w:val="00D6763E"/>
    <w:rsid w:val="00D67D0B"/>
    <w:rsid w:val="00D705FB"/>
    <w:rsid w:val="00D70C1C"/>
    <w:rsid w:val="00D71047"/>
    <w:rsid w:val="00D7164C"/>
    <w:rsid w:val="00D71C8C"/>
    <w:rsid w:val="00D71E05"/>
    <w:rsid w:val="00D72D87"/>
    <w:rsid w:val="00D73140"/>
    <w:rsid w:val="00D73659"/>
    <w:rsid w:val="00D73807"/>
    <w:rsid w:val="00D7416D"/>
    <w:rsid w:val="00D74240"/>
    <w:rsid w:val="00D74AE6"/>
    <w:rsid w:val="00D74CED"/>
    <w:rsid w:val="00D75741"/>
    <w:rsid w:val="00D75844"/>
    <w:rsid w:val="00D76871"/>
    <w:rsid w:val="00D77251"/>
    <w:rsid w:val="00D80155"/>
    <w:rsid w:val="00D80271"/>
    <w:rsid w:val="00D8054F"/>
    <w:rsid w:val="00D80B62"/>
    <w:rsid w:val="00D80B96"/>
    <w:rsid w:val="00D8161B"/>
    <w:rsid w:val="00D81710"/>
    <w:rsid w:val="00D81A40"/>
    <w:rsid w:val="00D81FDC"/>
    <w:rsid w:val="00D8224B"/>
    <w:rsid w:val="00D82378"/>
    <w:rsid w:val="00D82E4C"/>
    <w:rsid w:val="00D82E58"/>
    <w:rsid w:val="00D82F17"/>
    <w:rsid w:val="00D83674"/>
    <w:rsid w:val="00D836CE"/>
    <w:rsid w:val="00D83814"/>
    <w:rsid w:val="00D83C09"/>
    <w:rsid w:val="00D8472A"/>
    <w:rsid w:val="00D847AD"/>
    <w:rsid w:val="00D8488D"/>
    <w:rsid w:val="00D85407"/>
    <w:rsid w:val="00D859C0"/>
    <w:rsid w:val="00D86888"/>
    <w:rsid w:val="00D8692A"/>
    <w:rsid w:val="00D87173"/>
    <w:rsid w:val="00D9052C"/>
    <w:rsid w:val="00D90CA5"/>
    <w:rsid w:val="00D91DF0"/>
    <w:rsid w:val="00D91FD2"/>
    <w:rsid w:val="00D920E7"/>
    <w:rsid w:val="00D92358"/>
    <w:rsid w:val="00D92A8F"/>
    <w:rsid w:val="00D93046"/>
    <w:rsid w:val="00D93242"/>
    <w:rsid w:val="00D934B6"/>
    <w:rsid w:val="00D9395C"/>
    <w:rsid w:val="00D93AE8"/>
    <w:rsid w:val="00D9401B"/>
    <w:rsid w:val="00D942DC"/>
    <w:rsid w:val="00D949C4"/>
    <w:rsid w:val="00D94DE1"/>
    <w:rsid w:val="00D94E9D"/>
    <w:rsid w:val="00D95378"/>
    <w:rsid w:val="00D95735"/>
    <w:rsid w:val="00D96132"/>
    <w:rsid w:val="00D968D7"/>
    <w:rsid w:val="00D969E2"/>
    <w:rsid w:val="00D96A05"/>
    <w:rsid w:val="00D96E7D"/>
    <w:rsid w:val="00D96F14"/>
    <w:rsid w:val="00D973C3"/>
    <w:rsid w:val="00D9760C"/>
    <w:rsid w:val="00D977F3"/>
    <w:rsid w:val="00D9797B"/>
    <w:rsid w:val="00D97A66"/>
    <w:rsid w:val="00D97EC2"/>
    <w:rsid w:val="00DA0055"/>
    <w:rsid w:val="00DA01C9"/>
    <w:rsid w:val="00DA0A0B"/>
    <w:rsid w:val="00DA0DAA"/>
    <w:rsid w:val="00DA1164"/>
    <w:rsid w:val="00DA1324"/>
    <w:rsid w:val="00DA19DE"/>
    <w:rsid w:val="00DA1C56"/>
    <w:rsid w:val="00DA1F16"/>
    <w:rsid w:val="00DA264E"/>
    <w:rsid w:val="00DA4361"/>
    <w:rsid w:val="00DA452A"/>
    <w:rsid w:val="00DA45F3"/>
    <w:rsid w:val="00DA50DB"/>
    <w:rsid w:val="00DA5BC1"/>
    <w:rsid w:val="00DA5E2C"/>
    <w:rsid w:val="00DA6112"/>
    <w:rsid w:val="00DA628F"/>
    <w:rsid w:val="00DA6415"/>
    <w:rsid w:val="00DA68D1"/>
    <w:rsid w:val="00DA7593"/>
    <w:rsid w:val="00DA7EB5"/>
    <w:rsid w:val="00DB0053"/>
    <w:rsid w:val="00DB00B8"/>
    <w:rsid w:val="00DB045A"/>
    <w:rsid w:val="00DB078D"/>
    <w:rsid w:val="00DB0F2A"/>
    <w:rsid w:val="00DB103B"/>
    <w:rsid w:val="00DB172D"/>
    <w:rsid w:val="00DB1CB4"/>
    <w:rsid w:val="00DB267C"/>
    <w:rsid w:val="00DB2B8F"/>
    <w:rsid w:val="00DB2B99"/>
    <w:rsid w:val="00DB3528"/>
    <w:rsid w:val="00DB39EE"/>
    <w:rsid w:val="00DB3CBE"/>
    <w:rsid w:val="00DB3E0F"/>
    <w:rsid w:val="00DB41F6"/>
    <w:rsid w:val="00DB4C0D"/>
    <w:rsid w:val="00DB4CCA"/>
    <w:rsid w:val="00DB51F9"/>
    <w:rsid w:val="00DB52FD"/>
    <w:rsid w:val="00DB5655"/>
    <w:rsid w:val="00DB650E"/>
    <w:rsid w:val="00DB669E"/>
    <w:rsid w:val="00DB7068"/>
    <w:rsid w:val="00DB7495"/>
    <w:rsid w:val="00DB7B49"/>
    <w:rsid w:val="00DB7DF0"/>
    <w:rsid w:val="00DC0401"/>
    <w:rsid w:val="00DC08B6"/>
    <w:rsid w:val="00DC1463"/>
    <w:rsid w:val="00DC16DC"/>
    <w:rsid w:val="00DC1A66"/>
    <w:rsid w:val="00DC2279"/>
    <w:rsid w:val="00DC2B43"/>
    <w:rsid w:val="00DC33BB"/>
    <w:rsid w:val="00DC3E79"/>
    <w:rsid w:val="00DC42E5"/>
    <w:rsid w:val="00DC4850"/>
    <w:rsid w:val="00DC4D54"/>
    <w:rsid w:val="00DC4D64"/>
    <w:rsid w:val="00DC4FED"/>
    <w:rsid w:val="00DC69AD"/>
    <w:rsid w:val="00DC6A4A"/>
    <w:rsid w:val="00DC75B6"/>
    <w:rsid w:val="00DD0402"/>
    <w:rsid w:val="00DD0C41"/>
    <w:rsid w:val="00DD0D80"/>
    <w:rsid w:val="00DD2E3F"/>
    <w:rsid w:val="00DD3238"/>
    <w:rsid w:val="00DD3793"/>
    <w:rsid w:val="00DD3ABA"/>
    <w:rsid w:val="00DD54DB"/>
    <w:rsid w:val="00DD560B"/>
    <w:rsid w:val="00DD57D3"/>
    <w:rsid w:val="00DD58B1"/>
    <w:rsid w:val="00DD58E3"/>
    <w:rsid w:val="00DD590E"/>
    <w:rsid w:val="00DD5D7C"/>
    <w:rsid w:val="00DD6D5D"/>
    <w:rsid w:val="00DD6ECA"/>
    <w:rsid w:val="00DD7376"/>
    <w:rsid w:val="00DD73C4"/>
    <w:rsid w:val="00DD7431"/>
    <w:rsid w:val="00DE0460"/>
    <w:rsid w:val="00DE0671"/>
    <w:rsid w:val="00DE08F8"/>
    <w:rsid w:val="00DE0A52"/>
    <w:rsid w:val="00DE0DF3"/>
    <w:rsid w:val="00DE1453"/>
    <w:rsid w:val="00DE1532"/>
    <w:rsid w:val="00DE159F"/>
    <w:rsid w:val="00DE1673"/>
    <w:rsid w:val="00DE1B97"/>
    <w:rsid w:val="00DE1F3C"/>
    <w:rsid w:val="00DE2827"/>
    <w:rsid w:val="00DE29C9"/>
    <w:rsid w:val="00DE2D3D"/>
    <w:rsid w:val="00DE32B0"/>
    <w:rsid w:val="00DE39BC"/>
    <w:rsid w:val="00DE41EF"/>
    <w:rsid w:val="00DE4CCA"/>
    <w:rsid w:val="00DE4D4A"/>
    <w:rsid w:val="00DE586E"/>
    <w:rsid w:val="00DE59C2"/>
    <w:rsid w:val="00DE669E"/>
    <w:rsid w:val="00DE6ABB"/>
    <w:rsid w:val="00DE7921"/>
    <w:rsid w:val="00DE7B39"/>
    <w:rsid w:val="00DF0210"/>
    <w:rsid w:val="00DF05C2"/>
    <w:rsid w:val="00DF05E2"/>
    <w:rsid w:val="00DF0AEA"/>
    <w:rsid w:val="00DF0DF6"/>
    <w:rsid w:val="00DF0EBB"/>
    <w:rsid w:val="00DF1BF9"/>
    <w:rsid w:val="00DF1D00"/>
    <w:rsid w:val="00DF1D23"/>
    <w:rsid w:val="00DF1E16"/>
    <w:rsid w:val="00DF2498"/>
    <w:rsid w:val="00DF2C51"/>
    <w:rsid w:val="00DF2D56"/>
    <w:rsid w:val="00DF35D7"/>
    <w:rsid w:val="00DF4582"/>
    <w:rsid w:val="00DF4CD3"/>
    <w:rsid w:val="00DF6369"/>
    <w:rsid w:val="00DF643D"/>
    <w:rsid w:val="00DF6A38"/>
    <w:rsid w:val="00DF6E31"/>
    <w:rsid w:val="00DF7629"/>
    <w:rsid w:val="00E00093"/>
    <w:rsid w:val="00E0026E"/>
    <w:rsid w:val="00E0029F"/>
    <w:rsid w:val="00E01368"/>
    <w:rsid w:val="00E016C0"/>
    <w:rsid w:val="00E01C5D"/>
    <w:rsid w:val="00E01E0E"/>
    <w:rsid w:val="00E0223A"/>
    <w:rsid w:val="00E02427"/>
    <w:rsid w:val="00E0269D"/>
    <w:rsid w:val="00E02C2A"/>
    <w:rsid w:val="00E02D6F"/>
    <w:rsid w:val="00E034B8"/>
    <w:rsid w:val="00E03BF0"/>
    <w:rsid w:val="00E03CCC"/>
    <w:rsid w:val="00E0432E"/>
    <w:rsid w:val="00E057F0"/>
    <w:rsid w:val="00E05883"/>
    <w:rsid w:val="00E05BEF"/>
    <w:rsid w:val="00E05C37"/>
    <w:rsid w:val="00E067E0"/>
    <w:rsid w:val="00E07285"/>
    <w:rsid w:val="00E0736A"/>
    <w:rsid w:val="00E0739A"/>
    <w:rsid w:val="00E07DA5"/>
    <w:rsid w:val="00E07EE8"/>
    <w:rsid w:val="00E07EF9"/>
    <w:rsid w:val="00E101BD"/>
    <w:rsid w:val="00E101F6"/>
    <w:rsid w:val="00E10FA8"/>
    <w:rsid w:val="00E1138D"/>
    <w:rsid w:val="00E119B9"/>
    <w:rsid w:val="00E11BBB"/>
    <w:rsid w:val="00E12207"/>
    <w:rsid w:val="00E125FD"/>
    <w:rsid w:val="00E1273E"/>
    <w:rsid w:val="00E12AC3"/>
    <w:rsid w:val="00E12D46"/>
    <w:rsid w:val="00E12DBF"/>
    <w:rsid w:val="00E13247"/>
    <w:rsid w:val="00E13624"/>
    <w:rsid w:val="00E13772"/>
    <w:rsid w:val="00E13C0F"/>
    <w:rsid w:val="00E14A89"/>
    <w:rsid w:val="00E14DB1"/>
    <w:rsid w:val="00E14E61"/>
    <w:rsid w:val="00E1508A"/>
    <w:rsid w:val="00E1532D"/>
    <w:rsid w:val="00E15ACE"/>
    <w:rsid w:val="00E1613B"/>
    <w:rsid w:val="00E16190"/>
    <w:rsid w:val="00E163B0"/>
    <w:rsid w:val="00E164E4"/>
    <w:rsid w:val="00E165D8"/>
    <w:rsid w:val="00E1676C"/>
    <w:rsid w:val="00E16A1D"/>
    <w:rsid w:val="00E16C9D"/>
    <w:rsid w:val="00E17842"/>
    <w:rsid w:val="00E17A73"/>
    <w:rsid w:val="00E200A0"/>
    <w:rsid w:val="00E20613"/>
    <w:rsid w:val="00E208BC"/>
    <w:rsid w:val="00E20B19"/>
    <w:rsid w:val="00E20FA8"/>
    <w:rsid w:val="00E21FFB"/>
    <w:rsid w:val="00E223F5"/>
    <w:rsid w:val="00E227B8"/>
    <w:rsid w:val="00E22BBC"/>
    <w:rsid w:val="00E22C92"/>
    <w:rsid w:val="00E22FAB"/>
    <w:rsid w:val="00E23553"/>
    <w:rsid w:val="00E23805"/>
    <w:rsid w:val="00E2397E"/>
    <w:rsid w:val="00E23ADE"/>
    <w:rsid w:val="00E23C90"/>
    <w:rsid w:val="00E23ECE"/>
    <w:rsid w:val="00E2433D"/>
    <w:rsid w:val="00E24C3B"/>
    <w:rsid w:val="00E25156"/>
    <w:rsid w:val="00E25BDB"/>
    <w:rsid w:val="00E25BEA"/>
    <w:rsid w:val="00E25C1B"/>
    <w:rsid w:val="00E26679"/>
    <w:rsid w:val="00E2686A"/>
    <w:rsid w:val="00E2754A"/>
    <w:rsid w:val="00E3146D"/>
    <w:rsid w:val="00E31C69"/>
    <w:rsid w:val="00E31FD4"/>
    <w:rsid w:val="00E320A3"/>
    <w:rsid w:val="00E3222E"/>
    <w:rsid w:val="00E32723"/>
    <w:rsid w:val="00E32B2A"/>
    <w:rsid w:val="00E32E51"/>
    <w:rsid w:val="00E3347C"/>
    <w:rsid w:val="00E33A9F"/>
    <w:rsid w:val="00E34A75"/>
    <w:rsid w:val="00E35E26"/>
    <w:rsid w:val="00E35E62"/>
    <w:rsid w:val="00E35E8A"/>
    <w:rsid w:val="00E3646E"/>
    <w:rsid w:val="00E36956"/>
    <w:rsid w:val="00E371A0"/>
    <w:rsid w:val="00E37A21"/>
    <w:rsid w:val="00E4050C"/>
    <w:rsid w:val="00E40AA3"/>
    <w:rsid w:val="00E41600"/>
    <w:rsid w:val="00E41B6A"/>
    <w:rsid w:val="00E42729"/>
    <w:rsid w:val="00E43027"/>
    <w:rsid w:val="00E43360"/>
    <w:rsid w:val="00E43377"/>
    <w:rsid w:val="00E43C68"/>
    <w:rsid w:val="00E43F9F"/>
    <w:rsid w:val="00E44761"/>
    <w:rsid w:val="00E44896"/>
    <w:rsid w:val="00E44B5C"/>
    <w:rsid w:val="00E46242"/>
    <w:rsid w:val="00E4798C"/>
    <w:rsid w:val="00E47E66"/>
    <w:rsid w:val="00E500E2"/>
    <w:rsid w:val="00E50B72"/>
    <w:rsid w:val="00E50BD3"/>
    <w:rsid w:val="00E50E49"/>
    <w:rsid w:val="00E51013"/>
    <w:rsid w:val="00E5103A"/>
    <w:rsid w:val="00E510EC"/>
    <w:rsid w:val="00E513CB"/>
    <w:rsid w:val="00E514D6"/>
    <w:rsid w:val="00E51801"/>
    <w:rsid w:val="00E51A22"/>
    <w:rsid w:val="00E51C3E"/>
    <w:rsid w:val="00E5211A"/>
    <w:rsid w:val="00E52BD9"/>
    <w:rsid w:val="00E52C56"/>
    <w:rsid w:val="00E53266"/>
    <w:rsid w:val="00E5439F"/>
    <w:rsid w:val="00E54836"/>
    <w:rsid w:val="00E54E5C"/>
    <w:rsid w:val="00E55722"/>
    <w:rsid w:val="00E557D3"/>
    <w:rsid w:val="00E5597D"/>
    <w:rsid w:val="00E55ECD"/>
    <w:rsid w:val="00E562DB"/>
    <w:rsid w:val="00E57116"/>
    <w:rsid w:val="00E572EA"/>
    <w:rsid w:val="00E57404"/>
    <w:rsid w:val="00E57566"/>
    <w:rsid w:val="00E57834"/>
    <w:rsid w:val="00E579C4"/>
    <w:rsid w:val="00E57D43"/>
    <w:rsid w:val="00E60525"/>
    <w:rsid w:val="00E60AD5"/>
    <w:rsid w:val="00E60F8B"/>
    <w:rsid w:val="00E61837"/>
    <w:rsid w:val="00E618DB"/>
    <w:rsid w:val="00E61CD3"/>
    <w:rsid w:val="00E62499"/>
    <w:rsid w:val="00E6255C"/>
    <w:rsid w:val="00E628FF"/>
    <w:rsid w:val="00E63FD2"/>
    <w:rsid w:val="00E6438E"/>
    <w:rsid w:val="00E6454E"/>
    <w:rsid w:val="00E64B53"/>
    <w:rsid w:val="00E64DCD"/>
    <w:rsid w:val="00E64FBC"/>
    <w:rsid w:val="00E668CA"/>
    <w:rsid w:val="00E66C4D"/>
    <w:rsid w:val="00E66F69"/>
    <w:rsid w:val="00E67785"/>
    <w:rsid w:val="00E67DDC"/>
    <w:rsid w:val="00E67FE8"/>
    <w:rsid w:val="00E70A62"/>
    <w:rsid w:val="00E710AB"/>
    <w:rsid w:val="00E716E2"/>
    <w:rsid w:val="00E7277A"/>
    <w:rsid w:val="00E7311C"/>
    <w:rsid w:val="00E731BA"/>
    <w:rsid w:val="00E7354E"/>
    <w:rsid w:val="00E739F6"/>
    <w:rsid w:val="00E73DBA"/>
    <w:rsid w:val="00E7413B"/>
    <w:rsid w:val="00E74D8E"/>
    <w:rsid w:val="00E74FBB"/>
    <w:rsid w:val="00E7524C"/>
    <w:rsid w:val="00E75372"/>
    <w:rsid w:val="00E75659"/>
    <w:rsid w:val="00E765E8"/>
    <w:rsid w:val="00E76B28"/>
    <w:rsid w:val="00E773DE"/>
    <w:rsid w:val="00E774F8"/>
    <w:rsid w:val="00E77D4B"/>
    <w:rsid w:val="00E80054"/>
    <w:rsid w:val="00E8072B"/>
    <w:rsid w:val="00E80901"/>
    <w:rsid w:val="00E80A29"/>
    <w:rsid w:val="00E80F09"/>
    <w:rsid w:val="00E8121B"/>
    <w:rsid w:val="00E813C9"/>
    <w:rsid w:val="00E82044"/>
    <w:rsid w:val="00E830EF"/>
    <w:rsid w:val="00E83172"/>
    <w:rsid w:val="00E83B01"/>
    <w:rsid w:val="00E8441F"/>
    <w:rsid w:val="00E84D95"/>
    <w:rsid w:val="00E84FC8"/>
    <w:rsid w:val="00E8524C"/>
    <w:rsid w:val="00E85305"/>
    <w:rsid w:val="00E857F4"/>
    <w:rsid w:val="00E85FDD"/>
    <w:rsid w:val="00E865FC"/>
    <w:rsid w:val="00E8690B"/>
    <w:rsid w:val="00E86F97"/>
    <w:rsid w:val="00E86FE8"/>
    <w:rsid w:val="00E8787B"/>
    <w:rsid w:val="00E87A45"/>
    <w:rsid w:val="00E87ADC"/>
    <w:rsid w:val="00E87FA5"/>
    <w:rsid w:val="00E90799"/>
    <w:rsid w:val="00E9097B"/>
    <w:rsid w:val="00E90C8D"/>
    <w:rsid w:val="00E9102A"/>
    <w:rsid w:val="00E91564"/>
    <w:rsid w:val="00E916E1"/>
    <w:rsid w:val="00E91798"/>
    <w:rsid w:val="00E917DB"/>
    <w:rsid w:val="00E923FE"/>
    <w:rsid w:val="00E9281A"/>
    <w:rsid w:val="00E9413A"/>
    <w:rsid w:val="00E94215"/>
    <w:rsid w:val="00E949EA"/>
    <w:rsid w:val="00E94CA1"/>
    <w:rsid w:val="00E952AC"/>
    <w:rsid w:val="00E9543A"/>
    <w:rsid w:val="00E9599B"/>
    <w:rsid w:val="00E95B65"/>
    <w:rsid w:val="00E95E49"/>
    <w:rsid w:val="00E962EB"/>
    <w:rsid w:val="00E964F6"/>
    <w:rsid w:val="00E9673C"/>
    <w:rsid w:val="00E970C2"/>
    <w:rsid w:val="00E978FA"/>
    <w:rsid w:val="00E97AA2"/>
    <w:rsid w:val="00EA0AC5"/>
    <w:rsid w:val="00EA0EFF"/>
    <w:rsid w:val="00EA10D6"/>
    <w:rsid w:val="00EA1951"/>
    <w:rsid w:val="00EA196E"/>
    <w:rsid w:val="00EA1C15"/>
    <w:rsid w:val="00EA1F81"/>
    <w:rsid w:val="00EA214C"/>
    <w:rsid w:val="00EA251B"/>
    <w:rsid w:val="00EA2A1A"/>
    <w:rsid w:val="00EA2CFD"/>
    <w:rsid w:val="00EA316C"/>
    <w:rsid w:val="00EA319E"/>
    <w:rsid w:val="00EA3254"/>
    <w:rsid w:val="00EA3D4F"/>
    <w:rsid w:val="00EA4B52"/>
    <w:rsid w:val="00EA4C83"/>
    <w:rsid w:val="00EA4D3E"/>
    <w:rsid w:val="00EA5AE6"/>
    <w:rsid w:val="00EA5EAA"/>
    <w:rsid w:val="00EA5EF7"/>
    <w:rsid w:val="00EA5F4D"/>
    <w:rsid w:val="00EA612D"/>
    <w:rsid w:val="00EA6243"/>
    <w:rsid w:val="00EA67FB"/>
    <w:rsid w:val="00EA682F"/>
    <w:rsid w:val="00EB0153"/>
    <w:rsid w:val="00EB0A81"/>
    <w:rsid w:val="00EB0D65"/>
    <w:rsid w:val="00EB164E"/>
    <w:rsid w:val="00EB2083"/>
    <w:rsid w:val="00EB2174"/>
    <w:rsid w:val="00EB21C4"/>
    <w:rsid w:val="00EB2453"/>
    <w:rsid w:val="00EB29BE"/>
    <w:rsid w:val="00EB2A5F"/>
    <w:rsid w:val="00EB2F22"/>
    <w:rsid w:val="00EB31D8"/>
    <w:rsid w:val="00EB3469"/>
    <w:rsid w:val="00EB3F87"/>
    <w:rsid w:val="00EB4613"/>
    <w:rsid w:val="00EB5719"/>
    <w:rsid w:val="00EB5AA2"/>
    <w:rsid w:val="00EB60AA"/>
    <w:rsid w:val="00EB64F6"/>
    <w:rsid w:val="00EB6D04"/>
    <w:rsid w:val="00EB6D79"/>
    <w:rsid w:val="00EB6E37"/>
    <w:rsid w:val="00EB76AB"/>
    <w:rsid w:val="00EB7BCD"/>
    <w:rsid w:val="00EC01C0"/>
    <w:rsid w:val="00EC028F"/>
    <w:rsid w:val="00EC072A"/>
    <w:rsid w:val="00EC0F44"/>
    <w:rsid w:val="00EC11EC"/>
    <w:rsid w:val="00EC1833"/>
    <w:rsid w:val="00EC1AB4"/>
    <w:rsid w:val="00EC20E4"/>
    <w:rsid w:val="00EC27D2"/>
    <w:rsid w:val="00EC2A95"/>
    <w:rsid w:val="00EC2CE4"/>
    <w:rsid w:val="00EC2F54"/>
    <w:rsid w:val="00EC2FA8"/>
    <w:rsid w:val="00EC30E6"/>
    <w:rsid w:val="00EC3456"/>
    <w:rsid w:val="00EC36AF"/>
    <w:rsid w:val="00EC3C58"/>
    <w:rsid w:val="00EC49B0"/>
    <w:rsid w:val="00EC4C60"/>
    <w:rsid w:val="00EC5981"/>
    <w:rsid w:val="00EC60D2"/>
    <w:rsid w:val="00EC6151"/>
    <w:rsid w:val="00EC726D"/>
    <w:rsid w:val="00EC733A"/>
    <w:rsid w:val="00EC7B4C"/>
    <w:rsid w:val="00EC7F36"/>
    <w:rsid w:val="00ED0C93"/>
    <w:rsid w:val="00ED1839"/>
    <w:rsid w:val="00ED1B37"/>
    <w:rsid w:val="00ED22E8"/>
    <w:rsid w:val="00ED2F3D"/>
    <w:rsid w:val="00ED2F7D"/>
    <w:rsid w:val="00ED3361"/>
    <w:rsid w:val="00ED3D23"/>
    <w:rsid w:val="00ED3EE0"/>
    <w:rsid w:val="00ED52E5"/>
    <w:rsid w:val="00ED5341"/>
    <w:rsid w:val="00ED57B5"/>
    <w:rsid w:val="00ED5FC3"/>
    <w:rsid w:val="00ED626B"/>
    <w:rsid w:val="00ED6A81"/>
    <w:rsid w:val="00ED7280"/>
    <w:rsid w:val="00ED76E8"/>
    <w:rsid w:val="00ED7854"/>
    <w:rsid w:val="00ED7ACD"/>
    <w:rsid w:val="00ED7C2A"/>
    <w:rsid w:val="00EE12F9"/>
    <w:rsid w:val="00EE15F2"/>
    <w:rsid w:val="00EE28A1"/>
    <w:rsid w:val="00EE2912"/>
    <w:rsid w:val="00EE2B96"/>
    <w:rsid w:val="00EE2C34"/>
    <w:rsid w:val="00EE2C3E"/>
    <w:rsid w:val="00EE3224"/>
    <w:rsid w:val="00EE36BD"/>
    <w:rsid w:val="00EE37C3"/>
    <w:rsid w:val="00EE4E1D"/>
    <w:rsid w:val="00EE52EB"/>
    <w:rsid w:val="00EE716D"/>
    <w:rsid w:val="00EF0030"/>
    <w:rsid w:val="00EF005B"/>
    <w:rsid w:val="00EF06BD"/>
    <w:rsid w:val="00EF0ECF"/>
    <w:rsid w:val="00EF0F72"/>
    <w:rsid w:val="00EF1A7B"/>
    <w:rsid w:val="00EF2FF6"/>
    <w:rsid w:val="00EF30BC"/>
    <w:rsid w:val="00EF3384"/>
    <w:rsid w:val="00EF3640"/>
    <w:rsid w:val="00EF40D2"/>
    <w:rsid w:val="00EF4D11"/>
    <w:rsid w:val="00EF5C6D"/>
    <w:rsid w:val="00EF5C9F"/>
    <w:rsid w:val="00EF6514"/>
    <w:rsid w:val="00EF6D91"/>
    <w:rsid w:val="00EF6FEB"/>
    <w:rsid w:val="00EF7533"/>
    <w:rsid w:val="00EF794F"/>
    <w:rsid w:val="00EF7988"/>
    <w:rsid w:val="00EF7DB0"/>
    <w:rsid w:val="00F000FF"/>
    <w:rsid w:val="00F006D5"/>
    <w:rsid w:val="00F01319"/>
    <w:rsid w:val="00F01C56"/>
    <w:rsid w:val="00F01FFB"/>
    <w:rsid w:val="00F02197"/>
    <w:rsid w:val="00F022EC"/>
    <w:rsid w:val="00F03405"/>
    <w:rsid w:val="00F035E7"/>
    <w:rsid w:val="00F03D0C"/>
    <w:rsid w:val="00F04268"/>
    <w:rsid w:val="00F043CD"/>
    <w:rsid w:val="00F05138"/>
    <w:rsid w:val="00F055B4"/>
    <w:rsid w:val="00F0578E"/>
    <w:rsid w:val="00F066B3"/>
    <w:rsid w:val="00F073E6"/>
    <w:rsid w:val="00F07F42"/>
    <w:rsid w:val="00F101E0"/>
    <w:rsid w:val="00F101FE"/>
    <w:rsid w:val="00F102AC"/>
    <w:rsid w:val="00F10BA6"/>
    <w:rsid w:val="00F11497"/>
    <w:rsid w:val="00F12168"/>
    <w:rsid w:val="00F12844"/>
    <w:rsid w:val="00F12B71"/>
    <w:rsid w:val="00F12C2B"/>
    <w:rsid w:val="00F12ECB"/>
    <w:rsid w:val="00F12ED9"/>
    <w:rsid w:val="00F12F85"/>
    <w:rsid w:val="00F13227"/>
    <w:rsid w:val="00F134E1"/>
    <w:rsid w:val="00F1418D"/>
    <w:rsid w:val="00F14300"/>
    <w:rsid w:val="00F14684"/>
    <w:rsid w:val="00F14845"/>
    <w:rsid w:val="00F150DC"/>
    <w:rsid w:val="00F1527A"/>
    <w:rsid w:val="00F15A11"/>
    <w:rsid w:val="00F15D94"/>
    <w:rsid w:val="00F160CA"/>
    <w:rsid w:val="00F16D8C"/>
    <w:rsid w:val="00F17832"/>
    <w:rsid w:val="00F1789E"/>
    <w:rsid w:val="00F20218"/>
    <w:rsid w:val="00F20377"/>
    <w:rsid w:val="00F2068E"/>
    <w:rsid w:val="00F20D89"/>
    <w:rsid w:val="00F2136A"/>
    <w:rsid w:val="00F22298"/>
    <w:rsid w:val="00F222BC"/>
    <w:rsid w:val="00F2238F"/>
    <w:rsid w:val="00F22528"/>
    <w:rsid w:val="00F227D3"/>
    <w:rsid w:val="00F22A12"/>
    <w:rsid w:val="00F22B08"/>
    <w:rsid w:val="00F23535"/>
    <w:rsid w:val="00F236A2"/>
    <w:rsid w:val="00F238F3"/>
    <w:rsid w:val="00F23C39"/>
    <w:rsid w:val="00F24552"/>
    <w:rsid w:val="00F24E63"/>
    <w:rsid w:val="00F25944"/>
    <w:rsid w:val="00F26300"/>
    <w:rsid w:val="00F264B6"/>
    <w:rsid w:val="00F26668"/>
    <w:rsid w:val="00F26AC1"/>
    <w:rsid w:val="00F26B3A"/>
    <w:rsid w:val="00F302A9"/>
    <w:rsid w:val="00F303FA"/>
    <w:rsid w:val="00F30BE2"/>
    <w:rsid w:val="00F30ECD"/>
    <w:rsid w:val="00F30FF1"/>
    <w:rsid w:val="00F3110F"/>
    <w:rsid w:val="00F32010"/>
    <w:rsid w:val="00F321F3"/>
    <w:rsid w:val="00F32512"/>
    <w:rsid w:val="00F339E8"/>
    <w:rsid w:val="00F33BB0"/>
    <w:rsid w:val="00F3455C"/>
    <w:rsid w:val="00F346F8"/>
    <w:rsid w:val="00F34AD2"/>
    <w:rsid w:val="00F34D90"/>
    <w:rsid w:val="00F34F5F"/>
    <w:rsid w:val="00F35A1F"/>
    <w:rsid w:val="00F35CBF"/>
    <w:rsid w:val="00F35E95"/>
    <w:rsid w:val="00F3602F"/>
    <w:rsid w:val="00F36464"/>
    <w:rsid w:val="00F3662F"/>
    <w:rsid w:val="00F36FE4"/>
    <w:rsid w:val="00F37184"/>
    <w:rsid w:val="00F37467"/>
    <w:rsid w:val="00F40B43"/>
    <w:rsid w:val="00F412C8"/>
    <w:rsid w:val="00F41863"/>
    <w:rsid w:val="00F41A22"/>
    <w:rsid w:val="00F41DB1"/>
    <w:rsid w:val="00F4216D"/>
    <w:rsid w:val="00F42559"/>
    <w:rsid w:val="00F42828"/>
    <w:rsid w:val="00F42D23"/>
    <w:rsid w:val="00F42EDA"/>
    <w:rsid w:val="00F4301D"/>
    <w:rsid w:val="00F4359F"/>
    <w:rsid w:val="00F437EE"/>
    <w:rsid w:val="00F444C5"/>
    <w:rsid w:val="00F44621"/>
    <w:rsid w:val="00F44F85"/>
    <w:rsid w:val="00F45791"/>
    <w:rsid w:val="00F45D32"/>
    <w:rsid w:val="00F468B5"/>
    <w:rsid w:val="00F46C40"/>
    <w:rsid w:val="00F5014D"/>
    <w:rsid w:val="00F50512"/>
    <w:rsid w:val="00F509BC"/>
    <w:rsid w:val="00F510FA"/>
    <w:rsid w:val="00F51331"/>
    <w:rsid w:val="00F51384"/>
    <w:rsid w:val="00F516CA"/>
    <w:rsid w:val="00F51D75"/>
    <w:rsid w:val="00F52891"/>
    <w:rsid w:val="00F52C09"/>
    <w:rsid w:val="00F5345C"/>
    <w:rsid w:val="00F55C12"/>
    <w:rsid w:val="00F55C41"/>
    <w:rsid w:val="00F56439"/>
    <w:rsid w:val="00F56FC7"/>
    <w:rsid w:val="00F574BA"/>
    <w:rsid w:val="00F57758"/>
    <w:rsid w:val="00F6024C"/>
    <w:rsid w:val="00F60E46"/>
    <w:rsid w:val="00F61029"/>
    <w:rsid w:val="00F6142A"/>
    <w:rsid w:val="00F61451"/>
    <w:rsid w:val="00F61503"/>
    <w:rsid w:val="00F617D1"/>
    <w:rsid w:val="00F61917"/>
    <w:rsid w:val="00F62337"/>
    <w:rsid w:val="00F62C51"/>
    <w:rsid w:val="00F62DC2"/>
    <w:rsid w:val="00F63015"/>
    <w:rsid w:val="00F6322E"/>
    <w:rsid w:val="00F6335E"/>
    <w:rsid w:val="00F63436"/>
    <w:rsid w:val="00F63732"/>
    <w:rsid w:val="00F64347"/>
    <w:rsid w:val="00F64487"/>
    <w:rsid w:val="00F65405"/>
    <w:rsid w:val="00F65850"/>
    <w:rsid w:val="00F659BF"/>
    <w:rsid w:val="00F65A9B"/>
    <w:rsid w:val="00F65E8B"/>
    <w:rsid w:val="00F661C8"/>
    <w:rsid w:val="00F66250"/>
    <w:rsid w:val="00F662D5"/>
    <w:rsid w:val="00F670AD"/>
    <w:rsid w:val="00F670C2"/>
    <w:rsid w:val="00F6726B"/>
    <w:rsid w:val="00F672A9"/>
    <w:rsid w:val="00F67640"/>
    <w:rsid w:val="00F703D6"/>
    <w:rsid w:val="00F704C0"/>
    <w:rsid w:val="00F70E70"/>
    <w:rsid w:val="00F726BF"/>
    <w:rsid w:val="00F7270A"/>
    <w:rsid w:val="00F72C2F"/>
    <w:rsid w:val="00F73596"/>
    <w:rsid w:val="00F7378F"/>
    <w:rsid w:val="00F73ABC"/>
    <w:rsid w:val="00F743BC"/>
    <w:rsid w:val="00F74851"/>
    <w:rsid w:val="00F74ACC"/>
    <w:rsid w:val="00F74E4B"/>
    <w:rsid w:val="00F754EA"/>
    <w:rsid w:val="00F759CE"/>
    <w:rsid w:val="00F75AAF"/>
    <w:rsid w:val="00F75F7F"/>
    <w:rsid w:val="00F762BC"/>
    <w:rsid w:val="00F76A84"/>
    <w:rsid w:val="00F76D4F"/>
    <w:rsid w:val="00F773FC"/>
    <w:rsid w:val="00F77544"/>
    <w:rsid w:val="00F77587"/>
    <w:rsid w:val="00F777FA"/>
    <w:rsid w:val="00F801F0"/>
    <w:rsid w:val="00F81061"/>
    <w:rsid w:val="00F814C3"/>
    <w:rsid w:val="00F81533"/>
    <w:rsid w:val="00F819EB"/>
    <w:rsid w:val="00F81F41"/>
    <w:rsid w:val="00F82085"/>
    <w:rsid w:val="00F82115"/>
    <w:rsid w:val="00F82AB1"/>
    <w:rsid w:val="00F836EE"/>
    <w:rsid w:val="00F8386D"/>
    <w:rsid w:val="00F83EE1"/>
    <w:rsid w:val="00F84048"/>
    <w:rsid w:val="00F84BFA"/>
    <w:rsid w:val="00F84E9F"/>
    <w:rsid w:val="00F851DD"/>
    <w:rsid w:val="00F8540E"/>
    <w:rsid w:val="00F857F1"/>
    <w:rsid w:val="00F85865"/>
    <w:rsid w:val="00F85D48"/>
    <w:rsid w:val="00F862D3"/>
    <w:rsid w:val="00F865CF"/>
    <w:rsid w:val="00F86AC4"/>
    <w:rsid w:val="00F872AE"/>
    <w:rsid w:val="00F872E2"/>
    <w:rsid w:val="00F90478"/>
    <w:rsid w:val="00F90749"/>
    <w:rsid w:val="00F90997"/>
    <w:rsid w:val="00F90BA9"/>
    <w:rsid w:val="00F91F0A"/>
    <w:rsid w:val="00F92770"/>
    <w:rsid w:val="00F93593"/>
    <w:rsid w:val="00F937B7"/>
    <w:rsid w:val="00F93C97"/>
    <w:rsid w:val="00F93FB4"/>
    <w:rsid w:val="00F9414F"/>
    <w:rsid w:val="00F94152"/>
    <w:rsid w:val="00F94C93"/>
    <w:rsid w:val="00F95902"/>
    <w:rsid w:val="00F95FF4"/>
    <w:rsid w:val="00F96E4C"/>
    <w:rsid w:val="00F96F66"/>
    <w:rsid w:val="00F96FAF"/>
    <w:rsid w:val="00F9797A"/>
    <w:rsid w:val="00F97A12"/>
    <w:rsid w:val="00F97C6D"/>
    <w:rsid w:val="00F9BF58"/>
    <w:rsid w:val="00FA09E7"/>
    <w:rsid w:val="00FA1C59"/>
    <w:rsid w:val="00FA213F"/>
    <w:rsid w:val="00FA3219"/>
    <w:rsid w:val="00FA39BB"/>
    <w:rsid w:val="00FA3B32"/>
    <w:rsid w:val="00FA46A0"/>
    <w:rsid w:val="00FA50C1"/>
    <w:rsid w:val="00FA5820"/>
    <w:rsid w:val="00FA59F7"/>
    <w:rsid w:val="00FA603C"/>
    <w:rsid w:val="00FA63D2"/>
    <w:rsid w:val="00FA6541"/>
    <w:rsid w:val="00FA6AB6"/>
    <w:rsid w:val="00FA6E17"/>
    <w:rsid w:val="00FA723C"/>
    <w:rsid w:val="00FA72F7"/>
    <w:rsid w:val="00FA78DE"/>
    <w:rsid w:val="00FA7E40"/>
    <w:rsid w:val="00FB0048"/>
    <w:rsid w:val="00FB0A98"/>
    <w:rsid w:val="00FB15E8"/>
    <w:rsid w:val="00FB1A2C"/>
    <w:rsid w:val="00FB1F3A"/>
    <w:rsid w:val="00FB2140"/>
    <w:rsid w:val="00FB2D47"/>
    <w:rsid w:val="00FB2D8E"/>
    <w:rsid w:val="00FB2DCB"/>
    <w:rsid w:val="00FB2FE2"/>
    <w:rsid w:val="00FB3F01"/>
    <w:rsid w:val="00FB4094"/>
    <w:rsid w:val="00FB52A3"/>
    <w:rsid w:val="00FB52F2"/>
    <w:rsid w:val="00FB5BC2"/>
    <w:rsid w:val="00FB66AB"/>
    <w:rsid w:val="00FB6757"/>
    <w:rsid w:val="00FB6D1E"/>
    <w:rsid w:val="00FB7299"/>
    <w:rsid w:val="00FB7BCA"/>
    <w:rsid w:val="00FC00F9"/>
    <w:rsid w:val="00FC0100"/>
    <w:rsid w:val="00FC02B1"/>
    <w:rsid w:val="00FC0A10"/>
    <w:rsid w:val="00FC0B7D"/>
    <w:rsid w:val="00FC0C10"/>
    <w:rsid w:val="00FC0C7D"/>
    <w:rsid w:val="00FC0CAC"/>
    <w:rsid w:val="00FC10DF"/>
    <w:rsid w:val="00FC1663"/>
    <w:rsid w:val="00FC1DE6"/>
    <w:rsid w:val="00FC249D"/>
    <w:rsid w:val="00FC333F"/>
    <w:rsid w:val="00FC3C0C"/>
    <w:rsid w:val="00FC43CB"/>
    <w:rsid w:val="00FC463A"/>
    <w:rsid w:val="00FC53E0"/>
    <w:rsid w:val="00FC5A4A"/>
    <w:rsid w:val="00FC5C64"/>
    <w:rsid w:val="00FC6B35"/>
    <w:rsid w:val="00FC6C42"/>
    <w:rsid w:val="00FC7718"/>
    <w:rsid w:val="00FC77B1"/>
    <w:rsid w:val="00FC7BDE"/>
    <w:rsid w:val="00FC7C0B"/>
    <w:rsid w:val="00FD0153"/>
    <w:rsid w:val="00FD0482"/>
    <w:rsid w:val="00FD0711"/>
    <w:rsid w:val="00FD0A31"/>
    <w:rsid w:val="00FD0F56"/>
    <w:rsid w:val="00FD1160"/>
    <w:rsid w:val="00FD13CD"/>
    <w:rsid w:val="00FD2EE3"/>
    <w:rsid w:val="00FD2FB5"/>
    <w:rsid w:val="00FD327C"/>
    <w:rsid w:val="00FD3659"/>
    <w:rsid w:val="00FD36B2"/>
    <w:rsid w:val="00FD37BD"/>
    <w:rsid w:val="00FD415F"/>
    <w:rsid w:val="00FD417D"/>
    <w:rsid w:val="00FD4269"/>
    <w:rsid w:val="00FD4C86"/>
    <w:rsid w:val="00FD5200"/>
    <w:rsid w:val="00FD5C06"/>
    <w:rsid w:val="00FD5EBB"/>
    <w:rsid w:val="00FD6508"/>
    <w:rsid w:val="00FD65A0"/>
    <w:rsid w:val="00FD777A"/>
    <w:rsid w:val="00FD79E8"/>
    <w:rsid w:val="00FE053E"/>
    <w:rsid w:val="00FE0EE9"/>
    <w:rsid w:val="00FE1A5D"/>
    <w:rsid w:val="00FE1BE1"/>
    <w:rsid w:val="00FE1CBF"/>
    <w:rsid w:val="00FE24C0"/>
    <w:rsid w:val="00FE2818"/>
    <w:rsid w:val="00FE2AFE"/>
    <w:rsid w:val="00FE2BDE"/>
    <w:rsid w:val="00FE2DEE"/>
    <w:rsid w:val="00FE2EDE"/>
    <w:rsid w:val="00FE2FD0"/>
    <w:rsid w:val="00FE340B"/>
    <w:rsid w:val="00FE3692"/>
    <w:rsid w:val="00FE3BD4"/>
    <w:rsid w:val="00FE4738"/>
    <w:rsid w:val="00FE4A58"/>
    <w:rsid w:val="00FE502B"/>
    <w:rsid w:val="00FE597B"/>
    <w:rsid w:val="00FE61C0"/>
    <w:rsid w:val="00FE6C76"/>
    <w:rsid w:val="00FE75FD"/>
    <w:rsid w:val="00FF04C0"/>
    <w:rsid w:val="00FF06F3"/>
    <w:rsid w:val="00FF09FD"/>
    <w:rsid w:val="00FF0E52"/>
    <w:rsid w:val="00FF1151"/>
    <w:rsid w:val="00FF1846"/>
    <w:rsid w:val="00FF18FC"/>
    <w:rsid w:val="00FF1C55"/>
    <w:rsid w:val="00FF1E54"/>
    <w:rsid w:val="00FF1F14"/>
    <w:rsid w:val="00FF22CB"/>
    <w:rsid w:val="00FF24F4"/>
    <w:rsid w:val="00FF28FA"/>
    <w:rsid w:val="00FF3611"/>
    <w:rsid w:val="00FF3702"/>
    <w:rsid w:val="00FF3798"/>
    <w:rsid w:val="00FF465E"/>
    <w:rsid w:val="00FF47F4"/>
    <w:rsid w:val="00FF48C4"/>
    <w:rsid w:val="00FF4B1B"/>
    <w:rsid w:val="00FF4C22"/>
    <w:rsid w:val="00FF4ECA"/>
    <w:rsid w:val="00FF5273"/>
    <w:rsid w:val="00FF529A"/>
    <w:rsid w:val="00FF52E9"/>
    <w:rsid w:val="00FF5900"/>
    <w:rsid w:val="00FF5D56"/>
    <w:rsid w:val="00FF600A"/>
    <w:rsid w:val="00FF6368"/>
    <w:rsid w:val="00FF6489"/>
    <w:rsid w:val="00FF68BA"/>
    <w:rsid w:val="00FF791F"/>
    <w:rsid w:val="00FF7FC7"/>
    <w:rsid w:val="00FF7FE7"/>
    <w:rsid w:val="00FFD350"/>
    <w:rsid w:val="0119C8CD"/>
    <w:rsid w:val="0124B670"/>
    <w:rsid w:val="013F49C2"/>
    <w:rsid w:val="013F7AE7"/>
    <w:rsid w:val="014CAC2E"/>
    <w:rsid w:val="015966CF"/>
    <w:rsid w:val="017653F6"/>
    <w:rsid w:val="01783B57"/>
    <w:rsid w:val="01873B29"/>
    <w:rsid w:val="01909FE2"/>
    <w:rsid w:val="019D390D"/>
    <w:rsid w:val="01A5644E"/>
    <w:rsid w:val="01A98CBB"/>
    <w:rsid w:val="01B4D3F0"/>
    <w:rsid w:val="01B7893B"/>
    <w:rsid w:val="01BD78C9"/>
    <w:rsid w:val="01C411E1"/>
    <w:rsid w:val="01D05644"/>
    <w:rsid w:val="01D39C08"/>
    <w:rsid w:val="01E05C83"/>
    <w:rsid w:val="01E2885B"/>
    <w:rsid w:val="01E6A975"/>
    <w:rsid w:val="01E910B2"/>
    <w:rsid w:val="01EEBB9B"/>
    <w:rsid w:val="01FCDB6C"/>
    <w:rsid w:val="020D38D8"/>
    <w:rsid w:val="021BD51A"/>
    <w:rsid w:val="022B2A0B"/>
    <w:rsid w:val="0245FAA6"/>
    <w:rsid w:val="0254876B"/>
    <w:rsid w:val="026431D9"/>
    <w:rsid w:val="026E5CCD"/>
    <w:rsid w:val="027A3C36"/>
    <w:rsid w:val="02878E56"/>
    <w:rsid w:val="0287F5ED"/>
    <w:rsid w:val="028B3970"/>
    <w:rsid w:val="02955FFE"/>
    <w:rsid w:val="029ADFF8"/>
    <w:rsid w:val="029B646D"/>
    <w:rsid w:val="029C0DEA"/>
    <w:rsid w:val="029D2651"/>
    <w:rsid w:val="02BC1084"/>
    <w:rsid w:val="02CBE405"/>
    <w:rsid w:val="02F0C874"/>
    <w:rsid w:val="02F7AD40"/>
    <w:rsid w:val="02FCF315"/>
    <w:rsid w:val="0310F2DB"/>
    <w:rsid w:val="033F9EBF"/>
    <w:rsid w:val="037FD49A"/>
    <w:rsid w:val="038D86CC"/>
    <w:rsid w:val="038EE9FC"/>
    <w:rsid w:val="039362A5"/>
    <w:rsid w:val="03A6A449"/>
    <w:rsid w:val="03A74A9D"/>
    <w:rsid w:val="03B1ED99"/>
    <w:rsid w:val="03C0BEE4"/>
    <w:rsid w:val="03E44D6D"/>
    <w:rsid w:val="03E5199B"/>
    <w:rsid w:val="03F59274"/>
    <w:rsid w:val="040EE489"/>
    <w:rsid w:val="04166DC6"/>
    <w:rsid w:val="0422FA0C"/>
    <w:rsid w:val="043F954F"/>
    <w:rsid w:val="04430273"/>
    <w:rsid w:val="0452A887"/>
    <w:rsid w:val="046EE71C"/>
    <w:rsid w:val="048F978F"/>
    <w:rsid w:val="04906468"/>
    <w:rsid w:val="0496AF10"/>
    <w:rsid w:val="04AE1BB9"/>
    <w:rsid w:val="04B0ED60"/>
    <w:rsid w:val="04B595F1"/>
    <w:rsid w:val="04D9882B"/>
    <w:rsid w:val="04DA540D"/>
    <w:rsid w:val="04DDB341"/>
    <w:rsid w:val="04EB5F77"/>
    <w:rsid w:val="04ED9F84"/>
    <w:rsid w:val="04EF1A15"/>
    <w:rsid w:val="05036E83"/>
    <w:rsid w:val="050EE02D"/>
    <w:rsid w:val="050F3727"/>
    <w:rsid w:val="051D0D23"/>
    <w:rsid w:val="05230FA1"/>
    <w:rsid w:val="052478BC"/>
    <w:rsid w:val="05286DB8"/>
    <w:rsid w:val="0539C1FB"/>
    <w:rsid w:val="053A5C3F"/>
    <w:rsid w:val="055F14FA"/>
    <w:rsid w:val="05786701"/>
    <w:rsid w:val="057A6240"/>
    <w:rsid w:val="057B04C6"/>
    <w:rsid w:val="057FBAB5"/>
    <w:rsid w:val="058080E9"/>
    <w:rsid w:val="0583EC57"/>
    <w:rsid w:val="0585C791"/>
    <w:rsid w:val="0585C9D4"/>
    <w:rsid w:val="05868A83"/>
    <w:rsid w:val="0593DE3E"/>
    <w:rsid w:val="059E6B02"/>
    <w:rsid w:val="05A50445"/>
    <w:rsid w:val="05A93C84"/>
    <w:rsid w:val="05B9F100"/>
    <w:rsid w:val="05C6088E"/>
    <w:rsid w:val="05D45B06"/>
    <w:rsid w:val="05F4B47F"/>
    <w:rsid w:val="05FBBFA9"/>
    <w:rsid w:val="06185326"/>
    <w:rsid w:val="0618CB61"/>
    <w:rsid w:val="0652F573"/>
    <w:rsid w:val="0659FD8B"/>
    <w:rsid w:val="066888A6"/>
    <w:rsid w:val="068F575E"/>
    <w:rsid w:val="06AEF6F2"/>
    <w:rsid w:val="06B4E1C4"/>
    <w:rsid w:val="06C17F59"/>
    <w:rsid w:val="06CDEA1F"/>
    <w:rsid w:val="06CF9709"/>
    <w:rsid w:val="06D569E4"/>
    <w:rsid w:val="06E09595"/>
    <w:rsid w:val="06E390E0"/>
    <w:rsid w:val="06E780A6"/>
    <w:rsid w:val="06F61D81"/>
    <w:rsid w:val="070E96BB"/>
    <w:rsid w:val="07103109"/>
    <w:rsid w:val="071D181F"/>
    <w:rsid w:val="071EB1A4"/>
    <w:rsid w:val="07297658"/>
    <w:rsid w:val="0735E2DF"/>
    <w:rsid w:val="07364AF2"/>
    <w:rsid w:val="073854D1"/>
    <w:rsid w:val="0738CE01"/>
    <w:rsid w:val="07417EDB"/>
    <w:rsid w:val="078727DD"/>
    <w:rsid w:val="079D70AC"/>
    <w:rsid w:val="07A2D107"/>
    <w:rsid w:val="07BBDAC1"/>
    <w:rsid w:val="07DDC55B"/>
    <w:rsid w:val="07E377E4"/>
    <w:rsid w:val="07EE5304"/>
    <w:rsid w:val="07F062A0"/>
    <w:rsid w:val="07F9639A"/>
    <w:rsid w:val="08011ABD"/>
    <w:rsid w:val="080B9770"/>
    <w:rsid w:val="08184FE7"/>
    <w:rsid w:val="081D87E7"/>
    <w:rsid w:val="082B5A7B"/>
    <w:rsid w:val="082CE13D"/>
    <w:rsid w:val="08338299"/>
    <w:rsid w:val="0838A0A7"/>
    <w:rsid w:val="083AA425"/>
    <w:rsid w:val="089362AB"/>
    <w:rsid w:val="0897C921"/>
    <w:rsid w:val="08A1C5B9"/>
    <w:rsid w:val="08A2F391"/>
    <w:rsid w:val="08A660BE"/>
    <w:rsid w:val="08AE131B"/>
    <w:rsid w:val="08EDE5E9"/>
    <w:rsid w:val="08F39B40"/>
    <w:rsid w:val="091F4989"/>
    <w:rsid w:val="0928236A"/>
    <w:rsid w:val="092CA17F"/>
    <w:rsid w:val="0953300B"/>
    <w:rsid w:val="0959A775"/>
    <w:rsid w:val="095E0F97"/>
    <w:rsid w:val="09672E57"/>
    <w:rsid w:val="09693A4C"/>
    <w:rsid w:val="09790A45"/>
    <w:rsid w:val="097B4C51"/>
    <w:rsid w:val="099D5728"/>
    <w:rsid w:val="09BD7888"/>
    <w:rsid w:val="09C8D43D"/>
    <w:rsid w:val="09CE26AA"/>
    <w:rsid w:val="09CF47E2"/>
    <w:rsid w:val="09D4F524"/>
    <w:rsid w:val="09D78A55"/>
    <w:rsid w:val="09F66340"/>
    <w:rsid w:val="0A34A227"/>
    <w:rsid w:val="0A3C80A6"/>
    <w:rsid w:val="0A44A5C6"/>
    <w:rsid w:val="0A451271"/>
    <w:rsid w:val="0A656487"/>
    <w:rsid w:val="0A917878"/>
    <w:rsid w:val="0AA91B09"/>
    <w:rsid w:val="0AB2E03A"/>
    <w:rsid w:val="0AC6D1F0"/>
    <w:rsid w:val="0ACDA06A"/>
    <w:rsid w:val="0ACFBAAA"/>
    <w:rsid w:val="0AD64D91"/>
    <w:rsid w:val="0AEC6A38"/>
    <w:rsid w:val="0B159810"/>
    <w:rsid w:val="0B2CFEC9"/>
    <w:rsid w:val="0B39FC67"/>
    <w:rsid w:val="0B45DE58"/>
    <w:rsid w:val="0B474C78"/>
    <w:rsid w:val="0B4FD4A4"/>
    <w:rsid w:val="0B5BB764"/>
    <w:rsid w:val="0B8F7391"/>
    <w:rsid w:val="0BACBC6A"/>
    <w:rsid w:val="0BAFC5E1"/>
    <w:rsid w:val="0BB5AFCE"/>
    <w:rsid w:val="0BB87C83"/>
    <w:rsid w:val="0BCA8C7E"/>
    <w:rsid w:val="0BD893A6"/>
    <w:rsid w:val="0BE0FAF6"/>
    <w:rsid w:val="0C1C4E85"/>
    <w:rsid w:val="0C2746CC"/>
    <w:rsid w:val="0C393245"/>
    <w:rsid w:val="0C3A738D"/>
    <w:rsid w:val="0C5A2529"/>
    <w:rsid w:val="0C61D12F"/>
    <w:rsid w:val="0C679552"/>
    <w:rsid w:val="0C6863FC"/>
    <w:rsid w:val="0C6E8D3E"/>
    <w:rsid w:val="0C71DCA9"/>
    <w:rsid w:val="0C81DE9F"/>
    <w:rsid w:val="0C89C03E"/>
    <w:rsid w:val="0C99B62D"/>
    <w:rsid w:val="0CA677DA"/>
    <w:rsid w:val="0CA97097"/>
    <w:rsid w:val="0CB1124E"/>
    <w:rsid w:val="0CBDC4DB"/>
    <w:rsid w:val="0CC73372"/>
    <w:rsid w:val="0CDC640A"/>
    <w:rsid w:val="0CE66ECF"/>
    <w:rsid w:val="0D0F0AA4"/>
    <w:rsid w:val="0D46D65E"/>
    <w:rsid w:val="0D47A005"/>
    <w:rsid w:val="0D54CCDA"/>
    <w:rsid w:val="0D6ED320"/>
    <w:rsid w:val="0D878823"/>
    <w:rsid w:val="0D9352A6"/>
    <w:rsid w:val="0D950E3E"/>
    <w:rsid w:val="0D9CCEBD"/>
    <w:rsid w:val="0DA04411"/>
    <w:rsid w:val="0DAE95B3"/>
    <w:rsid w:val="0DD2F9B7"/>
    <w:rsid w:val="0DD36F85"/>
    <w:rsid w:val="0DDC7EC0"/>
    <w:rsid w:val="0DE807A7"/>
    <w:rsid w:val="0DECD285"/>
    <w:rsid w:val="0DF2CA87"/>
    <w:rsid w:val="0DF522A1"/>
    <w:rsid w:val="0DF930CE"/>
    <w:rsid w:val="0DFA70FF"/>
    <w:rsid w:val="0E2784FB"/>
    <w:rsid w:val="0E518AFD"/>
    <w:rsid w:val="0E52BB58"/>
    <w:rsid w:val="0E5773CC"/>
    <w:rsid w:val="0E5DA841"/>
    <w:rsid w:val="0E631AA1"/>
    <w:rsid w:val="0E6B85AF"/>
    <w:rsid w:val="0E7A8F8D"/>
    <w:rsid w:val="0E87660B"/>
    <w:rsid w:val="0E8BC9A6"/>
    <w:rsid w:val="0E8C2727"/>
    <w:rsid w:val="0E8D5226"/>
    <w:rsid w:val="0EF5BAB8"/>
    <w:rsid w:val="0F06767C"/>
    <w:rsid w:val="0F0A1759"/>
    <w:rsid w:val="0F4D1E35"/>
    <w:rsid w:val="0F59999E"/>
    <w:rsid w:val="0F62C384"/>
    <w:rsid w:val="0F75A8A0"/>
    <w:rsid w:val="0F80975C"/>
    <w:rsid w:val="0F99CCB2"/>
    <w:rsid w:val="0F9D9F5F"/>
    <w:rsid w:val="0FBD68E0"/>
    <w:rsid w:val="0FC140C0"/>
    <w:rsid w:val="0FC187F1"/>
    <w:rsid w:val="0FC795B5"/>
    <w:rsid w:val="100B9DCE"/>
    <w:rsid w:val="100C19CB"/>
    <w:rsid w:val="1024D6DA"/>
    <w:rsid w:val="10364D0B"/>
    <w:rsid w:val="103B04BC"/>
    <w:rsid w:val="10592F98"/>
    <w:rsid w:val="106A1D37"/>
    <w:rsid w:val="106B8F27"/>
    <w:rsid w:val="106EE906"/>
    <w:rsid w:val="107E348C"/>
    <w:rsid w:val="1096A2D6"/>
    <w:rsid w:val="10AB7A37"/>
    <w:rsid w:val="10AF53B9"/>
    <w:rsid w:val="10B0D9AD"/>
    <w:rsid w:val="10B22EBF"/>
    <w:rsid w:val="10BA9143"/>
    <w:rsid w:val="10D05140"/>
    <w:rsid w:val="10DC063C"/>
    <w:rsid w:val="10F9B0E7"/>
    <w:rsid w:val="11291AE2"/>
    <w:rsid w:val="1131E318"/>
    <w:rsid w:val="116F22F2"/>
    <w:rsid w:val="1183E272"/>
    <w:rsid w:val="11C07DE2"/>
    <w:rsid w:val="11C85360"/>
    <w:rsid w:val="11D1C304"/>
    <w:rsid w:val="11D2623F"/>
    <w:rsid w:val="11F01341"/>
    <w:rsid w:val="11F6FE85"/>
    <w:rsid w:val="11FDBFCB"/>
    <w:rsid w:val="12046507"/>
    <w:rsid w:val="121EC024"/>
    <w:rsid w:val="122434BB"/>
    <w:rsid w:val="1225DC6F"/>
    <w:rsid w:val="1233ADFA"/>
    <w:rsid w:val="1233F6DD"/>
    <w:rsid w:val="124CA500"/>
    <w:rsid w:val="12554153"/>
    <w:rsid w:val="126E7D42"/>
    <w:rsid w:val="1283A7A0"/>
    <w:rsid w:val="12946E8D"/>
    <w:rsid w:val="12A3EC28"/>
    <w:rsid w:val="12B5D22F"/>
    <w:rsid w:val="12DD8776"/>
    <w:rsid w:val="12E12369"/>
    <w:rsid w:val="12F2B078"/>
    <w:rsid w:val="12FE9C8A"/>
    <w:rsid w:val="130239D4"/>
    <w:rsid w:val="130B9EA4"/>
    <w:rsid w:val="131216AC"/>
    <w:rsid w:val="132B9A3F"/>
    <w:rsid w:val="1339D2A2"/>
    <w:rsid w:val="13A9C3F4"/>
    <w:rsid w:val="13AF161C"/>
    <w:rsid w:val="13C8E097"/>
    <w:rsid w:val="13CD4317"/>
    <w:rsid w:val="143D226A"/>
    <w:rsid w:val="14493A6B"/>
    <w:rsid w:val="144E6F16"/>
    <w:rsid w:val="14546847"/>
    <w:rsid w:val="146D9D61"/>
    <w:rsid w:val="146FAD6C"/>
    <w:rsid w:val="148D45B7"/>
    <w:rsid w:val="14979D11"/>
    <w:rsid w:val="14ACB155"/>
    <w:rsid w:val="14B17547"/>
    <w:rsid w:val="14D386D3"/>
    <w:rsid w:val="14E5DF85"/>
    <w:rsid w:val="14ECCEA8"/>
    <w:rsid w:val="14FDDD95"/>
    <w:rsid w:val="150EC9F2"/>
    <w:rsid w:val="151E9C65"/>
    <w:rsid w:val="151ED212"/>
    <w:rsid w:val="153F23E4"/>
    <w:rsid w:val="15516BE2"/>
    <w:rsid w:val="15545F6A"/>
    <w:rsid w:val="156366C1"/>
    <w:rsid w:val="156B73F9"/>
    <w:rsid w:val="156D64FB"/>
    <w:rsid w:val="15955194"/>
    <w:rsid w:val="159A55BE"/>
    <w:rsid w:val="15A217E2"/>
    <w:rsid w:val="15A271C4"/>
    <w:rsid w:val="15A81146"/>
    <w:rsid w:val="15C766E0"/>
    <w:rsid w:val="15CA08A4"/>
    <w:rsid w:val="15CC2DD7"/>
    <w:rsid w:val="15D0694B"/>
    <w:rsid w:val="15DD9C29"/>
    <w:rsid w:val="15DF2FA2"/>
    <w:rsid w:val="15F0EF09"/>
    <w:rsid w:val="160799D6"/>
    <w:rsid w:val="160BD3FB"/>
    <w:rsid w:val="161BCB05"/>
    <w:rsid w:val="1632FB13"/>
    <w:rsid w:val="163F3DD2"/>
    <w:rsid w:val="16450957"/>
    <w:rsid w:val="1648C3C1"/>
    <w:rsid w:val="16490437"/>
    <w:rsid w:val="16562960"/>
    <w:rsid w:val="16611C07"/>
    <w:rsid w:val="169A08EB"/>
    <w:rsid w:val="169AFA6E"/>
    <w:rsid w:val="16CEE9B3"/>
    <w:rsid w:val="16D57DA5"/>
    <w:rsid w:val="1706D26F"/>
    <w:rsid w:val="170B24AD"/>
    <w:rsid w:val="170F5F4E"/>
    <w:rsid w:val="1711D509"/>
    <w:rsid w:val="17122A49"/>
    <w:rsid w:val="1714456D"/>
    <w:rsid w:val="17154528"/>
    <w:rsid w:val="17289F40"/>
    <w:rsid w:val="17566447"/>
    <w:rsid w:val="175A4206"/>
    <w:rsid w:val="175EF356"/>
    <w:rsid w:val="17709004"/>
    <w:rsid w:val="177A00DB"/>
    <w:rsid w:val="178EAC4C"/>
    <w:rsid w:val="17978CF8"/>
    <w:rsid w:val="179C2562"/>
    <w:rsid w:val="17A6D0F4"/>
    <w:rsid w:val="17B13A19"/>
    <w:rsid w:val="17B48AE9"/>
    <w:rsid w:val="17BCA8D3"/>
    <w:rsid w:val="17C2C5EC"/>
    <w:rsid w:val="17CB3B0D"/>
    <w:rsid w:val="17D0E8DA"/>
    <w:rsid w:val="17D2C3B4"/>
    <w:rsid w:val="17DCD0A4"/>
    <w:rsid w:val="17E62CCE"/>
    <w:rsid w:val="1807103C"/>
    <w:rsid w:val="180A1935"/>
    <w:rsid w:val="18127CF5"/>
    <w:rsid w:val="181A0AE3"/>
    <w:rsid w:val="18328413"/>
    <w:rsid w:val="1851B78C"/>
    <w:rsid w:val="1869122A"/>
    <w:rsid w:val="186F359E"/>
    <w:rsid w:val="187A9CFE"/>
    <w:rsid w:val="187CCA26"/>
    <w:rsid w:val="18875EB2"/>
    <w:rsid w:val="1898503C"/>
    <w:rsid w:val="18BA1A91"/>
    <w:rsid w:val="18BC4949"/>
    <w:rsid w:val="18D1600F"/>
    <w:rsid w:val="18D39DAF"/>
    <w:rsid w:val="18D4364B"/>
    <w:rsid w:val="18D56C2E"/>
    <w:rsid w:val="18E07DEB"/>
    <w:rsid w:val="18E26EE9"/>
    <w:rsid w:val="18FA8C16"/>
    <w:rsid w:val="19062AF9"/>
    <w:rsid w:val="190E9B23"/>
    <w:rsid w:val="191E2D0E"/>
    <w:rsid w:val="19240142"/>
    <w:rsid w:val="193A0AD0"/>
    <w:rsid w:val="193E2186"/>
    <w:rsid w:val="1958D876"/>
    <w:rsid w:val="195CB4CB"/>
    <w:rsid w:val="195D7CB2"/>
    <w:rsid w:val="196AD1E2"/>
    <w:rsid w:val="196C91B5"/>
    <w:rsid w:val="19929966"/>
    <w:rsid w:val="19A2736E"/>
    <w:rsid w:val="19A91B5D"/>
    <w:rsid w:val="19AD234C"/>
    <w:rsid w:val="19B11B15"/>
    <w:rsid w:val="19BA531A"/>
    <w:rsid w:val="19D34AB7"/>
    <w:rsid w:val="19D4424D"/>
    <w:rsid w:val="19EA3D6E"/>
    <w:rsid w:val="19F942E9"/>
    <w:rsid w:val="1A011F8A"/>
    <w:rsid w:val="1A01492A"/>
    <w:rsid w:val="1A0868A1"/>
    <w:rsid w:val="1A306DAB"/>
    <w:rsid w:val="1A41DA2A"/>
    <w:rsid w:val="1A4D1D75"/>
    <w:rsid w:val="1A5F93B6"/>
    <w:rsid w:val="1A6D3FEA"/>
    <w:rsid w:val="1A842EAC"/>
    <w:rsid w:val="1A908547"/>
    <w:rsid w:val="1AA5D215"/>
    <w:rsid w:val="1AAD3EF4"/>
    <w:rsid w:val="1AC2EFA6"/>
    <w:rsid w:val="1AC9A016"/>
    <w:rsid w:val="1ACCF0C3"/>
    <w:rsid w:val="1AFA59F8"/>
    <w:rsid w:val="1AFDE0BF"/>
    <w:rsid w:val="1B007466"/>
    <w:rsid w:val="1B1D37C5"/>
    <w:rsid w:val="1B28E1EB"/>
    <w:rsid w:val="1B2A3946"/>
    <w:rsid w:val="1B3D9BD4"/>
    <w:rsid w:val="1B440E8F"/>
    <w:rsid w:val="1B474824"/>
    <w:rsid w:val="1B5D18D6"/>
    <w:rsid w:val="1B723213"/>
    <w:rsid w:val="1B7737A0"/>
    <w:rsid w:val="1B79E956"/>
    <w:rsid w:val="1B821919"/>
    <w:rsid w:val="1BB2E810"/>
    <w:rsid w:val="1BB5795A"/>
    <w:rsid w:val="1BCC2A33"/>
    <w:rsid w:val="1BE0E708"/>
    <w:rsid w:val="1BE80CB3"/>
    <w:rsid w:val="1BF1D813"/>
    <w:rsid w:val="1BFBB52F"/>
    <w:rsid w:val="1C05A28C"/>
    <w:rsid w:val="1C148757"/>
    <w:rsid w:val="1C1C59BE"/>
    <w:rsid w:val="1C33B958"/>
    <w:rsid w:val="1C3AFA21"/>
    <w:rsid w:val="1C4AEA1B"/>
    <w:rsid w:val="1C580EA2"/>
    <w:rsid w:val="1C5F3C2E"/>
    <w:rsid w:val="1C644406"/>
    <w:rsid w:val="1C68808E"/>
    <w:rsid w:val="1C6EE4D1"/>
    <w:rsid w:val="1C733A41"/>
    <w:rsid w:val="1C7F3B68"/>
    <w:rsid w:val="1C97E41F"/>
    <w:rsid w:val="1CA32468"/>
    <w:rsid w:val="1CAE56B2"/>
    <w:rsid w:val="1CD3D146"/>
    <w:rsid w:val="1CDCB232"/>
    <w:rsid w:val="1CE141FA"/>
    <w:rsid w:val="1CED1B5C"/>
    <w:rsid w:val="1CF00184"/>
    <w:rsid w:val="1D12A4A7"/>
    <w:rsid w:val="1D16AB6D"/>
    <w:rsid w:val="1D1C76A3"/>
    <w:rsid w:val="1D60728C"/>
    <w:rsid w:val="1D77833F"/>
    <w:rsid w:val="1D7CD8C9"/>
    <w:rsid w:val="1D8249CE"/>
    <w:rsid w:val="1D8E7955"/>
    <w:rsid w:val="1D982778"/>
    <w:rsid w:val="1DB065B2"/>
    <w:rsid w:val="1DB8B99A"/>
    <w:rsid w:val="1DCC2FCB"/>
    <w:rsid w:val="1DE95978"/>
    <w:rsid w:val="1DF5D552"/>
    <w:rsid w:val="1E0F5C9F"/>
    <w:rsid w:val="1E229275"/>
    <w:rsid w:val="1E26B137"/>
    <w:rsid w:val="1E36A137"/>
    <w:rsid w:val="1E492D1C"/>
    <w:rsid w:val="1E4D9BA3"/>
    <w:rsid w:val="1E50A879"/>
    <w:rsid w:val="1E5CEBBA"/>
    <w:rsid w:val="1E642C2F"/>
    <w:rsid w:val="1E6899F3"/>
    <w:rsid w:val="1E954E98"/>
    <w:rsid w:val="1EA737EE"/>
    <w:rsid w:val="1EB4AB82"/>
    <w:rsid w:val="1EC942EF"/>
    <w:rsid w:val="1ED2C953"/>
    <w:rsid w:val="1ED31800"/>
    <w:rsid w:val="1EEADDA8"/>
    <w:rsid w:val="1EEF48CB"/>
    <w:rsid w:val="1EEF68B5"/>
    <w:rsid w:val="1F0289F6"/>
    <w:rsid w:val="1F0C1980"/>
    <w:rsid w:val="1F0ECE65"/>
    <w:rsid w:val="1F11A95C"/>
    <w:rsid w:val="1F1A0FA0"/>
    <w:rsid w:val="1F1C53BA"/>
    <w:rsid w:val="1F306919"/>
    <w:rsid w:val="1F30EBDA"/>
    <w:rsid w:val="1F4BA7EE"/>
    <w:rsid w:val="1F52408E"/>
    <w:rsid w:val="1F6B3B9F"/>
    <w:rsid w:val="1F7822C5"/>
    <w:rsid w:val="1F83DBD7"/>
    <w:rsid w:val="1F8CD24C"/>
    <w:rsid w:val="1F911FA3"/>
    <w:rsid w:val="1FA77D6D"/>
    <w:rsid w:val="1FB6F048"/>
    <w:rsid w:val="1FB6FBF5"/>
    <w:rsid w:val="1FBD2D24"/>
    <w:rsid w:val="1FC8242B"/>
    <w:rsid w:val="1FDDE986"/>
    <w:rsid w:val="1FF2BF5D"/>
    <w:rsid w:val="200D8797"/>
    <w:rsid w:val="2014F295"/>
    <w:rsid w:val="202290AF"/>
    <w:rsid w:val="20381615"/>
    <w:rsid w:val="2046C0F4"/>
    <w:rsid w:val="207E2E64"/>
    <w:rsid w:val="2083AF59"/>
    <w:rsid w:val="2098DF28"/>
    <w:rsid w:val="20AD381C"/>
    <w:rsid w:val="20BB7AD4"/>
    <w:rsid w:val="20C5322E"/>
    <w:rsid w:val="20CFB285"/>
    <w:rsid w:val="20D6B693"/>
    <w:rsid w:val="20E1C1F2"/>
    <w:rsid w:val="20E1EA55"/>
    <w:rsid w:val="20E234B9"/>
    <w:rsid w:val="20E33CCF"/>
    <w:rsid w:val="20E48EC7"/>
    <w:rsid w:val="20EE813A"/>
    <w:rsid w:val="20F3C2B1"/>
    <w:rsid w:val="2113D9C2"/>
    <w:rsid w:val="21199877"/>
    <w:rsid w:val="211A9014"/>
    <w:rsid w:val="21209211"/>
    <w:rsid w:val="2122593E"/>
    <w:rsid w:val="212A1FE5"/>
    <w:rsid w:val="21340FA2"/>
    <w:rsid w:val="2144A9E8"/>
    <w:rsid w:val="214946A9"/>
    <w:rsid w:val="2169EC40"/>
    <w:rsid w:val="21771A10"/>
    <w:rsid w:val="21796484"/>
    <w:rsid w:val="21B05270"/>
    <w:rsid w:val="21B3E34A"/>
    <w:rsid w:val="21B557FF"/>
    <w:rsid w:val="21B75993"/>
    <w:rsid w:val="21B8C763"/>
    <w:rsid w:val="21C2A457"/>
    <w:rsid w:val="21F3F6F0"/>
    <w:rsid w:val="220053B7"/>
    <w:rsid w:val="220ECAA3"/>
    <w:rsid w:val="2211B7CD"/>
    <w:rsid w:val="221F73AA"/>
    <w:rsid w:val="2224EF5C"/>
    <w:rsid w:val="2239095A"/>
    <w:rsid w:val="223EFFA2"/>
    <w:rsid w:val="224C1377"/>
    <w:rsid w:val="225DA36A"/>
    <w:rsid w:val="22A0438F"/>
    <w:rsid w:val="22A0F0AD"/>
    <w:rsid w:val="22C18988"/>
    <w:rsid w:val="22D6826A"/>
    <w:rsid w:val="22DC55E8"/>
    <w:rsid w:val="22E95B50"/>
    <w:rsid w:val="22F0F3F6"/>
    <w:rsid w:val="22F393E8"/>
    <w:rsid w:val="22F49136"/>
    <w:rsid w:val="2305AF8A"/>
    <w:rsid w:val="23151F37"/>
    <w:rsid w:val="23200E24"/>
    <w:rsid w:val="2327BB7A"/>
    <w:rsid w:val="23354A40"/>
    <w:rsid w:val="233B9E50"/>
    <w:rsid w:val="23466ADC"/>
    <w:rsid w:val="236AAE12"/>
    <w:rsid w:val="2389F5B7"/>
    <w:rsid w:val="2392C922"/>
    <w:rsid w:val="2398FDF4"/>
    <w:rsid w:val="23A57E40"/>
    <w:rsid w:val="23ADB575"/>
    <w:rsid w:val="23BCBAFE"/>
    <w:rsid w:val="23F6A162"/>
    <w:rsid w:val="240007B2"/>
    <w:rsid w:val="24043FFB"/>
    <w:rsid w:val="24075126"/>
    <w:rsid w:val="240B7C4A"/>
    <w:rsid w:val="2415C2C3"/>
    <w:rsid w:val="2428F28C"/>
    <w:rsid w:val="243E3FE4"/>
    <w:rsid w:val="244685F5"/>
    <w:rsid w:val="246A5577"/>
    <w:rsid w:val="2472E80B"/>
    <w:rsid w:val="248174C4"/>
    <w:rsid w:val="249DA915"/>
    <w:rsid w:val="24ABF022"/>
    <w:rsid w:val="24B83101"/>
    <w:rsid w:val="24B8F8D1"/>
    <w:rsid w:val="24BD7641"/>
    <w:rsid w:val="24C977DE"/>
    <w:rsid w:val="24D97632"/>
    <w:rsid w:val="24E4ECB6"/>
    <w:rsid w:val="250759C2"/>
    <w:rsid w:val="253B22A5"/>
    <w:rsid w:val="2547EFBC"/>
    <w:rsid w:val="254AF8B5"/>
    <w:rsid w:val="258DEE5C"/>
    <w:rsid w:val="259C9705"/>
    <w:rsid w:val="25B9B1DA"/>
    <w:rsid w:val="25CF677D"/>
    <w:rsid w:val="25CFD618"/>
    <w:rsid w:val="26148E78"/>
    <w:rsid w:val="262862F1"/>
    <w:rsid w:val="2656A60B"/>
    <w:rsid w:val="265B132F"/>
    <w:rsid w:val="266D8B05"/>
    <w:rsid w:val="267F1705"/>
    <w:rsid w:val="26806C1F"/>
    <w:rsid w:val="26816ACB"/>
    <w:rsid w:val="26884788"/>
    <w:rsid w:val="269131C9"/>
    <w:rsid w:val="269F6E4E"/>
    <w:rsid w:val="26A1088D"/>
    <w:rsid w:val="26A24884"/>
    <w:rsid w:val="26B2D31B"/>
    <w:rsid w:val="26CDAF9C"/>
    <w:rsid w:val="26D01228"/>
    <w:rsid w:val="26F313D9"/>
    <w:rsid w:val="26F3D7AF"/>
    <w:rsid w:val="26FE4464"/>
    <w:rsid w:val="271C5B52"/>
    <w:rsid w:val="272DDDA0"/>
    <w:rsid w:val="27432247"/>
    <w:rsid w:val="274C6D99"/>
    <w:rsid w:val="275AD55A"/>
    <w:rsid w:val="276B6482"/>
    <w:rsid w:val="277C8C85"/>
    <w:rsid w:val="278330BA"/>
    <w:rsid w:val="27CB6F0C"/>
    <w:rsid w:val="27D2098A"/>
    <w:rsid w:val="27D93B65"/>
    <w:rsid w:val="27DB8B81"/>
    <w:rsid w:val="27DBB032"/>
    <w:rsid w:val="27E0BE68"/>
    <w:rsid w:val="27F4ADEC"/>
    <w:rsid w:val="27F6D5A5"/>
    <w:rsid w:val="2808936B"/>
    <w:rsid w:val="2824616D"/>
    <w:rsid w:val="283E4C8B"/>
    <w:rsid w:val="284562C0"/>
    <w:rsid w:val="285B1399"/>
    <w:rsid w:val="28622A84"/>
    <w:rsid w:val="286B9DDF"/>
    <w:rsid w:val="2881121F"/>
    <w:rsid w:val="288890F3"/>
    <w:rsid w:val="288BE39F"/>
    <w:rsid w:val="28A08501"/>
    <w:rsid w:val="28A250B7"/>
    <w:rsid w:val="28CF828B"/>
    <w:rsid w:val="28D59229"/>
    <w:rsid w:val="28DE558E"/>
    <w:rsid w:val="28DFEA65"/>
    <w:rsid w:val="28E0B24D"/>
    <w:rsid w:val="28E374A3"/>
    <w:rsid w:val="28EC782F"/>
    <w:rsid w:val="28F7D8D6"/>
    <w:rsid w:val="28F90501"/>
    <w:rsid w:val="28F90A10"/>
    <w:rsid w:val="29010230"/>
    <w:rsid w:val="290C5DD5"/>
    <w:rsid w:val="2910FAFE"/>
    <w:rsid w:val="291793A5"/>
    <w:rsid w:val="291A85FB"/>
    <w:rsid w:val="291B6CAE"/>
    <w:rsid w:val="29366D96"/>
    <w:rsid w:val="293F463B"/>
    <w:rsid w:val="29419920"/>
    <w:rsid w:val="29552697"/>
    <w:rsid w:val="295BCC2A"/>
    <w:rsid w:val="2975F957"/>
    <w:rsid w:val="297BBA7F"/>
    <w:rsid w:val="2989AF1D"/>
    <w:rsid w:val="298BA03C"/>
    <w:rsid w:val="29D29F27"/>
    <w:rsid w:val="29D7B826"/>
    <w:rsid w:val="29DE4F1F"/>
    <w:rsid w:val="29F1C99B"/>
    <w:rsid w:val="29F6601B"/>
    <w:rsid w:val="29F8EC2B"/>
    <w:rsid w:val="2A116874"/>
    <w:rsid w:val="2A131EF3"/>
    <w:rsid w:val="2A22DD0A"/>
    <w:rsid w:val="2A346257"/>
    <w:rsid w:val="2A3E7454"/>
    <w:rsid w:val="2A49E74D"/>
    <w:rsid w:val="2A4E65E4"/>
    <w:rsid w:val="2A6BE561"/>
    <w:rsid w:val="2A70FD07"/>
    <w:rsid w:val="2A8BB32A"/>
    <w:rsid w:val="2AB0C6B6"/>
    <w:rsid w:val="2AC0E798"/>
    <w:rsid w:val="2AC8A76E"/>
    <w:rsid w:val="2AD5CD9B"/>
    <w:rsid w:val="2B011D7D"/>
    <w:rsid w:val="2B2C45F1"/>
    <w:rsid w:val="2B42A994"/>
    <w:rsid w:val="2B493410"/>
    <w:rsid w:val="2B52C12A"/>
    <w:rsid w:val="2B5470B7"/>
    <w:rsid w:val="2B60CDCB"/>
    <w:rsid w:val="2B70E244"/>
    <w:rsid w:val="2B7CAF59"/>
    <w:rsid w:val="2B842B70"/>
    <w:rsid w:val="2B97382A"/>
    <w:rsid w:val="2B977BB4"/>
    <w:rsid w:val="2B9B5E43"/>
    <w:rsid w:val="2B9C021D"/>
    <w:rsid w:val="2BB3CF7D"/>
    <w:rsid w:val="2BC383F1"/>
    <w:rsid w:val="2BCC1860"/>
    <w:rsid w:val="2BE27C69"/>
    <w:rsid w:val="2BE2C14E"/>
    <w:rsid w:val="2BE5FAB0"/>
    <w:rsid w:val="2BEF4A94"/>
    <w:rsid w:val="2BF21225"/>
    <w:rsid w:val="2C04272E"/>
    <w:rsid w:val="2C22D34E"/>
    <w:rsid w:val="2C48F0AE"/>
    <w:rsid w:val="2C4F8F0E"/>
    <w:rsid w:val="2C7903A5"/>
    <w:rsid w:val="2C7C7811"/>
    <w:rsid w:val="2C8B8085"/>
    <w:rsid w:val="2CB378D1"/>
    <w:rsid w:val="2CC4A0B8"/>
    <w:rsid w:val="2CD101AC"/>
    <w:rsid w:val="2D1A3783"/>
    <w:rsid w:val="2D226361"/>
    <w:rsid w:val="2D2FAF1D"/>
    <w:rsid w:val="2D3A1612"/>
    <w:rsid w:val="2D3BE3E1"/>
    <w:rsid w:val="2D55BA9A"/>
    <w:rsid w:val="2D768E3E"/>
    <w:rsid w:val="2D858500"/>
    <w:rsid w:val="2D85A5A4"/>
    <w:rsid w:val="2D8E376E"/>
    <w:rsid w:val="2D8FD82E"/>
    <w:rsid w:val="2D9E068A"/>
    <w:rsid w:val="2DA03586"/>
    <w:rsid w:val="2DA0D02B"/>
    <w:rsid w:val="2DCE1077"/>
    <w:rsid w:val="2DE67AD6"/>
    <w:rsid w:val="2DEC94C4"/>
    <w:rsid w:val="2DF0286B"/>
    <w:rsid w:val="2E0191B4"/>
    <w:rsid w:val="2E1603DA"/>
    <w:rsid w:val="2E17F222"/>
    <w:rsid w:val="2E259E42"/>
    <w:rsid w:val="2E2BCC4A"/>
    <w:rsid w:val="2E2F2227"/>
    <w:rsid w:val="2E404A1B"/>
    <w:rsid w:val="2E6621AD"/>
    <w:rsid w:val="2E730060"/>
    <w:rsid w:val="2E877938"/>
    <w:rsid w:val="2E891DA0"/>
    <w:rsid w:val="2E9E2546"/>
    <w:rsid w:val="2EC8496B"/>
    <w:rsid w:val="2ECF16D9"/>
    <w:rsid w:val="2ED15395"/>
    <w:rsid w:val="2ED22602"/>
    <w:rsid w:val="2ED4FEAC"/>
    <w:rsid w:val="2ED595FE"/>
    <w:rsid w:val="2ED87D9B"/>
    <w:rsid w:val="2EDB884B"/>
    <w:rsid w:val="2EE3E59F"/>
    <w:rsid w:val="2EED0EDA"/>
    <w:rsid w:val="2EF09998"/>
    <w:rsid w:val="2EFAB3CE"/>
    <w:rsid w:val="2EFB6960"/>
    <w:rsid w:val="2F01D3ED"/>
    <w:rsid w:val="2F0FDF1F"/>
    <w:rsid w:val="2F1C9777"/>
    <w:rsid w:val="2F1F2E21"/>
    <w:rsid w:val="2F2AAF0A"/>
    <w:rsid w:val="2F41E2A8"/>
    <w:rsid w:val="2F485001"/>
    <w:rsid w:val="2F4B1A57"/>
    <w:rsid w:val="2F4ED48D"/>
    <w:rsid w:val="2F633FC4"/>
    <w:rsid w:val="2F6B93D6"/>
    <w:rsid w:val="2F7A1745"/>
    <w:rsid w:val="2F7BAD8E"/>
    <w:rsid w:val="2F86BFCD"/>
    <w:rsid w:val="2FA53530"/>
    <w:rsid w:val="2FCAFD66"/>
    <w:rsid w:val="2FCE40DF"/>
    <w:rsid w:val="2FD3B62F"/>
    <w:rsid w:val="2FEFE762"/>
    <w:rsid w:val="2FF0F506"/>
    <w:rsid w:val="3005B0CC"/>
    <w:rsid w:val="302C718A"/>
    <w:rsid w:val="302F6B35"/>
    <w:rsid w:val="303C80A5"/>
    <w:rsid w:val="3042004B"/>
    <w:rsid w:val="30819B76"/>
    <w:rsid w:val="3086B6AE"/>
    <w:rsid w:val="308DF18F"/>
    <w:rsid w:val="3097DBD9"/>
    <w:rsid w:val="309D99D3"/>
    <w:rsid w:val="30C61B13"/>
    <w:rsid w:val="30C7723A"/>
    <w:rsid w:val="30CA777E"/>
    <w:rsid w:val="30CDC567"/>
    <w:rsid w:val="30CF55D5"/>
    <w:rsid w:val="30D48E7C"/>
    <w:rsid w:val="30EAF216"/>
    <w:rsid w:val="30F86BDE"/>
    <w:rsid w:val="30FAD500"/>
    <w:rsid w:val="311C2305"/>
    <w:rsid w:val="31264800"/>
    <w:rsid w:val="31396FCC"/>
    <w:rsid w:val="313F1233"/>
    <w:rsid w:val="315309BD"/>
    <w:rsid w:val="3162867E"/>
    <w:rsid w:val="3166C2CA"/>
    <w:rsid w:val="3187EE23"/>
    <w:rsid w:val="318C3FBC"/>
    <w:rsid w:val="318EB518"/>
    <w:rsid w:val="3190E549"/>
    <w:rsid w:val="31E6939A"/>
    <w:rsid w:val="31FA8F6E"/>
    <w:rsid w:val="3222EE9B"/>
    <w:rsid w:val="322EDED6"/>
    <w:rsid w:val="322F1F6B"/>
    <w:rsid w:val="323C64DC"/>
    <w:rsid w:val="32663278"/>
    <w:rsid w:val="32838E2F"/>
    <w:rsid w:val="328B1036"/>
    <w:rsid w:val="328B508D"/>
    <w:rsid w:val="32A882FC"/>
    <w:rsid w:val="32B56C69"/>
    <w:rsid w:val="32D1AE62"/>
    <w:rsid w:val="32E0D65C"/>
    <w:rsid w:val="33026E6F"/>
    <w:rsid w:val="331AF523"/>
    <w:rsid w:val="332CE6C0"/>
    <w:rsid w:val="33494C6F"/>
    <w:rsid w:val="33643532"/>
    <w:rsid w:val="337C6184"/>
    <w:rsid w:val="3380DEA1"/>
    <w:rsid w:val="3386B68D"/>
    <w:rsid w:val="338A1394"/>
    <w:rsid w:val="338E7460"/>
    <w:rsid w:val="339D7488"/>
    <w:rsid w:val="33A06807"/>
    <w:rsid w:val="33A2D860"/>
    <w:rsid w:val="33BA37B0"/>
    <w:rsid w:val="33BE7085"/>
    <w:rsid w:val="33D7FBC7"/>
    <w:rsid w:val="33DC2D7A"/>
    <w:rsid w:val="33DFDF73"/>
    <w:rsid w:val="33F2B94F"/>
    <w:rsid w:val="3405DBE9"/>
    <w:rsid w:val="3406684E"/>
    <w:rsid w:val="3415FCF2"/>
    <w:rsid w:val="34178CE6"/>
    <w:rsid w:val="341B2D0A"/>
    <w:rsid w:val="34381096"/>
    <w:rsid w:val="3447E811"/>
    <w:rsid w:val="3449DC94"/>
    <w:rsid w:val="3457AFDF"/>
    <w:rsid w:val="3462993C"/>
    <w:rsid w:val="3494639F"/>
    <w:rsid w:val="34A95B26"/>
    <w:rsid w:val="34B090E1"/>
    <w:rsid w:val="34B79386"/>
    <w:rsid w:val="34BDA83E"/>
    <w:rsid w:val="34DA1BBE"/>
    <w:rsid w:val="34DC6012"/>
    <w:rsid w:val="34E197D2"/>
    <w:rsid w:val="34E1B926"/>
    <w:rsid w:val="34E59CFC"/>
    <w:rsid w:val="34F25DCE"/>
    <w:rsid w:val="350FCBDF"/>
    <w:rsid w:val="3515C400"/>
    <w:rsid w:val="351AB02F"/>
    <w:rsid w:val="35209F5F"/>
    <w:rsid w:val="35284452"/>
    <w:rsid w:val="35377C54"/>
    <w:rsid w:val="354EB761"/>
    <w:rsid w:val="3551427C"/>
    <w:rsid w:val="35842840"/>
    <w:rsid w:val="358A9353"/>
    <w:rsid w:val="3593BBDE"/>
    <w:rsid w:val="35940E0F"/>
    <w:rsid w:val="359615DF"/>
    <w:rsid w:val="359B0D47"/>
    <w:rsid w:val="35B9AE04"/>
    <w:rsid w:val="35C26DBA"/>
    <w:rsid w:val="35CD0DBC"/>
    <w:rsid w:val="35E25A49"/>
    <w:rsid w:val="35EE154D"/>
    <w:rsid w:val="35F4FA51"/>
    <w:rsid w:val="35FEDB09"/>
    <w:rsid w:val="36088E49"/>
    <w:rsid w:val="36090F03"/>
    <w:rsid w:val="36127BF4"/>
    <w:rsid w:val="362ED77D"/>
    <w:rsid w:val="3641DFE4"/>
    <w:rsid w:val="365344D4"/>
    <w:rsid w:val="366595AB"/>
    <w:rsid w:val="36845629"/>
    <w:rsid w:val="368559CE"/>
    <w:rsid w:val="368F1931"/>
    <w:rsid w:val="36AB32A4"/>
    <w:rsid w:val="36C434DF"/>
    <w:rsid w:val="36CB64F2"/>
    <w:rsid w:val="36CCB5F6"/>
    <w:rsid w:val="36DB788C"/>
    <w:rsid w:val="36DBA36C"/>
    <w:rsid w:val="36E1A993"/>
    <w:rsid w:val="36E6EDD7"/>
    <w:rsid w:val="36FDA415"/>
    <w:rsid w:val="37052FEC"/>
    <w:rsid w:val="3705D26A"/>
    <w:rsid w:val="37129FB6"/>
    <w:rsid w:val="371DF03B"/>
    <w:rsid w:val="37218699"/>
    <w:rsid w:val="37334F88"/>
    <w:rsid w:val="373A5B72"/>
    <w:rsid w:val="374F7346"/>
    <w:rsid w:val="3761A0BF"/>
    <w:rsid w:val="377B07BE"/>
    <w:rsid w:val="3783A588"/>
    <w:rsid w:val="379BFDDE"/>
    <w:rsid w:val="37A606AE"/>
    <w:rsid w:val="37AF18D0"/>
    <w:rsid w:val="37C63C45"/>
    <w:rsid w:val="37CFDD1F"/>
    <w:rsid w:val="37D651C9"/>
    <w:rsid w:val="37D916B4"/>
    <w:rsid w:val="37DB6335"/>
    <w:rsid w:val="37E94E6F"/>
    <w:rsid w:val="37EA1B1C"/>
    <w:rsid w:val="380191B4"/>
    <w:rsid w:val="38106297"/>
    <w:rsid w:val="38136BD5"/>
    <w:rsid w:val="3818FDD9"/>
    <w:rsid w:val="381A4434"/>
    <w:rsid w:val="38320395"/>
    <w:rsid w:val="38339934"/>
    <w:rsid w:val="3884097A"/>
    <w:rsid w:val="388AD23E"/>
    <w:rsid w:val="38A15849"/>
    <w:rsid w:val="38A62A9A"/>
    <w:rsid w:val="38AA7377"/>
    <w:rsid w:val="38B0AF03"/>
    <w:rsid w:val="38BE10EC"/>
    <w:rsid w:val="38C29DB4"/>
    <w:rsid w:val="38D4652F"/>
    <w:rsid w:val="38DF350D"/>
    <w:rsid w:val="38E31E09"/>
    <w:rsid w:val="38F89603"/>
    <w:rsid w:val="390280D6"/>
    <w:rsid w:val="391BD153"/>
    <w:rsid w:val="39211DBE"/>
    <w:rsid w:val="392B4EBA"/>
    <w:rsid w:val="392C38BD"/>
    <w:rsid w:val="3937E85E"/>
    <w:rsid w:val="39495BD1"/>
    <w:rsid w:val="394A0CDE"/>
    <w:rsid w:val="39658D30"/>
    <w:rsid w:val="3967D265"/>
    <w:rsid w:val="396FAC18"/>
    <w:rsid w:val="397AF564"/>
    <w:rsid w:val="398BB0BA"/>
    <w:rsid w:val="398BF67E"/>
    <w:rsid w:val="39918AD6"/>
    <w:rsid w:val="399419AE"/>
    <w:rsid w:val="399BBED0"/>
    <w:rsid w:val="39B5D5FA"/>
    <w:rsid w:val="39BADCA6"/>
    <w:rsid w:val="39BB4AA8"/>
    <w:rsid w:val="39BD29C8"/>
    <w:rsid w:val="39D1AC35"/>
    <w:rsid w:val="39FADEDD"/>
    <w:rsid w:val="3A2563D3"/>
    <w:rsid w:val="3A41614D"/>
    <w:rsid w:val="3A45498E"/>
    <w:rsid w:val="3A4B9938"/>
    <w:rsid w:val="3A56C6E3"/>
    <w:rsid w:val="3A660079"/>
    <w:rsid w:val="3A671B2A"/>
    <w:rsid w:val="3A78AE95"/>
    <w:rsid w:val="3A81CBEB"/>
    <w:rsid w:val="3A9288A4"/>
    <w:rsid w:val="3A96DAE8"/>
    <w:rsid w:val="3A999273"/>
    <w:rsid w:val="3A9B3113"/>
    <w:rsid w:val="3AC90FFD"/>
    <w:rsid w:val="3AD13841"/>
    <w:rsid w:val="3AECC35D"/>
    <w:rsid w:val="3AFB1C56"/>
    <w:rsid w:val="3B02CCAF"/>
    <w:rsid w:val="3B030BF6"/>
    <w:rsid w:val="3B0A66BC"/>
    <w:rsid w:val="3B102534"/>
    <w:rsid w:val="3B3225F8"/>
    <w:rsid w:val="3B33A5AC"/>
    <w:rsid w:val="3B399D14"/>
    <w:rsid w:val="3B3C4029"/>
    <w:rsid w:val="3B4D7EAF"/>
    <w:rsid w:val="3B4DEAD8"/>
    <w:rsid w:val="3B5BD2A1"/>
    <w:rsid w:val="3B70098A"/>
    <w:rsid w:val="3B865BD4"/>
    <w:rsid w:val="3B8E4976"/>
    <w:rsid w:val="3BB0CC09"/>
    <w:rsid w:val="3BB719EE"/>
    <w:rsid w:val="3BC3B36F"/>
    <w:rsid w:val="3BD17A13"/>
    <w:rsid w:val="3BFAF2DF"/>
    <w:rsid w:val="3C0FACC4"/>
    <w:rsid w:val="3C1189C5"/>
    <w:rsid w:val="3C1D8126"/>
    <w:rsid w:val="3C23DD28"/>
    <w:rsid w:val="3C2F6C2E"/>
    <w:rsid w:val="3C3C16C9"/>
    <w:rsid w:val="3C3D4631"/>
    <w:rsid w:val="3C42081F"/>
    <w:rsid w:val="3C48EA3B"/>
    <w:rsid w:val="3C4C7A6E"/>
    <w:rsid w:val="3C567537"/>
    <w:rsid w:val="3C58FD85"/>
    <w:rsid w:val="3C5D7305"/>
    <w:rsid w:val="3C768724"/>
    <w:rsid w:val="3C8A80C8"/>
    <w:rsid w:val="3C8F8CEA"/>
    <w:rsid w:val="3CA7BC1B"/>
    <w:rsid w:val="3CAAB224"/>
    <w:rsid w:val="3CAD165C"/>
    <w:rsid w:val="3CBE73DD"/>
    <w:rsid w:val="3CBFB660"/>
    <w:rsid w:val="3CDE3A57"/>
    <w:rsid w:val="3D08C60D"/>
    <w:rsid w:val="3D1C9C41"/>
    <w:rsid w:val="3D3A88CB"/>
    <w:rsid w:val="3D476717"/>
    <w:rsid w:val="3D63A24F"/>
    <w:rsid w:val="3D6878F2"/>
    <w:rsid w:val="3D8EB751"/>
    <w:rsid w:val="3D98A3FC"/>
    <w:rsid w:val="3DA00358"/>
    <w:rsid w:val="3DAF98DC"/>
    <w:rsid w:val="3DCDDCFC"/>
    <w:rsid w:val="3DDD7CC8"/>
    <w:rsid w:val="3DE46359"/>
    <w:rsid w:val="3DFD32CF"/>
    <w:rsid w:val="3DFE327A"/>
    <w:rsid w:val="3E0CA319"/>
    <w:rsid w:val="3E0DBEAC"/>
    <w:rsid w:val="3E330D6D"/>
    <w:rsid w:val="3E349C70"/>
    <w:rsid w:val="3E39566A"/>
    <w:rsid w:val="3E3E62FE"/>
    <w:rsid w:val="3E4191BF"/>
    <w:rsid w:val="3E4D4931"/>
    <w:rsid w:val="3E567774"/>
    <w:rsid w:val="3E572B61"/>
    <w:rsid w:val="3E6150DD"/>
    <w:rsid w:val="3E70112D"/>
    <w:rsid w:val="3E702752"/>
    <w:rsid w:val="3E786773"/>
    <w:rsid w:val="3E7CA80C"/>
    <w:rsid w:val="3E8DC74F"/>
    <w:rsid w:val="3EDCFDDD"/>
    <w:rsid w:val="3F07D7DD"/>
    <w:rsid w:val="3F0ADE8C"/>
    <w:rsid w:val="3F0F1F66"/>
    <w:rsid w:val="3F1FA23E"/>
    <w:rsid w:val="3F220809"/>
    <w:rsid w:val="3F275AC9"/>
    <w:rsid w:val="3F7C351D"/>
    <w:rsid w:val="3F7E9CED"/>
    <w:rsid w:val="3F7EA8BE"/>
    <w:rsid w:val="3F9993F2"/>
    <w:rsid w:val="3FAEEC68"/>
    <w:rsid w:val="3FB0A7A4"/>
    <w:rsid w:val="3FBD2D8F"/>
    <w:rsid w:val="3FDA57AA"/>
    <w:rsid w:val="3FEA28E3"/>
    <w:rsid w:val="3FF24081"/>
    <w:rsid w:val="3FF59C59"/>
    <w:rsid w:val="3FF9A0E4"/>
    <w:rsid w:val="3FFDF1AE"/>
    <w:rsid w:val="4005DEB1"/>
    <w:rsid w:val="4012D669"/>
    <w:rsid w:val="402D4C2D"/>
    <w:rsid w:val="403516EE"/>
    <w:rsid w:val="4047EFF3"/>
    <w:rsid w:val="40483899"/>
    <w:rsid w:val="4049DD26"/>
    <w:rsid w:val="40562C04"/>
    <w:rsid w:val="405698F1"/>
    <w:rsid w:val="405954B6"/>
    <w:rsid w:val="405D2EDE"/>
    <w:rsid w:val="405D9607"/>
    <w:rsid w:val="40710081"/>
    <w:rsid w:val="407C2743"/>
    <w:rsid w:val="40816E8A"/>
    <w:rsid w:val="4088DE99"/>
    <w:rsid w:val="408E67C0"/>
    <w:rsid w:val="40A73041"/>
    <w:rsid w:val="40AB54BC"/>
    <w:rsid w:val="40CDF7CC"/>
    <w:rsid w:val="40CE47BF"/>
    <w:rsid w:val="40E91C54"/>
    <w:rsid w:val="410C08EB"/>
    <w:rsid w:val="411DD2C3"/>
    <w:rsid w:val="411F61BB"/>
    <w:rsid w:val="413A303E"/>
    <w:rsid w:val="413EB205"/>
    <w:rsid w:val="4152BAA4"/>
    <w:rsid w:val="41A56E39"/>
    <w:rsid w:val="41BEB5F8"/>
    <w:rsid w:val="41C933BD"/>
    <w:rsid w:val="41CC12CB"/>
    <w:rsid w:val="41CD63EC"/>
    <w:rsid w:val="41F1DBC6"/>
    <w:rsid w:val="41F85559"/>
    <w:rsid w:val="420BD75E"/>
    <w:rsid w:val="4218C71A"/>
    <w:rsid w:val="421A80CC"/>
    <w:rsid w:val="422AEC1A"/>
    <w:rsid w:val="423915F1"/>
    <w:rsid w:val="42492FD0"/>
    <w:rsid w:val="4254375A"/>
    <w:rsid w:val="425E05AE"/>
    <w:rsid w:val="427B4D86"/>
    <w:rsid w:val="4280FA5F"/>
    <w:rsid w:val="42986379"/>
    <w:rsid w:val="4298EF5F"/>
    <w:rsid w:val="429A221E"/>
    <w:rsid w:val="429A30A9"/>
    <w:rsid w:val="429F5133"/>
    <w:rsid w:val="42AC8A1A"/>
    <w:rsid w:val="42C4591E"/>
    <w:rsid w:val="42CECD58"/>
    <w:rsid w:val="42D2D979"/>
    <w:rsid w:val="42DDB6BF"/>
    <w:rsid w:val="42E10E7C"/>
    <w:rsid w:val="42E2627B"/>
    <w:rsid w:val="42E5AA6D"/>
    <w:rsid w:val="42EF4CB4"/>
    <w:rsid w:val="42FFAA4C"/>
    <w:rsid w:val="4307623A"/>
    <w:rsid w:val="432F7174"/>
    <w:rsid w:val="4354428A"/>
    <w:rsid w:val="4354DAAB"/>
    <w:rsid w:val="4375197E"/>
    <w:rsid w:val="43794C7D"/>
    <w:rsid w:val="438D7821"/>
    <w:rsid w:val="439E6F75"/>
    <w:rsid w:val="43BAA7A1"/>
    <w:rsid w:val="43C05783"/>
    <w:rsid w:val="43E6CD57"/>
    <w:rsid w:val="43E889B4"/>
    <w:rsid w:val="43EBA7F3"/>
    <w:rsid w:val="4407827B"/>
    <w:rsid w:val="440D18F7"/>
    <w:rsid w:val="441269BA"/>
    <w:rsid w:val="441D1503"/>
    <w:rsid w:val="441EAFF4"/>
    <w:rsid w:val="442ACD61"/>
    <w:rsid w:val="44523BB9"/>
    <w:rsid w:val="4457B107"/>
    <w:rsid w:val="446AD2F0"/>
    <w:rsid w:val="447BF024"/>
    <w:rsid w:val="447F631B"/>
    <w:rsid w:val="4496D499"/>
    <w:rsid w:val="449D9C49"/>
    <w:rsid w:val="44B44A75"/>
    <w:rsid w:val="44C5178C"/>
    <w:rsid w:val="44C59923"/>
    <w:rsid w:val="450F8EE4"/>
    <w:rsid w:val="4521AD98"/>
    <w:rsid w:val="452F4B88"/>
    <w:rsid w:val="45439744"/>
    <w:rsid w:val="454BA2D4"/>
    <w:rsid w:val="4551D420"/>
    <w:rsid w:val="45673831"/>
    <w:rsid w:val="45675058"/>
    <w:rsid w:val="4570C5E5"/>
    <w:rsid w:val="45837ED4"/>
    <w:rsid w:val="45931687"/>
    <w:rsid w:val="4594288A"/>
    <w:rsid w:val="45A2D484"/>
    <w:rsid w:val="45AB3B56"/>
    <w:rsid w:val="45B8E922"/>
    <w:rsid w:val="45CAD50B"/>
    <w:rsid w:val="45D22824"/>
    <w:rsid w:val="45D4F019"/>
    <w:rsid w:val="45E5F1B0"/>
    <w:rsid w:val="45FB6050"/>
    <w:rsid w:val="4602D1D8"/>
    <w:rsid w:val="46077E2D"/>
    <w:rsid w:val="460ECF9E"/>
    <w:rsid w:val="4637F058"/>
    <w:rsid w:val="463C9390"/>
    <w:rsid w:val="46413BB5"/>
    <w:rsid w:val="4668A6C0"/>
    <w:rsid w:val="467BDAA6"/>
    <w:rsid w:val="46902CF6"/>
    <w:rsid w:val="4699E067"/>
    <w:rsid w:val="46A99C88"/>
    <w:rsid w:val="46E6F656"/>
    <w:rsid w:val="46F09D13"/>
    <w:rsid w:val="4703DE5E"/>
    <w:rsid w:val="4703E9F6"/>
    <w:rsid w:val="47103CE2"/>
    <w:rsid w:val="471181A5"/>
    <w:rsid w:val="4713A5EA"/>
    <w:rsid w:val="471B223F"/>
    <w:rsid w:val="471D9296"/>
    <w:rsid w:val="472CE139"/>
    <w:rsid w:val="4733232C"/>
    <w:rsid w:val="4750A66D"/>
    <w:rsid w:val="475500CA"/>
    <w:rsid w:val="4758F4F4"/>
    <w:rsid w:val="47677F7D"/>
    <w:rsid w:val="4768638A"/>
    <w:rsid w:val="4769E00A"/>
    <w:rsid w:val="476BE108"/>
    <w:rsid w:val="476D0A0F"/>
    <w:rsid w:val="4770354D"/>
    <w:rsid w:val="4771F705"/>
    <w:rsid w:val="477A107D"/>
    <w:rsid w:val="47879213"/>
    <w:rsid w:val="4796916F"/>
    <w:rsid w:val="47A5F44B"/>
    <w:rsid w:val="47A65722"/>
    <w:rsid w:val="47ADA1F1"/>
    <w:rsid w:val="47B4311E"/>
    <w:rsid w:val="47BEED40"/>
    <w:rsid w:val="47CBE7F7"/>
    <w:rsid w:val="47CF612F"/>
    <w:rsid w:val="47E384AA"/>
    <w:rsid w:val="47EE63F7"/>
    <w:rsid w:val="47F0A13E"/>
    <w:rsid w:val="48066A2C"/>
    <w:rsid w:val="48459E0B"/>
    <w:rsid w:val="485BB931"/>
    <w:rsid w:val="4892F6C4"/>
    <w:rsid w:val="48A9679A"/>
    <w:rsid w:val="48BE1073"/>
    <w:rsid w:val="48C4F066"/>
    <w:rsid w:val="48E4919D"/>
    <w:rsid w:val="48ED5912"/>
    <w:rsid w:val="490E2153"/>
    <w:rsid w:val="49105E37"/>
    <w:rsid w:val="491D0388"/>
    <w:rsid w:val="4924E3C4"/>
    <w:rsid w:val="49260FF0"/>
    <w:rsid w:val="492C1B66"/>
    <w:rsid w:val="4930ED02"/>
    <w:rsid w:val="4937CD6D"/>
    <w:rsid w:val="494D2AA2"/>
    <w:rsid w:val="495619F7"/>
    <w:rsid w:val="495C648D"/>
    <w:rsid w:val="4961A831"/>
    <w:rsid w:val="497E911B"/>
    <w:rsid w:val="498E82D5"/>
    <w:rsid w:val="4992214D"/>
    <w:rsid w:val="499CF226"/>
    <w:rsid w:val="49A75E71"/>
    <w:rsid w:val="49BE2712"/>
    <w:rsid w:val="49C3CDCD"/>
    <w:rsid w:val="49CC044B"/>
    <w:rsid w:val="49D8344E"/>
    <w:rsid w:val="49D9DFDF"/>
    <w:rsid w:val="49EAB9A0"/>
    <w:rsid w:val="49F2CE44"/>
    <w:rsid w:val="49F36A29"/>
    <w:rsid w:val="4A033AC8"/>
    <w:rsid w:val="4A2F70B4"/>
    <w:rsid w:val="4A419DFD"/>
    <w:rsid w:val="4A48BA4A"/>
    <w:rsid w:val="4A496B78"/>
    <w:rsid w:val="4A514ECB"/>
    <w:rsid w:val="4A62B05F"/>
    <w:rsid w:val="4A6BD39F"/>
    <w:rsid w:val="4A6E39FE"/>
    <w:rsid w:val="4A839EF8"/>
    <w:rsid w:val="4A8D15A4"/>
    <w:rsid w:val="4AA10E33"/>
    <w:rsid w:val="4ABD0B70"/>
    <w:rsid w:val="4AC0F99E"/>
    <w:rsid w:val="4AD1693F"/>
    <w:rsid w:val="4AD2B0F7"/>
    <w:rsid w:val="4AE4AA56"/>
    <w:rsid w:val="4AEBD00C"/>
    <w:rsid w:val="4B0CAD76"/>
    <w:rsid w:val="4B2674B4"/>
    <w:rsid w:val="4B30A0BE"/>
    <w:rsid w:val="4B37BB87"/>
    <w:rsid w:val="4B960F0B"/>
    <w:rsid w:val="4B97B825"/>
    <w:rsid w:val="4BA07508"/>
    <w:rsid w:val="4BB37FD1"/>
    <w:rsid w:val="4BB3FAF2"/>
    <w:rsid w:val="4C0C5CBB"/>
    <w:rsid w:val="4C0D4D1D"/>
    <w:rsid w:val="4C15A7F7"/>
    <w:rsid w:val="4C1A500E"/>
    <w:rsid w:val="4C287FF1"/>
    <w:rsid w:val="4C2B8451"/>
    <w:rsid w:val="4C3C3DDB"/>
    <w:rsid w:val="4C3FAAAE"/>
    <w:rsid w:val="4C400AE7"/>
    <w:rsid w:val="4C468526"/>
    <w:rsid w:val="4C5D9337"/>
    <w:rsid w:val="4C68A8F2"/>
    <w:rsid w:val="4C6A5DF2"/>
    <w:rsid w:val="4C7A5ABF"/>
    <w:rsid w:val="4C8FCD9D"/>
    <w:rsid w:val="4CBEF7CD"/>
    <w:rsid w:val="4CCAD7A2"/>
    <w:rsid w:val="4CDC2340"/>
    <w:rsid w:val="4CE14D38"/>
    <w:rsid w:val="4CE22864"/>
    <w:rsid w:val="4CE4EE6C"/>
    <w:rsid w:val="4D1118E4"/>
    <w:rsid w:val="4D115EBC"/>
    <w:rsid w:val="4D138AC9"/>
    <w:rsid w:val="4D2946EF"/>
    <w:rsid w:val="4D2FE42F"/>
    <w:rsid w:val="4D32736A"/>
    <w:rsid w:val="4D4406F2"/>
    <w:rsid w:val="4D60317A"/>
    <w:rsid w:val="4D798F2E"/>
    <w:rsid w:val="4D8A26A2"/>
    <w:rsid w:val="4D8D4AE7"/>
    <w:rsid w:val="4D9AB9E7"/>
    <w:rsid w:val="4DA09C5C"/>
    <w:rsid w:val="4DB86FE5"/>
    <w:rsid w:val="4DCA8E72"/>
    <w:rsid w:val="4DE2363C"/>
    <w:rsid w:val="4DF88FEB"/>
    <w:rsid w:val="4DFB51C7"/>
    <w:rsid w:val="4DFDE9E0"/>
    <w:rsid w:val="4E03E4B2"/>
    <w:rsid w:val="4E17D4FF"/>
    <w:rsid w:val="4E201DBB"/>
    <w:rsid w:val="4E26DEFD"/>
    <w:rsid w:val="4E2798C2"/>
    <w:rsid w:val="4E50C2CB"/>
    <w:rsid w:val="4E5CBED2"/>
    <w:rsid w:val="4E67BABB"/>
    <w:rsid w:val="4E69B5EC"/>
    <w:rsid w:val="4E81C09F"/>
    <w:rsid w:val="4E8509F3"/>
    <w:rsid w:val="4E863EF4"/>
    <w:rsid w:val="4E879DB5"/>
    <w:rsid w:val="4E9A615C"/>
    <w:rsid w:val="4EA45E0B"/>
    <w:rsid w:val="4EAFB2B3"/>
    <w:rsid w:val="4EB05AA0"/>
    <w:rsid w:val="4EB29069"/>
    <w:rsid w:val="4EB34364"/>
    <w:rsid w:val="4EB36F68"/>
    <w:rsid w:val="4ECF6FFA"/>
    <w:rsid w:val="4EDCEFEA"/>
    <w:rsid w:val="4EDD8A48"/>
    <w:rsid w:val="4EF940F5"/>
    <w:rsid w:val="4F028542"/>
    <w:rsid w:val="4F19CDDF"/>
    <w:rsid w:val="4F2A9345"/>
    <w:rsid w:val="4F356112"/>
    <w:rsid w:val="4F3AE9FD"/>
    <w:rsid w:val="4F43F611"/>
    <w:rsid w:val="4F6B2622"/>
    <w:rsid w:val="4F6DBB5E"/>
    <w:rsid w:val="4F982207"/>
    <w:rsid w:val="4FA6DC44"/>
    <w:rsid w:val="4FA77C6C"/>
    <w:rsid w:val="4FC41ABB"/>
    <w:rsid w:val="4FC8A108"/>
    <w:rsid w:val="4FCD552A"/>
    <w:rsid w:val="4FD1C16E"/>
    <w:rsid w:val="4FD76CCC"/>
    <w:rsid w:val="4FD81B11"/>
    <w:rsid w:val="4FDF9042"/>
    <w:rsid w:val="4FE8C83B"/>
    <w:rsid w:val="4FF2BF37"/>
    <w:rsid w:val="4FF800B3"/>
    <w:rsid w:val="50004531"/>
    <w:rsid w:val="5017B5BD"/>
    <w:rsid w:val="501C1374"/>
    <w:rsid w:val="501E44F5"/>
    <w:rsid w:val="5027C396"/>
    <w:rsid w:val="50287B03"/>
    <w:rsid w:val="5032DC1C"/>
    <w:rsid w:val="503FCF5B"/>
    <w:rsid w:val="504EFAD6"/>
    <w:rsid w:val="50523D3C"/>
    <w:rsid w:val="505ADD63"/>
    <w:rsid w:val="5062DFAA"/>
    <w:rsid w:val="506A7695"/>
    <w:rsid w:val="50722173"/>
    <w:rsid w:val="50738183"/>
    <w:rsid w:val="5074798C"/>
    <w:rsid w:val="5097DEFB"/>
    <w:rsid w:val="509AA27D"/>
    <w:rsid w:val="50CBF5E3"/>
    <w:rsid w:val="50DDDB82"/>
    <w:rsid w:val="50DDDCE5"/>
    <w:rsid w:val="50FBE19E"/>
    <w:rsid w:val="510BB2D3"/>
    <w:rsid w:val="512211F3"/>
    <w:rsid w:val="51241F51"/>
    <w:rsid w:val="5128353D"/>
    <w:rsid w:val="512FE98E"/>
    <w:rsid w:val="513D77B3"/>
    <w:rsid w:val="514FE413"/>
    <w:rsid w:val="515C8E62"/>
    <w:rsid w:val="51673A1F"/>
    <w:rsid w:val="5178D205"/>
    <w:rsid w:val="51805F45"/>
    <w:rsid w:val="5185F141"/>
    <w:rsid w:val="5186986A"/>
    <w:rsid w:val="51920034"/>
    <w:rsid w:val="519E2FA5"/>
    <w:rsid w:val="51AE1D3C"/>
    <w:rsid w:val="51B83373"/>
    <w:rsid w:val="51CBF928"/>
    <w:rsid w:val="51DA0102"/>
    <w:rsid w:val="51DD6522"/>
    <w:rsid w:val="51E1075D"/>
    <w:rsid w:val="5209ACA1"/>
    <w:rsid w:val="520C2DA7"/>
    <w:rsid w:val="520EAFE2"/>
    <w:rsid w:val="521DFAF4"/>
    <w:rsid w:val="521F4B2E"/>
    <w:rsid w:val="522835F8"/>
    <w:rsid w:val="52576AB4"/>
    <w:rsid w:val="5258524E"/>
    <w:rsid w:val="525CBAC0"/>
    <w:rsid w:val="525CDC0D"/>
    <w:rsid w:val="5266D815"/>
    <w:rsid w:val="526BB26F"/>
    <w:rsid w:val="5283E752"/>
    <w:rsid w:val="5296A420"/>
    <w:rsid w:val="52AA6796"/>
    <w:rsid w:val="52AAF0D1"/>
    <w:rsid w:val="52B45EC1"/>
    <w:rsid w:val="52C1B4D2"/>
    <w:rsid w:val="52CF4635"/>
    <w:rsid w:val="52EE342A"/>
    <w:rsid w:val="52FA7FAB"/>
    <w:rsid w:val="5304408E"/>
    <w:rsid w:val="53334754"/>
    <w:rsid w:val="534875B5"/>
    <w:rsid w:val="53562ED8"/>
    <w:rsid w:val="535DA826"/>
    <w:rsid w:val="535E0C15"/>
    <w:rsid w:val="53764A8C"/>
    <w:rsid w:val="5376B7FB"/>
    <w:rsid w:val="53905951"/>
    <w:rsid w:val="53952313"/>
    <w:rsid w:val="53983E5B"/>
    <w:rsid w:val="53A7E5F7"/>
    <w:rsid w:val="53BBDE2F"/>
    <w:rsid w:val="53CBE5ED"/>
    <w:rsid w:val="53DD2AA7"/>
    <w:rsid w:val="53E832B0"/>
    <w:rsid w:val="53F34DAA"/>
    <w:rsid w:val="540B7F7B"/>
    <w:rsid w:val="54174C72"/>
    <w:rsid w:val="541A6A2A"/>
    <w:rsid w:val="54205808"/>
    <w:rsid w:val="5427E71E"/>
    <w:rsid w:val="542C3D63"/>
    <w:rsid w:val="54312813"/>
    <w:rsid w:val="543D2DDD"/>
    <w:rsid w:val="544403C7"/>
    <w:rsid w:val="5446E3A3"/>
    <w:rsid w:val="544CAC35"/>
    <w:rsid w:val="54547929"/>
    <w:rsid w:val="545DCC10"/>
    <w:rsid w:val="545F8977"/>
    <w:rsid w:val="54684C92"/>
    <w:rsid w:val="546A68B2"/>
    <w:rsid w:val="546D99F4"/>
    <w:rsid w:val="5470319D"/>
    <w:rsid w:val="548DD183"/>
    <w:rsid w:val="548EDC63"/>
    <w:rsid w:val="5496F282"/>
    <w:rsid w:val="549912FE"/>
    <w:rsid w:val="549AB1A4"/>
    <w:rsid w:val="549FA1E1"/>
    <w:rsid w:val="54A5A381"/>
    <w:rsid w:val="54AB5B14"/>
    <w:rsid w:val="54AFB388"/>
    <w:rsid w:val="54BE49AA"/>
    <w:rsid w:val="54C043A7"/>
    <w:rsid w:val="54C8C68D"/>
    <w:rsid w:val="54CE31A8"/>
    <w:rsid w:val="54D0BA44"/>
    <w:rsid w:val="54E34EB6"/>
    <w:rsid w:val="54FE30F1"/>
    <w:rsid w:val="55125D75"/>
    <w:rsid w:val="55150284"/>
    <w:rsid w:val="551B5426"/>
    <w:rsid w:val="552271CF"/>
    <w:rsid w:val="552ED036"/>
    <w:rsid w:val="5543D3C0"/>
    <w:rsid w:val="554ABB52"/>
    <w:rsid w:val="5555620C"/>
    <w:rsid w:val="5578A26E"/>
    <w:rsid w:val="558498BA"/>
    <w:rsid w:val="559B26DB"/>
    <w:rsid w:val="559C3F68"/>
    <w:rsid w:val="55A4C57D"/>
    <w:rsid w:val="55ABE468"/>
    <w:rsid w:val="55ABFF84"/>
    <w:rsid w:val="55B90B8B"/>
    <w:rsid w:val="55C3C0E0"/>
    <w:rsid w:val="55C5B616"/>
    <w:rsid w:val="55C5FCD0"/>
    <w:rsid w:val="55DD0542"/>
    <w:rsid w:val="55E48517"/>
    <w:rsid w:val="55E83C93"/>
    <w:rsid w:val="55EE1818"/>
    <w:rsid w:val="55EE774A"/>
    <w:rsid w:val="55FDA240"/>
    <w:rsid w:val="5601629B"/>
    <w:rsid w:val="5611BEE9"/>
    <w:rsid w:val="5652E585"/>
    <w:rsid w:val="56605FCA"/>
    <w:rsid w:val="569630A5"/>
    <w:rsid w:val="56B0578F"/>
    <w:rsid w:val="56C0AA13"/>
    <w:rsid w:val="56C0C8D4"/>
    <w:rsid w:val="56C43439"/>
    <w:rsid w:val="56CA1017"/>
    <w:rsid w:val="56D97692"/>
    <w:rsid w:val="56DC6905"/>
    <w:rsid w:val="56DD76C6"/>
    <w:rsid w:val="56F7EF09"/>
    <w:rsid w:val="5717E4B1"/>
    <w:rsid w:val="5728AFF3"/>
    <w:rsid w:val="572A0D97"/>
    <w:rsid w:val="57300434"/>
    <w:rsid w:val="573DA25C"/>
    <w:rsid w:val="575260B8"/>
    <w:rsid w:val="5761FB1A"/>
    <w:rsid w:val="57674743"/>
    <w:rsid w:val="576BF3DD"/>
    <w:rsid w:val="57879D32"/>
    <w:rsid w:val="5789DA2F"/>
    <w:rsid w:val="578C887C"/>
    <w:rsid w:val="57971AAD"/>
    <w:rsid w:val="57A28CD1"/>
    <w:rsid w:val="57A8AB6E"/>
    <w:rsid w:val="57AB3337"/>
    <w:rsid w:val="57C3A6B4"/>
    <w:rsid w:val="57C87814"/>
    <w:rsid w:val="57CDFA22"/>
    <w:rsid w:val="57DBA7DE"/>
    <w:rsid w:val="57EB569D"/>
    <w:rsid w:val="57EBFF70"/>
    <w:rsid w:val="57EF6108"/>
    <w:rsid w:val="57F5C465"/>
    <w:rsid w:val="580467DE"/>
    <w:rsid w:val="58061512"/>
    <w:rsid w:val="58169712"/>
    <w:rsid w:val="582664C1"/>
    <w:rsid w:val="582A18D3"/>
    <w:rsid w:val="582A58D9"/>
    <w:rsid w:val="584CEC67"/>
    <w:rsid w:val="58667B3A"/>
    <w:rsid w:val="586ED748"/>
    <w:rsid w:val="5892DF1B"/>
    <w:rsid w:val="589BCF69"/>
    <w:rsid w:val="58A661C1"/>
    <w:rsid w:val="58D6421D"/>
    <w:rsid w:val="58DDA8B2"/>
    <w:rsid w:val="58E626A2"/>
    <w:rsid w:val="5911865E"/>
    <w:rsid w:val="59216420"/>
    <w:rsid w:val="5929DFD4"/>
    <w:rsid w:val="592CFC60"/>
    <w:rsid w:val="59320DE1"/>
    <w:rsid w:val="5938AE83"/>
    <w:rsid w:val="59631C4F"/>
    <w:rsid w:val="5986DFD6"/>
    <w:rsid w:val="5994D970"/>
    <w:rsid w:val="599CEF46"/>
    <w:rsid w:val="59A1F1A3"/>
    <w:rsid w:val="59D7525A"/>
    <w:rsid w:val="59DD2764"/>
    <w:rsid w:val="59E0A714"/>
    <w:rsid w:val="59E7AA3B"/>
    <w:rsid w:val="59ED2CC3"/>
    <w:rsid w:val="59F77433"/>
    <w:rsid w:val="59F8068E"/>
    <w:rsid w:val="5A199377"/>
    <w:rsid w:val="5A325FAF"/>
    <w:rsid w:val="5A360B52"/>
    <w:rsid w:val="5A3D6894"/>
    <w:rsid w:val="5A470F97"/>
    <w:rsid w:val="5A602A9E"/>
    <w:rsid w:val="5A8AC0B6"/>
    <w:rsid w:val="5ACC3BA4"/>
    <w:rsid w:val="5ADFD2A9"/>
    <w:rsid w:val="5AEE00EA"/>
    <w:rsid w:val="5AEF8774"/>
    <w:rsid w:val="5AF07B0A"/>
    <w:rsid w:val="5AF2765D"/>
    <w:rsid w:val="5AF469A8"/>
    <w:rsid w:val="5B11B01B"/>
    <w:rsid w:val="5B1FBBF0"/>
    <w:rsid w:val="5B238687"/>
    <w:rsid w:val="5B320476"/>
    <w:rsid w:val="5B3D5360"/>
    <w:rsid w:val="5B46A231"/>
    <w:rsid w:val="5B490EFA"/>
    <w:rsid w:val="5B75B384"/>
    <w:rsid w:val="5B785C6A"/>
    <w:rsid w:val="5B79AE4C"/>
    <w:rsid w:val="5B7A28F1"/>
    <w:rsid w:val="5B8D820E"/>
    <w:rsid w:val="5B95F108"/>
    <w:rsid w:val="5B98E203"/>
    <w:rsid w:val="5B99F7D6"/>
    <w:rsid w:val="5BAFA499"/>
    <w:rsid w:val="5BBB2D20"/>
    <w:rsid w:val="5BBD7A1A"/>
    <w:rsid w:val="5BD4C8C2"/>
    <w:rsid w:val="5BE5E82A"/>
    <w:rsid w:val="5C199611"/>
    <w:rsid w:val="5C262E63"/>
    <w:rsid w:val="5C2D186B"/>
    <w:rsid w:val="5C3831DE"/>
    <w:rsid w:val="5C5BA8F4"/>
    <w:rsid w:val="5C68D343"/>
    <w:rsid w:val="5C7071B7"/>
    <w:rsid w:val="5C78FD5B"/>
    <w:rsid w:val="5C98A4CB"/>
    <w:rsid w:val="5CA45A57"/>
    <w:rsid w:val="5CBF11E8"/>
    <w:rsid w:val="5CDE589E"/>
    <w:rsid w:val="5CE54221"/>
    <w:rsid w:val="5CF99CBC"/>
    <w:rsid w:val="5CFEF7FE"/>
    <w:rsid w:val="5D07DA51"/>
    <w:rsid w:val="5D1641CF"/>
    <w:rsid w:val="5D24CBDC"/>
    <w:rsid w:val="5D30873C"/>
    <w:rsid w:val="5D404D8A"/>
    <w:rsid w:val="5D440014"/>
    <w:rsid w:val="5D563D04"/>
    <w:rsid w:val="5D69AA41"/>
    <w:rsid w:val="5D73487E"/>
    <w:rsid w:val="5D7DBBD4"/>
    <w:rsid w:val="5D86A1E2"/>
    <w:rsid w:val="5D93398B"/>
    <w:rsid w:val="5D995098"/>
    <w:rsid w:val="5DB357F5"/>
    <w:rsid w:val="5DBBF7F0"/>
    <w:rsid w:val="5DDECA26"/>
    <w:rsid w:val="5DF65793"/>
    <w:rsid w:val="5E0440AF"/>
    <w:rsid w:val="5E10DBA0"/>
    <w:rsid w:val="5E2646ED"/>
    <w:rsid w:val="5E365C8D"/>
    <w:rsid w:val="5E41CE4B"/>
    <w:rsid w:val="5E4E3BA5"/>
    <w:rsid w:val="5E5003BE"/>
    <w:rsid w:val="5E85625E"/>
    <w:rsid w:val="5E8F68A8"/>
    <w:rsid w:val="5E8FD935"/>
    <w:rsid w:val="5E9BB5C5"/>
    <w:rsid w:val="5EB9FD0C"/>
    <w:rsid w:val="5EC82B19"/>
    <w:rsid w:val="5ECA0689"/>
    <w:rsid w:val="5ED3745B"/>
    <w:rsid w:val="5ED92D2D"/>
    <w:rsid w:val="5EDCFF83"/>
    <w:rsid w:val="5EDF5F51"/>
    <w:rsid w:val="5EE4F1CC"/>
    <w:rsid w:val="5EF82CAE"/>
    <w:rsid w:val="5EFA5D01"/>
    <w:rsid w:val="5F011BF0"/>
    <w:rsid w:val="5F149006"/>
    <w:rsid w:val="5F3A8B9D"/>
    <w:rsid w:val="5F4D4A6E"/>
    <w:rsid w:val="5F634F79"/>
    <w:rsid w:val="5F69DD2B"/>
    <w:rsid w:val="5F7A7997"/>
    <w:rsid w:val="5F7F447B"/>
    <w:rsid w:val="5FACAD2E"/>
    <w:rsid w:val="5FFC4069"/>
    <w:rsid w:val="60043F26"/>
    <w:rsid w:val="60131BCA"/>
    <w:rsid w:val="60303F09"/>
    <w:rsid w:val="603914F3"/>
    <w:rsid w:val="60438EF0"/>
    <w:rsid w:val="604D5F6E"/>
    <w:rsid w:val="604F049A"/>
    <w:rsid w:val="60660EB7"/>
    <w:rsid w:val="607C786B"/>
    <w:rsid w:val="608F8372"/>
    <w:rsid w:val="60934AF4"/>
    <w:rsid w:val="609588F5"/>
    <w:rsid w:val="60B069C8"/>
    <w:rsid w:val="60B596E7"/>
    <w:rsid w:val="60B7AA19"/>
    <w:rsid w:val="60CC4BBD"/>
    <w:rsid w:val="60D12D8E"/>
    <w:rsid w:val="60D7B9D4"/>
    <w:rsid w:val="60E0B84C"/>
    <w:rsid w:val="60EB6D1E"/>
    <w:rsid w:val="60F0A10B"/>
    <w:rsid w:val="60FBEA5A"/>
    <w:rsid w:val="60FEDFEB"/>
    <w:rsid w:val="60FF4E76"/>
    <w:rsid w:val="6113F1AE"/>
    <w:rsid w:val="61177CDA"/>
    <w:rsid w:val="6133D59A"/>
    <w:rsid w:val="6144A40E"/>
    <w:rsid w:val="61611C29"/>
    <w:rsid w:val="61622761"/>
    <w:rsid w:val="61629898"/>
    <w:rsid w:val="6169E1A6"/>
    <w:rsid w:val="617A8E90"/>
    <w:rsid w:val="61895C80"/>
    <w:rsid w:val="6190B22D"/>
    <w:rsid w:val="6198E81F"/>
    <w:rsid w:val="61991653"/>
    <w:rsid w:val="6199A677"/>
    <w:rsid w:val="619BC094"/>
    <w:rsid w:val="61A14E9B"/>
    <w:rsid w:val="61A3755E"/>
    <w:rsid w:val="61E35AE7"/>
    <w:rsid w:val="61EF91C6"/>
    <w:rsid w:val="61F3D6F7"/>
    <w:rsid w:val="62102646"/>
    <w:rsid w:val="621FF44D"/>
    <w:rsid w:val="622393BA"/>
    <w:rsid w:val="6231BCA2"/>
    <w:rsid w:val="623F32E4"/>
    <w:rsid w:val="624FAD8E"/>
    <w:rsid w:val="62508EEC"/>
    <w:rsid w:val="62511EA9"/>
    <w:rsid w:val="6272441F"/>
    <w:rsid w:val="62731F68"/>
    <w:rsid w:val="6274D6C1"/>
    <w:rsid w:val="6291AC45"/>
    <w:rsid w:val="629FDBCF"/>
    <w:rsid w:val="62A2F95B"/>
    <w:rsid w:val="62B59313"/>
    <w:rsid w:val="62C06235"/>
    <w:rsid w:val="62C59C48"/>
    <w:rsid w:val="62C5F494"/>
    <w:rsid w:val="62D5B297"/>
    <w:rsid w:val="62DFDBDA"/>
    <w:rsid w:val="62FC4DE2"/>
    <w:rsid w:val="62FFB946"/>
    <w:rsid w:val="630874FB"/>
    <w:rsid w:val="630A4DA1"/>
    <w:rsid w:val="6313ECFA"/>
    <w:rsid w:val="631C35A8"/>
    <w:rsid w:val="63277E1D"/>
    <w:rsid w:val="633DAE1E"/>
    <w:rsid w:val="63402CCE"/>
    <w:rsid w:val="6362E9DB"/>
    <w:rsid w:val="637C87C2"/>
    <w:rsid w:val="637CC976"/>
    <w:rsid w:val="638D9C01"/>
    <w:rsid w:val="63953929"/>
    <w:rsid w:val="639D5C1A"/>
    <w:rsid w:val="63B6B569"/>
    <w:rsid w:val="63B80589"/>
    <w:rsid w:val="63BCDB88"/>
    <w:rsid w:val="63C2436F"/>
    <w:rsid w:val="63C407FC"/>
    <w:rsid w:val="63CAFAA3"/>
    <w:rsid w:val="63CF654A"/>
    <w:rsid w:val="63F53F49"/>
    <w:rsid w:val="6415A7E1"/>
    <w:rsid w:val="642A36E3"/>
    <w:rsid w:val="64421628"/>
    <w:rsid w:val="6442939C"/>
    <w:rsid w:val="645790F3"/>
    <w:rsid w:val="645BF70E"/>
    <w:rsid w:val="647354CA"/>
    <w:rsid w:val="6479F970"/>
    <w:rsid w:val="649AFC87"/>
    <w:rsid w:val="64A4A008"/>
    <w:rsid w:val="64B4E327"/>
    <w:rsid w:val="64B60CD5"/>
    <w:rsid w:val="64B7A4AC"/>
    <w:rsid w:val="64CF21AA"/>
    <w:rsid w:val="64D1D8B3"/>
    <w:rsid w:val="64D9C7CE"/>
    <w:rsid w:val="64F27C3C"/>
    <w:rsid w:val="64F81026"/>
    <w:rsid w:val="64FDF843"/>
    <w:rsid w:val="65094F38"/>
    <w:rsid w:val="652194E7"/>
    <w:rsid w:val="654B8A14"/>
    <w:rsid w:val="655C5F55"/>
    <w:rsid w:val="655E8BBB"/>
    <w:rsid w:val="65632F1A"/>
    <w:rsid w:val="656C9F1E"/>
    <w:rsid w:val="658376BA"/>
    <w:rsid w:val="6589E34B"/>
    <w:rsid w:val="65910065"/>
    <w:rsid w:val="659B3F14"/>
    <w:rsid w:val="65A4573B"/>
    <w:rsid w:val="65A9306B"/>
    <w:rsid w:val="65ABF026"/>
    <w:rsid w:val="65B7EB12"/>
    <w:rsid w:val="65C71995"/>
    <w:rsid w:val="65EECD0F"/>
    <w:rsid w:val="66123C2C"/>
    <w:rsid w:val="66196AD0"/>
    <w:rsid w:val="662F80BD"/>
    <w:rsid w:val="66367EE1"/>
    <w:rsid w:val="663AF708"/>
    <w:rsid w:val="6647C75F"/>
    <w:rsid w:val="66591779"/>
    <w:rsid w:val="665E19B8"/>
    <w:rsid w:val="66712751"/>
    <w:rsid w:val="66801158"/>
    <w:rsid w:val="668AA939"/>
    <w:rsid w:val="668FCB5D"/>
    <w:rsid w:val="66AD3EAA"/>
    <w:rsid w:val="66B1E16A"/>
    <w:rsid w:val="66BB323E"/>
    <w:rsid w:val="66BB38A4"/>
    <w:rsid w:val="66C51DDD"/>
    <w:rsid w:val="66CDC456"/>
    <w:rsid w:val="66E4EE7D"/>
    <w:rsid w:val="66E9713E"/>
    <w:rsid w:val="66ED8AB3"/>
    <w:rsid w:val="6719A920"/>
    <w:rsid w:val="672853F0"/>
    <w:rsid w:val="672C86B5"/>
    <w:rsid w:val="6734C221"/>
    <w:rsid w:val="6739AB85"/>
    <w:rsid w:val="6748B127"/>
    <w:rsid w:val="67589E45"/>
    <w:rsid w:val="675D8BD2"/>
    <w:rsid w:val="675DB9ED"/>
    <w:rsid w:val="675E0B4A"/>
    <w:rsid w:val="67698E29"/>
    <w:rsid w:val="6775D21C"/>
    <w:rsid w:val="677C3AC5"/>
    <w:rsid w:val="677F0114"/>
    <w:rsid w:val="678E5D0B"/>
    <w:rsid w:val="6791D06B"/>
    <w:rsid w:val="679724CB"/>
    <w:rsid w:val="679A89F3"/>
    <w:rsid w:val="67A0FEA2"/>
    <w:rsid w:val="67A7F8B8"/>
    <w:rsid w:val="67A9159F"/>
    <w:rsid w:val="67AA9A5C"/>
    <w:rsid w:val="67AFE5C1"/>
    <w:rsid w:val="67BC55C9"/>
    <w:rsid w:val="67C0CE9A"/>
    <w:rsid w:val="67DE93BF"/>
    <w:rsid w:val="67FE9166"/>
    <w:rsid w:val="6801AD5F"/>
    <w:rsid w:val="6804DD70"/>
    <w:rsid w:val="68055F00"/>
    <w:rsid w:val="680ED267"/>
    <w:rsid w:val="681C443E"/>
    <w:rsid w:val="682E50E5"/>
    <w:rsid w:val="6847C345"/>
    <w:rsid w:val="6854AB27"/>
    <w:rsid w:val="685998DE"/>
    <w:rsid w:val="686BDE14"/>
    <w:rsid w:val="686CA0E1"/>
    <w:rsid w:val="686F20BB"/>
    <w:rsid w:val="687DD06B"/>
    <w:rsid w:val="68A3269C"/>
    <w:rsid w:val="68ABC573"/>
    <w:rsid w:val="68ACE23E"/>
    <w:rsid w:val="68AF24B1"/>
    <w:rsid w:val="68BA0CD6"/>
    <w:rsid w:val="68BC2697"/>
    <w:rsid w:val="68CC9D8F"/>
    <w:rsid w:val="68CF2160"/>
    <w:rsid w:val="68D51690"/>
    <w:rsid w:val="68F4F9E7"/>
    <w:rsid w:val="6914835C"/>
    <w:rsid w:val="6923193C"/>
    <w:rsid w:val="6944C314"/>
    <w:rsid w:val="69544FB9"/>
    <w:rsid w:val="695B48D7"/>
    <w:rsid w:val="6965757F"/>
    <w:rsid w:val="69732FAA"/>
    <w:rsid w:val="69812E34"/>
    <w:rsid w:val="698A0C88"/>
    <w:rsid w:val="6996885C"/>
    <w:rsid w:val="699EEBC4"/>
    <w:rsid w:val="69A77690"/>
    <w:rsid w:val="69B3D3E3"/>
    <w:rsid w:val="69BF2F27"/>
    <w:rsid w:val="69E5302B"/>
    <w:rsid w:val="69EC12AC"/>
    <w:rsid w:val="6A2CDDE6"/>
    <w:rsid w:val="6A42995C"/>
    <w:rsid w:val="6A505D61"/>
    <w:rsid w:val="6A6009CA"/>
    <w:rsid w:val="6A7B4E1E"/>
    <w:rsid w:val="6A93F7F0"/>
    <w:rsid w:val="6A9DE340"/>
    <w:rsid w:val="6AAFD183"/>
    <w:rsid w:val="6AB35ACE"/>
    <w:rsid w:val="6ABAAECB"/>
    <w:rsid w:val="6AD8403D"/>
    <w:rsid w:val="6AE3EBD5"/>
    <w:rsid w:val="6B079F47"/>
    <w:rsid w:val="6B0E4084"/>
    <w:rsid w:val="6B0EEFC3"/>
    <w:rsid w:val="6B117A1C"/>
    <w:rsid w:val="6B28C0B8"/>
    <w:rsid w:val="6B3EDF82"/>
    <w:rsid w:val="6B455EC1"/>
    <w:rsid w:val="6B5F6B11"/>
    <w:rsid w:val="6B873B6E"/>
    <w:rsid w:val="6B886906"/>
    <w:rsid w:val="6B961A93"/>
    <w:rsid w:val="6BA5A46E"/>
    <w:rsid w:val="6BB0A306"/>
    <w:rsid w:val="6BB55DB2"/>
    <w:rsid w:val="6BEC4FBD"/>
    <w:rsid w:val="6BFADF8B"/>
    <w:rsid w:val="6C18F618"/>
    <w:rsid w:val="6C1E0142"/>
    <w:rsid w:val="6C275221"/>
    <w:rsid w:val="6C33D637"/>
    <w:rsid w:val="6C3D3970"/>
    <w:rsid w:val="6C4349C5"/>
    <w:rsid w:val="6C4FA06D"/>
    <w:rsid w:val="6C5EB0EC"/>
    <w:rsid w:val="6C65D8F5"/>
    <w:rsid w:val="6C7E91DD"/>
    <w:rsid w:val="6C8DE39A"/>
    <w:rsid w:val="6C99E49A"/>
    <w:rsid w:val="6CA2E796"/>
    <w:rsid w:val="6CB4E2BC"/>
    <w:rsid w:val="6CB6B351"/>
    <w:rsid w:val="6CC43D4A"/>
    <w:rsid w:val="6CD99E56"/>
    <w:rsid w:val="6CFA1DE2"/>
    <w:rsid w:val="6D0E3C9F"/>
    <w:rsid w:val="6D19EDFE"/>
    <w:rsid w:val="6D360C44"/>
    <w:rsid w:val="6D56AD0C"/>
    <w:rsid w:val="6D60F2B8"/>
    <w:rsid w:val="6D7D019B"/>
    <w:rsid w:val="6D983064"/>
    <w:rsid w:val="6DA191D6"/>
    <w:rsid w:val="6DA22EB9"/>
    <w:rsid w:val="6DB8A34D"/>
    <w:rsid w:val="6DC4252E"/>
    <w:rsid w:val="6DC750B4"/>
    <w:rsid w:val="6DCDFC6B"/>
    <w:rsid w:val="6DCFE17C"/>
    <w:rsid w:val="6DD2E2EF"/>
    <w:rsid w:val="6DD5531D"/>
    <w:rsid w:val="6DD59BA2"/>
    <w:rsid w:val="6DE2CDF0"/>
    <w:rsid w:val="6DF13BBB"/>
    <w:rsid w:val="6DF36316"/>
    <w:rsid w:val="6E00C195"/>
    <w:rsid w:val="6E031FE0"/>
    <w:rsid w:val="6E26AC54"/>
    <w:rsid w:val="6E587AC7"/>
    <w:rsid w:val="6E5FB608"/>
    <w:rsid w:val="6E694A89"/>
    <w:rsid w:val="6E69883D"/>
    <w:rsid w:val="6E71A338"/>
    <w:rsid w:val="6E71E8AA"/>
    <w:rsid w:val="6E9A9D2B"/>
    <w:rsid w:val="6E9B13B7"/>
    <w:rsid w:val="6E9BD80D"/>
    <w:rsid w:val="6EB76465"/>
    <w:rsid w:val="6EC6A56E"/>
    <w:rsid w:val="6F044402"/>
    <w:rsid w:val="6F05C97E"/>
    <w:rsid w:val="6F211E0C"/>
    <w:rsid w:val="6F26D150"/>
    <w:rsid w:val="6F724C27"/>
    <w:rsid w:val="6F7290E9"/>
    <w:rsid w:val="6F963F04"/>
    <w:rsid w:val="6FA18885"/>
    <w:rsid w:val="6FA78DAC"/>
    <w:rsid w:val="6FCA3066"/>
    <w:rsid w:val="6FD0BEAA"/>
    <w:rsid w:val="6FDE09BB"/>
    <w:rsid w:val="6FE20884"/>
    <w:rsid w:val="6FF24C9C"/>
    <w:rsid w:val="6FF6E636"/>
    <w:rsid w:val="6FF8C09D"/>
    <w:rsid w:val="7012571A"/>
    <w:rsid w:val="70134254"/>
    <w:rsid w:val="7035F4DE"/>
    <w:rsid w:val="7040A2DD"/>
    <w:rsid w:val="70443034"/>
    <w:rsid w:val="706DFA7E"/>
    <w:rsid w:val="7088FB0B"/>
    <w:rsid w:val="70902AD3"/>
    <w:rsid w:val="709C0B1D"/>
    <w:rsid w:val="709EE423"/>
    <w:rsid w:val="70A2A827"/>
    <w:rsid w:val="70A94C23"/>
    <w:rsid w:val="70B70079"/>
    <w:rsid w:val="70BEA9D5"/>
    <w:rsid w:val="70C9A059"/>
    <w:rsid w:val="70CA9E42"/>
    <w:rsid w:val="70CEDA5F"/>
    <w:rsid w:val="70D8C6F6"/>
    <w:rsid w:val="71026A4E"/>
    <w:rsid w:val="710DB722"/>
    <w:rsid w:val="711B2CED"/>
    <w:rsid w:val="713B39D2"/>
    <w:rsid w:val="713E974E"/>
    <w:rsid w:val="714459A6"/>
    <w:rsid w:val="714D26DA"/>
    <w:rsid w:val="715DA354"/>
    <w:rsid w:val="715DD12C"/>
    <w:rsid w:val="7161C69C"/>
    <w:rsid w:val="71873D08"/>
    <w:rsid w:val="7190FECB"/>
    <w:rsid w:val="71964903"/>
    <w:rsid w:val="7197D526"/>
    <w:rsid w:val="71A39153"/>
    <w:rsid w:val="71A8CD4A"/>
    <w:rsid w:val="71AE8C17"/>
    <w:rsid w:val="71D0F408"/>
    <w:rsid w:val="71DB7092"/>
    <w:rsid w:val="71E5E9DA"/>
    <w:rsid w:val="71E65646"/>
    <w:rsid w:val="71F92DC5"/>
    <w:rsid w:val="71FBDFC9"/>
    <w:rsid w:val="7200D585"/>
    <w:rsid w:val="72285C84"/>
    <w:rsid w:val="722C0F02"/>
    <w:rsid w:val="72489FD4"/>
    <w:rsid w:val="72631370"/>
    <w:rsid w:val="726CF994"/>
    <w:rsid w:val="729242BC"/>
    <w:rsid w:val="72ADC48F"/>
    <w:rsid w:val="72AF3DAB"/>
    <w:rsid w:val="72C02055"/>
    <w:rsid w:val="72C49ABF"/>
    <w:rsid w:val="7308D2DE"/>
    <w:rsid w:val="731675B7"/>
    <w:rsid w:val="7316FFB1"/>
    <w:rsid w:val="73225888"/>
    <w:rsid w:val="733CC91D"/>
    <w:rsid w:val="733F9FCF"/>
    <w:rsid w:val="73471B46"/>
    <w:rsid w:val="73495B07"/>
    <w:rsid w:val="734D99A3"/>
    <w:rsid w:val="7351DBA4"/>
    <w:rsid w:val="7356F0FC"/>
    <w:rsid w:val="7357ADE9"/>
    <w:rsid w:val="73692167"/>
    <w:rsid w:val="739EC69E"/>
    <w:rsid w:val="73ABCA0C"/>
    <w:rsid w:val="73BDB93D"/>
    <w:rsid w:val="73C625EC"/>
    <w:rsid w:val="73C7C564"/>
    <w:rsid w:val="73C9838F"/>
    <w:rsid w:val="73CE0FF1"/>
    <w:rsid w:val="73DBAF91"/>
    <w:rsid w:val="73F5F18F"/>
    <w:rsid w:val="7402465D"/>
    <w:rsid w:val="74222DFF"/>
    <w:rsid w:val="742376BB"/>
    <w:rsid w:val="7454465C"/>
    <w:rsid w:val="7458F3FF"/>
    <w:rsid w:val="745AE988"/>
    <w:rsid w:val="745C1CD2"/>
    <w:rsid w:val="74705D3F"/>
    <w:rsid w:val="747F5BB9"/>
    <w:rsid w:val="7484FA9E"/>
    <w:rsid w:val="7499526A"/>
    <w:rsid w:val="74A6BDBA"/>
    <w:rsid w:val="74E16A6E"/>
    <w:rsid w:val="74ED9C4F"/>
    <w:rsid w:val="74EF9384"/>
    <w:rsid w:val="74FECA44"/>
    <w:rsid w:val="750568C2"/>
    <w:rsid w:val="750638EC"/>
    <w:rsid w:val="751AB985"/>
    <w:rsid w:val="751C9FE7"/>
    <w:rsid w:val="75211ADF"/>
    <w:rsid w:val="752907A8"/>
    <w:rsid w:val="75397A40"/>
    <w:rsid w:val="753F2C87"/>
    <w:rsid w:val="75411E8A"/>
    <w:rsid w:val="75476D06"/>
    <w:rsid w:val="75568773"/>
    <w:rsid w:val="7558EA25"/>
    <w:rsid w:val="75979DA1"/>
    <w:rsid w:val="75ABD9A8"/>
    <w:rsid w:val="75C244DB"/>
    <w:rsid w:val="75C36E47"/>
    <w:rsid w:val="75CE4D62"/>
    <w:rsid w:val="75D2835F"/>
    <w:rsid w:val="75D8B478"/>
    <w:rsid w:val="75E189C9"/>
    <w:rsid w:val="76084627"/>
    <w:rsid w:val="76287351"/>
    <w:rsid w:val="7650FD10"/>
    <w:rsid w:val="7680FA58"/>
    <w:rsid w:val="7685D3B0"/>
    <w:rsid w:val="76A1C4FA"/>
    <w:rsid w:val="76A9C27A"/>
    <w:rsid w:val="76C047B1"/>
    <w:rsid w:val="76C049D3"/>
    <w:rsid w:val="76CE78FA"/>
    <w:rsid w:val="76CFF253"/>
    <w:rsid w:val="76E8D439"/>
    <w:rsid w:val="76E9C206"/>
    <w:rsid w:val="76F5335A"/>
    <w:rsid w:val="76F6E0E6"/>
    <w:rsid w:val="76F8F370"/>
    <w:rsid w:val="76FCE9BB"/>
    <w:rsid w:val="77004BC0"/>
    <w:rsid w:val="770329CA"/>
    <w:rsid w:val="77099B35"/>
    <w:rsid w:val="771A39E6"/>
    <w:rsid w:val="772F84B3"/>
    <w:rsid w:val="773F21D8"/>
    <w:rsid w:val="775118D8"/>
    <w:rsid w:val="7755F6F0"/>
    <w:rsid w:val="77642326"/>
    <w:rsid w:val="776A224B"/>
    <w:rsid w:val="77794577"/>
    <w:rsid w:val="7787F35D"/>
    <w:rsid w:val="779E0DE0"/>
    <w:rsid w:val="77A31209"/>
    <w:rsid w:val="77A8CBF2"/>
    <w:rsid w:val="77AA4D70"/>
    <w:rsid w:val="77B480F1"/>
    <w:rsid w:val="77CD310C"/>
    <w:rsid w:val="77CFC570"/>
    <w:rsid w:val="77D52943"/>
    <w:rsid w:val="77FCD980"/>
    <w:rsid w:val="7804B521"/>
    <w:rsid w:val="780BD3BF"/>
    <w:rsid w:val="7813EA7F"/>
    <w:rsid w:val="7819B7F3"/>
    <w:rsid w:val="7828C75A"/>
    <w:rsid w:val="782F91A4"/>
    <w:rsid w:val="78416C03"/>
    <w:rsid w:val="78439C0C"/>
    <w:rsid w:val="784A10D5"/>
    <w:rsid w:val="785FC298"/>
    <w:rsid w:val="786A717A"/>
    <w:rsid w:val="7884F45D"/>
    <w:rsid w:val="789A93E3"/>
    <w:rsid w:val="78A0D2AC"/>
    <w:rsid w:val="78AEFA0B"/>
    <w:rsid w:val="78BAAE1D"/>
    <w:rsid w:val="78BF3E65"/>
    <w:rsid w:val="78CB084A"/>
    <w:rsid w:val="78CF3C56"/>
    <w:rsid w:val="78D3EFBB"/>
    <w:rsid w:val="78DDF6C7"/>
    <w:rsid w:val="78EFA56E"/>
    <w:rsid w:val="78EFD6B9"/>
    <w:rsid w:val="78F6BF85"/>
    <w:rsid w:val="78F96503"/>
    <w:rsid w:val="79046F6E"/>
    <w:rsid w:val="793CD629"/>
    <w:rsid w:val="795515D5"/>
    <w:rsid w:val="79628456"/>
    <w:rsid w:val="7962D1CD"/>
    <w:rsid w:val="7975F67D"/>
    <w:rsid w:val="79AC5D4C"/>
    <w:rsid w:val="79ACAABC"/>
    <w:rsid w:val="79B05A4F"/>
    <w:rsid w:val="79B419A5"/>
    <w:rsid w:val="79BA2784"/>
    <w:rsid w:val="79C2E754"/>
    <w:rsid w:val="79C4EE86"/>
    <w:rsid w:val="79CBDC4A"/>
    <w:rsid w:val="79D94205"/>
    <w:rsid w:val="79FC1554"/>
    <w:rsid w:val="7A23C8D0"/>
    <w:rsid w:val="7A256DE8"/>
    <w:rsid w:val="7A416182"/>
    <w:rsid w:val="7A41DD82"/>
    <w:rsid w:val="7A451140"/>
    <w:rsid w:val="7A4704EC"/>
    <w:rsid w:val="7A4B14EA"/>
    <w:rsid w:val="7A4C6F48"/>
    <w:rsid w:val="7A5DBA55"/>
    <w:rsid w:val="7A660E0B"/>
    <w:rsid w:val="7A672E09"/>
    <w:rsid w:val="7A8AA8A8"/>
    <w:rsid w:val="7AA0E969"/>
    <w:rsid w:val="7ABC0038"/>
    <w:rsid w:val="7AC2CA1A"/>
    <w:rsid w:val="7ACF3DF7"/>
    <w:rsid w:val="7AE8DA59"/>
    <w:rsid w:val="7B0B8989"/>
    <w:rsid w:val="7B129C04"/>
    <w:rsid w:val="7B1F92BA"/>
    <w:rsid w:val="7B247B8C"/>
    <w:rsid w:val="7B2B59C3"/>
    <w:rsid w:val="7B37F93A"/>
    <w:rsid w:val="7B39A636"/>
    <w:rsid w:val="7B44E4AB"/>
    <w:rsid w:val="7B4DF8E7"/>
    <w:rsid w:val="7B4E55F8"/>
    <w:rsid w:val="7B54FA96"/>
    <w:rsid w:val="7B65AA07"/>
    <w:rsid w:val="7B6C14B5"/>
    <w:rsid w:val="7B771C21"/>
    <w:rsid w:val="7B884FE2"/>
    <w:rsid w:val="7B886AA6"/>
    <w:rsid w:val="7B8CE337"/>
    <w:rsid w:val="7B94BF1F"/>
    <w:rsid w:val="7BBB876E"/>
    <w:rsid w:val="7BBD479C"/>
    <w:rsid w:val="7BEA8901"/>
    <w:rsid w:val="7BEDF5B5"/>
    <w:rsid w:val="7BF18274"/>
    <w:rsid w:val="7BFDCAE9"/>
    <w:rsid w:val="7C06D267"/>
    <w:rsid w:val="7C0B00C3"/>
    <w:rsid w:val="7C1DBC20"/>
    <w:rsid w:val="7C200A7A"/>
    <w:rsid w:val="7C23397C"/>
    <w:rsid w:val="7C30AB5A"/>
    <w:rsid w:val="7C354CF9"/>
    <w:rsid w:val="7C3E09D5"/>
    <w:rsid w:val="7C8C0FFE"/>
    <w:rsid w:val="7C978693"/>
    <w:rsid w:val="7CB38775"/>
    <w:rsid w:val="7CBB50D9"/>
    <w:rsid w:val="7CD79928"/>
    <w:rsid w:val="7CF4D1B6"/>
    <w:rsid w:val="7D149CE5"/>
    <w:rsid w:val="7D2797A9"/>
    <w:rsid w:val="7D27E830"/>
    <w:rsid w:val="7D2CD613"/>
    <w:rsid w:val="7D54EACA"/>
    <w:rsid w:val="7D663DDE"/>
    <w:rsid w:val="7D6C25C6"/>
    <w:rsid w:val="7D91C32E"/>
    <w:rsid w:val="7D96C014"/>
    <w:rsid w:val="7D9B11DC"/>
    <w:rsid w:val="7DC862EC"/>
    <w:rsid w:val="7DCB117D"/>
    <w:rsid w:val="7DCD3097"/>
    <w:rsid w:val="7DEE2E4B"/>
    <w:rsid w:val="7DF138F1"/>
    <w:rsid w:val="7E00D90E"/>
    <w:rsid w:val="7E0CA72E"/>
    <w:rsid w:val="7E12ABA8"/>
    <w:rsid w:val="7E1B239B"/>
    <w:rsid w:val="7E1D4C0E"/>
    <w:rsid w:val="7E24D665"/>
    <w:rsid w:val="7E285922"/>
    <w:rsid w:val="7E2A99D4"/>
    <w:rsid w:val="7E343FD5"/>
    <w:rsid w:val="7E38C8EC"/>
    <w:rsid w:val="7E3D1E61"/>
    <w:rsid w:val="7E404E9B"/>
    <w:rsid w:val="7E53C9DA"/>
    <w:rsid w:val="7E63D639"/>
    <w:rsid w:val="7E6ADB80"/>
    <w:rsid w:val="7E6E89C6"/>
    <w:rsid w:val="7E768F82"/>
    <w:rsid w:val="7E84E01A"/>
    <w:rsid w:val="7E86DA72"/>
    <w:rsid w:val="7EA9B37C"/>
    <w:rsid w:val="7EB584E1"/>
    <w:rsid w:val="7EC921BA"/>
    <w:rsid w:val="7ED757C8"/>
    <w:rsid w:val="7EF6A058"/>
    <w:rsid w:val="7F0034B0"/>
    <w:rsid w:val="7F04C7A3"/>
    <w:rsid w:val="7F09E639"/>
    <w:rsid w:val="7F27ABBF"/>
    <w:rsid w:val="7F48ACFB"/>
    <w:rsid w:val="7F49A1B0"/>
    <w:rsid w:val="7F5EE58A"/>
    <w:rsid w:val="7F6D5260"/>
    <w:rsid w:val="7F73715D"/>
    <w:rsid w:val="7F7E1A17"/>
    <w:rsid w:val="7F8B5A7C"/>
    <w:rsid w:val="7FBD9395"/>
    <w:rsid w:val="7FC558FF"/>
    <w:rsid w:val="7FC5EF61"/>
    <w:rsid w:val="7FFA6D86"/>
    <w:rsid w:val="7FFE2DB0"/>
  </w:rsids>
  <w:docVars>
    <w:docVar w:name="__Grammarly_42___1" w:val="H4sIAAAAAAAEAKtWcslP9kxRslIyNDYxNDIxBRJmJpYGxgbmJko6SsGpxcWZ+XkgBYa1ANVRmZEs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151A7FD"/>
  <w15:chartTrackingRefBased/>
  <w15:docId w15:val="{E91CA09D-3E9B-4F81-8C9D-C9C0EC768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4AFB"/>
  </w:style>
  <w:style w:type="paragraph" w:styleId="Heading1">
    <w:name w:val="heading 1"/>
    <w:basedOn w:val="Normal"/>
    <w:next w:val="Normal"/>
    <w:link w:val="Heading1Char"/>
    <w:uiPriority w:val="9"/>
    <w:qFormat/>
    <w:rsid w:val="0077173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77173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77173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77173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77173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7173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7173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7173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7173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173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77173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7173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77173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77173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7173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7173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7173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7173F"/>
    <w:rPr>
      <w:rFonts w:eastAsiaTheme="majorEastAsia" w:cstheme="majorBidi"/>
      <w:color w:val="272727" w:themeColor="text1" w:themeTint="D8"/>
    </w:rPr>
  </w:style>
  <w:style w:type="paragraph" w:styleId="Title">
    <w:name w:val="Title"/>
    <w:basedOn w:val="Normal"/>
    <w:next w:val="Normal"/>
    <w:link w:val="TitleChar"/>
    <w:uiPriority w:val="10"/>
    <w:qFormat/>
    <w:rsid w:val="0077173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17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7173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7173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7173F"/>
    <w:pPr>
      <w:spacing w:before="160"/>
      <w:jc w:val="center"/>
    </w:pPr>
    <w:rPr>
      <w:i/>
      <w:iCs/>
      <w:color w:val="404040" w:themeColor="text1" w:themeTint="BF"/>
    </w:rPr>
  </w:style>
  <w:style w:type="character" w:customStyle="1" w:styleId="QuoteChar">
    <w:name w:val="Quote Char"/>
    <w:basedOn w:val="DefaultParagraphFont"/>
    <w:link w:val="Quote"/>
    <w:uiPriority w:val="29"/>
    <w:rsid w:val="0077173F"/>
    <w:rPr>
      <w:i/>
      <w:iCs/>
      <w:color w:val="404040" w:themeColor="text1" w:themeTint="BF"/>
    </w:rPr>
  </w:style>
  <w:style w:type="paragraph" w:styleId="ListParagraph">
    <w:name w:val="List Paragraph"/>
    <w:basedOn w:val="Normal"/>
    <w:uiPriority w:val="34"/>
    <w:qFormat/>
    <w:rsid w:val="0077173F"/>
    <w:pPr>
      <w:ind w:left="720"/>
      <w:contextualSpacing/>
    </w:pPr>
  </w:style>
  <w:style w:type="character" w:styleId="IntenseEmphasis">
    <w:name w:val="Intense Emphasis"/>
    <w:basedOn w:val="DefaultParagraphFont"/>
    <w:uiPriority w:val="21"/>
    <w:qFormat/>
    <w:rsid w:val="0077173F"/>
    <w:rPr>
      <w:i/>
      <w:iCs/>
      <w:color w:val="0F4761" w:themeColor="accent1" w:themeShade="BF"/>
    </w:rPr>
  </w:style>
  <w:style w:type="paragraph" w:styleId="IntenseQuote">
    <w:name w:val="Intense Quote"/>
    <w:basedOn w:val="Normal"/>
    <w:next w:val="Normal"/>
    <w:link w:val="IntenseQuoteChar"/>
    <w:uiPriority w:val="30"/>
    <w:qFormat/>
    <w:rsid w:val="0077173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7173F"/>
    <w:rPr>
      <w:i/>
      <w:iCs/>
      <w:color w:val="0F4761" w:themeColor="accent1" w:themeShade="BF"/>
    </w:rPr>
  </w:style>
  <w:style w:type="character" w:styleId="IntenseReference">
    <w:name w:val="Intense Reference"/>
    <w:basedOn w:val="DefaultParagraphFont"/>
    <w:uiPriority w:val="32"/>
    <w:qFormat/>
    <w:rsid w:val="0077173F"/>
    <w:rPr>
      <w:b/>
      <w:bCs/>
      <w:smallCaps/>
      <w:color w:val="0F4761" w:themeColor="accent1" w:themeShade="BF"/>
      <w:spacing w:val="5"/>
    </w:rPr>
  </w:style>
  <w:style w:type="character" w:styleId="CommentReference">
    <w:name w:val="annotation reference"/>
    <w:basedOn w:val="DefaultParagraphFont"/>
    <w:uiPriority w:val="99"/>
    <w:semiHidden/>
    <w:unhideWhenUsed/>
    <w:rsid w:val="00360808"/>
    <w:rPr>
      <w:sz w:val="16"/>
      <w:szCs w:val="16"/>
    </w:rPr>
  </w:style>
  <w:style w:type="paragraph" w:styleId="CommentText">
    <w:name w:val="annotation text"/>
    <w:basedOn w:val="Normal"/>
    <w:link w:val="CommentTextChar"/>
    <w:uiPriority w:val="99"/>
    <w:unhideWhenUsed/>
    <w:rsid w:val="00360808"/>
    <w:pPr>
      <w:spacing w:line="240" w:lineRule="auto"/>
    </w:pPr>
    <w:rPr>
      <w:sz w:val="20"/>
      <w:szCs w:val="20"/>
    </w:rPr>
  </w:style>
  <w:style w:type="character" w:customStyle="1" w:styleId="CommentTextChar">
    <w:name w:val="Comment Text Char"/>
    <w:basedOn w:val="DefaultParagraphFont"/>
    <w:link w:val="CommentText"/>
    <w:uiPriority w:val="99"/>
    <w:rsid w:val="00360808"/>
    <w:rPr>
      <w:sz w:val="20"/>
      <w:szCs w:val="20"/>
    </w:rPr>
  </w:style>
  <w:style w:type="paragraph" w:styleId="CommentSubject">
    <w:name w:val="annotation subject"/>
    <w:basedOn w:val="CommentText"/>
    <w:next w:val="CommentText"/>
    <w:link w:val="CommentSubjectChar"/>
    <w:uiPriority w:val="99"/>
    <w:semiHidden/>
    <w:unhideWhenUsed/>
    <w:rsid w:val="00360808"/>
    <w:rPr>
      <w:b/>
      <w:bCs/>
    </w:rPr>
  </w:style>
  <w:style w:type="character" w:customStyle="1" w:styleId="CommentSubjectChar">
    <w:name w:val="Comment Subject Char"/>
    <w:basedOn w:val="CommentTextChar"/>
    <w:link w:val="CommentSubject"/>
    <w:uiPriority w:val="99"/>
    <w:semiHidden/>
    <w:rsid w:val="00360808"/>
    <w:rPr>
      <w:b/>
      <w:bCs/>
      <w:sz w:val="20"/>
      <w:szCs w:val="2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Revision">
    <w:name w:val="Revision"/>
    <w:hidden/>
    <w:uiPriority w:val="99"/>
    <w:semiHidden/>
    <w:rsid w:val="00127DA5"/>
    <w:pPr>
      <w:spacing w:after="0" w:line="240" w:lineRule="auto"/>
    </w:pPr>
  </w:style>
  <w:style w:type="character" w:styleId="Mention">
    <w:name w:val="Mention"/>
    <w:basedOn w:val="DefaultParagraphFont"/>
    <w:uiPriority w:val="99"/>
    <w:unhideWhenUsed/>
    <w:rsid w:val="00127DA5"/>
    <w:rPr>
      <w:color w:val="2B579A"/>
      <w:shd w:val="clear" w:color="auto" w:fill="E1DFDD"/>
    </w:rPr>
  </w:style>
  <w:style w:type="character" w:styleId="Hyperlink">
    <w:name w:val="Hyperlink"/>
    <w:basedOn w:val="DefaultParagraphFont"/>
    <w:uiPriority w:val="99"/>
    <w:unhideWhenUsed/>
    <w:rsid w:val="00E12D46"/>
    <w:rPr>
      <w:color w:val="467886" w:themeColor="hyperlink"/>
      <w:u w:val="single"/>
    </w:rPr>
  </w:style>
  <w:style w:type="character" w:styleId="UnresolvedMention">
    <w:name w:val="Unresolved Mention"/>
    <w:basedOn w:val="DefaultParagraphFont"/>
    <w:uiPriority w:val="99"/>
    <w:semiHidden/>
    <w:unhideWhenUsed/>
    <w:rsid w:val="00E12D46"/>
    <w:rPr>
      <w:color w:val="605E5C"/>
      <w:shd w:val="clear" w:color="auto" w:fill="E1DFDD"/>
    </w:rPr>
  </w:style>
  <w:style w:type="paragraph" w:customStyle="1" w:styleId="pf0">
    <w:name w:val="pf0"/>
    <w:basedOn w:val="Normal"/>
    <w:rsid w:val="003B213F"/>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cf01">
    <w:name w:val="cf01"/>
    <w:basedOn w:val="DefaultParagraphFont"/>
    <w:rsid w:val="003B213F"/>
    <w:rPr>
      <w:rFonts w:ascii="Segoe UI" w:hAnsi="Segoe UI" w:cs="Segoe UI" w:hint="default"/>
      <w:sz w:val="18"/>
      <w:szCs w:val="18"/>
    </w:rPr>
  </w:style>
  <w:style w:type="character" w:customStyle="1" w:styleId="normaltextrun">
    <w:name w:val="normaltextrun"/>
    <w:basedOn w:val="DefaultParagraphFont"/>
    <w:rsid w:val="00B66AE5"/>
    <w:rPr>
      <w:rFonts w:asciiTheme="minorHAnsi" w:eastAsiaTheme="minorEastAsia" w:hAnsiTheme="minorHAnsi" w:cstheme="minorBidi"/>
      <w:sz w:val="24"/>
      <w:szCs w:val="24"/>
    </w:rPr>
  </w:style>
  <w:style w:type="paragraph" w:customStyle="1" w:styleId="paragraph">
    <w:name w:val="paragraph"/>
    <w:basedOn w:val="Normal"/>
    <w:rsid w:val="0496AF10"/>
    <w:pPr>
      <w:spacing w:beforeAutospacing="1" w:after="180" w:afterAutospacing="1" w:line="240" w:lineRule="auto"/>
    </w:pPr>
    <w:rPr>
      <w:rFonts w:eastAsiaTheme="minorEastAsia"/>
    </w:rPr>
  </w:style>
  <w:style w:type="character" w:customStyle="1" w:styleId="eop">
    <w:name w:val="eop"/>
    <w:basedOn w:val="DefaultParagraphFont"/>
    <w:rsid w:val="00253E91"/>
    <w:rPr>
      <w:rFonts w:asciiTheme="minorHAnsi" w:eastAsiaTheme="minorEastAsia" w:hAnsiTheme="minorHAnsi" w:cstheme="minorBidi"/>
      <w:sz w:val="24"/>
      <w:szCs w:val="24"/>
    </w:rPr>
  </w:style>
  <w:style w:type="character" w:styleId="Emphasis">
    <w:name w:val="Emphasis"/>
    <w:basedOn w:val="DefaultParagraphFont"/>
    <w:uiPriority w:val="20"/>
    <w:qFormat/>
    <w:rsid w:val="001E26FB"/>
    <w:rPr>
      <w:i/>
      <w:iCs/>
    </w:rPr>
  </w:style>
  <w:style w:type="paragraph" w:styleId="NormalWeb">
    <w:name w:val="Normal (Web)"/>
    <w:basedOn w:val="Normal"/>
    <w:uiPriority w:val="99"/>
    <w:semiHidden/>
    <w:unhideWhenUsed/>
    <w:rsid w:val="00861133"/>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acf.gov/opre/project/next-steps-tribal-tanf-research-and-data" TargetMode="External" /><Relationship Id="rId11" Type="http://schemas.openxmlformats.org/officeDocument/2006/relationships/hyperlink" Target="mailto:info@hmlirb.com" TargetMode="External" /><Relationship Id="rId12" Type="http://schemas.openxmlformats.org/officeDocument/2006/relationships/header" Target="head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tyler.laplaunt@kauffmaninc.com" TargetMode="External" /><Relationship Id="rId9" Type="http://schemas.openxmlformats.org/officeDocument/2006/relationships/hyperlink" Target="mailto:emily.schmitt@mefassociat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8C652E9FF0A44AA989A878612B7567" ma:contentTypeVersion="15" ma:contentTypeDescription="Create a new document." ma:contentTypeScope="" ma:versionID="4121df0b24e3f69f226d0ad8d895f65b">
  <xsd:schema xmlns:xsd="http://www.w3.org/2001/XMLSchema" xmlns:xs="http://www.w3.org/2001/XMLSchema" xmlns:p="http://schemas.microsoft.com/office/2006/metadata/properties" xmlns:ns2="2c50b0d9-68f9-41b4-a1d7-f5940d5ced19" xmlns:ns3="fc46f747-ea57-4270-b3d2-ad6ad601fc58" targetNamespace="http://schemas.microsoft.com/office/2006/metadata/properties" ma:root="true" ma:fieldsID="21e7051e4327006e57e3d68aadd15f50" ns2:_="" ns3:_="">
    <xsd:import namespace="2c50b0d9-68f9-41b4-a1d7-f5940d5ced19"/>
    <xsd:import namespace="fc46f747-ea57-4270-b3d2-ad6ad601fc5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MediaServiceGenerationTime" minOccurs="0"/>
                <xsd:element ref="ns2:MediaServiceEventHashCode" minOccurs="0"/>
                <xsd:element ref="ns2:MediaServiceDateTaken" minOccurs="0"/>
                <xsd:element ref="ns2:MediaLengthInSeconds" minOccurs="0"/>
                <xsd:element ref="ns2:Cit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50b0d9-68f9-41b4-a1d7-f5940d5ced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Citation" ma:index="18" nillable="true" ma:displayName="Citation" ma:format="Dropdown" ma:internalName="Citation">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8201ae0-8fb5-4c64-a310-eeff63c8d955"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46f747-ea57-4270-b3d2-ad6ad601fc5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7a42204-89ff-4b06-9d5c-2ac9831fc1f8}" ma:internalName="TaxCatchAll" ma:showField="CatchAllData" ma:web="fc46f747-ea57-4270-b3d2-ad6ad601fc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itation xmlns="2c50b0d9-68f9-41b4-a1d7-f5940d5ced19" xsi:nil="true"/>
    <lcf76f155ced4ddcb4097134ff3c332f xmlns="2c50b0d9-68f9-41b4-a1d7-f5940d5ced19">
      <Terms xmlns="http://schemas.microsoft.com/office/infopath/2007/PartnerControls"/>
    </lcf76f155ced4ddcb4097134ff3c332f>
    <TaxCatchAll xmlns="fc46f747-ea57-4270-b3d2-ad6ad601fc5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1B45C8-B371-46BC-A4BC-C7F5F8B4CA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50b0d9-68f9-41b4-a1d7-f5940d5ced19"/>
    <ds:schemaRef ds:uri="fc46f747-ea57-4270-b3d2-ad6ad601fc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63B8C4-A109-425B-8001-8EF29126773E}">
  <ds:schemaRefs>
    <ds:schemaRef ds:uri="http://schemas.openxmlformats.org/officeDocument/2006/bibliography"/>
  </ds:schemaRefs>
</ds:datastoreItem>
</file>

<file path=customXml/itemProps3.xml><?xml version="1.0" encoding="utf-8"?>
<ds:datastoreItem xmlns:ds="http://schemas.openxmlformats.org/officeDocument/2006/customXml" ds:itemID="{37D1BAAE-EE13-4017-BF24-EDA1CC8FCB31}">
  <ds:schemaRefs>
    <ds:schemaRef ds:uri="http://schemas.microsoft.com/office/2006/metadata/properties"/>
    <ds:schemaRef ds:uri="http://schemas.microsoft.com/office/infopath/2007/PartnerControls"/>
    <ds:schemaRef ds:uri="2c50b0d9-68f9-41b4-a1d7-f5940d5ced19"/>
    <ds:schemaRef ds:uri="fc46f747-ea57-4270-b3d2-ad6ad601fc58"/>
  </ds:schemaRefs>
</ds:datastoreItem>
</file>

<file path=customXml/itemProps4.xml><?xml version="1.0" encoding="utf-8"?>
<ds:datastoreItem xmlns:ds="http://schemas.openxmlformats.org/officeDocument/2006/customXml" ds:itemID="{7BA4A888-9C44-4C7C-9C99-FAD28986A603}">
  <ds:schemaRefs>
    <ds:schemaRef ds:uri="http://schemas.microsoft.com/sharepoint/v3/contenttype/forms"/>
  </ds:schemaRefs>
</ds:datastoreItem>
</file>

<file path=docMetadata/LabelInfo.xml><?xml version="1.0" encoding="utf-8"?>
<clbl:labelList xmlns:clbl="http://schemas.microsoft.com/office/2020/mipLabelMetadata">
  <clbl:label id="{d58addea-5053-4a80-8499-ba4d944910df}" enabled="0" method="" siteId="{d58addea-5053-4a80-8499-ba4d944910df}" removed="1"/>
</clbl:labelList>
</file>

<file path=docProps/app.xml><?xml version="1.0" encoding="utf-8"?>
<Properties xmlns="http://schemas.openxmlformats.org/officeDocument/2006/extended-properties" xmlns:vt="http://schemas.openxmlformats.org/officeDocument/2006/docPropsVTypes">
  <Template>Normal</Template>
  <TotalTime>4</TotalTime>
  <Pages>24</Pages>
  <Words>4819</Words>
  <Characters>27472</Characters>
  <Application>Microsoft Office Word</Application>
  <DocSecurity>0</DocSecurity>
  <Lines>228</Lines>
  <Paragraphs>64</Paragraphs>
  <ScaleCrop>false</ScaleCrop>
  <Company/>
  <LinksUpToDate>false</LinksUpToDate>
  <CharactersWithSpaces>32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y Schmitt</dc:creator>
  <cp:lastModifiedBy>De Frias, Anayma (ACF)</cp:lastModifiedBy>
  <cp:revision>22</cp:revision>
  <dcterms:created xsi:type="dcterms:W3CDTF">2026-04-02T15:48:00Z</dcterms:created>
  <dcterms:modified xsi:type="dcterms:W3CDTF">2026-05-05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8C652E9FF0A44AA989A878612B7567</vt:lpwstr>
  </property>
  <property fmtid="{D5CDD505-2E9C-101B-9397-08002B2CF9AE}" pid="3" name="GrammarlyDocumentId">
    <vt:lpwstr>da999f94377b7218353bcdc0fe2c6cc1281f087109fd17c201fd5413acb36594</vt:lpwstr>
  </property>
  <property fmtid="{D5CDD505-2E9C-101B-9397-08002B2CF9AE}" pid="4" name="MediaServiceImageTags">
    <vt:lpwstr/>
  </property>
</Properties>
</file>